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411A1" w14:textId="165902BB" w:rsidR="00333710" w:rsidRPr="00B912CC" w:rsidRDefault="00707F35">
      <w:pPr>
        <w:pStyle w:val="Title"/>
        <w:keepNext w:val="0"/>
        <w:keepLines w:val="0"/>
        <w:spacing w:after="0" w:line="240" w:lineRule="auto"/>
        <w:ind w:left="-15" w:right="-15"/>
        <w:jc w:val="center"/>
        <w:rPr>
          <w:rFonts w:ascii="Cambria" w:eastAsia="Gill Sans" w:hAnsi="Cambria" w:cstheme="majorHAnsi"/>
          <w:b/>
          <w:sz w:val="24"/>
          <w:szCs w:val="24"/>
        </w:rPr>
      </w:pPr>
      <w:r w:rsidRPr="00B912CC">
        <w:rPr>
          <w:rFonts w:ascii="Cambria" w:eastAsia="Gill Sans" w:hAnsi="Cambria" w:cstheme="majorHAnsi"/>
          <w:b/>
          <w:noProof/>
          <w:sz w:val="24"/>
          <w:szCs w:val="24"/>
          <w:lang w:val="en-US"/>
        </w:rPr>
        <w:drawing>
          <wp:inline distT="0" distB="0" distL="0" distR="0" wp14:anchorId="361E2436" wp14:editId="5190E30A">
            <wp:extent cx="1219200" cy="1114425"/>
            <wp:effectExtent l="0" t="0" r="0" b="9525"/>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1219200" cy="1114425"/>
                    </a:xfrm>
                    <a:prstGeom prst="rect">
                      <a:avLst/>
                    </a:prstGeom>
                    <a:ln/>
                  </pic:spPr>
                </pic:pic>
              </a:graphicData>
            </a:graphic>
          </wp:inline>
        </w:drawing>
      </w:r>
      <w:r w:rsidR="003A616A" w:rsidRPr="00B912CC">
        <w:rPr>
          <w:rFonts w:ascii="Cambria" w:eastAsia="Gill Sans" w:hAnsi="Cambria" w:cstheme="majorHAnsi"/>
          <w:b/>
          <w:sz w:val="24"/>
          <w:szCs w:val="24"/>
        </w:rPr>
        <w:tab/>
      </w:r>
      <w:r w:rsidR="003A616A" w:rsidRPr="00B912CC">
        <w:rPr>
          <w:rFonts w:ascii="Cambria" w:eastAsia="Gill Sans" w:hAnsi="Cambria" w:cstheme="majorHAnsi"/>
          <w:b/>
          <w:sz w:val="24"/>
          <w:szCs w:val="24"/>
        </w:rPr>
        <w:tab/>
      </w:r>
      <w:r w:rsidR="003A616A" w:rsidRPr="00B912CC">
        <w:rPr>
          <w:rFonts w:ascii="Cambria" w:eastAsia="Gill Sans" w:hAnsi="Cambria" w:cstheme="majorHAnsi"/>
          <w:b/>
          <w:noProof/>
          <w:sz w:val="24"/>
          <w:szCs w:val="24"/>
          <w:lang w:val="en-US"/>
        </w:rPr>
        <w:drawing>
          <wp:inline distT="0" distB="0" distL="0" distR="0" wp14:anchorId="6FCA7ECC" wp14:editId="26384366">
            <wp:extent cx="3680725"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12740" cy="1306667"/>
                    </a:xfrm>
                    <a:prstGeom prst="rect">
                      <a:avLst/>
                    </a:prstGeom>
                  </pic:spPr>
                </pic:pic>
              </a:graphicData>
            </a:graphic>
          </wp:inline>
        </w:drawing>
      </w:r>
    </w:p>
    <w:p w14:paraId="0967499F" w14:textId="77777777" w:rsidR="00333710" w:rsidRPr="00B912CC" w:rsidRDefault="00333710">
      <w:pPr>
        <w:rPr>
          <w:rFonts w:ascii="Cambria" w:hAnsi="Cambria" w:cstheme="majorHAnsi"/>
          <w:sz w:val="24"/>
          <w:szCs w:val="24"/>
        </w:rPr>
      </w:pPr>
    </w:p>
    <w:p w14:paraId="5A800DBC" w14:textId="131FE7C6" w:rsidR="00333710" w:rsidRPr="00104D1C" w:rsidRDefault="00A736B2">
      <w:pPr>
        <w:pStyle w:val="Title"/>
        <w:keepNext w:val="0"/>
        <w:keepLines w:val="0"/>
        <w:spacing w:after="0" w:line="240" w:lineRule="auto"/>
        <w:ind w:left="-15" w:right="-15"/>
        <w:jc w:val="center"/>
        <w:rPr>
          <w:rFonts w:ascii="Cambria" w:eastAsia="Gill Sans" w:hAnsi="Cambria" w:cstheme="majorHAnsi"/>
          <w:b/>
          <w:color w:val="00B0F0"/>
          <w:sz w:val="24"/>
          <w:szCs w:val="24"/>
        </w:rPr>
      </w:pPr>
      <w:r w:rsidRPr="00104D1C">
        <w:rPr>
          <w:rFonts w:ascii="Cambria" w:eastAsia="Gill Sans" w:hAnsi="Cambria" w:cstheme="majorHAnsi"/>
          <w:b/>
          <w:color w:val="00B0F0"/>
          <w:sz w:val="24"/>
          <w:szCs w:val="24"/>
        </w:rPr>
        <w:t>Cervical</w:t>
      </w:r>
      <w:r w:rsidR="00707F35" w:rsidRPr="00104D1C">
        <w:rPr>
          <w:rFonts w:ascii="Cambria" w:eastAsia="Gill Sans" w:hAnsi="Cambria" w:cstheme="majorHAnsi"/>
          <w:b/>
          <w:color w:val="00B0F0"/>
          <w:sz w:val="24"/>
          <w:szCs w:val="24"/>
        </w:rPr>
        <w:t xml:space="preserve"> Cancer Awareness Month</w:t>
      </w:r>
    </w:p>
    <w:p w14:paraId="18C5720C" w14:textId="77777777" w:rsidR="0005710E" w:rsidRPr="00B912CC" w:rsidRDefault="0005710E" w:rsidP="0005710E">
      <w:pPr>
        <w:rPr>
          <w:rFonts w:ascii="Cambria" w:hAnsi="Cambria"/>
          <w:sz w:val="24"/>
          <w:szCs w:val="24"/>
        </w:rPr>
      </w:pPr>
    </w:p>
    <w:p w14:paraId="677FDD1C" w14:textId="7A389E56" w:rsidR="0005710E" w:rsidRPr="00B912CC" w:rsidRDefault="003A616A" w:rsidP="0005710E">
      <w:pPr>
        <w:jc w:val="center"/>
        <w:rPr>
          <w:rFonts w:ascii="Cambria" w:hAnsi="Cambria"/>
          <w:sz w:val="24"/>
          <w:szCs w:val="24"/>
        </w:rPr>
      </w:pPr>
      <w:r w:rsidRPr="00B912CC">
        <w:rPr>
          <w:rFonts w:ascii="Cambria" w:hAnsi="Cambria"/>
          <w:noProof/>
          <w:sz w:val="24"/>
          <w:szCs w:val="24"/>
          <w:lang w:val="en-US"/>
        </w:rPr>
        <w:drawing>
          <wp:inline distT="0" distB="0" distL="0" distR="0" wp14:anchorId="691F4565" wp14:editId="3E0B050C">
            <wp:extent cx="5829300" cy="3171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v1.jpg"/>
                    <pic:cNvPicPr/>
                  </pic:nvPicPr>
                  <pic:blipFill>
                    <a:blip r:embed="rId8">
                      <a:extLst>
                        <a:ext uri="{28A0092B-C50C-407E-A947-70E740481C1C}">
                          <a14:useLocalDpi xmlns:a14="http://schemas.microsoft.com/office/drawing/2010/main" val="0"/>
                        </a:ext>
                      </a:extLst>
                    </a:blip>
                    <a:stretch>
                      <a:fillRect/>
                    </a:stretch>
                  </pic:blipFill>
                  <pic:spPr>
                    <a:xfrm>
                      <a:off x="0" y="0"/>
                      <a:ext cx="5829300" cy="3171825"/>
                    </a:xfrm>
                    <a:prstGeom prst="rect">
                      <a:avLst/>
                    </a:prstGeom>
                  </pic:spPr>
                </pic:pic>
              </a:graphicData>
            </a:graphic>
          </wp:inline>
        </w:drawing>
      </w:r>
    </w:p>
    <w:p w14:paraId="4110D7E7" w14:textId="6B9A3553" w:rsidR="00333710" w:rsidRPr="00B912CC" w:rsidRDefault="00333710" w:rsidP="00370C6B">
      <w:pPr>
        <w:jc w:val="center"/>
        <w:rPr>
          <w:rFonts w:ascii="Cambria" w:hAnsi="Cambria" w:cstheme="majorHAnsi"/>
          <w:sz w:val="24"/>
          <w:szCs w:val="24"/>
        </w:rPr>
      </w:pPr>
    </w:p>
    <w:p w14:paraId="630087E1" w14:textId="77777777" w:rsidR="00F06696" w:rsidRPr="00B912CC" w:rsidRDefault="00F06696" w:rsidP="00370C6B">
      <w:pPr>
        <w:jc w:val="center"/>
        <w:rPr>
          <w:rFonts w:ascii="Cambria" w:eastAsia="Gill Sans" w:hAnsi="Cambria" w:cstheme="majorHAnsi"/>
          <w:b/>
          <w:sz w:val="24"/>
          <w:szCs w:val="24"/>
          <w:u w:val="single"/>
        </w:rPr>
      </w:pPr>
    </w:p>
    <w:p w14:paraId="1A6389A2" w14:textId="77777777" w:rsidR="00F06696" w:rsidRPr="00B912CC" w:rsidRDefault="00F06696" w:rsidP="00370C6B">
      <w:pPr>
        <w:jc w:val="center"/>
        <w:rPr>
          <w:rFonts w:ascii="Cambria" w:hAnsi="Cambria" w:cstheme="majorHAnsi"/>
          <w:sz w:val="24"/>
          <w:szCs w:val="24"/>
        </w:rPr>
      </w:pPr>
    </w:p>
    <w:p w14:paraId="748773D6" w14:textId="77777777" w:rsidR="00333710" w:rsidRPr="005073C1" w:rsidRDefault="00707F35">
      <w:pPr>
        <w:spacing w:after="160" w:line="259" w:lineRule="auto"/>
        <w:rPr>
          <w:rFonts w:ascii="Cambria" w:eastAsia="Gill Sans" w:hAnsi="Cambria" w:cstheme="majorHAnsi"/>
          <w:b/>
          <w:color w:val="00B0F0"/>
          <w:sz w:val="24"/>
          <w:szCs w:val="24"/>
        </w:rPr>
      </w:pPr>
      <w:r w:rsidRPr="005073C1">
        <w:rPr>
          <w:rFonts w:ascii="Cambria" w:eastAsia="Gill Sans" w:hAnsi="Cambria" w:cstheme="majorHAnsi"/>
          <w:b/>
          <w:color w:val="00B0F0"/>
          <w:sz w:val="24"/>
          <w:szCs w:val="24"/>
        </w:rPr>
        <w:lastRenderedPageBreak/>
        <w:t xml:space="preserve">ABOUT </w:t>
      </w:r>
    </w:p>
    <w:p w14:paraId="0B73CE02" w14:textId="2F96B96B" w:rsidR="00333710" w:rsidRPr="00B912CC" w:rsidRDefault="00707F35">
      <w:pPr>
        <w:spacing w:before="200" w:after="240" w:line="321" w:lineRule="auto"/>
        <w:ind w:right="320"/>
        <w:jc w:val="both"/>
        <w:rPr>
          <w:rFonts w:ascii="Cambria" w:eastAsia="Gill Sans" w:hAnsi="Cambria" w:cstheme="majorHAnsi"/>
          <w:sz w:val="24"/>
          <w:szCs w:val="24"/>
        </w:rPr>
      </w:pPr>
      <w:r w:rsidRPr="00B912CC">
        <w:rPr>
          <w:rFonts w:ascii="Cambria" w:eastAsia="Gill Sans" w:hAnsi="Cambria" w:cstheme="majorHAnsi"/>
          <w:sz w:val="24"/>
          <w:szCs w:val="24"/>
        </w:rPr>
        <w:t xml:space="preserve">This social media toolkit is designed to help share standardised information about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w:t>
      </w:r>
      <w:r w:rsidR="00A00928" w:rsidRPr="00B912CC">
        <w:rPr>
          <w:rFonts w:ascii="Cambria" w:eastAsia="Gill Sans" w:hAnsi="Cambria" w:cstheme="majorHAnsi"/>
          <w:sz w:val="24"/>
          <w:szCs w:val="24"/>
        </w:rPr>
        <w:t xml:space="preserve">. This is with a view to </w:t>
      </w:r>
      <w:r w:rsidRPr="00B912CC">
        <w:rPr>
          <w:rFonts w:ascii="Cambria" w:eastAsia="Nunito" w:hAnsi="Cambria" w:cstheme="majorHAnsi"/>
          <w:sz w:val="24"/>
          <w:szCs w:val="24"/>
        </w:rPr>
        <w:t>augment</w:t>
      </w:r>
      <w:r w:rsidRPr="00B912CC">
        <w:rPr>
          <w:rFonts w:ascii="Cambria" w:eastAsia="Gill Sans" w:hAnsi="Cambria" w:cstheme="majorHAnsi"/>
          <w:sz w:val="24"/>
          <w:szCs w:val="24"/>
        </w:rPr>
        <w:t xml:space="preserve"> </w:t>
      </w:r>
      <w:r w:rsidR="00A00928" w:rsidRPr="00B912CC">
        <w:rPr>
          <w:rFonts w:ascii="Cambria" w:eastAsia="Gill Sans" w:hAnsi="Cambria" w:cstheme="majorHAnsi"/>
          <w:sz w:val="24"/>
          <w:szCs w:val="24"/>
        </w:rPr>
        <w:t xml:space="preserve">the social media strategy for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Awareness Month, </w:t>
      </w:r>
      <w:r w:rsidR="00023006" w:rsidRPr="00B912CC">
        <w:rPr>
          <w:rFonts w:ascii="Cambria" w:eastAsia="Gill Sans" w:hAnsi="Cambria" w:cstheme="majorHAnsi"/>
          <w:sz w:val="24"/>
          <w:szCs w:val="24"/>
        </w:rPr>
        <w:t xml:space="preserve">help </w:t>
      </w:r>
      <w:r w:rsidRPr="00B912CC">
        <w:rPr>
          <w:rFonts w:ascii="Cambria" w:eastAsia="Gill Sans" w:hAnsi="Cambria" w:cstheme="majorHAnsi"/>
          <w:sz w:val="24"/>
          <w:szCs w:val="24"/>
        </w:rPr>
        <w:t>manage social media accounts, implement Facebook</w:t>
      </w:r>
      <w:r w:rsidR="00023006" w:rsidRPr="00B912CC">
        <w:rPr>
          <w:rFonts w:ascii="Cambria" w:eastAsia="Gill Sans" w:hAnsi="Cambria" w:cstheme="majorHAnsi"/>
          <w:sz w:val="24"/>
          <w:szCs w:val="24"/>
        </w:rPr>
        <w:t xml:space="preserve">, </w:t>
      </w:r>
      <w:r w:rsidRPr="00B912CC">
        <w:rPr>
          <w:rFonts w:ascii="Cambria" w:eastAsia="Gill Sans" w:hAnsi="Cambria" w:cstheme="majorHAnsi"/>
          <w:sz w:val="24"/>
          <w:szCs w:val="24"/>
        </w:rPr>
        <w:t>Twitter</w:t>
      </w:r>
      <w:r w:rsidR="00023006" w:rsidRPr="00B912CC">
        <w:rPr>
          <w:rFonts w:ascii="Cambria" w:eastAsia="Gill Sans" w:hAnsi="Cambria" w:cstheme="majorHAnsi"/>
          <w:sz w:val="24"/>
          <w:szCs w:val="24"/>
        </w:rPr>
        <w:t>, Instagram, Linked In or website</w:t>
      </w:r>
      <w:r w:rsidRPr="00B912CC">
        <w:rPr>
          <w:rFonts w:ascii="Cambria" w:eastAsia="Gill Sans" w:hAnsi="Cambria" w:cstheme="majorHAnsi"/>
          <w:sz w:val="24"/>
          <w:szCs w:val="24"/>
        </w:rPr>
        <w:t xml:space="preserve"> best practices</w:t>
      </w:r>
      <w:r w:rsidR="00023006" w:rsidRPr="00B912CC">
        <w:rPr>
          <w:rFonts w:ascii="Cambria" w:eastAsia="Gill Sans" w:hAnsi="Cambria" w:cstheme="majorHAnsi"/>
          <w:sz w:val="24"/>
          <w:szCs w:val="24"/>
        </w:rPr>
        <w:t xml:space="preserve"> in</w:t>
      </w:r>
      <w:r w:rsidRPr="00B912CC">
        <w:rPr>
          <w:rFonts w:ascii="Cambria" w:eastAsia="Gill Sans" w:hAnsi="Cambria" w:cstheme="majorHAnsi"/>
          <w:sz w:val="24"/>
          <w:szCs w:val="24"/>
        </w:rPr>
        <w:t xml:space="preserve"> disseminat</w:t>
      </w:r>
      <w:r w:rsidR="00023006" w:rsidRPr="00B912CC">
        <w:rPr>
          <w:rFonts w:ascii="Cambria" w:eastAsia="Gill Sans" w:hAnsi="Cambria" w:cstheme="majorHAnsi"/>
          <w:sz w:val="24"/>
          <w:szCs w:val="24"/>
        </w:rPr>
        <w:t>ing</w:t>
      </w:r>
      <w:r w:rsidRPr="00B912CC">
        <w:rPr>
          <w:rFonts w:ascii="Cambria" w:eastAsia="Gill Sans" w:hAnsi="Cambria" w:cstheme="majorHAnsi"/>
          <w:sz w:val="24"/>
          <w:szCs w:val="24"/>
        </w:rPr>
        <w:t xml:space="preserve">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Awareness Month Messaging. </w:t>
      </w:r>
    </w:p>
    <w:p w14:paraId="74B2E08A" w14:textId="57E2FB96" w:rsidR="00333710" w:rsidRPr="00B912CC" w:rsidRDefault="00AF622A">
      <w:pPr>
        <w:spacing w:before="200" w:after="240" w:line="321" w:lineRule="auto"/>
        <w:ind w:right="320"/>
        <w:jc w:val="both"/>
        <w:rPr>
          <w:rFonts w:ascii="Cambria" w:eastAsia="Gill Sans" w:hAnsi="Cambria" w:cstheme="majorHAnsi"/>
          <w:sz w:val="24"/>
          <w:szCs w:val="24"/>
        </w:rPr>
      </w:pPr>
      <w:bookmarkStart w:id="0" w:name="_GoBack"/>
      <w:r w:rsidRPr="00B912CC">
        <w:rPr>
          <w:rFonts w:ascii="Cambria" w:eastAsia="Gill Sans" w:hAnsi="Cambria" w:cstheme="majorHAnsi"/>
          <w:sz w:val="24"/>
          <w:szCs w:val="24"/>
        </w:rPr>
        <w:t xml:space="preserve">The National </w:t>
      </w:r>
      <w:r w:rsidR="00A736B2" w:rsidRPr="00B912CC">
        <w:rPr>
          <w:rFonts w:ascii="Cambria" w:eastAsia="Gill Sans" w:hAnsi="Cambria" w:cstheme="majorHAnsi"/>
          <w:sz w:val="24"/>
          <w:szCs w:val="24"/>
        </w:rPr>
        <w:t>Cervical Cancer Awareness Month (C</w:t>
      </w:r>
      <w:r w:rsidRPr="00B912CC">
        <w:rPr>
          <w:rFonts w:ascii="Cambria" w:eastAsia="Gill Sans" w:hAnsi="Cambria" w:cstheme="majorHAnsi"/>
          <w:sz w:val="24"/>
          <w:szCs w:val="24"/>
        </w:rPr>
        <w:t xml:space="preserve">CAM) is an annual event </w:t>
      </w:r>
      <w:r w:rsidR="00A736B2" w:rsidRPr="00B912CC">
        <w:rPr>
          <w:rFonts w:ascii="Cambria" w:eastAsia="Gill Sans" w:hAnsi="Cambria" w:cstheme="majorHAnsi"/>
          <w:sz w:val="24"/>
          <w:szCs w:val="24"/>
        </w:rPr>
        <w:t>that is celebrated every January</w:t>
      </w:r>
      <w:r w:rsidRPr="00B912CC">
        <w:rPr>
          <w:rFonts w:ascii="Cambria" w:eastAsia="Gill Sans" w:hAnsi="Cambria" w:cstheme="majorHAnsi"/>
          <w:sz w:val="24"/>
          <w:szCs w:val="24"/>
        </w:rPr>
        <w:t xml:space="preserve"> to highlight issues around awareness, screening, prevention, early detection, diagnosis, treatment and care for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w:t>
      </w:r>
      <w:r w:rsidR="00BA1AF6" w:rsidRPr="00B912CC">
        <w:rPr>
          <w:rFonts w:ascii="Cambria" w:eastAsia="Gill Sans" w:hAnsi="Cambria" w:cstheme="majorHAnsi"/>
          <w:sz w:val="24"/>
          <w:szCs w:val="24"/>
        </w:rPr>
        <w:t>To</w:t>
      </w:r>
      <w:r w:rsidR="0057730A" w:rsidRPr="00B912CC">
        <w:rPr>
          <w:rFonts w:ascii="Cambria" w:eastAsia="Gill Sans" w:hAnsi="Cambria" w:cstheme="majorHAnsi"/>
          <w:sz w:val="24"/>
          <w:szCs w:val="24"/>
        </w:rPr>
        <w:t xml:space="preserve"> realize the targets of Kenya’s </w:t>
      </w:r>
      <w:r w:rsidR="00A736B2" w:rsidRPr="00B912CC">
        <w:rPr>
          <w:rFonts w:ascii="Cambria" w:eastAsia="Gill Sans" w:hAnsi="Cambria" w:cstheme="majorHAnsi"/>
          <w:sz w:val="24"/>
          <w:szCs w:val="24"/>
        </w:rPr>
        <w:t>Cervical</w:t>
      </w:r>
      <w:r w:rsidR="0057730A" w:rsidRPr="00B912CC">
        <w:rPr>
          <w:rFonts w:ascii="Cambria" w:eastAsia="Gill Sans" w:hAnsi="Cambria" w:cstheme="majorHAnsi"/>
          <w:sz w:val="24"/>
          <w:szCs w:val="24"/>
        </w:rPr>
        <w:t xml:space="preserve"> Cancer Screening and Early Diagnosis Action Plan 2021-2025, there is </w:t>
      </w:r>
      <w:r w:rsidR="00AD3B6C">
        <w:rPr>
          <w:rFonts w:ascii="Cambria" w:eastAsia="Gill Sans" w:hAnsi="Cambria" w:cstheme="majorHAnsi"/>
          <w:sz w:val="24"/>
          <w:szCs w:val="24"/>
        </w:rPr>
        <w:t xml:space="preserve">a </w:t>
      </w:r>
      <w:r w:rsidR="0057730A" w:rsidRPr="00B912CC">
        <w:rPr>
          <w:rFonts w:ascii="Cambria" w:eastAsia="Gill Sans" w:hAnsi="Cambria" w:cstheme="majorHAnsi"/>
          <w:sz w:val="24"/>
          <w:szCs w:val="24"/>
        </w:rPr>
        <w:t xml:space="preserve">need to create sustained awareness among the relevant stakeholders and the general public so as to reach the eligible </w:t>
      </w:r>
      <w:r w:rsidR="00BA1AF6" w:rsidRPr="00B912CC">
        <w:rPr>
          <w:rFonts w:ascii="Cambria" w:eastAsia="Gill Sans" w:hAnsi="Cambria" w:cstheme="majorHAnsi"/>
          <w:sz w:val="24"/>
          <w:szCs w:val="24"/>
        </w:rPr>
        <w:t>persons</w:t>
      </w:r>
      <w:r w:rsidR="0057730A" w:rsidRPr="00B912CC">
        <w:rPr>
          <w:rFonts w:ascii="Cambria" w:eastAsia="Gill Sans" w:hAnsi="Cambria" w:cstheme="majorHAnsi"/>
          <w:sz w:val="24"/>
          <w:szCs w:val="24"/>
        </w:rPr>
        <w:t xml:space="preserve"> in our communities.</w:t>
      </w:r>
      <w:r w:rsidR="00BA1AF6" w:rsidRPr="00B912CC">
        <w:rPr>
          <w:rFonts w:ascii="Cambria" w:eastAsia="Gill Sans" w:hAnsi="Cambria" w:cstheme="majorHAnsi"/>
          <w:sz w:val="24"/>
          <w:szCs w:val="24"/>
        </w:rPr>
        <w:t xml:space="preserve"> </w:t>
      </w:r>
      <w:r w:rsidR="00A736B2" w:rsidRPr="00B912CC">
        <w:rPr>
          <w:rFonts w:ascii="Cambria" w:eastAsia="Gill Sans" w:hAnsi="Cambria" w:cstheme="majorHAnsi"/>
          <w:sz w:val="24"/>
          <w:szCs w:val="24"/>
        </w:rPr>
        <w:t>The C</w:t>
      </w:r>
      <w:r w:rsidR="0057730A" w:rsidRPr="00B912CC">
        <w:rPr>
          <w:rFonts w:ascii="Cambria" w:eastAsia="Gill Sans" w:hAnsi="Cambria" w:cstheme="majorHAnsi"/>
          <w:sz w:val="24"/>
          <w:szCs w:val="24"/>
        </w:rPr>
        <w:t xml:space="preserve">CAM </w:t>
      </w:r>
      <w:r w:rsidR="00AD3B6C">
        <w:rPr>
          <w:rFonts w:ascii="Cambria" w:eastAsia="Gill Sans" w:hAnsi="Cambria" w:cstheme="majorHAnsi"/>
          <w:sz w:val="24"/>
          <w:szCs w:val="24"/>
        </w:rPr>
        <w:t>2025</w:t>
      </w:r>
      <w:r w:rsidR="0057730A" w:rsidRPr="00B912CC">
        <w:rPr>
          <w:rFonts w:ascii="Cambria" w:eastAsia="Gill Sans" w:hAnsi="Cambria" w:cstheme="majorHAnsi"/>
          <w:sz w:val="24"/>
          <w:szCs w:val="24"/>
        </w:rPr>
        <w:t xml:space="preserve"> will be a platform for awareness, advocacy, </w:t>
      </w:r>
      <w:r w:rsidR="00AD3B6C">
        <w:rPr>
          <w:rFonts w:ascii="Cambria" w:eastAsia="Gill Sans" w:hAnsi="Cambria" w:cstheme="majorHAnsi"/>
          <w:sz w:val="24"/>
          <w:szCs w:val="24"/>
        </w:rPr>
        <w:t xml:space="preserve">and </w:t>
      </w:r>
      <w:r w:rsidR="0057730A" w:rsidRPr="00B912CC">
        <w:rPr>
          <w:rFonts w:ascii="Cambria" w:eastAsia="Gill Sans" w:hAnsi="Cambria" w:cstheme="majorHAnsi"/>
          <w:sz w:val="24"/>
          <w:szCs w:val="24"/>
        </w:rPr>
        <w:t xml:space="preserve">education of both health workers &amp; the general public, intensified screening, empowering survivors as carriers of hope, and resource mobilization for interventions for early detection. </w:t>
      </w:r>
    </w:p>
    <w:p w14:paraId="0D5D08B8" w14:textId="77777777" w:rsidR="00333710" w:rsidRPr="005073C1" w:rsidRDefault="00707F35">
      <w:pPr>
        <w:pStyle w:val="Heading1"/>
        <w:spacing w:before="0" w:after="0" w:line="240" w:lineRule="auto"/>
        <w:ind w:left="-15" w:right="-15"/>
        <w:jc w:val="both"/>
        <w:rPr>
          <w:rFonts w:ascii="Cambria" w:eastAsia="Gill Sans" w:hAnsi="Cambria" w:cstheme="majorHAnsi"/>
          <w:color w:val="00B0F0"/>
          <w:sz w:val="24"/>
          <w:szCs w:val="24"/>
        </w:rPr>
      </w:pPr>
      <w:bookmarkStart w:id="1" w:name="_gjdgxs" w:colFirst="0" w:colLast="0"/>
      <w:bookmarkEnd w:id="1"/>
      <w:bookmarkEnd w:id="0"/>
      <w:r w:rsidRPr="005073C1">
        <w:rPr>
          <w:rFonts w:ascii="Cambria" w:eastAsia="Gill Sans" w:hAnsi="Cambria" w:cstheme="majorHAnsi"/>
          <w:color w:val="00B0F0"/>
          <w:sz w:val="24"/>
          <w:szCs w:val="24"/>
        </w:rPr>
        <w:t>Social Media Handles</w:t>
      </w:r>
    </w:p>
    <w:p w14:paraId="53FD0576" w14:textId="77777777" w:rsidR="007B15AB" w:rsidRPr="006753D2" w:rsidRDefault="007B15AB" w:rsidP="007B15AB">
      <w:pPr>
        <w:spacing w:line="240" w:lineRule="auto"/>
        <w:jc w:val="both"/>
        <w:rPr>
          <w:rFonts w:asciiTheme="minorHAnsi" w:eastAsia="Gill Sans" w:hAnsiTheme="minorHAnsi" w:cstheme="majorHAnsi"/>
          <w:sz w:val="24"/>
          <w:szCs w:val="24"/>
        </w:rPr>
      </w:pPr>
      <w:bookmarkStart w:id="2" w:name="_30j0zll" w:colFirst="0" w:colLast="0"/>
      <w:bookmarkEnd w:id="2"/>
      <w:r w:rsidRPr="006753D2">
        <w:rPr>
          <w:rFonts w:asciiTheme="minorHAnsi" w:eastAsia="Gill Sans" w:hAnsiTheme="minorHAnsi" w:cstheme="majorHAnsi"/>
          <w:sz w:val="24"/>
          <w:szCs w:val="24"/>
        </w:rPr>
        <w:t>Below is a list of partner social handles. When relevant, please tag us on social platforms and follow our pages!</w:t>
      </w:r>
    </w:p>
    <w:p w14:paraId="2CC76C4A" w14:textId="77777777" w:rsidR="007B15AB" w:rsidRPr="006753D2" w:rsidRDefault="007B15AB" w:rsidP="007B15AB">
      <w:pPr>
        <w:rPr>
          <w:rFonts w:asciiTheme="minorHAnsi" w:eastAsia="Gill Sans" w:hAnsiTheme="minorHAnsi" w:cstheme="majorHAnsi"/>
          <w:color w:val="00B0F0"/>
          <w:sz w:val="24"/>
          <w:szCs w:val="24"/>
        </w:rPr>
      </w:pPr>
      <w:r w:rsidRPr="006753D2">
        <w:rPr>
          <w:rFonts w:asciiTheme="minorHAnsi" w:eastAsia="Gill Sans" w:hAnsiTheme="minorHAnsi" w:cstheme="majorHAnsi"/>
          <w:b/>
          <w:sz w:val="24"/>
          <w:szCs w:val="24"/>
        </w:rPr>
        <w:t>Twitter:</w:t>
      </w:r>
      <w:r w:rsidRPr="006753D2">
        <w:rPr>
          <w:rFonts w:asciiTheme="minorHAnsi" w:eastAsia="Gill Sans" w:hAnsiTheme="minorHAnsi" w:cstheme="majorHAnsi"/>
          <w:color w:val="666666"/>
          <w:sz w:val="24"/>
          <w:szCs w:val="24"/>
        </w:rPr>
        <w:t xml:space="preserve"> </w:t>
      </w:r>
      <w:hyperlink r:id="rId9">
        <w:r w:rsidRPr="006753D2">
          <w:rPr>
            <w:rFonts w:asciiTheme="minorHAnsi" w:eastAsia="Gill Sans" w:hAnsiTheme="minorHAnsi" w:cstheme="majorHAnsi"/>
            <w:color w:val="0070C0"/>
            <w:sz w:val="24"/>
            <w:szCs w:val="24"/>
          </w:rPr>
          <w:t>@</w:t>
        </w:r>
        <w:proofErr w:type="spellStart"/>
        <w:r w:rsidRPr="006753D2">
          <w:rPr>
            <w:rFonts w:asciiTheme="minorHAnsi" w:eastAsia="Gill Sans" w:hAnsiTheme="minorHAnsi" w:cstheme="majorHAnsi"/>
            <w:color w:val="0070C0"/>
            <w:sz w:val="24"/>
            <w:szCs w:val="24"/>
          </w:rPr>
          <w:t>MOH_Kenya</w:t>
        </w:r>
        <w:proofErr w:type="spellEnd"/>
      </w:hyperlink>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kenconetwork</w:t>
      </w:r>
      <w:proofErr w:type="spellEnd"/>
      <w:r w:rsidRPr="006753D2">
        <w:rPr>
          <w:rFonts w:asciiTheme="minorHAnsi" w:eastAsia="Gill Sans" w:hAnsiTheme="minorHAnsi" w:cstheme="majorHAnsi"/>
          <w:color w:val="0070C0"/>
          <w:sz w:val="24"/>
          <w:szCs w:val="24"/>
        </w:rPr>
        <w:t xml:space="preserve">, @NCDAK </w:t>
      </w:r>
      <w:hyperlink r:id="rId10">
        <w:r w:rsidRPr="006753D2">
          <w:rPr>
            <w:rFonts w:asciiTheme="minorHAnsi" w:eastAsia="Gill Sans" w:hAnsiTheme="minorHAnsi" w:cstheme="majorHAnsi"/>
            <w:color w:val="0070C0"/>
            <w:sz w:val="24"/>
            <w:szCs w:val="24"/>
          </w:rPr>
          <w:t>@</w:t>
        </w:r>
        <w:proofErr w:type="spellStart"/>
        <w:r w:rsidRPr="006753D2">
          <w:rPr>
            <w:rFonts w:asciiTheme="minorHAnsi" w:eastAsia="Gill Sans" w:hAnsiTheme="minorHAnsi" w:cstheme="majorHAnsi"/>
            <w:color w:val="0070C0"/>
            <w:sz w:val="24"/>
            <w:szCs w:val="24"/>
          </w:rPr>
          <w:t>CancerProgram</w:t>
        </w:r>
        <w:proofErr w:type="spellEnd"/>
      </w:hyperlink>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KenyaGovernors</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UNICEFKenya</w:t>
      </w:r>
      <w:proofErr w:type="spellEnd"/>
      <w:r w:rsidRPr="006753D2">
        <w:rPr>
          <w:rFonts w:asciiTheme="minorHAnsi" w:eastAsia="Gill Sans" w:hAnsiTheme="minorHAnsi" w:cstheme="majorHAnsi"/>
          <w:color w:val="0070C0"/>
          <w:sz w:val="24"/>
          <w:szCs w:val="24"/>
        </w:rPr>
        <w:t xml:space="preserve">, </w:t>
      </w:r>
      <w:hyperlink r:id="rId11">
        <w:r w:rsidRPr="006753D2">
          <w:rPr>
            <w:rFonts w:asciiTheme="minorHAnsi" w:eastAsia="Gill Sans" w:hAnsiTheme="minorHAnsi" w:cstheme="majorHAnsi"/>
            <w:color w:val="0070C0"/>
            <w:sz w:val="24"/>
            <w:szCs w:val="24"/>
          </w:rPr>
          <w:t>@Women4Cancer</w:t>
        </w:r>
      </w:hyperlink>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WHOKenya</w:t>
      </w:r>
      <w:proofErr w:type="spellEnd"/>
      <w:r w:rsidRPr="006753D2">
        <w:rPr>
          <w:rFonts w:asciiTheme="minorHAnsi" w:eastAsia="Gill Sans" w:hAnsiTheme="minorHAnsi" w:cstheme="majorHAnsi"/>
          <w:color w:val="0070C0"/>
          <w:sz w:val="24"/>
          <w:szCs w:val="24"/>
        </w:rPr>
        <w:t xml:space="preserve">, </w:t>
      </w:r>
      <w:hyperlink r:id="rId12">
        <w:r w:rsidRPr="006753D2">
          <w:rPr>
            <w:rFonts w:asciiTheme="minorHAnsi" w:eastAsia="Gill Sans" w:hAnsiTheme="minorHAnsi" w:cstheme="majorHAnsi"/>
            <w:color w:val="0070C0"/>
            <w:sz w:val="24"/>
            <w:szCs w:val="24"/>
          </w:rPr>
          <w:t>@</w:t>
        </w:r>
        <w:proofErr w:type="spellStart"/>
        <w:r w:rsidRPr="006753D2">
          <w:rPr>
            <w:rFonts w:asciiTheme="minorHAnsi" w:eastAsia="Gill Sans" w:hAnsiTheme="minorHAnsi" w:cstheme="majorHAnsi"/>
            <w:color w:val="0070C0"/>
            <w:sz w:val="24"/>
            <w:szCs w:val="24"/>
          </w:rPr>
          <w:t>Cancerinkenya</w:t>
        </w:r>
        <w:proofErr w:type="spellEnd"/>
      </w:hyperlink>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NCIKenya</w:t>
      </w:r>
      <w:proofErr w:type="spellEnd"/>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KEMRI_Kenya</w:t>
      </w:r>
      <w:proofErr w:type="spellEnd"/>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cackenya</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nyaryesu</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TumainiCancerIn</w:t>
      </w:r>
      <w:proofErr w:type="spellEnd"/>
      <w:r w:rsidRPr="006753D2">
        <w:rPr>
          <w:rFonts w:asciiTheme="minorHAnsi" w:eastAsia="Gill Sans" w:hAnsiTheme="minorHAnsi" w:cstheme="majorHAnsi"/>
          <w:color w:val="0070C0"/>
          <w:sz w:val="24"/>
          <w:szCs w:val="24"/>
        </w:rPr>
        <w:t xml:space="preserve"> @HENZOKENYA  @KENCASA @</w:t>
      </w:r>
      <w:proofErr w:type="spellStart"/>
      <w:r w:rsidRPr="006753D2">
        <w:rPr>
          <w:rFonts w:asciiTheme="minorHAnsi" w:eastAsia="Gill Sans" w:hAnsiTheme="minorHAnsi" w:cstheme="majorHAnsi"/>
          <w:color w:val="0070C0"/>
          <w:sz w:val="24"/>
          <w:szCs w:val="24"/>
        </w:rPr>
        <w:t>KNH_hospital</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MTRHofficial</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kutrrh</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FadhiliCancer</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WHOKenya</w:t>
      </w:r>
      <w:proofErr w:type="spellEnd"/>
      <w:r w:rsidRPr="006753D2">
        <w:rPr>
          <w:rFonts w:asciiTheme="minorHAnsi" w:eastAsia="Gill Sans" w:hAnsiTheme="minorHAnsi" w:cstheme="majorHAnsi"/>
          <w:color w:val="0070C0"/>
          <w:sz w:val="24"/>
          <w:szCs w:val="24"/>
        </w:rPr>
        <w:t xml:space="preserve"> @KETCA254 @</w:t>
      </w:r>
      <w:proofErr w:type="spellStart"/>
      <w:r w:rsidRPr="006753D2">
        <w:rPr>
          <w:rFonts w:asciiTheme="minorHAnsi" w:eastAsia="Gill Sans" w:hAnsiTheme="minorHAnsi" w:cstheme="majorHAnsi"/>
          <w:color w:val="0070C0"/>
          <w:sz w:val="24"/>
          <w:szCs w:val="24"/>
        </w:rPr>
        <w:t>KenyaPhysicians</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ncdalliance</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NCDIpoverty</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DrAhmedKalebi</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CancerKisii</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m_mutebi</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BendaKithaka</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Ca_BreastKE</w:t>
      </w:r>
      <w:proofErr w:type="spellEnd"/>
      <w:r w:rsidRPr="006753D2">
        <w:rPr>
          <w:rFonts w:asciiTheme="minorHAnsi" w:eastAsia="Gill Sans" w:hAnsiTheme="minorHAnsi" w:cstheme="majorHAnsi"/>
          <w:color w:val="0070C0"/>
          <w:sz w:val="24"/>
          <w:szCs w:val="24"/>
        </w:rPr>
        <w:t xml:space="preserve"> @KEHPCA @</w:t>
      </w:r>
      <w:proofErr w:type="spellStart"/>
      <w:r w:rsidRPr="006753D2">
        <w:rPr>
          <w:rFonts w:asciiTheme="minorHAnsi" w:eastAsia="Gill Sans" w:hAnsiTheme="minorHAnsi" w:cstheme="majorHAnsi"/>
          <w:color w:val="0070C0"/>
          <w:sz w:val="24"/>
          <w:szCs w:val="24"/>
        </w:rPr>
        <w:t>AfriCF</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KMANairobi</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CCan_org</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CANCERKESHO</w:t>
      </w:r>
      <w:r w:rsidRPr="006753D2">
        <w:rPr>
          <w:rFonts w:asciiTheme="minorHAnsi" w:eastAsia="Gill Sans" w:hAnsiTheme="minorHAnsi" w:cstheme="majorHAnsi"/>
          <w:color w:val="00B0F0"/>
          <w:sz w:val="24"/>
          <w:szCs w:val="24"/>
        </w:rPr>
        <w:t>@citizentv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TheStarKenya@ntvkenya@Jhpiego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KenyaGovernors</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cfla_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NC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CDC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UNAIDS_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UNFPAKen</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Amref_Kenya</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SurgicaltSocietyof</w:t>
      </w:r>
      <w:proofErr w:type="spellEnd"/>
      <w:r w:rsidRPr="006753D2">
        <w:rPr>
          <w:rFonts w:asciiTheme="minorHAnsi" w:eastAsia="Gill Sans" w:hAnsiTheme="minorHAnsi" w:cstheme="majorHAnsi"/>
          <w:color w:val="00B0F0"/>
          <w:sz w:val="24"/>
          <w:szCs w:val="24"/>
        </w:rPr>
        <w:t xml:space="preserve"> Kenya @Roche @AstraZeneca @</w:t>
      </w:r>
      <w:proofErr w:type="spellStart"/>
      <w:r w:rsidRPr="006753D2">
        <w:rPr>
          <w:rFonts w:asciiTheme="minorHAnsi" w:eastAsia="Gill Sans" w:hAnsiTheme="minorHAnsi" w:cstheme="majorHAnsi"/>
          <w:color w:val="00B0F0"/>
          <w:sz w:val="24"/>
          <w:szCs w:val="24"/>
        </w:rPr>
        <w:t>pfizer</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uicc</w:t>
      </w:r>
      <w:proofErr w:type="spellEnd"/>
      <w:r w:rsidRPr="006753D2">
        <w:rPr>
          <w:rFonts w:asciiTheme="minorHAnsi" w:eastAsia="Gill Sans" w:hAnsiTheme="minorHAnsi" w:cstheme="majorHAnsi"/>
          <w:color w:val="00B0F0"/>
          <w:sz w:val="24"/>
          <w:szCs w:val="24"/>
        </w:rPr>
        <w:t xml:space="preserve"> @</w:t>
      </w:r>
      <w:proofErr w:type="spellStart"/>
      <w:r w:rsidRPr="006753D2">
        <w:rPr>
          <w:rFonts w:asciiTheme="minorHAnsi" w:eastAsia="Gill Sans" w:hAnsiTheme="minorHAnsi" w:cstheme="majorHAnsi"/>
          <w:color w:val="00B0F0"/>
          <w:sz w:val="24"/>
          <w:szCs w:val="24"/>
        </w:rPr>
        <w:t>OnconursesKENYA</w:t>
      </w:r>
      <w:proofErr w:type="spellEnd"/>
    </w:p>
    <w:p w14:paraId="7992265A" w14:textId="77777777" w:rsidR="007B15AB" w:rsidRPr="006753D2" w:rsidRDefault="007B15AB" w:rsidP="007B15AB">
      <w:pPr>
        <w:jc w:val="both"/>
        <w:rPr>
          <w:rFonts w:asciiTheme="minorHAnsi" w:eastAsia="Gill Sans" w:hAnsiTheme="minorHAnsi" w:cstheme="majorHAnsi"/>
          <w:color w:val="0070C0"/>
          <w:sz w:val="24"/>
          <w:szCs w:val="24"/>
          <w:u w:val="single"/>
        </w:rPr>
      </w:pPr>
      <w:r w:rsidRPr="006753D2">
        <w:rPr>
          <w:rFonts w:asciiTheme="minorHAnsi" w:eastAsia="Gill Sans" w:hAnsiTheme="minorHAnsi" w:cstheme="majorHAnsi"/>
          <w:b/>
          <w:sz w:val="24"/>
          <w:szCs w:val="24"/>
        </w:rPr>
        <w:t>Facebook:</w:t>
      </w:r>
      <w:r w:rsidRPr="006753D2">
        <w:rPr>
          <w:rFonts w:asciiTheme="minorHAnsi" w:eastAsia="Gill Sans" w:hAnsiTheme="minorHAnsi" w:cstheme="majorHAnsi"/>
          <w:sz w:val="24"/>
          <w:szCs w:val="24"/>
        </w:rPr>
        <w:t xml:space="preserve"> </w:t>
      </w:r>
      <w:hyperlink r:id="rId13">
        <w:r w:rsidRPr="006753D2">
          <w:rPr>
            <w:rFonts w:asciiTheme="minorHAnsi" w:eastAsia="Gill Sans" w:hAnsiTheme="minorHAnsi" w:cstheme="majorHAnsi"/>
            <w:color w:val="0070C0"/>
            <w:sz w:val="24"/>
            <w:szCs w:val="24"/>
          </w:rPr>
          <w:t>@</w:t>
        </w:r>
        <w:proofErr w:type="spellStart"/>
        <w:r w:rsidRPr="006753D2">
          <w:rPr>
            <w:rFonts w:asciiTheme="minorHAnsi" w:eastAsia="Gill Sans" w:hAnsiTheme="minorHAnsi" w:cstheme="majorHAnsi"/>
            <w:color w:val="0070C0"/>
            <w:sz w:val="24"/>
            <w:szCs w:val="24"/>
          </w:rPr>
          <w:t>MOH_Kenya</w:t>
        </w:r>
        <w:proofErr w:type="spellEnd"/>
      </w:hyperlink>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KencoNetwork</w:t>
      </w:r>
      <w:proofErr w:type="spellEnd"/>
      <w:r w:rsidRPr="006753D2">
        <w:rPr>
          <w:rFonts w:asciiTheme="minorHAnsi" w:eastAsia="Gill Sans" w:hAnsiTheme="minorHAnsi" w:cstheme="majorHAnsi"/>
          <w:color w:val="0070C0"/>
          <w:sz w:val="24"/>
          <w:szCs w:val="24"/>
        </w:rPr>
        <w:t xml:space="preserve">, @NCDAK </w:t>
      </w:r>
      <w:hyperlink r:id="rId14">
        <w:r w:rsidRPr="006753D2">
          <w:rPr>
            <w:rFonts w:asciiTheme="minorHAnsi" w:eastAsia="Gill Sans" w:hAnsiTheme="minorHAnsi" w:cstheme="majorHAnsi"/>
            <w:color w:val="0070C0"/>
            <w:sz w:val="24"/>
            <w:szCs w:val="24"/>
          </w:rPr>
          <w:t>@</w:t>
        </w:r>
        <w:proofErr w:type="spellStart"/>
        <w:r w:rsidRPr="006753D2">
          <w:rPr>
            <w:rFonts w:asciiTheme="minorHAnsi" w:eastAsia="Gill Sans" w:hAnsiTheme="minorHAnsi" w:cstheme="majorHAnsi"/>
            <w:color w:val="0070C0"/>
            <w:sz w:val="24"/>
            <w:szCs w:val="24"/>
          </w:rPr>
          <w:t>CancerProgram</w:t>
        </w:r>
        <w:proofErr w:type="spellEnd"/>
      </w:hyperlink>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NCIKenya</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UNICEFKenya</w:t>
      </w:r>
      <w:proofErr w:type="spellEnd"/>
      <w:r w:rsidRPr="006753D2">
        <w:rPr>
          <w:rFonts w:asciiTheme="minorHAnsi" w:eastAsia="Gill Sans" w:hAnsiTheme="minorHAnsi" w:cstheme="majorHAnsi"/>
          <w:color w:val="0070C0"/>
          <w:sz w:val="24"/>
          <w:szCs w:val="24"/>
        </w:rPr>
        <w:t xml:space="preserve">, </w:t>
      </w:r>
      <w:hyperlink r:id="rId15">
        <w:r w:rsidRPr="006753D2">
          <w:rPr>
            <w:rFonts w:asciiTheme="minorHAnsi" w:eastAsia="Gill Sans" w:hAnsiTheme="minorHAnsi" w:cstheme="majorHAnsi"/>
            <w:color w:val="0070C0"/>
            <w:sz w:val="24"/>
            <w:szCs w:val="24"/>
          </w:rPr>
          <w:t>@Women4Cancer</w:t>
        </w:r>
      </w:hyperlink>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WHOKenya</w:t>
      </w:r>
      <w:proofErr w:type="spellEnd"/>
      <w:r w:rsidRPr="006753D2">
        <w:rPr>
          <w:rFonts w:asciiTheme="minorHAnsi" w:eastAsia="Gill Sans" w:hAnsiTheme="minorHAnsi" w:cstheme="majorHAnsi"/>
          <w:color w:val="0070C0"/>
          <w:sz w:val="24"/>
          <w:szCs w:val="24"/>
        </w:rPr>
        <w:t xml:space="preserve">, </w:t>
      </w:r>
      <w:hyperlink r:id="rId16">
        <w:r w:rsidRPr="006753D2">
          <w:rPr>
            <w:rFonts w:asciiTheme="minorHAnsi" w:eastAsia="Gill Sans" w:hAnsiTheme="minorHAnsi" w:cstheme="majorHAnsi"/>
            <w:color w:val="0070C0"/>
            <w:sz w:val="24"/>
            <w:szCs w:val="24"/>
          </w:rPr>
          <w:t>@</w:t>
        </w:r>
        <w:proofErr w:type="spellStart"/>
      </w:hyperlink>
      <w:hyperlink r:id="rId17">
        <w:r w:rsidRPr="006753D2">
          <w:rPr>
            <w:rFonts w:asciiTheme="minorHAnsi" w:eastAsia="Gill Sans" w:hAnsiTheme="minorHAnsi" w:cstheme="majorHAnsi"/>
            <w:color w:val="0070C0"/>
            <w:sz w:val="24"/>
            <w:szCs w:val="24"/>
          </w:rPr>
          <w:t>Cancerinkenya</w:t>
        </w:r>
      </w:hyperlink>
      <w:r w:rsidRPr="006753D2">
        <w:rPr>
          <w:rFonts w:asciiTheme="minorHAnsi" w:eastAsia="Gill Sans" w:hAnsiTheme="minorHAnsi" w:cstheme="majorHAnsi"/>
          <w:color w:val="0070C0"/>
          <w:sz w:val="24"/>
          <w:szCs w:val="24"/>
        </w:rPr>
        <w:t>@SurgicalSocietyofKenya</w:t>
      </w:r>
      <w:proofErr w:type="spellEnd"/>
      <w:r w:rsidRPr="006753D2">
        <w:rPr>
          <w:rFonts w:asciiTheme="minorHAnsi" w:eastAsia="Gill Sans" w:hAnsiTheme="minorHAnsi" w:cstheme="majorHAnsi"/>
          <w:color w:val="0070C0"/>
          <w:sz w:val="24"/>
          <w:szCs w:val="24"/>
        </w:rPr>
        <w:t>, @</w:t>
      </w:r>
      <w:proofErr w:type="spellStart"/>
      <w:r w:rsidRPr="006753D2">
        <w:rPr>
          <w:rFonts w:asciiTheme="minorHAnsi" w:eastAsia="Gill Sans" w:hAnsiTheme="minorHAnsi" w:cstheme="majorHAnsi"/>
          <w:color w:val="0070C0"/>
          <w:sz w:val="24"/>
          <w:szCs w:val="24"/>
        </w:rPr>
        <w:t>KenyaMedicalWomensAssociation</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TheStarKenya</w:t>
      </w:r>
      <w:proofErr w:type="spellEnd"/>
      <w:r w:rsidRPr="006753D2">
        <w:rPr>
          <w:rFonts w:asciiTheme="minorHAnsi" w:eastAsia="Gill Sans" w:hAnsiTheme="minorHAnsi" w:cstheme="majorHAnsi"/>
          <w:color w:val="0070C0"/>
          <w:sz w:val="24"/>
          <w:szCs w:val="24"/>
        </w:rPr>
        <w:t xml:space="preserve"> @</w:t>
      </w:r>
      <w:proofErr w:type="spellStart"/>
      <w:r w:rsidRPr="006753D2">
        <w:rPr>
          <w:rFonts w:asciiTheme="minorHAnsi" w:eastAsia="Gill Sans" w:hAnsiTheme="minorHAnsi" w:cstheme="majorHAnsi"/>
          <w:color w:val="0070C0"/>
          <w:sz w:val="24"/>
          <w:szCs w:val="24"/>
        </w:rPr>
        <w:t>Citie</w:t>
      </w:r>
      <w:proofErr w:type="spellEnd"/>
      <w:r w:rsidRPr="006753D2">
        <w:rPr>
          <w:rFonts w:asciiTheme="minorHAnsi" w:eastAsia="Gill Sans" w:hAnsiTheme="minorHAnsi" w:cstheme="majorHAnsi"/>
          <w:color w:val="0070C0"/>
          <w:sz w:val="24"/>
          <w:szCs w:val="24"/>
        </w:rPr>
        <w:t xml:space="preserve"> @Oncology nurses Chapter Kenya</w:t>
      </w:r>
    </w:p>
    <w:p w14:paraId="35C09734" w14:textId="68337A35" w:rsidR="00333710" w:rsidRPr="005073C1" w:rsidRDefault="00707F35" w:rsidP="00BA1AF6">
      <w:pPr>
        <w:pStyle w:val="Heading1"/>
        <w:spacing w:before="0" w:after="0" w:line="240" w:lineRule="auto"/>
        <w:ind w:right="-15"/>
        <w:jc w:val="both"/>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Social Media Content</w:t>
      </w:r>
    </w:p>
    <w:p w14:paraId="0EEBC112" w14:textId="4A69512A" w:rsidR="00822016" w:rsidRPr="00B912CC" w:rsidRDefault="00707F35">
      <w:pPr>
        <w:numPr>
          <w:ilvl w:val="0"/>
          <w:numId w:val="1"/>
        </w:numPr>
        <w:spacing w:line="240" w:lineRule="auto"/>
        <w:jc w:val="both"/>
        <w:rPr>
          <w:rFonts w:ascii="Cambria" w:eastAsia="Gill Sans" w:hAnsi="Cambria" w:cstheme="majorHAnsi"/>
          <w:sz w:val="24"/>
          <w:szCs w:val="24"/>
        </w:rPr>
      </w:pPr>
      <w:r w:rsidRPr="00B912CC">
        <w:rPr>
          <w:rFonts w:ascii="Cambria" w:eastAsia="Gill Sans" w:hAnsi="Cambria" w:cstheme="majorHAnsi"/>
          <w:sz w:val="24"/>
          <w:szCs w:val="24"/>
        </w:rPr>
        <w:t>Feel free to tweak the sample posts below. Click on each visual to download directly.</w:t>
      </w:r>
    </w:p>
    <w:p w14:paraId="0F0556DC" w14:textId="6E931A67" w:rsidR="00333710" w:rsidRPr="00B912CC" w:rsidRDefault="00D50F34" w:rsidP="00BA1AF6">
      <w:pPr>
        <w:numPr>
          <w:ilvl w:val="0"/>
          <w:numId w:val="1"/>
        </w:numPr>
        <w:spacing w:line="240" w:lineRule="auto"/>
        <w:jc w:val="both"/>
        <w:rPr>
          <w:rFonts w:ascii="Cambria" w:eastAsia="Gill Sans" w:hAnsi="Cambria" w:cstheme="majorHAnsi"/>
          <w:sz w:val="24"/>
          <w:szCs w:val="24"/>
        </w:rPr>
      </w:pPr>
      <w:r w:rsidRPr="00B912CC">
        <w:rPr>
          <w:rFonts w:ascii="Cambria" w:eastAsia="Gill Sans" w:hAnsi="Cambria" w:cstheme="majorHAnsi"/>
          <w:sz w:val="24"/>
          <w:szCs w:val="24"/>
        </w:rPr>
        <w:t xml:space="preserve">Use </w:t>
      </w:r>
      <w:r w:rsidR="00707F35" w:rsidRPr="00B912CC">
        <w:rPr>
          <w:rFonts w:ascii="Cambria" w:eastAsia="Gill Sans" w:hAnsi="Cambria" w:cstheme="majorHAnsi"/>
          <w:sz w:val="24"/>
          <w:szCs w:val="24"/>
        </w:rPr>
        <w:t>the hashtags</w:t>
      </w:r>
      <w:r w:rsidR="00707F35" w:rsidRPr="00B912CC">
        <w:rPr>
          <w:rFonts w:ascii="Cambria" w:eastAsia="Gill Sans" w:hAnsi="Cambria" w:cstheme="majorHAnsi"/>
          <w:b/>
          <w:sz w:val="24"/>
          <w:szCs w:val="24"/>
        </w:rPr>
        <w:t xml:space="preserve"> </w:t>
      </w:r>
      <w:r w:rsidR="00707F35" w:rsidRPr="00A05101">
        <w:rPr>
          <w:rFonts w:ascii="Cambria" w:eastAsia="Gill Sans" w:hAnsi="Cambria" w:cstheme="majorHAnsi"/>
          <w:b/>
          <w:color w:val="548DD4" w:themeColor="text2" w:themeTint="99"/>
          <w:sz w:val="24"/>
          <w:szCs w:val="24"/>
        </w:rPr>
        <w:t>#</w:t>
      </w:r>
      <w:proofErr w:type="spellStart"/>
      <w:r w:rsidR="00A736B2" w:rsidRPr="00A05101">
        <w:rPr>
          <w:rFonts w:ascii="Cambria" w:eastAsia="Gill Sans" w:hAnsi="Cambria" w:cstheme="majorHAnsi"/>
          <w:b/>
          <w:color w:val="548DD4" w:themeColor="text2" w:themeTint="99"/>
          <w:sz w:val="24"/>
          <w:szCs w:val="24"/>
        </w:rPr>
        <w:t>Cervical</w:t>
      </w:r>
      <w:r w:rsidR="00707F35" w:rsidRPr="00A05101">
        <w:rPr>
          <w:rFonts w:ascii="Cambria" w:eastAsia="Gill Sans" w:hAnsi="Cambria" w:cstheme="majorHAnsi"/>
          <w:b/>
          <w:color w:val="548DD4" w:themeColor="text2" w:themeTint="99"/>
          <w:sz w:val="24"/>
          <w:szCs w:val="24"/>
        </w:rPr>
        <w:t>Can</w:t>
      </w:r>
      <w:r w:rsidR="00EC77F8" w:rsidRPr="00A05101">
        <w:rPr>
          <w:rFonts w:ascii="Cambria" w:eastAsia="Gill Sans" w:hAnsi="Cambria" w:cstheme="majorHAnsi"/>
          <w:b/>
          <w:color w:val="548DD4" w:themeColor="text2" w:themeTint="99"/>
          <w:sz w:val="24"/>
          <w:szCs w:val="24"/>
        </w:rPr>
        <w:t>cerAwareness</w:t>
      </w:r>
      <w:proofErr w:type="spellEnd"/>
      <w:r w:rsidR="00EC77F8" w:rsidRPr="00A05101">
        <w:rPr>
          <w:rFonts w:ascii="Cambria" w:eastAsia="Gill Sans" w:hAnsi="Cambria" w:cstheme="majorHAnsi"/>
          <w:b/>
          <w:color w:val="548DD4" w:themeColor="text2" w:themeTint="99"/>
          <w:sz w:val="24"/>
          <w:szCs w:val="24"/>
        </w:rPr>
        <w:t>, #</w:t>
      </w:r>
      <w:proofErr w:type="spellStart"/>
      <w:r w:rsidR="00EC77F8" w:rsidRPr="00A05101">
        <w:rPr>
          <w:rFonts w:ascii="Cambria" w:eastAsia="Gill Sans" w:hAnsi="Cambria" w:cstheme="majorHAnsi"/>
          <w:b/>
          <w:color w:val="548DD4" w:themeColor="text2" w:themeTint="99"/>
          <w:sz w:val="24"/>
          <w:szCs w:val="24"/>
        </w:rPr>
        <w:t>ScreeningSavesLives</w:t>
      </w:r>
      <w:proofErr w:type="spellEnd"/>
      <w:r w:rsidR="00707F35" w:rsidRPr="00A05101">
        <w:rPr>
          <w:rFonts w:ascii="Cambria" w:eastAsia="Gill Sans" w:hAnsi="Cambria" w:cstheme="majorHAnsi"/>
          <w:b/>
          <w:color w:val="548DD4" w:themeColor="text2" w:themeTint="99"/>
          <w:sz w:val="24"/>
          <w:szCs w:val="24"/>
        </w:rPr>
        <w:t>, #</w:t>
      </w:r>
      <w:proofErr w:type="spellStart"/>
      <w:r w:rsidR="00707F35" w:rsidRPr="00A05101">
        <w:rPr>
          <w:rFonts w:ascii="Cambria" w:eastAsia="Gill Sans" w:hAnsi="Cambria" w:cstheme="majorHAnsi"/>
          <w:b/>
          <w:color w:val="548DD4" w:themeColor="text2" w:themeTint="99"/>
          <w:sz w:val="24"/>
          <w:szCs w:val="24"/>
        </w:rPr>
        <w:t>CheckYour</w:t>
      </w:r>
      <w:r w:rsidR="00A736B2" w:rsidRPr="00A05101">
        <w:rPr>
          <w:rFonts w:ascii="Cambria" w:eastAsia="Gill Sans" w:hAnsi="Cambria" w:cstheme="majorHAnsi"/>
          <w:b/>
          <w:color w:val="548DD4" w:themeColor="text2" w:themeTint="99"/>
          <w:sz w:val="24"/>
          <w:szCs w:val="24"/>
        </w:rPr>
        <w:t>CervicalMonth</w:t>
      </w:r>
      <w:proofErr w:type="spellEnd"/>
      <w:r w:rsidR="00A736B2" w:rsidRPr="00A05101">
        <w:rPr>
          <w:rFonts w:ascii="Cambria" w:eastAsia="Gill Sans" w:hAnsi="Cambria" w:cstheme="majorHAnsi"/>
          <w:b/>
          <w:color w:val="548DD4" w:themeColor="text2" w:themeTint="99"/>
          <w:sz w:val="24"/>
          <w:szCs w:val="24"/>
        </w:rPr>
        <w:t xml:space="preserve"> #</w:t>
      </w:r>
      <w:proofErr w:type="spellStart"/>
      <w:r w:rsidR="00A736B2" w:rsidRPr="00A05101">
        <w:rPr>
          <w:rFonts w:ascii="Cambria" w:eastAsia="Gill Sans" w:hAnsi="Cambria" w:cstheme="majorHAnsi"/>
          <w:b/>
          <w:color w:val="548DD4" w:themeColor="text2" w:themeTint="99"/>
          <w:sz w:val="24"/>
          <w:szCs w:val="24"/>
        </w:rPr>
        <w:t>Cervicalcancerispreventable</w:t>
      </w:r>
      <w:proofErr w:type="spellEnd"/>
      <w:r w:rsidR="00A736B2" w:rsidRPr="00A05101">
        <w:rPr>
          <w:rFonts w:ascii="Cambria" w:eastAsia="Gill Sans" w:hAnsi="Cambria" w:cstheme="majorHAnsi"/>
          <w:b/>
          <w:color w:val="548DD4" w:themeColor="text2" w:themeTint="99"/>
          <w:sz w:val="24"/>
          <w:szCs w:val="24"/>
        </w:rPr>
        <w:t xml:space="preserve"> #</w:t>
      </w:r>
      <w:proofErr w:type="spellStart"/>
      <w:r w:rsidR="00A736B2" w:rsidRPr="00A05101">
        <w:rPr>
          <w:rFonts w:ascii="Cambria" w:eastAsia="Gill Sans" w:hAnsi="Cambria" w:cstheme="majorHAnsi"/>
          <w:b/>
          <w:color w:val="548DD4" w:themeColor="text2" w:themeTint="99"/>
          <w:sz w:val="24"/>
          <w:szCs w:val="24"/>
        </w:rPr>
        <w:t>ncikenya</w:t>
      </w:r>
      <w:proofErr w:type="spellEnd"/>
      <w:r w:rsidR="00A05101">
        <w:rPr>
          <w:rFonts w:ascii="Cambria" w:eastAsia="Gill Sans" w:hAnsi="Cambria" w:cstheme="majorHAnsi"/>
          <w:b/>
          <w:color w:val="548DD4" w:themeColor="text2" w:themeTint="99"/>
          <w:sz w:val="24"/>
          <w:szCs w:val="24"/>
        </w:rPr>
        <w:t xml:space="preserve"> </w:t>
      </w:r>
      <w:r w:rsidR="00A05101" w:rsidRPr="00A05101">
        <w:rPr>
          <w:rFonts w:ascii="Times New Roman" w:eastAsia="Times New Roman" w:hAnsi="Times New Roman" w:cs="Times New Roman"/>
          <w:b/>
          <w:color w:val="548DD4" w:themeColor="text2" w:themeTint="99"/>
          <w:sz w:val="24"/>
          <w:szCs w:val="24"/>
        </w:rPr>
        <w:t>#</w:t>
      </w:r>
      <w:proofErr w:type="spellStart"/>
      <w:r w:rsidR="00A05101" w:rsidRPr="00A05101">
        <w:rPr>
          <w:rFonts w:ascii="Times New Roman" w:eastAsia="Times New Roman" w:hAnsi="Times New Roman" w:cs="Times New Roman"/>
          <w:b/>
          <w:color w:val="548DD4" w:themeColor="text2" w:themeTint="99"/>
          <w:sz w:val="24"/>
          <w:szCs w:val="24"/>
        </w:rPr>
        <w:t>WomensHealth</w:t>
      </w:r>
      <w:proofErr w:type="spellEnd"/>
      <w:r w:rsidR="00A05101" w:rsidRPr="00A05101">
        <w:rPr>
          <w:rFonts w:ascii="Times New Roman" w:eastAsia="Times New Roman" w:hAnsi="Times New Roman" w:cs="Times New Roman"/>
          <w:color w:val="548DD4" w:themeColor="text2" w:themeTint="99"/>
          <w:sz w:val="24"/>
          <w:szCs w:val="24"/>
        </w:rPr>
        <w:t xml:space="preserve"> </w:t>
      </w:r>
    </w:p>
    <w:p w14:paraId="32E82356" w14:textId="0EA069AB" w:rsidR="00C0348F" w:rsidRPr="00B912CC" w:rsidRDefault="00C0348F" w:rsidP="00C0348F">
      <w:pPr>
        <w:ind w:right="100"/>
        <w:jc w:val="both"/>
        <w:rPr>
          <w:rFonts w:ascii="Cambria" w:eastAsia="Gill Sans" w:hAnsi="Cambria" w:cstheme="majorHAnsi"/>
          <w:sz w:val="24"/>
          <w:szCs w:val="24"/>
        </w:rPr>
      </w:pPr>
    </w:p>
    <w:p w14:paraId="1762E754" w14:textId="77777777" w:rsidR="00C0348F" w:rsidRPr="005073C1" w:rsidRDefault="00C0348F">
      <w:pPr>
        <w:ind w:right="100"/>
        <w:jc w:val="both"/>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Key Messages</w:t>
      </w:r>
    </w:p>
    <w:p w14:paraId="6AE8595E" w14:textId="08B0C945" w:rsidR="00D50F34" w:rsidRPr="00B912CC" w:rsidRDefault="009376C4" w:rsidP="00C0348F">
      <w:pPr>
        <w:pStyle w:val="ListParagraph"/>
        <w:numPr>
          <w:ilvl w:val="0"/>
          <w:numId w:val="5"/>
        </w:numPr>
        <w:spacing w:line="240" w:lineRule="auto"/>
        <w:jc w:val="both"/>
        <w:rPr>
          <w:rFonts w:ascii="Cambria" w:eastAsia="Gill Sans" w:hAnsi="Cambria" w:cstheme="majorHAnsi"/>
          <w:sz w:val="24"/>
          <w:szCs w:val="24"/>
        </w:rPr>
      </w:pPr>
      <w:r w:rsidRPr="00B912CC">
        <w:rPr>
          <w:rFonts w:ascii="Cambria" w:hAnsi="Cambria"/>
          <w:sz w:val="24"/>
          <w:szCs w:val="24"/>
        </w:rPr>
        <w:t>Current estimates indicate that every year 5236 women are diagnosed with cervical cancer and 3211 die from the disease</w:t>
      </w:r>
      <w:r w:rsidR="00D50F34" w:rsidRPr="00B912CC">
        <w:rPr>
          <w:rFonts w:ascii="Cambria" w:hAnsi="Cambria"/>
          <w:sz w:val="24"/>
          <w:szCs w:val="24"/>
        </w:rPr>
        <w:t xml:space="preserve"> in Kenya.</w:t>
      </w:r>
    </w:p>
    <w:p w14:paraId="3C9EA8E5" w14:textId="16935948" w:rsidR="00C0348F" w:rsidRPr="00B912CC" w:rsidRDefault="00C0348F" w:rsidP="00C0348F">
      <w:pPr>
        <w:pStyle w:val="ListParagraph"/>
        <w:numPr>
          <w:ilvl w:val="0"/>
          <w:numId w:val="5"/>
        </w:numPr>
        <w:spacing w:line="240" w:lineRule="auto"/>
        <w:jc w:val="both"/>
        <w:rPr>
          <w:rFonts w:ascii="Cambria" w:eastAsia="Gill Sans" w:hAnsi="Cambria" w:cstheme="majorHAnsi"/>
          <w:sz w:val="24"/>
          <w:szCs w:val="24"/>
        </w:rPr>
      </w:pPr>
      <w:r w:rsidRPr="00B912CC">
        <w:rPr>
          <w:rFonts w:ascii="Cambria" w:eastAsia="Gill Sans" w:hAnsi="Cambria" w:cstheme="majorHAnsi"/>
          <w:sz w:val="24"/>
          <w:szCs w:val="24"/>
        </w:rPr>
        <w:t xml:space="preserve">All women are at risk of </w:t>
      </w:r>
      <w:r w:rsidR="00D50F34"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w:t>
      </w:r>
      <w:r w:rsidR="00D50F34" w:rsidRPr="00B912CC">
        <w:rPr>
          <w:rFonts w:ascii="Cambria" w:eastAsia="Gill Sans" w:hAnsi="Cambria" w:cstheme="majorHAnsi"/>
          <w:sz w:val="24"/>
          <w:szCs w:val="24"/>
        </w:rPr>
        <w:t xml:space="preserve">. </w:t>
      </w:r>
    </w:p>
    <w:p w14:paraId="6F567B57" w14:textId="3C8AA68C" w:rsidR="00C0348F" w:rsidRPr="00B912CC" w:rsidRDefault="00A736B2" w:rsidP="00C0348F">
      <w:pPr>
        <w:pStyle w:val="ListParagraph"/>
        <w:numPr>
          <w:ilvl w:val="0"/>
          <w:numId w:val="5"/>
        </w:numPr>
        <w:spacing w:line="240" w:lineRule="auto"/>
        <w:jc w:val="both"/>
        <w:rPr>
          <w:rFonts w:ascii="Cambria" w:eastAsia="Gill Sans" w:hAnsi="Cambria" w:cstheme="majorHAnsi"/>
          <w:sz w:val="24"/>
          <w:szCs w:val="24"/>
        </w:rPr>
      </w:pPr>
      <w:r w:rsidRPr="00B912CC">
        <w:rPr>
          <w:rFonts w:ascii="Cambria" w:eastAsia="Gill Sans" w:hAnsi="Cambria" w:cstheme="majorHAnsi"/>
          <w:sz w:val="24"/>
          <w:szCs w:val="24"/>
        </w:rPr>
        <w:t>Cervical</w:t>
      </w:r>
      <w:r w:rsidR="00C0348F" w:rsidRPr="00B912CC">
        <w:rPr>
          <w:rFonts w:ascii="Cambria" w:eastAsia="Gill Sans" w:hAnsi="Cambria" w:cstheme="majorHAnsi"/>
          <w:sz w:val="24"/>
          <w:szCs w:val="24"/>
        </w:rPr>
        <w:t xml:space="preserve"> cancer can be treated</w:t>
      </w:r>
      <w:r w:rsidR="00AC7057" w:rsidRPr="00B912CC">
        <w:rPr>
          <w:rFonts w:ascii="Cambria" w:eastAsia="Gill Sans" w:hAnsi="Cambria" w:cstheme="majorHAnsi"/>
          <w:sz w:val="24"/>
          <w:szCs w:val="24"/>
        </w:rPr>
        <w:t xml:space="preserve"> successfully if detected early</w:t>
      </w:r>
      <w:r w:rsidR="00D50F34" w:rsidRPr="00B912CC">
        <w:rPr>
          <w:rFonts w:ascii="Cambria" w:eastAsia="Gill Sans" w:hAnsi="Cambria" w:cstheme="majorHAnsi"/>
          <w:sz w:val="24"/>
          <w:szCs w:val="24"/>
        </w:rPr>
        <w:t>. Get a pap smear</w:t>
      </w:r>
      <w:r w:rsidR="00C0348F" w:rsidRPr="00B912CC">
        <w:rPr>
          <w:rFonts w:ascii="Cambria" w:eastAsia="Gill Sans" w:hAnsi="Cambria" w:cstheme="majorHAnsi"/>
          <w:sz w:val="24"/>
          <w:szCs w:val="24"/>
        </w:rPr>
        <w:t xml:space="preserve"> today!</w:t>
      </w:r>
    </w:p>
    <w:p w14:paraId="6FD21EC2" w14:textId="5B7E618B" w:rsidR="008843A6" w:rsidRPr="00B912CC" w:rsidRDefault="008843A6" w:rsidP="008843A6">
      <w:pPr>
        <w:pStyle w:val="ListParagraph"/>
        <w:numPr>
          <w:ilvl w:val="0"/>
          <w:numId w:val="5"/>
        </w:numPr>
        <w:spacing w:line="240" w:lineRule="auto"/>
        <w:jc w:val="both"/>
        <w:rPr>
          <w:rFonts w:ascii="Cambria" w:eastAsia="Gill Sans" w:hAnsi="Cambria" w:cstheme="majorHAnsi"/>
          <w:sz w:val="24"/>
          <w:szCs w:val="24"/>
        </w:rPr>
      </w:pPr>
      <w:r w:rsidRPr="00B912CC">
        <w:rPr>
          <w:rFonts w:ascii="Cambria" w:eastAsia="Gill Sans" w:hAnsi="Cambria" w:cstheme="majorHAnsi"/>
          <w:sz w:val="24"/>
          <w:szCs w:val="24"/>
        </w:rPr>
        <w:t xml:space="preserve">We must fight stigma, celebrate </w:t>
      </w:r>
      <w:r w:rsidR="00D50F34"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survivors, and encourage communities to embrace and support survivors.</w:t>
      </w:r>
    </w:p>
    <w:p w14:paraId="2E240A6C" w14:textId="4E456801" w:rsidR="00D50F34" w:rsidRPr="00B912CC" w:rsidRDefault="00D50F34" w:rsidP="008843A6">
      <w:pPr>
        <w:pStyle w:val="ListParagraph"/>
        <w:numPr>
          <w:ilvl w:val="0"/>
          <w:numId w:val="5"/>
        </w:numPr>
        <w:spacing w:line="240" w:lineRule="auto"/>
        <w:jc w:val="both"/>
        <w:rPr>
          <w:rFonts w:ascii="Cambria" w:eastAsia="Gill Sans" w:hAnsi="Cambria" w:cstheme="majorHAnsi"/>
          <w:sz w:val="24"/>
          <w:szCs w:val="24"/>
        </w:rPr>
      </w:pPr>
      <w:r w:rsidRPr="00B912CC">
        <w:rPr>
          <w:rFonts w:ascii="Cambria" w:hAnsi="Cambria"/>
          <w:sz w:val="24"/>
          <w:szCs w:val="24"/>
        </w:rPr>
        <w:t>Cervical cancer ranks as the 2nd most frequent cancer among women in Kenya</w:t>
      </w:r>
    </w:p>
    <w:p w14:paraId="54F56543" w14:textId="77777777" w:rsidR="00C0348F" w:rsidRPr="00B912CC" w:rsidRDefault="00C0348F" w:rsidP="00C0348F">
      <w:pPr>
        <w:spacing w:line="240" w:lineRule="auto"/>
        <w:ind w:left="360"/>
        <w:jc w:val="both"/>
        <w:rPr>
          <w:rFonts w:ascii="Cambria" w:eastAsia="Gill Sans" w:hAnsi="Cambria" w:cstheme="majorHAnsi"/>
          <w:sz w:val="24"/>
          <w:szCs w:val="24"/>
        </w:rPr>
      </w:pPr>
    </w:p>
    <w:p w14:paraId="1BBE3912" w14:textId="63C69956" w:rsidR="00333710" w:rsidRPr="005073C1" w:rsidRDefault="00707F35">
      <w:pPr>
        <w:ind w:right="100"/>
        <w:jc w:val="both"/>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Weekly Content</w:t>
      </w:r>
    </w:p>
    <w:p w14:paraId="5A5A44AA" w14:textId="018DAA12" w:rsidR="001F2F0F" w:rsidRPr="00B912CC" w:rsidRDefault="001F2F0F">
      <w:pPr>
        <w:ind w:right="100"/>
        <w:jc w:val="both"/>
        <w:rPr>
          <w:rFonts w:ascii="Cambria" w:eastAsia="Gill Sans" w:hAnsi="Cambria" w:cstheme="majorHAnsi"/>
          <w:sz w:val="24"/>
          <w:szCs w:val="24"/>
        </w:rPr>
      </w:pPr>
      <w:r w:rsidRPr="00B912CC">
        <w:rPr>
          <w:rFonts w:ascii="Cambria" w:eastAsia="Gill Sans" w:hAnsi="Cambria" w:cstheme="majorHAnsi"/>
          <w:sz w:val="24"/>
          <w:szCs w:val="24"/>
        </w:rPr>
        <w:t>The suggested content will focus on specific themes every week</w:t>
      </w:r>
      <w:r w:rsidR="00DA5660" w:rsidRPr="00B912CC">
        <w:rPr>
          <w:rFonts w:ascii="Cambria" w:eastAsia="Gill Sans" w:hAnsi="Cambria" w:cstheme="majorHAnsi"/>
          <w:sz w:val="24"/>
          <w:szCs w:val="24"/>
        </w:rPr>
        <w:t xml:space="preserve"> as follows:</w:t>
      </w:r>
    </w:p>
    <w:p w14:paraId="6BA01D69" w14:textId="226F95A0" w:rsidR="00333710" w:rsidRPr="00B912CC" w:rsidRDefault="00707F35">
      <w:pPr>
        <w:numPr>
          <w:ilvl w:val="0"/>
          <w:numId w:val="2"/>
        </w:numPr>
        <w:ind w:right="100"/>
        <w:jc w:val="both"/>
        <w:rPr>
          <w:rFonts w:ascii="Cambria" w:hAnsi="Cambria" w:cstheme="majorHAnsi"/>
          <w:i/>
          <w:sz w:val="24"/>
          <w:szCs w:val="24"/>
        </w:rPr>
      </w:pPr>
      <w:r w:rsidRPr="00B912CC">
        <w:rPr>
          <w:rFonts w:ascii="Cambria" w:eastAsia="Gill Sans" w:hAnsi="Cambria" w:cstheme="majorHAnsi"/>
          <w:i/>
          <w:sz w:val="24"/>
          <w:szCs w:val="24"/>
        </w:rPr>
        <w:t>Week 1</w:t>
      </w:r>
      <w:r w:rsidR="00FA0E60" w:rsidRPr="00B912CC">
        <w:rPr>
          <w:rFonts w:ascii="Cambria" w:eastAsia="Gill Sans" w:hAnsi="Cambria" w:cstheme="majorHAnsi"/>
          <w:i/>
          <w:sz w:val="24"/>
          <w:szCs w:val="24"/>
        </w:rPr>
        <w:t xml:space="preserve"> (1</w:t>
      </w:r>
      <w:r w:rsidR="00FA0E60" w:rsidRPr="00B912CC">
        <w:rPr>
          <w:rFonts w:ascii="Cambria" w:eastAsia="Gill Sans" w:hAnsi="Cambria" w:cstheme="majorHAnsi"/>
          <w:i/>
          <w:sz w:val="24"/>
          <w:szCs w:val="24"/>
          <w:vertAlign w:val="superscript"/>
        </w:rPr>
        <w:t>st</w:t>
      </w:r>
      <w:r w:rsidR="00FA0E60" w:rsidRPr="00B912CC">
        <w:rPr>
          <w:rFonts w:ascii="Cambria" w:eastAsia="Gill Sans" w:hAnsi="Cambria" w:cstheme="majorHAnsi"/>
          <w:i/>
          <w:sz w:val="24"/>
          <w:szCs w:val="24"/>
        </w:rPr>
        <w:t xml:space="preserve"> to 7</w:t>
      </w:r>
      <w:r w:rsidR="00FA0E60" w:rsidRPr="00B912CC">
        <w:rPr>
          <w:rFonts w:ascii="Cambria" w:eastAsia="Gill Sans" w:hAnsi="Cambria" w:cstheme="majorHAnsi"/>
          <w:i/>
          <w:sz w:val="24"/>
          <w:szCs w:val="24"/>
          <w:vertAlign w:val="superscript"/>
        </w:rPr>
        <w:t>th</w:t>
      </w:r>
      <w:r w:rsidR="00FA0E60" w:rsidRPr="00B912CC">
        <w:rPr>
          <w:rFonts w:ascii="Cambria" w:eastAsia="Gill Sans" w:hAnsi="Cambria" w:cstheme="majorHAnsi"/>
          <w:i/>
          <w:sz w:val="24"/>
          <w:szCs w:val="24"/>
        </w:rPr>
        <w:t xml:space="preserve"> </w:t>
      </w:r>
      <w:r w:rsidR="00D50F34" w:rsidRPr="00B912CC">
        <w:rPr>
          <w:rFonts w:ascii="Cambria" w:eastAsia="Gill Sans" w:hAnsi="Cambria" w:cstheme="majorHAnsi"/>
          <w:i/>
          <w:sz w:val="24"/>
          <w:szCs w:val="24"/>
        </w:rPr>
        <w:t>Jan</w:t>
      </w:r>
      <w:r w:rsidR="00FA0E60" w:rsidRPr="00B912CC">
        <w:rPr>
          <w:rFonts w:ascii="Cambria" w:eastAsia="Gill Sans" w:hAnsi="Cambria" w:cstheme="majorHAnsi"/>
          <w:i/>
          <w:sz w:val="24"/>
          <w:szCs w:val="24"/>
        </w:rPr>
        <w:t>)</w:t>
      </w:r>
      <w:r w:rsidRPr="00B912CC">
        <w:rPr>
          <w:rFonts w:ascii="Cambria" w:eastAsia="Gill Sans" w:hAnsi="Cambria" w:cstheme="majorHAnsi"/>
          <w:i/>
          <w:sz w:val="24"/>
          <w:szCs w:val="24"/>
        </w:rPr>
        <w:t xml:space="preserve">: </w:t>
      </w:r>
      <w:r w:rsidR="00A736B2" w:rsidRPr="00B912CC">
        <w:rPr>
          <w:rFonts w:ascii="Cambria" w:eastAsia="Gill Sans" w:hAnsi="Cambria" w:cstheme="majorHAnsi"/>
          <w:i/>
          <w:sz w:val="24"/>
          <w:szCs w:val="24"/>
        </w:rPr>
        <w:t>Cervical</w:t>
      </w:r>
      <w:r w:rsidRPr="00B912CC">
        <w:rPr>
          <w:rFonts w:ascii="Cambria" w:eastAsia="Gill Sans" w:hAnsi="Cambria" w:cstheme="majorHAnsi"/>
          <w:i/>
          <w:sz w:val="24"/>
          <w:szCs w:val="24"/>
        </w:rPr>
        <w:t xml:space="preserve"> cancer in context</w:t>
      </w:r>
    </w:p>
    <w:p w14:paraId="789535FC" w14:textId="6184200B" w:rsidR="00333710" w:rsidRPr="00B912CC" w:rsidRDefault="00707F35">
      <w:pPr>
        <w:numPr>
          <w:ilvl w:val="0"/>
          <w:numId w:val="2"/>
        </w:numPr>
        <w:ind w:right="100"/>
        <w:jc w:val="both"/>
        <w:rPr>
          <w:rFonts w:ascii="Cambria" w:hAnsi="Cambria" w:cstheme="majorHAnsi"/>
          <w:i/>
          <w:sz w:val="24"/>
          <w:szCs w:val="24"/>
        </w:rPr>
      </w:pPr>
      <w:r w:rsidRPr="00B912CC">
        <w:rPr>
          <w:rFonts w:ascii="Cambria" w:eastAsia="Gill Sans" w:hAnsi="Cambria" w:cstheme="majorHAnsi"/>
          <w:i/>
          <w:sz w:val="24"/>
          <w:szCs w:val="24"/>
        </w:rPr>
        <w:t>Week 2</w:t>
      </w:r>
      <w:r w:rsidR="00FA0E60" w:rsidRPr="00B912CC">
        <w:rPr>
          <w:rFonts w:ascii="Cambria" w:eastAsia="Gill Sans" w:hAnsi="Cambria" w:cstheme="majorHAnsi"/>
          <w:i/>
          <w:sz w:val="24"/>
          <w:szCs w:val="24"/>
        </w:rPr>
        <w:t xml:space="preserve"> (8</w:t>
      </w:r>
      <w:r w:rsidR="00FA0E60" w:rsidRPr="00B912CC">
        <w:rPr>
          <w:rFonts w:ascii="Cambria" w:eastAsia="Gill Sans" w:hAnsi="Cambria" w:cstheme="majorHAnsi"/>
          <w:i/>
          <w:sz w:val="24"/>
          <w:szCs w:val="24"/>
          <w:vertAlign w:val="superscript"/>
        </w:rPr>
        <w:t>th</w:t>
      </w:r>
      <w:r w:rsidR="00FA0E60" w:rsidRPr="00B912CC">
        <w:rPr>
          <w:rFonts w:ascii="Cambria" w:eastAsia="Gill Sans" w:hAnsi="Cambria" w:cstheme="majorHAnsi"/>
          <w:i/>
          <w:sz w:val="24"/>
          <w:szCs w:val="24"/>
        </w:rPr>
        <w:t xml:space="preserve"> to 14</w:t>
      </w:r>
      <w:r w:rsidR="00FA0E60" w:rsidRPr="00B912CC">
        <w:rPr>
          <w:rFonts w:ascii="Cambria" w:eastAsia="Gill Sans" w:hAnsi="Cambria" w:cstheme="majorHAnsi"/>
          <w:i/>
          <w:sz w:val="24"/>
          <w:szCs w:val="24"/>
          <w:vertAlign w:val="superscript"/>
        </w:rPr>
        <w:t>th</w:t>
      </w:r>
      <w:r w:rsidR="00FA0E60" w:rsidRPr="00B912CC">
        <w:rPr>
          <w:rFonts w:ascii="Cambria" w:eastAsia="Gill Sans" w:hAnsi="Cambria" w:cstheme="majorHAnsi"/>
          <w:i/>
          <w:sz w:val="24"/>
          <w:szCs w:val="24"/>
        </w:rPr>
        <w:t xml:space="preserve"> </w:t>
      </w:r>
      <w:r w:rsidR="00D50F34" w:rsidRPr="00B912CC">
        <w:rPr>
          <w:rFonts w:ascii="Cambria" w:eastAsia="Gill Sans" w:hAnsi="Cambria" w:cstheme="majorHAnsi"/>
          <w:i/>
          <w:sz w:val="24"/>
          <w:szCs w:val="24"/>
        </w:rPr>
        <w:t>Jan</w:t>
      </w:r>
      <w:r w:rsidR="00FA0E60" w:rsidRPr="00B912CC">
        <w:rPr>
          <w:rFonts w:ascii="Cambria" w:eastAsia="Gill Sans" w:hAnsi="Cambria" w:cstheme="majorHAnsi"/>
          <w:i/>
          <w:sz w:val="24"/>
          <w:szCs w:val="24"/>
        </w:rPr>
        <w:t>)</w:t>
      </w:r>
      <w:r w:rsidRPr="00B912CC">
        <w:rPr>
          <w:rFonts w:ascii="Cambria" w:eastAsia="Gill Sans" w:hAnsi="Cambria" w:cstheme="majorHAnsi"/>
          <w:i/>
          <w:sz w:val="24"/>
          <w:szCs w:val="24"/>
        </w:rPr>
        <w:t xml:space="preserve">: Risk factors of </w:t>
      </w:r>
      <w:r w:rsidR="00D50F34" w:rsidRPr="00B912CC">
        <w:rPr>
          <w:rFonts w:ascii="Cambria" w:eastAsia="Gill Sans" w:hAnsi="Cambria" w:cstheme="majorHAnsi"/>
          <w:i/>
          <w:sz w:val="24"/>
          <w:szCs w:val="24"/>
        </w:rPr>
        <w:t>cervical</w:t>
      </w:r>
      <w:r w:rsidRPr="00B912CC">
        <w:rPr>
          <w:rFonts w:ascii="Cambria" w:eastAsia="Gill Sans" w:hAnsi="Cambria" w:cstheme="majorHAnsi"/>
          <w:i/>
          <w:sz w:val="24"/>
          <w:szCs w:val="24"/>
        </w:rPr>
        <w:t xml:space="preserve"> cancer and taking action.</w:t>
      </w:r>
    </w:p>
    <w:p w14:paraId="0F44F3AB" w14:textId="1AB00555" w:rsidR="00333710" w:rsidRPr="00B912CC" w:rsidRDefault="00707F35">
      <w:pPr>
        <w:numPr>
          <w:ilvl w:val="0"/>
          <w:numId w:val="2"/>
        </w:numPr>
        <w:ind w:right="100"/>
        <w:jc w:val="both"/>
        <w:rPr>
          <w:rFonts w:ascii="Cambria" w:hAnsi="Cambria" w:cstheme="majorHAnsi"/>
          <w:i/>
          <w:sz w:val="24"/>
          <w:szCs w:val="24"/>
        </w:rPr>
      </w:pPr>
      <w:r w:rsidRPr="00B912CC">
        <w:rPr>
          <w:rFonts w:ascii="Cambria" w:eastAsia="Gill Sans" w:hAnsi="Cambria" w:cstheme="majorHAnsi"/>
          <w:i/>
          <w:sz w:val="24"/>
          <w:szCs w:val="24"/>
        </w:rPr>
        <w:t>Week 3</w:t>
      </w:r>
      <w:r w:rsidR="00FA0E60" w:rsidRPr="00B912CC">
        <w:rPr>
          <w:rFonts w:ascii="Cambria" w:eastAsia="Gill Sans" w:hAnsi="Cambria" w:cstheme="majorHAnsi"/>
          <w:i/>
          <w:sz w:val="24"/>
          <w:szCs w:val="24"/>
        </w:rPr>
        <w:t xml:space="preserve"> (15</w:t>
      </w:r>
      <w:r w:rsidR="00FA0E60" w:rsidRPr="00B912CC">
        <w:rPr>
          <w:rFonts w:ascii="Cambria" w:eastAsia="Gill Sans" w:hAnsi="Cambria" w:cstheme="majorHAnsi"/>
          <w:i/>
          <w:sz w:val="24"/>
          <w:szCs w:val="24"/>
          <w:vertAlign w:val="superscript"/>
        </w:rPr>
        <w:t>th</w:t>
      </w:r>
      <w:r w:rsidR="00FA0E60" w:rsidRPr="00B912CC">
        <w:rPr>
          <w:rFonts w:ascii="Cambria" w:eastAsia="Gill Sans" w:hAnsi="Cambria" w:cstheme="majorHAnsi"/>
          <w:i/>
          <w:sz w:val="24"/>
          <w:szCs w:val="24"/>
        </w:rPr>
        <w:t xml:space="preserve"> to 21</w:t>
      </w:r>
      <w:r w:rsidR="00FA0E60" w:rsidRPr="00B912CC">
        <w:rPr>
          <w:rFonts w:ascii="Cambria" w:eastAsia="Gill Sans" w:hAnsi="Cambria" w:cstheme="majorHAnsi"/>
          <w:i/>
          <w:sz w:val="24"/>
          <w:szCs w:val="24"/>
          <w:vertAlign w:val="superscript"/>
        </w:rPr>
        <w:t>st</w:t>
      </w:r>
      <w:r w:rsidR="00FA0E60" w:rsidRPr="00B912CC">
        <w:rPr>
          <w:rFonts w:ascii="Cambria" w:eastAsia="Gill Sans" w:hAnsi="Cambria" w:cstheme="majorHAnsi"/>
          <w:i/>
          <w:sz w:val="24"/>
          <w:szCs w:val="24"/>
        </w:rPr>
        <w:t xml:space="preserve"> </w:t>
      </w:r>
      <w:r w:rsidR="00D50F34" w:rsidRPr="00B912CC">
        <w:rPr>
          <w:rFonts w:ascii="Cambria" w:eastAsia="Gill Sans" w:hAnsi="Cambria" w:cstheme="majorHAnsi"/>
          <w:i/>
          <w:sz w:val="24"/>
          <w:szCs w:val="24"/>
        </w:rPr>
        <w:t>Jan</w:t>
      </w:r>
      <w:r w:rsidR="00FA0E60" w:rsidRPr="00B912CC">
        <w:rPr>
          <w:rFonts w:ascii="Cambria" w:eastAsia="Gill Sans" w:hAnsi="Cambria" w:cstheme="majorHAnsi"/>
          <w:i/>
          <w:sz w:val="24"/>
          <w:szCs w:val="24"/>
        </w:rPr>
        <w:t>)</w:t>
      </w:r>
      <w:r w:rsidRPr="00B912CC">
        <w:rPr>
          <w:rFonts w:ascii="Cambria" w:eastAsia="Gill Sans" w:hAnsi="Cambria" w:cstheme="majorHAnsi"/>
          <w:i/>
          <w:sz w:val="24"/>
          <w:szCs w:val="24"/>
        </w:rPr>
        <w:t>: Signs and Symptoms</w:t>
      </w:r>
      <w:r w:rsidR="00F104F1" w:rsidRPr="00B912CC">
        <w:rPr>
          <w:rFonts w:ascii="Cambria" w:eastAsia="Gill Sans" w:hAnsi="Cambria" w:cstheme="majorHAnsi"/>
          <w:i/>
          <w:sz w:val="24"/>
          <w:szCs w:val="24"/>
        </w:rPr>
        <w:t>,</w:t>
      </w:r>
      <w:r w:rsidRPr="00B912CC">
        <w:rPr>
          <w:rFonts w:ascii="Cambria" w:eastAsia="Gill Sans" w:hAnsi="Cambria" w:cstheme="majorHAnsi"/>
          <w:i/>
          <w:sz w:val="24"/>
          <w:szCs w:val="24"/>
        </w:rPr>
        <w:t xml:space="preserve"> and taking action</w:t>
      </w:r>
    </w:p>
    <w:p w14:paraId="6344A8FB" w14:textId="5BF9FBF2" w:rsidR="00333710" w:rsidRPr="00B912CC" w:rsidRDefault="00707F35">
      <w:pPr>
        <w:numPr>
          <w:ilvl w:val="0"/>
          <w:numId w:val="2"/>
        </w:numPr>
        <w:ind w:right="100"/>
        <w:jc w:val="both"/>
        <w:rPr>
          <w:rFonts w:ascii="Cambria" w:hAnsi="Cambria" w:cstheme="majorHAnsi"/>
          <w:i/>
          <w:sz w:val="24"/>
          <w:szCs w:val="24"/>
        </w:rPr>
      </w:pPr>
      <w:bookmarkStart w:id="3" w:name="_1fob9te" w:colFirst="0" w:colLast="0"/>
      <w:bookmarkEnd w:id="3"/>
      <w:r w:rsidRPr="00B912CC">
        <w:rPr>
          <w:rFonts w:ascii="Cambria" w:eastAsia="Gill Sans" w:hAnsi="Cambria" w:cstheme="majorHAnsi"/>
          <w:i/>
          <w:sz w:val="24"/>
          <w:szCs w:val="24"/>
        </w:rPr>
        <w:t>Week 4</w:t>
      </w:r>
      <w:r w:rsidR="00FA0E60" w:rsidRPr="00B912CC">
        <w:rPr>
          <w:rFonts w:ascii="Cambria" w:eastAsia="Gill Sans" w:hAnsi="Cambria" w:cstheme="majorHAnsi"/>
          <w:i/>
          <w:sz w:val="24"/>
          <w:szCs w:val="24"/>
        </w:rPr>
        <w:t xml:space="preserve"> (21</w:t>
      </w:r>
      <w:r w:rsidR="00FA0E60" w:rsidRPr="00B912CC">
        <w:rPr>
          <w:rFonts w:ascii="Cambria" w:eastAsia="Gill Sans" w:hAnsi="Cambria" w:cstheme="majorHAnsi"/>
          <w:i/>
          <w:sz w:val="24"/>
          <w:szCs w:val="24"/>
          <w:vertAlign w:val="superscript"/>
        </w:rPr>
        <w:t>st</w:t>
      </w:r>
      <w:r w:rsidR="00FA0E60" w:rsidRPr="00B912CC">
        <w:rPr>
          <w:rFonts w:ascii="Cambria" w:eastAsia="Gill Sans" w:hAnsi="Cambria" w:cstheme="majorHAnsi"/>
          <w:i/>
          <w:sz w:val="24"/>
          <w:szCs w:val="24"/>
        </w:rPr>
        <w:t xml:space="preserve"> to </w:t>
      </w:r>
      <w:r w:rsidR="00DA5660" w:rsidRPr="00B912CC">
        <w:rPr>
          <w:rFonts w:ascii="Cambria" w:eastAsia="Gill Sans" w:hAnsi="Cambria" w:cstheme="majorHAnsi"/>
          <w:i/>
          <w:sz w:val="24"/>
          <w:szCs w:val="24"/>
        </w:rPr>
        <w:t xml:space="preserve">end of </w:t>
      </w:r>
      <w:r w:rsidR="00D50F34" w:rsidRPr="00B912CC">
        <w:rPr>
          <w:rFonts w:ascii="Cambria" w:eastAsia="Gill Sans" w:hAnsi="Cambria" w:cstheme="majorHAnsi"/>
          <w:i/>
          <w:sz w:val="24"/>
          <w:szCs w:val="24"/>
        </w:rPr>
        <w:t>Jan</w:t>
      </w:r>
      <w:r w:rsidR="00FA0E60" w:rsidRPr="00B912CC">
        <w:rPr>
          <w:rFonts w:ascii="Cambria" w:eastAsia="Gill Sans" w:hAnsi="Cambria" w:cstheme="majorHAnsi"/>
          <w:i/>
          <w:sz w:val="24"/>
          <w:szCs w:val="24"/>
        </w:rPr>
        <w:t>)</w:t>
      </w:r>
      <w:r w:rsidRPr="00B912CC">
        <w:rPr>
          <w:rFonts w:ascii="Cambria" w:eastAsia="Gill Sans" w:hAnsi="Cambria" w:cstheme="majorHAnsi"/>
          <w:i/>
          <w:sz w:val="24"/>
          <w:szCs w:val="24"/>
        </w:rPr>
        <w:t xml:space="preserve">: Prevention </w:t>
      </w:r>
    </w:p>
    <w:p w14:paraId="5C13986C" w14:textId="19599615" w:rsidR="00333710" w:rsidRPr="00B912CC" w:rsidRDefault="00707F35">
      <w:pPr>
        <w:spacing w:after="160" w:line="259" w:lineRule="auto"/>
        <w:rPr>
          <w:rFonts w:ascii="Cambria" w:hAnsi="Cambria" w:cstheme="majorHAnsi"/>
          <w:sz w:val="24"/>
          <w:szCs w:val="24"/>
        </w:rPr>
      </w:pPr>
      <w:r w:rsidRPr="00B912CC">
        <w:rPr>
          <w:rFonts w:ascii="Cambria" w:hAnsi="Cambria" w:cstheme="majorHAnsi"/>
          <w:sz w:val="24"/>
          <w:szCs w:val="24"/>
        </w:rPr>
        <w:br w:type="page"/>
      </w:r>
    </w:p>
    <w:p w14:paraId="76CB4F02" w14:textId="343B97B6" w:rsidR="00333710" w:rsidRPr="005073C1" w:rsidRDefault="005E6CED">
      <w:pPr>
        <w:jc w:val="both"/>
        <w:rPr>
          <w:rFonts w:ascii="Cambria" w:eastAsia="Gill Sans" w:hAnsi="Cambria" w:cstheme="majorHAnsi"/>
          <w:b/>
          <w:color w:val="00B0F0"/>
          <w:sz w:val="24"/>
          <w:szCs w:val="24"/>
        </w:rPr>
      </w:pPr>
      <w:r w:rsidRPr="005073C1">
        <w:rPr>
          <w:rFonts w:ascii="Cambria" w:eastAsia="Gill Sans" w:hAnsi="Cambria" w:cstheme="majorHAnsi"/>
          <w:b/>
          <w:color w:val="00B0F0"/>
          <w:sz w:val="24"/>
          <w:szCs w:val="24"/>
        </w:rPr>
        <w:lastRenderedPageBreak/>
        <w:t xml:space="preserve">Suggested </w:t>
      </w:r>
      <w:r w:rsidR="00707F35" w:rsidRPr="005073C1">
        <w:rPr>
          <w:rFonts w:ascii="Cambria" w:eastAsia="Gill Sans" w:hAnsi="Cambria" w:cstheme="majorHAnsi"/>
          <w:b/>
          <w:color w:val="00B0F0"/>
          <w:sz w:val="24"/>
          <w:szCs w:val="24"/>
        </w:rPr>
        <w:t>Posts</w:t>
      </w:r>
    </w:p>
    <w:tbl>
      <w:tblPr>
        <w:tblStyle w:val="a"/>
        <w:tblW w:w="15865" w:type="dxa"/>
        <w:tblInd w:w="-102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873"/>
        <w:gridCol w:w="4452"/>
        <w:gridCol w:w="3430"/>
        <w:gridCol w:w="3600"/>
        <w:gridCol w:w="3510"/>
      </w:tblGrid>
      <w:tr w:rsidR="00B912CC" w:rsidRPr="005073C1" w14:paraId="7635DC07" w14:textId="77777777" w:rsidTr="009362A5">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73" w:type="dxa"/>
          </w:tcPr>
          <w:p w14:paraId="70A2EF84" w14:textId="77777777" w:rsidR="00221A42" w:rsidRPr="005073C1" w:rsidRDefault="00221A42">
            <w:pPr>
              <w:spacing w:before="200"/>
              <w:jc w:val="center"/>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Date</w:t>
            </w:r>
          </w:p>
        </w:tc>
        <w:tc>
          <w:tcPr>
            <w:tcW w:w="4452" w:type="dxa"/>
          </w:tcPr>
          <w:p w14:paraId="35CB9B75" w14:textId="77777777" w:rsidR="00221A42" w:rsidRPr="005073C1" w:rsidRDefault="00221A42">
            <w:pPr>
              <w:spacing w:before="200"/>
              <w:jc w:val="center"/>
              <w:cnfStyle w:val="100000000000" w:firstRow="1" w:lastRow="0" w:firstColumn="0" w:lastColumn="0" w:oddVBand="0" w:evenVBand="0" w:oddHBand="0" w:evenHBand="0" w:firstRowFirstColumn="0" w:firstRowLastColumn="0" w:lastRowFirstColumn="0" w:lastRowLastColumn="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Content-Type</w:t>
            </w:r>
          </w:p>
        </w:tc>
        <w:tc>
          <w:tcPr>
            <w:tcW w:w="3430" w:type="dxa"/>
          </w:tcPr>
          <w:p w14:paraId="5F179EC2" w14:textId="77777777" w:rsidR="00221A42" w:rsidRPr="005073C1" w:rsidRDefault="00221A42">
            <w:pPr>
              <w:spacing w:before="200"/>
              <w:jc w:val="center"/>
              <w:cnfStyle w:val="100000000000" w:firstRow="1" w:lastRow="0" w:firstColumn="0" w:lastColumn="0" w:oddVBand="0" w:evenVBand="0" w:oddHBand="0" w:evenHBand="0" w:firstRowFirstColumn="0" w:firstRowLastColumn="0" w:lastRowFirstColumn="0" w:lastRowLastColumn="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Twitter</w:t>
            </w:r>
          </w:p>
        </w:tc>
        <w:tc>
          <w:tcPr>
            <w:tcW w:w="3600" w:type="dxa"/>
          </w:tcPr>
          <w:p w14:paraId="28326EB7" w14:textId="0D501DED" w:rsidR="00221A42" w:rsidRPr="005073C1" w:rsidRDefault="00221A42">
            <w:pPr>
              <w:spacing w:before="200"/>
              <w:jc w:val="center"/>
              <w:cnfStyle w:val="100000000000" w:firstRow="1" w:lastRow="0" w:firstColumn="0" w:lastColumn="0" w:oddVBand="0" w:evenVBand="0" w:oddHBand="0" w:evenHBand="0" w:firstRowFirstColumn="0" w:firstRowLastColumn="0" w:lastRowFirstColumn="0" w:lastRowLastColumn="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Facebook /LinkedIn</w:t>
            </w:r>
          </w:p>
        </w:tc>
        <w:tc>
          <w:tcPr>
            <w:tcW w:w="3510" w:type="dxa"/>
          </w:tcPr>
          <w:p w14:paraId="31CE2E16" w14:textId="5598B69B" w:rsidR="00221A42" w:rsidRPr="005073C1" w:rsidRDefault="00221A42">
            <w:pPr>
              <w:spacing w:before="200"/>
              <w:jc w:val="center"/>
              <w:cnfStyle w:val="100000000000" w:firstRow="1" w:lastRow="0" w:firstColumn="0" w:lastColumn="0" w:oddVBand="0" w:evenVBand="0" w:oddHBand="0" w:evenHBand="0" w:firstRowFirstColumn="0" w:firstRowLastColumn="0" w:lastRowFirstColumn="0" w:lastRowLastColumn="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 xml:space="preserve">Instagram </w:t>
            </w:r>
          </w:p>
        </w:tc>
      </w:tr>
      <w:tr w:rsidR="00B912CC" w:rsidRPr="00B912CC" w14:paraId="740D0B8B" w14:textId="77777777" w:rsidTr="009362A5">
        <w:trPr>
          <w:trHeight w:val="2494"/>
        </w:trPr>
        <w:tc>
          <w:tcPr>
            <w:cnfStyle w:val="001000000000" w:firstRow="0" w:lastRow="0" w:firstColumn="1" w:lastColumn="0" w:oddVBand="0" w:evenVBand="0" w:oddHBand="0" w:evenHBand="0" w:firstRowFirstColumn="0" w:firstRowLastColumn="0" w:lastRowFirstColumn="0" w:lastRowLastColumn="0"/>
            <w:tcW w:w="873" w:type="dxa"/>
          </w:tcPr>
          <w:p w14:paraId="0B46F2AE" w14:textId="2C0A4CFC" w:rsidR="00221A42" w:rsidRPr="005073C1" w:rsidRDefault="00221A4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1</w:t>
            </w:r>
            <w:r w:rsidRPr="005073C1">
              <w:rPr>
                <w:rFonts w:ascii="Cambria" w:eastAsia="Gill Sans" w:hAnsi="Cambria" w:cstheme="majorHAnsi"/>
                <w:color w:val="00B0F0"/>
                <w:sz w:val="24"/>
                <w:szCs w:val="24"/>
                <w:vertAlign w:val="superscript"/>
              </w:rPr>
              <w:t>st</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03721C71" w14:textId="1B49FA0D" w:rsidR="00221A42" w:rsidRPr="00B912CC" w:rsidRDefault="00D50F34">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000A9247" wp14:editId="2D8F85DF">
                  <wp:extent cx="2689860" cy="1546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v1.jpg"/>
                          <pic:cNvPicPr/>
                        </pic:nvPicPr>
                        <pic:blipFill>
                          <a:blip r:embed="rId8">
                            <a:extLst>
                              <a:ext uri="{28A0092B-C50C-407E-A947-70E740481C1C}">
                                <a14:useLocalDpi xmlns:a14="http://schemas.microsoft.com/office/drawing/2010/main" val="0"/>
                              </a:ext>
                            </a:extLst>
                          </a:blip>
                          <a:stretch>
                            <a:fillRect/>
                          </a:stretch>
                        </pic:blipFill>
                        <pic:spPr>
                          <a:xfrm>
                            <a:off x="0" y="0"/>
                            <a:ext cx="2689860" cy="1546860"/>
                          </a:xfrm>
                          <a:prstGeom prst="rect">
                            <a:avLst/>
                          </a:prstGeom>
                        </pic:spPr>
                      </pic:pic>
                    </a:graphicData>
                  </a:graphic>
                </wp:inline>
              </w:drawing>
            </w:r>
          </w:p>
        </w:tc>
        <w:tc>
          <w:tcPr>
            <w:tcW w:w="3430" w:type="dxa"/>
          </w:tcPr>
          <w:p w14:paraId="3FD520B4" w14:textId="58DA45AB" w:rsidR="007A67FE" w:rsidRPr="00B912CC" w:rsidRDefault="007A67FE" w:rsidP="007A67FE">
            <w:pPr>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
              </w:rPr>
            </w:pPr>
            <w:r w:rsidRPr="00B912CC">
              <w:rPr>
                <w:rFonts w:ascii="Cambria" w:hAnsi="Cambria"/>
                <w:sz w:val="24"/>
                <w:szCs w:val="24"/>
              </w:rPr>
              <w:t>January is Cervical Cancer Awareness Month</w:t>
            </w:r>
            <w:r w:rsidRPr="00B912CC">
              <w:rPr>
                <w:rFonts w:ascii="Cambria" w:hAnsi="Cambria"/>
                <w:sz w:val="24"/>
                <w:szCs w:val="24"/>
                <w:shd w:val="clear" w:color="auto" w:fill="FFFFFF"/>
              </w:rPr>
              <w:t xml:space="preserve">. </w:t>
            </w:r>
            <w:r w:rsidRPr="00B912CC">
              <w:rPr>
                <w:rFonts w:ascii="Cambria" w:eastAsia="Times New Roman" w:hAnsi="Cambria"/>
                <w:sz w:val="24"/>
                <w:szCs w:val="24"/>
                <w:lang w:val="en"/>
              </w:rPr>
              <w:t>It is a perfect opportunity for NCI-K and partners to raise awareness about </w:t>
            </w:r>
            <w:r w:rsidRPr="00B912CC">
              <w:rPr>
                <w:rFonts w:ascii="Cambria" w:eastAsia="Times New Roman" w:hAnsi="Cambria"/>
                <w:b/>
                <w:bCs/>
                <w:sz w:val="24"/>
                <w:szCs w:val="24"/>
                <w:lang w:val="en"/>
              </w:rPr>
              <w:t>cervical cancer</w:t>
            </w:r>
            <w:r w:rsidRPr="00B912CC">
              <w:rPr>
                <w:rFonts w:ascii="Cambria" w:eastAsia="Times New Roman" w:hAnsi="Cambria"/>
                <w:sz w:val="24"/>
                <w:szCs w:val="24"/>
                <w:lang w:val="en"/>
              </w:rPr>
              <w:t> and HPV vaccination.</w:t>
            </w:r>
          </w:p>
          <w:p w14:paraId="1E16F19B" w14:textId="17E7B501" w:rsidR="00221A42" w:rsidRPr="00B912CC" w:rsidRDefault="007A67FE">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rPr>
              <w:t xml:space="preserve">Current estimates indicate that every year 5236 women are diagnosed with cervical cancer and 3211 die from the disease in Kenya. The disease is preventable </w:t>
            </w:r>
            <w:r w:rsidRPr="00B912CC">
              <w:rPr>
                <w:rFonts w:ascii="Cambria" w:hAnsi="Cambria"/>
                <w:sz w:val="24"/>
                <w:szCs w:val="24"/>
                <w:shd w:val="clear" w:color="auto" w:fill="FFFFFF"/>
              </w:rPr>
              <w:t>with vaccination and appropriate screening.</w:t>
            </w:r>
          </w:p>
          <w:p w14:paraId="73C798E8" w14:textId="66A88DA2" w:rsidR="00221A42" w:rsidRDefault="00221A4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ss</w:t>
            </w:r>
            <w:proofErr w:type="spellEnd"/>
          </w:p>
          <w:p w14:paraId="43CC9A5D" w14:textId="77777777" w:rsidR="00042C61" w:rsidRPr="00B912CC" w:rsidRDefault="00042C6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p w14:paraId="306EB726" w14:textId="713F82B9" w:rsidR="00221A42" w:rsidRPr="00B912CC" w:rsidRDefault="00221A42" w:rsidP="0087327F">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77F9A979" w14:textId="77777777" w:rsidR="0087327F" w:rsidRPr="00B912CC" w:rsidRDefault="0087327F" w:rsidP="0087327F">
            <w:pPr>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
              </w:rPr>
            </w:pPr>
            <w:r w:rsidRPr="00B912CC">
              <w:rPr>
                <w:rFonts w:ascii="Cambria" w:hAnsi="Cambria"/>
                <w:sz w:val="24"/>
                <w:szCs w:val="24"/>
              </w:rPr>
              <w:t>January is Cervical Cancer Awareness Month</w:t>
            </w:r>
            <w:r w:rsidRPr="00B912CC">
              <w:rPr>
                <w:rFonts w:ascii="Cambria" w:hAnsi="Cambria"/>
                <w:sz w:val="24"/>
                <w:szCs w:val="24"/>
                <w:shd w:val="clear" w:color="auto" w:fill="FFFFFF"/>
              </w:rPr>
              <w:t xml:space="preserve">. </w:t>
            </w:r>
            <w:r w:rsidRPr="00B912CC">
              <w:rPr>
                <w:rFonts w:ascii="Cambria" w:eastAsia="Times New Roman" w:hAnsi="Cambria"/>
                <w:sz w:val="24"/>
                <w:szCs w:val="24"/>
                <w:lang w:val="en"/>
              </w:rPr>
              <w:t>It is a perfect opportunity for NCI-K and partners to raise awareness about </w:t>
            </w:r>
            <w:r w:rsidRPr="00B912CC">
              <w:rPr>
                <w:rFonts w:ascii="Cambria" w:eastAsia="Times New Roman" w:hAnsi="Cambria"/>
                <w:b/>
                <w:bCs/>
                <w:sz w:val="24"/>
                <w:szCs w:val="24"/>
                <w:lang w:val="en"/>
              </w:rPr>
              <w:t>cervical cancer</w:t>
            </w:r>
            <w:r w:rsidRPr="00B912CC">
              <w:rPr>
                <w:rFonts w:ascii="Cambria" w:eastAsia="Times New Roman" w:hAnsi="Cambria"/>
                <w:sz w:val="24"/>
                <w:szCs w:val="24"/>
                <w:lang w:val="en"/>
              </w:rPr>
              <w:t> and HPV vaccination.</w:t>
            </w:r>
          </w:p>
          <w:p w14:paraId="3FE789DB" w14:textId="77777777" w:rsidR="0087327F" w:rsidRPr="00B912CC" w:rsidRDefault="0087327F" w:rsidP="0087327F">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rPr>
              <w:t xml:space="preserve">Current estimates indicate that every year 5236 women are diagnosed with cervical cancer and 3211 die from the disease in Kenya. The disease is preventable </w:t>
            </w:r>
            <w:r w:rsidRPr="00B912CC">
              <w:rPr>
                <w:rFonts w:ascii="Cambria" w:hAnsi="Cambria"/>
                <w:sz w:val="24"/>
                <w:szCs w:val="24"/>
                <w:shd w:val="clear" w:color="auto" w:fill="FFFFFF"/>
              </w:rPr>
              <w:t>with vaccination and appropriate screening.</w:t>
            </w:r>
          </w:p>
          <w:p w14:paraId="1815115D" w14:textId="77777777" w:rsidR="00D310D1" w:rsidRPr="00B912CC" w:rsidRDefault="00D310D1" w:rsidP="00D310D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p w14:paraId="7E533C32" w14:textId="7CBCF46B" w:rsidR="00221A42" w:rsidRPr="00B912CC" w:rsidRDefault="00221A42" w:rsidP="001B14E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396CFC28" w14:textId="77777777" w:rsidR="0087327F" w:rsidRPr="00B912CC" w:rsidRDefault="0087327F" w:rsidP="0087327F">
            <w:pPr>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
              </w:rPr>
            </w:pPr>
            <w:r w:rsidRPr="00B912CC">
              <w:rPr>
                <w:rFonts w:ascii="Cambria" w:hAnsi="Cambria"/>
                <w:sz w:val="24"/>
                <w:szCs w:val="24"/>
              </w:rPr>
              <w:t>January is Cervical Cancer Awareness Month</w:t>
            </w:r>
            <w:r w:rsidRPr="00B912CC">
              <w:rPr>
                <w:rFonts w:ascii="Cambria" w:hAnsi="Cambria"/>
                <w:sz w:val="24"/>
                <w:szCs w:val="24"/>
                <w:shd w:val="clear" w:color="auto" w:fill="FFFFFF"/>
              </w:rPr>
              <w:t xml:space="preserve">. </w:t>
            </w:r>
            <w:r w:rsidRPr="00B912CC">
              <w:rPr>
                <w:rFonts w:ascii="Cambria" w:eastAsia="Times New Roman" w:hAnsi="Cambria"/>
                <w:sz w:val="24"/>
                <w:szCs w:val="24"/>
                <w:lang w:val="en"/>
              </w:rPr>
              <w:t>It is a perfect opportunity for NCI-K and partners to raise awareness about </w:t>
            </w:r>
            <w:r w:rsidRPr="00B912CC">
              <w:rPr>
                <w:rFonts w:ascii="Cambria" w:eastAsia="Times New Roman" w:hAnsi="Cambria"/>
                <w:b/>
                <w:bCs/>
                <w:sz w:val="24"/>
                <w:szCs w:val="24"/>
                <w:lang w:val="en"/>
              </w:rPr>
              <w:t>cervical cancer</w:t>
            </w:r>
            <w:r w:rsidRPr="00B912CC">
              <w:rPr>
                <w:rFonts w:ascii="Cambria" w:eastAsia="Times New Roman" w:hAnsi="Cambria"/>
                <w:sz w:val="24"/>
                <w:szCs w:val="24"/>
                <w:lang w:val="en"/>
              </w:rPr>
              <w:t> and HPV vaccination.</w:t>
            </w:r>
          </w:p>
          <w:p w14:paraId="25125ADC" w14:textId="77777777" w:rsidR="0087327F" w:rsidRPr="00B912CC" w:rsidRDefault="0087327F" w:rsidP="0087327F">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rPr>
              <w:t xml:space="preserve">Current estimates indicate that every year 5236 women are diagnosed with cervical cancer and 3211 die from the disease in Kenya. The disease is preventable </w:t>
            </w:r>
            <w:r w:rsidRPr="00B912CC">
              <w:rPr>
                <w:rFonts w:ascii="Cambria" w:hAnsi="Cambria"/>
                <w:sz w:val="24"/>
                <w:szCs w:val="24"/>
                <w:shd w:val="clear" w:color="auto" w:fill="FFFFFF"/>
              </w:rPr>
              <w:t>with vaccination and appropriate screening.</w:t>
            </w:r>
          </w:p>
          <w:p w14:paraId="4C34699C" w14:textId="77777777" w:rsidR="0087327F" w:rsidRPr="00B912CC" w:rsidRDefault="0087327F" w:rsidP="0087327F">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p w14:paraId="63B000D7" w14:textId="02DED3B8" w:rsidR="00221A42" w:rsidRPr="00B912CC" w:rsidRDefault="00221A4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4D3B954B"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3380D8B8" w14:textId="5E2468FE" w:rsidR="00EB09CD" w:rsidRPr="005073C1" w:rsidRDefault="00EB09CD" w:rsidP="00EB09C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w:t>
            </w:r>
            <w:r w:rsidRPr="005073C1">
              <w:rPr>
                <w:rFonts w:ascii="Cambria" w:eastAsia="Gill Sans" w:hAnsi="Cambria" w:cstheme="majorHAnsi"/>
                <w:color w:val="00B0F0"/>
                <w:sz w:val="24"/>
                <w:szCs w:val="24"/>
                <w:vertAlign w:val="superscript"/>
              </w:rPr>
              <w:t>nd</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7106E32E" w14:textId="162CD0DE" w:rsidR="00EB09CD" w:rsidRPr="00B912CC" w:rsidRDefault="00652813"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5055A1E6" wp14:editId="6CFA5862">
                  <wp:extent cx="2689860" cy="244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11).jpeg"/>
                          <pic:cNvPicPr/>
                        </pic:nvPicPr>
                        <pic:blipFill>
                          <a:blip r:embed="rId18">
                            <a:extLst>
                              <a:ext uri="{28A0092B-C50C-407E-A947-70E740481C1C}">
                                <a14:useLocalDpi xmlns:a14="http://schemas.microsoft.com/office/drawing/2010/main" val="0"/>
                              </a:ext>
                            </a:extLst>
                          </a:blip>
                          <a:stretch>
                            <a:fillRect/>
                          </a:stretch>
                        </pic:blipFill>
                        <pic:spPr>
                          <a:xfrm>
                            <a:off x="0" y="0"/>
                            <a:ext cx="2689860" cy="2442210"/>
                          </a:xfrm>
                          <a:prstGeom prst="rect">
                            <a:avLst/>
                          </a:prstGeom>
                        </pic:spPr>
                      </pic:pic>
                    </a:graphicData>
                  </a:graphic>
                </wp:inline>
              </w:drawing>
            </w:r>
          </w:p>
        </w:tc>
        <w:tc>
          <w:tcPr>
            <w:tcW w:w="3430" w:type="dxa"/>
          </w:tcPr>
          <w:p w14:paraId="5C42BC95" w14:textId="3E8E64AA" w:rsidR="00652813" w:rsidRPr="00B912CC" w:rsidRDefault="00652813" w:rsidP="00652813">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eastAsia="Gill Sans" w:hAnsi="Cambria" w:cstheme="majorHAnsi"/>
              </w:rPr>
              <w:t xml:space="preserve">What is Cervical Cancer? </w:t>
            </w:r>
            <w:r w:rsidRPr="00B912CC">
              <w:rPr>
                <w:rFonts w:ascii="Cambria" w:hAnsi="Cambria" w:cs="Segoe UI"/>
                <w:shd w:val="clear" w:color="auto" w:fill="FFFFFF"/>
              </w:rPr>
              <w:t xml:space="preserve">Cervical cancer </w:t>
            </w:r>
            <w:r w:rsidR="00D310D1" w:rsidRPr="00B912CC">
              <w:rPr>
                <w:rFonts w:ascii="Cambria" w:hAnsi="Cambria" w:cs="Segoe UI"/>
                <w:shd w:val="clear" w:color="auto" w:fill="FFFFFF"/>
              </w:rPr>
              <w:t>starts when cells lining the cervix begin to grow out of control. The cervix is the lower part of the uterus that connects the body of the uterus to the vagina.</w:t>
            </w:r>
          </w:p>
          <w:p w14:paraId="5418F383" w14:textId="4627E641" w:rsidR="00652813"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hAnsi="Cambria" w:cs="Segoe UI"/>
                <w:shd w:val="clear" w:color="auto" w:fill="FFFFFF"/>
              </w:rPr>
              <w:t>Nearly all the cervical cancers are linked to infection with the Human Papillomavirus (HPV). Good news though is that HPV vaccine, which prevents cervical cancer is available freely in Kenya.</w:t>
            </w:r>
          </w:p>
          <w:p w14:paraId="03B928FA" w14:textId="0E15C31A"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B912CC">
              <w:rPr>
                <w:rFonts w:ascii="Cambria" w:hAnsi="Cambria" w:cs="Segoe UI"/>
                <w:shd w:val="clear" w:color="auto" w:fill="FFFFFF"/>
              </w:rPr>
              <w:t>#</w:t>
            </w:r>
            <w:proofErr w:type="spellStart"/>
            <w:r w:rsidRPr="00B912CC">
              <w:rPr>
                <w:rFonts w:ascii="Cambria" w:hAnsi="Cambria" w:cs="Segoe UI"/>
                <w:shd w:val="clear" w:color="auto" w:fill="FFFFFF"/>
              </w:rPr>
              <w:t>endcervicalcancer</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cervicalcancerawarenessmonth</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screeningsaveslives</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ncikenya</w:t>
            </w:r>
            <w:proofErr w:type="spellEnd"/>
            <w:r w:rsidRPr="00B912CC">
              <w:rPr>
                <w:rFonts w:ascii="Cambria" w:hAnsi="Cambria" w:cs="Segoe UI"/>
                <w:shd w:val="clear" w:color="auto" w:fill="FFFFFF"/>
              </w:rPr>
              <w:t xml:space="preserve"> </w:t>
            </w:r>
          </w:p>
          <w:p w14:paraId="304661D5" w14:textId="28B29202"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p>
        </w:tc>
        <w:tc>
          <w:tcPr>
            <w:tcW w:w="3600" w:type="dxa"/>
          </w:tcPr>
          <w:p w14:paraId="68B17444"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eastAsia="Gill Sans" w:hAnsi="Cambria" w:cstheme="majorHAnsi"/>
              </w:rPr>
              <w:t xml:space="preserve">What is Cervical Cancer? </w:t>
            </w:r>
            <w:r w:rsidRPr="00B912CC">
              <w:rPr>
                <w:rFonts w:ascii="Cambria" w:hAnsi="Cambria" w:cs="Segoe UI"/>
                <w:shd w:val="clear" w:color="auto" w:fill="FFFFFF"/>
              </w:rPr>
              <w:t>Cervical cancer starts when cells lining the cervix begin to grow out of control. The cervix is the lower part of the uterus that connects the body of the uterus to the vagina.</w:t>
            </w:r>
          </w:p>
          <w:p w14:paraId="7AC6520E"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hAnsi="Cambria" w:cs="Segoe UI"/>
                <w:shd w:val="clear" w:color="auto" w:fill="FFFFFF"/>
              </w:rPr>
              <w:t>Nearly all the cervical cancers are linked to infection with the Human Papillomavirus (HPV). Good news though is that HPV vaccine, which prevents cervical cancer is available freely in Kenya.</w:t>
            </w:r>
          </w:p>
          <w:p w14:paraId="2546DEDF"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B912CC">
              <w:rPr>
                <w:rFonts w:ascii="Cambria" w:hAnsi="Cambria" w:cs="Segoe UI"/>
                <w:shd w:val="clear" w:color="auto" w:fill="FFFFFF"/>
              </w:rPr>
              <w:t>#</w:t>
            </w:r>
            <w:proofErr w:type="spellStart"/>
            <w:r w:rsidRPr="00B912CC">
              <w:rPr>
                <w:rFonts w:ascii="Cambria" w:hAnsi="Cambria" w:cs="Segoe UI"/>
                <w:shd w:val="clear" w:color="auto" w:fill="FFFFFF"/>
              </w:rPr>
              <w:t>endcervicalcancer</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cervicalcancerawarenessmonth</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screeningsaveslives</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ncikenya</w:t>
            </w:r>
            <w:proofErr w:type="spellEnd"/>
            <w:r w:rsidRPr="00B912CC">
              <w:rPr>
                <w:rFonts w:ascii="Cambria" w:hAnsi="Cambria" w:cs="Segoe UI"/>
                <w:shd w:val="clear" w:color="auto" w:fill="FFFFFF"/>
              </w:rPr>
              <w:t xml:space="preserve"> </w:t>
            </w:r>
          </w:p>
          <w:p w14:paraId="1724079E" w14:textId="3A584DE7"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0C463C6E"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eastAsia="Gill Sans" w:hAnsi="Cambria" w:cstheme="majorHAnsi"/>
              </w:rPr>
              <w:t xml:space="preserve">What is Cervical Cancer? </w:t>
            </w:r>
            <w:r w:rsidRPr="00B912CC">
              <w:rPr>
                <w:rFonts w:ascii="Cambria" w:hAnsi="Cambria" w:cs="Segoe UI"/>
                <w:shd w:val="clear" w:color="auto" w:fill="FFFFFF"/>
              </w:rPr>
              <w:t>Cervical cancer starts when cells lining the cervix begin to grow out of control. The cervix is the lower part of the uterus that connects the body of the uterus to the vagina.</w:t>
            </w:r>
          </w:p>
          <w:p w14:paraId="7D890014"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Segoe UI"/>
                <w:shd w:val="clear" w:color="auto" w:fill="FFFFFF"/>
              </w:rPr>
            </w:pPr>
            <w:r w:rsidRPr="00B912CC">
              <w:rPr>
                <w:rFonts w:ascii="Cambria" w:hAnsi="Cambria" w:cs="Segoe UI"/>
                <w:shd w:val="clear" w:color="auto" w:fill="FFFFFF"/>
              </w:rPr>
              <w:t>Nearly all the cervical cancers are linked to infection with the Human Papillomavirus (HPV). Good news though is that HPV vaccine, which prevents cervical cancer is available freely in Kenya.</w:t>
            </w:r>
          </w:p>
          <w:p w14:paraId="0BD50158" w14:textId="77777777" w:rsidR="00D310D1" w:rsidRPr="00B912CC" w:rsidRDefault="00D310D1" w:rsidP="00D310D1">
            <w:pPr>
              <w:pStyle w:val="NormalWeb"/>
              <w:shd w:val="clear" w:color="auto" w:fill="FFFFFF"/>
              <w:spacing w:before="0" w:beforeAutospacing="0" w:after="360" w:afterAutospacing="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B912CC">
              <w:rPr>
                <w:rFonts w:ascii="Cambria" w:hAnsi="Cambria" w:cs="Segoe UI"/>
                <w:shd w:val="clear" w:color="auto" w:fill="FFFFFF"/>
              </w:rPr>
              <w:t>#</w:t>
            </w:r>
            <w:proofErr w:type="spellStart"/>
            <w:r w:rsidRPr="00B912CC">
              <w:rPr>
                <w:rFonts w:ascii="Cambria" w:hAnsi="Cambria" w:cs="Segoe UI"/>
                <w:shd w:val="clear" w:color="auto" w:fill="FFFFFF"/>
              </w:rPr>
              <w:t>endcervicalcancer</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cervicalcancerawarenessmonth</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screeningsaveslives</w:t>
            </w:r>
            <w:proofErr w:type="spellEnd"/>
            <w:r w:rsidRPr="00B912CC">
              <w:rPr>
                <w:rFonts w:ascii="Cambria" w:hAnsi="Cambria" w:cs="Segoe UI"/>
                <w:shd w:val="clear" w:color="auto" w:fill="FFFFFF"/>
              </w:rPr>
              <w:t xml:space="preserve"> #</w:t>
            </w:r>
            <w:proofErr w:type="spellStart"/>
            <w:r w:rsidRPr="00B912CC">
              <w:rPr>
                <w:rFonts w:ascii="Cambria" w:hAnsi="Cambria" w:cs="Segoe UI"/>
                <w:shd w:val="clear" w:color="auto" w:fill="FFFFFF"/>
              </w:rPr>
              <w:t>ncikenya</w:t>
            </w:r>
            <w:proofErr w:type="spellEnd"/>
            <w:r w:rsidRPr="00B912CC">
              <w:rPr>
                <w:rFonts w:ascii="Cambria" w:hAnsi="Cambria" w:cs="Segoe UI"/>
                <w:shd w:val="clear" w:color="auto" w:fill="FFFFFF"/>
              </w:rPr>
              <w:t xml:space="preserve"> </w:t>
            </w:r>
          </w:p>
          <w:p w14:paraId="5C44E6B4" w14:textId="2AE0C730"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5CB8927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01DB38FD" w14:textId="73753CFB" w:rsidR="00EB09CD" w:rsidRPr="005073C1" w:rsidRDefault="00EB09CD" w:rsidP="00EB09C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 xml:space="preserve">3rd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225F41D" w14:textId="045626BC" w:rsidR="00EB09CD" w:rsidRPr="00B912CC" w:rsidRDefault="001B719A"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7818A514" wp14:editId="46A88CA4">
                  <wp:extent cx="2689860" cy="40125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4-01-03 at 12.36.00 PM.jpeg"/>
                          <pic:cNvPicPr/>
                        </pic:nvPicPr>
                        <pic:blipFill>
                          <a:blip r:embed="rId19">
                            <a:extLst>
                              <a:ext uri="{28A0092B-C50C-407E-A947-70E740481C1C}">
                                <a14:useLocalDpi xmlns:a14="http://schemas.microsoft.com/office/drawing/2010/main" val="0"/>
                              </a:ext>
                            </a:extLst>
                          </a:blip>
                          <a:stretch>
                            <a:fillRect/>
                          </a:stretch>
                        </pic:blipFill>
                        <pic:spPr>
                          <a:xfrm>
                            <a:off x="0" y="0"/>
                            <a:ext cx="2689860" cy="4012565"/>
                          </a:xfrm>
                          <a:prstGeom prst="rect">
                            <a:avLst/>
                          </a:prstGeom>
                        </pic:spPr>
                      </pic:pic>
                    </a:graphicData>
                  </a:graphic>
                </wp:inline>
              </w:drawing>
            </w:r>
          </w:p>
        </w:tc>
        <w:tc>
          <w:tcPr>
            <w:tcW w:w="3430" w:type="dxa"/>
          </w:tcPr>
          <w:p w14:paraId="1477DA82" w14:textId="305E334D" w:rsidR="00B36179" w:rsidRPr="00B912CC" w:rsidRDefault="001B719A"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Do not let cervical cancer stop you! Get screened, get vaccinated. Cervical cancer can be defeated.</w:t>
            </w:r>
          </w:p>
          <w:p w14:paraId="503508CF" w14:textId="55065B88"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4F52C8CA" w14:textId="3C2C38C2"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r w:rsidR="001B719A" w:rsidRPr="00B912CC">
              <w:rPr>
                <w:rFonts w:ascii="Cambria" w:eastAsia="Gill Sans" w:hAnsi="Cambria" w:cstheme="majorHAnsi"/>
                <w:sz w:val="24"/>
                <w:szCs w:val="24"/>
              </w:rPr>
              <w:t xml:space="preserve"> #</w:t>
            </w:r>
            <w:proofErr w:type="spellStart"/>
            <w:r w:rsidR="001B719A" w:rsidRPr="00B912CC">
              <w:rPr>
                <w:rFonts w:ascii="Cambria" w:eastAsia="Gill Sans" w:hAnsi="Cambria" w:cstheme="majorHAnsi"/>
                <w:sz w:val="24"/>
                <w:szCs w:val="24"/>
              </w:rPr>
              <w:t>cervicalcancerawareness</w:t>
            </w:r>
            <w:proofErr w:type="spellEnd"/>
            <w:r w:rsidR="001B719A" w:rsidRPr="00B912CC">
              <w:rPr>
                <w:rFonts w:ascii="Cambria" w:eastAsia="Gill Sans" w:hAnsi="Cambria" w:cstheme="majorHAnsi"/>
                <w:sz w:val="24"/>
                <w:szCs w:val="24"/>
              </w:rPr>
              <w:t xml:space="preserve"> #</w:t>
            </w:r>
            <w:proofErr w:type="spellStart"/>
            <w:r w:rsidR="001B719A" w:rsidRPr="00B912CC">
              <w:rPr>
                <w:rFonts w:ascii="Cambria" w:eastAsia="Gill Sans" w:hAnsi="Cambria" w:cstheme="majorHAnsi"/>
                <w:sz w:val="24"/>
                <w:szCs w:val="24"/>
              </w:rPr>
              <w:t>cervicalcancerawarenessmonth</w:t>
            </w:r>
            <w:proofErr w:type="spellEnd"/>
          </w:p>
          <w:p w14:paraId="1512CAD7" w14:textId="59E73249"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28F0EF2B" w14:textId="5E3EA890" w:rsidR="00B36179" w:rsidRPr="00B912CC" w:rsidRDefault="00B36179" w:rsidP="00B3617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Did you know that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ranks as the second-leading cause of cancer-related deaths in the country?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laims the lives of 7 women in Kenya every day.</w:t>
            </w:r>
          </w:p>
          <w:p w14:paraId="4A9E6B51" w14:textId="77777777" w:rsidR="005E2692" w:rsidRPr="00B912CC" w:rsidRDefault="005E2692" w:rsidP="005E269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3A87E914" w14:textId="77777777" w:rsidR="005E2692" w:rsidRPr="00B912CC" w:rsidRDefault="005E2692" w:rsidP="005E269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p>
          <w:p w14:paraId="0CFC5D78" w14:textId="13B48AD9"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14244FC4" w14:textId="54F0FD9B" w:rsidR="00B36179" w:rsidRPr="00B912CC" w:rsidRDefault="00B36179" w:rsidP="00B3617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Did you know that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ranks as the second-leading cause of cancer-related deaths in the country?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laims the lives of 7 women in Kenya every day.</w:t>
            </w:r>
          </w:p>
          <w:p w14:paraId="6BE36D91" w14:textId="77777777" w:rsidR="005E2692" w:rsidRPr="00B912CC" w:rsidRDefault="005E2692" w:rsidP="005E269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0EEF3B9B" w14:textId="77777777" w:rsidR="005E2692" w:rsidRPr="00B912CC" w:rsidRDefault="005E2692" w:rsidP="005E269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p>
          <w:p w14:paraId="489A8362" w14:textId="4698E07F"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1096D07B"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2FD8F292" w14:textId="78D424BF" w:rsidR="00EB09CD" w:rsidRPr="005073C1" w:rsidRDefault="00EB09CD" w:rsidP="00EB09C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 xml:space="preserve">4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30DE9C1D" w14:textId="17096B3E" w:rsidR="00EB09CD" w:rsidRPr="00B912CC" w:rsidRDefault="00D310D1"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5F63E29E" wp14:editId="3FE5D45F">
                  <wp:extent cx="2689860" cy="3053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4_CtXYAE-sz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9860" cy="3053080"/>
                          </a:xfrm>
                          <a:prstGeom prst="rect">
                            <a:avLst/>
                          </a:prstGeom>
                        </pic:spPr>
                      </pic:pic>
                    </a:graphicData>
                  </a:graphic>
                </wp:inline>
              </w:drawing>
            </w:r>
          </w:p>
        </w:tc>
        <w:tc>
          <w:tcPr>
            <w:tcW w:w="3430" w:type="dxa"/>
          </w:tcPr>
          <w:p w14:paraId="284912F7" w14:textId="1170D63F" w:rsidR="00F27EB3" w:rsidRPr="00B912CC" w:rsidRDefault="00F27EB3" w:rsidP="00E32E0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Cervical cancer can be prevented through vaccination, regular screening of women and treatment of pre-cancerous lesions.</w:t>
            </w:r>
          </w:p>
          <w:p w14:paraId="6797BE7C" w14:textId="77777777" w:rsidR="00F27EB3" w:rsidRPr="00B912CC" w:rsidRDefault="00F27EB3" w:rsidP="00F27EB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30D7F326" w14:textId="44AA7CD6" w:rsidR="00F27EB3" w:rsidRPr="00B912CC" w:rsidRDefault="00F27EB3" w:rsidP="00E32E0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2AE89446" w14:textId="77777777" w:rsidR="00EB09CD" w:rsidRPr="00B912CC" w:rsidRDefault="00EB09CD" w:rsidP="00EB09C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14AD855E" w14:textId="02F6DF01" w:rsidR="00442F22" w:rsidRPr="00B912CC" w:rsidRDefault="00442F22" w:rsidP="00442F22">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The majority of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ases in Kenya are discovered at stage IV, accounting for 37.2% of all cases. This reduces the likelihood of survival. Be screened early!</w:t>
            </w:r>
          </w:p>
          <w:p w14:paraId="7EAE16D2" w14:textId="77777777" w:rsidR="00E32E02" w:rsidRPr="00B912CC" w:rsidRDefault="00E32E02" w:rsidP="00E32E0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37C14141" w14:textId="65C0068F" w:rsidR="00EB09CD" w:rsidRPr="00B912CC" w:rsidRDefault="00EB09CD" w:rsidP="00EB09CD">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5FE22C4E" w14:textId="50CA9BA8" w:rsidR="00442F22" w:rsidRPr="00B912CC" w:rsidRDefault="00442F22" w:rsidP="00442F22">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The majority of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ases in Kenya are discovered at stage IV, accounting for 37.2% of all cases. This reduces the likelihood of survival. Be screened early!</w:t>
            </w:r>
          </w:p>
          <w:p w14:paraId="77AE6900" w14:textId="77777777" w:rsidR="00E32E02" w:rsidRPr="00B912CC" w:rsidRDefault="00E32E02" w:rsidP="00E32E0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EarlyDetectionSavesLives</w:t>
            </w:r>
            <w:proofErr w:type="spellEnd"/>
          </w:p>
          <w:p w14:paraId="3C6B1ADC" w14:textId="048F5334" w:rsidR="00EB09CD" w:rsidRPr="00B912CC" w:rsidRDefault="00DB4D0D" w:rsidP="00EB09CD">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Health, #Hope, #</w:t>
            </w:r>
            <w:proofErr w:type="spellStart"/>
            <w:r w:rsidR="00D50F34" w:rsidRPr="00B912CC">
              <w:rPr>
                <w:rFonts w:ascii="Cambria" w:eastAsia="Gill Sans" w:hAnsi="Cambria" w:cstheme="majorHAnsi"/>
                <w:sz w:val="24"/>
                <w:szCs w:val="24"/>
              </w:rPr>
              <w:t>Jan</w:t>
            </w:r>
            <w:r w:rsidRPr="00B912CC">
              <w:rPr>
                <w:rFonts w:ascii="Cambria" w:eastAsia="Gill Sans" w:hAnsi="Cambria" w:cstheme="majorHAnsi"/>
                <w:sz w:val="24"/>
                <w:szCs w:val="24"/>
              </w:rPr>
              <w:t>ober</w:t>
            </w:r>
            <w:proofErr w:type="spellEnd"/>
            <w:r w:rsidR="006913E7" w:rsidRPr="00B912CC">
              <w:rPr>
                <w:rFonts w:ascii="Cambria" w:eastAsia="Gill Sans" w:hAnsi="Cambria" w:cstheme="majorHAnsi"/>
                <w:sz w:val="24"/>
                <w:szCs w:val="24"/>
              </w:rPr>
              <w:t xml:space="preserve"> </w:t>
            </w:r>
          </w:p>
        </w:tc>
      </w:tr>
      <w:tr w:rsidR="00B912CC" w:rsidRPr="00B912CC" w14:paraId="7FC03A34" w14:textId="77777777" w:rsidTr="009362A5">
        <w:trPr>
          <w:trHeight w:val="2445"/>
        </w:trPr>
        <w:tc>
          <w:tcPr>
            <w:cnfStyle w:val="001000000000" w:firstRow="0" w:lastRow="0" w:firstColumn="1" w:lastColumn="0" w:oddVBand="0" w:evenVBand="0" w:oddHBand="0" w:evenHBand="0" w:firstRowFirstColumn="0" w:firstRowLastColumn="0" w:lastRowFirstColumn="0" w:lastRowLastColumn="0"/>
            <w:tcW w:w="873" w:type="dxa"/>
          </w:tcPr>
          <w:p w14:paraId="04C8C0A0" w14:textId="7CC49ED8" w:rsidR="00EB09CD" w:rsidRPr="005073C1" w:rsidRDefault="00EB09CD" w:rsidP="00EB09C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5</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2492679C" w14:textId="304D6228" w:rsidR="00EB09CD" w:rsidRPr="00B912CC" w:rsidRDefault="00EB09CD" w:rsidP="00924F4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r w:rsidR="00F851F5" w:rsidRPr="00B912CC">
              <w:rPr>
                <w:rFonts w:ascii="Cambria" w:hAnsi="Cambria"/>
                <w:noProof/>
                <w:sz w:val="24"/>
                <w:szCs w:val="24"/>
              </w:rPr>
              <w:t xml:space="preserve"> </w:t>
            </w:r>
            <w:r w:rsidR="00A2506D" w:rsidRPr="00B912CC">
              <w:rPr>
                <w:rFonts w:ascii="Cambria" w:eastAsia="Gill Sans" w:hAnsi="Cambria" w:cstheme="majorHAnsi"/>
                <w:noProof/>
                <w:sz w:val="24"/>
                <w:szCs w:val="24"/>
                <w:lang w:val="en-US"/>
              </w:rPr>
              <w:drawing>
                <wp:inline distT="0" distB="0" distL="0" distR="0" wp14:anchorId="23BB72F9" wp14:editId="4EBD975F">
                  <wp:extent cx="1971304" cy="1960590"/>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IF.jpg"/>
                          <pic:cNvPicPr/>
                        </pic:nvPicPr>
                        <pic:blipFill>
                          <a:blip r:embed="rId21">
                            <a:extLst>
                              <a:ext uri="{28A0092B-C50C-407E-A947-70E740481C1C}">
                                <a14:useLocalDpi xmlns:a14="http://schemas.microsoft.com/office/drawing/2010/main" val="0"/>
                              </a:ext>
                            </a:extLst>
                          </a:blip>
                          <a:stretch>
                            <a:fillRect/>
                          </a:stretch>
                        </pic:blipFill>
                        <pic:spPr>
                          <a:xfrm>
                            <a:off x="0" y="0"/>
                            <a:ext cx="1979051" cy="1968295"/>
                          </a:xfrm>
                          <a:prstGeom prst="rect">
                            <a:avLst/>
                          </a:prstGeom>
                        </pic:spPr>
                      </pic:pic>
                    </a:graphicData>
                  </a:graphic>
                </wp:inline>
              </w:drawing>
            </w:r>
          </w:p>
        </w:tc>
        <w:tc>
          <w:tcPr>
            <w:tcW w:w="3430" w:type="dxa"/>
          </w:tcPr>
          <w:p w14:paraId="7C1848A7" w14:textId="03233E6A" w:rsidR="00924F4C" w:rsidRPr="00B912CC" w:rsidRDefault="00A2506D" w:rsidP="00924F4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Dear Kenyans, January being the cervical canc</w:t>
            </w:r>
            <w:r w:rsidR="00EE575D" w:rsidRPr="00B912CC">
              <w:rPr>
                <w:rFonts w:ascii="Cambria" w:eastAsia="Gill Sans" w:hAnsi="Cambria" w:cstheme="majorHAnsi"/>
                <w:sz w:val="24"/>
                <w:szCs w:val="24"/>
              </w:rPr>
              <w:t>er awareness month, let us try</w:t>
            </w:r>
            <w:r w:rsidRPr="00B912CC">
              <w:rPr>
                <w:rFonts w:ascii="Cambria" w:eastAsia="Gill Sans" w:hAnsi="Cambria" w:cstheme="majorHAnsi"/>
                <w:sz w:val="24"/>
                <w:szCs w:val="24"/>
              </w:rPr>
              <w:t xml:space="preserve"> put</w:t>
            </w:r>
            <w:r w:rsidR="00EE575D" w:rsidRPr="00B912CC">
              <w:rPr>
                <w:rFonts w:ascii="Cambria" w:eastAsia="Gill Sans" w:hAnsi="Cambria" w:cstheme="majorHAnsi"/>
                <w:sz w:val="24"/>
                <w:szCs w:val="24"/>
              </w:rPr>
              <w:t>ting</w:t>
            </w:r>
            <w:r w:rsidRPr="00B912CC">
              <w:rPr>
                <w:rFonts w:ascii="Cambria" w:eastAsia="Gill Sans" w:hAnsi="Cambria" w:cstheme="majorHAnsi"/>
                <w:sz w:val="24"/>
                <w:szCs w:val="24"/>
              </w:rPr>
              <w:t xml:space="preserve"> on cancer branded attire to help create awareness.</w:t>
            </w:r>
          </w:p>
          <w:p w14:paraId="7DE45690" w14:textId="45E8664D" w:rsidR="00A2506D" w:rsidRPr="00B912CC" w:rsidRDefault="00A2506D" w:rsidP="00924F4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Put on T-shirts, caps, scarves, headscarves and wrist bands bearing cervical cancer awareness messages. We can do this together, we can fight cervical cancer. </w:t>
            </w:r>
          </w:p>
          <w:p w14:paraId="799C3588" w14:textId="0D8D3985" w:rsidR="00A2506D" w:rsidRPr="00B912CC" w:rsidRDefault="00A2506D" w:rsidP="00924F4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lastRenderedPageBreak/>
              <w:t>#</w:t>
            </w:r>
            <w:proofErr w:type="spellStart"/>
            <w:r w:rsidRPr="00B912CC">
              <w:rPr>
                <w:rFonts w:ascii="Cambria" w:eastAsia="Gill Sans" w:hAnsi="Cambria" w:cstheme="majorHAnsi"/>
                <w:sz w:val="24"/>
                <w:szCs w:val="24"/>
              </w:rPr>
              <w:t>cervicalcancer</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c>
          <w:tcPr>
            <w:tcW w:w="3600" w:type="dxa"/>
          </w:tcPr>
          <w:p w14:paraId="542D9850" w14:textId="5751F49C" w:rsidR="00A2506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lastRenderedPageBreak/>
              <w:t>Dear Kenyans, January being the cervical cance</w:t>
            </w:r>
            <w:r w:rsidR="00EE575D" w:rsidRPr="00B912CC">
              <w:rPr>
                <w:rFonts w:ascii="Cambria" w:eastAsia="Gill Sans" w:hAnsi="Cambria" w:cstheme="majorHAnsi"/>
                <w:sz w:val="24"/>
                <w:szCs w:val="24"/>
              </w:rPr>
              <w:t>r awareness month, let us try</w:t>
            </w:r>
            <w:r w:rsidRPr="00B912CC">
              <w:rPr>
                <w:rFonts w:ascii="Cambria" w:eastAsia="Gill Sans" w:hAnsi="Cambria" w:cstheme="majorHAnsi"/>
                <w:sz w:val="24"/>
                <w:szCs w:val="24"/>
              </w:rPr>
              <w:t xml:space="preserve"> put</w:t>
            </w:r>
            <w:r w:rsidR="00EE575D" w:rsidRPr="00B912CC">
              <w:rPr>
                <w:rFonts w:ascii="Cambria" w:eastAsia="Gill Sans" w:hAnsi="Cambria" w:cstheme="majorHAnsi"/>
                <w:sz w:val="24"/>
                <w:szCs w:val="24"/>
              </w:rPr>
              <w:t>ting</w:t>
            </w:r>
            <w:r w:rsidRPr="00B912CC">
              <w:rPr>
                <w:rFonts w:ascii="Cambria" w:eastAsia="Gill Sans" w:hAnsi="Cambria" w:cstheme="majorHAnsi"/>
                <w:sz w:val="24"/>
                <w:szCs w:val="24"/>
              </w:rPr>
              <w:t xml:space="preserve"> on cancer branded attire to help create awareness.</w:t>
            </w:r>
          </w:p>
          <w:p w14:paraId="743909BB" w14:textId="2077C1A5" w:rsidR="00A2506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ut on T-shirts, caps, scarves and wrist bands bearing cervical cancer awareness messages. We can do this together, we can fight cervical cancer.</w:t>
            </w:r>
          </w:p>
          <w:p w14:paraId="43F571E8" w14:textId="4B372E83" w:rsidR="00EB09C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r w:rsidRPr="00B912CC">
              <w:rPr>
                <w:rFonts w:ascii="Cambria" w:eastAsia="Gill Sans" w:hAnsi="Cambria" w:cstheme="majorHAnsi"/>
                <w:sz w:val="24"/>
                <w:szCs w:val="24"/>
              </w:rPr>
              <w:lastRenderedPageBreak/>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c>
          <w:tcPr>
            <w:tcW w:w="3510" w:type="dxa"/>
          </w:tcPr>
          <w:p w14:paraId="67C53FFD" w14:textId="0F9BD60F" w:rsidR="00A2506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lastRenderedPageBreak/>
              <w:t>Dear Kenyans, January being the cervical cance</w:t>
            </w:r>
            <w:r w:rsidR="00EE575D" w:rsidRPr="00B912CC">
              <w:rPr>
                <w:rFonts w:ascii="Cambria" w:eastAsia="Gill Sans" w:hAnsi="Cambria" w:cstheme="majorHAnsi"/>
                <w:sz w:val="24"/>
                <w:szCs w:val="24"/>
              </w:rPr>
              <w:t>r awareness month, let us try</w:t>
            </w:r>
            <w:r w:rsidRPr="00B912CC">
              <w:rPr>
                <w:rFonts w:ascii="Cambria" w:eastAsia="Gill Sans" w:hAnsi="Cambria" w:cstheme="majorHAnsi"/>
                <w:sz w:val="24"/>
                <w:szCs w:val="24"/>
              </w:rPr>
              <w:t xml:space="preserve"> put</w:t>
            </w:r>
            <w:r w:rsidR="00EE575D" w:rsidRPr="00B912CC">
              <w:rPr>
                <w:rFonts w:ascii="Cambria" w:eastAsia="Gill Sans" w:hAnsi="Cambria" w:cstheme="majorHAnsi"/>
                <w:sz w:val="24"/>
                <w:szCs w:val="24"/>
              </w:rPr>
              <w:t>ting</w:t>
            </w:r>
            <w:r w:rsidRPr="00B912CC">
              <w:rPr>
                <w:rFonts w:ascii="Cambria" w:eastAsia="Gill Sans" w:hAnsi="Cambria" w:cstheme="majorHAnsi"/>
                <w:sz w:val="24"/>
                <w:szCs w:val="24"/>
              </w:rPr>
              <w:t xml:space="preserve"> on cancer branded attire to help create awareness.</w:t>
            </w:r>
          </w:p>
          <w:p w14:paraId="1534C7B8" w14:textId="77777777" w:rsidR="00A2506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ut on T-shirts, caps, scarfs and wrist bands bearing cervical cancer awareness messages. We can do this together, we can fight cervical cancer.</w:t>
            </w:r>
          </w:p>
          <w:p w14:paraId="69B5AFCC" w14:textId="24DEAC85" w:rsidR="00EB09CD" w:rsidRPr="00B912CC" w:rsidRDefault="00A2506D" w:rsidP="00A2506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r w:rsidRPr="00B912CC">
              <w:rPr>
                <w:rFonts w:ascii="Cambria" w:eastAsia="Gill Sans" w:hAnsi="Cambria" w:cstheme="majorHAnsi"/>
                <w:sz w:val="24"/>
                <w:szCs w:val="24"/>
              </w:rPr>
              <w:lastRenderedPageBreak/>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r>
      <w:tr w:rsidR="00B912CC" w:rsidRPr="00B912CC" w14:paraId="076054D1"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0C85DF6B" w14:textId="383CC4FD" w:rsidR="005870A2" w:rsidRPr="005073C1" w:rsidRDefault="005870A2" w:rsidP="005870A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 xml:space="preserve">6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tc>
        <w:tc>
          <w:tcPr>
            <w:tcW w:w="4452" w:type="dxa"/>
          </w:tcPr>
          <w:p w14:paraId="469E6F12" w14:textId="369BB8A1" w:rsidR="005870A2" w:rsidRPr="00B912CC" w:rsidRDefault="00850351" w:rsidP="005870A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0F06C644" wp14:editId="4CDE5EDE">
                  <wp:extent cx="2689860" cy="2689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qsTLY8WcAIzag_.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89860" cy="2689860"/>
                          </a:xfrm>
                          <a:prstGeom prst="rect">
                            <a:avLst/>
                          </a:prstGeom>
                        </pic:spPr>
                      </pic:pic>
                    </a:graphicData>
                  </a:graphic>
                </wp:inline>
              </w:drawing>
            </w:r>
          </w:p>
        </w:tc>
        <w:tc>
          <w:tcPr>
            <w:tcW w:w="3430" w:type="dxa"/>
          </w:tcPr>
          <w:p w14:paraId="6A5FE244" w14:textId="196EC27E" w:rsidR="00BB0AE8" w:rsidRPr="00B912CC" w:rsidRDefault="00850351" w:rsidP="00161672">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Kenya</w:t>
            </w:r>
            <w:r w:rsidR="00BB0AE8" w:rsidRPr="00B912CC">
              <w:rPr>
                <w:rFonts w:ascii="Cambria" w:hAnsi="Cambria"/>
                <w:sz w:val="24"/>
                <w:szCs w:val="24"/>
              </w:rPr>
              <w:t>, through the National Cancer Institute</w:t>
            </w:r>
            <w:r w:rsidRPr="00B912CC">
              <w:rPr>
                <w:rFonts w:ascii="Cambria" w:hAnsi="Cambria"/>
                <w:sz w:val="24"/>
                <w:szCs w:val="24"/>
              </w:rPr>
              <w:t xml:space="preserve"> is fully </w:t>
            </w:r>
            <w:r w:rsidR="00EA3C84" w:rsidRPr="00B912CC">
              <w:rPr>
                <w:rFonts w:ascii="Cambria" w:hAnsi="Cambria"/>
                <w:sz w:val="24"/>
                <w:szCs w:val="24"/>
              </w:rPr>
              <w:t>in line</w:t>
            </w:r>
            <w:r w:rsidRPr="00B912CC">
              <w:rPr>
                <w:rFonts w:ascii="Cambria" w:hAnsi="Cambria"/>
                <w:sz w:val="24"/>
                <w:szCs w:val="24"/>
              </w:rPr>
              <w:t xml:space="preserve"> with the WHO’</w:t>
            </w:r>
            <w:r w:rsidR="00EA3C84" w:rsidRPr="00B912CC">
              <w:rPr>
                <w:rFonts w:ascii="Cambria" w:hAnsi="Cambria"/>
                <w:sz w:val="24"/>
                <w:szCs w:val="24"/>
              </w:rPr>
              <w:t xml:space="preserve">s Cervical Cancer Elimination Strategy of 90-70-90%. To </w:t>
            </w:r>
            <w:r w:rsidR="00BB0AE8" w:rsidRPr="00B912CC">
              <w:rPr>
                <w:rFonts w:ascii="Cambria" w:hAnsi="Cambria"/>
                <w:sz w:val="24"/>
                <w:szCs w:val="24"/>
              </w:rPr>
              <w:t>mean:</w:t>
            </w:r>
          </w:p>
          <w:p w14:paraId="0A3013A8" w14:textId="7B782D3B" w:rsidR="00161672" w:rsidRPr="00B912CC" w:rsidRDefault="00BB0AE8" w:rsidP="00161672">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girls fully vaccinated with the HPV vaccine by the age of 15.</w:t>
            </w:r>
          </w:p>
          <w:p w14:paraId="4C6C2B2A" w14:textId="7DE5C87C" w:rsidR="00BB0AE8" w:rsidRPr="00B912CC" w:rsidRDefault="00BB0AE8" w:rsidP="00161672">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70% of women are screened with a high-performance test by 35 years of age and again by 45 years of age.</w:t>
            </w:r>
          </w:p>
          <w:p w14:paraId="73493F7F" w14:textId="670FA4AF" w:rsidR="00BB0AE8" w:rsidRPr="00B912CC" w:rsidRDefault="00BB0AE8" w:rsidP="00161672">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women identified with cervical disease receive treatment</w:t>
            </w:r>
          </w:p>
          <w:p w14:paraId="269C6921" w14:textId="77777777" w:rsidR="00BB0AE8" w:rsidRPr="00B912CC" w:rsidRDefault="005870A2"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00BB0AE8" w:rsidRPr="00B912CC">
              <w:rPr>
                <w:rFonts w:ascii="Cambria" w:eastAsia="Gill Sans" w:hAnsi="Cambria" w:cstheme="majorHAnsi"/>
                <w:sz w:val="24"/>
                <w:szCs w:val="24"/>
              </w:rPr>
              <w:t xml:space="preserve"> #</w:t>
            </w:r>
            <w:proofErr w:type="spellStart"/>
            <w:r w:rsidR="00BB0AE8" w:rsidRPr="00B912CC">
              <w:rPr>
                <w:rFonts w:ascii="Cambria" w:eastAsia="Gill Sans" w:hAnsi="Cambria" w:cstheme="majorHAnsi"/>
                <w:sz w:val="24"/>
                <w:szCs w:val="24"/>
              </w:rPr>
              <w:t>EarlyDetectionSavesLives</w:t>
            </w:r>
            <w:proofErr w:type="spellEnd"/>
          </w:p>
          <w:p w14:paraId="5979EC2E" w14:textId="77777777" w:rsidR="00BB0AE8"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78A52C22" w14:textId="35668EB5" w:rsidR="005870A2"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tc>
        <w:tc>
          <w:tcPr>
            <w:tcW w:w="3600" w:type="dxa"/>
          </w:tcPr>
          <w:p w14:paraId="0B338603"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Kenya, through the National Cancer Institute is fully in line with the WHO’s Cervical Cancer Elimination Strategy of 90-70-90%. To mean:</w:t>
            </w:r>
          </w:p>
          <w:p w14:paraId="52A8D550"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girls fully vaccinated with the HPV vaccine by the age of 15.</w:t>
            </w:r>
          </w:p>
          <w:p w14:paraId="320C4F0E"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70% of women are screened with a high-performance test by 35 years of age and again by 45 years of age.</w:t>
            </w:r>
          </w:p>
          <w:p w14:paraId="1D41A2A1"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women identified with cervical disease receive treatment</w:t>
            </w:r>
          </w:p>
          <w:p w14:paraId="7A08CC75" w14:textId="77777777" w:rsidR="00BB0AE8"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arlyDetectionSavesLives</w:t>
            </w:r>
            <w:proofErr w:type="spellEnd"/>
          </w:p>
          <w:p w14:paraId="3E9899C4" w14:textId="77777777" w:rsidR="00BB0AE8"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1E50EA45" w14:textId="7F4FD861" w:rsidR="005870A2"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tc>
        <w:tc>
          <w:tcPr>
            <w:tcW w:w="3510" w:type="dxa"/>
          </w:tcPr>
          <w:p w14:paraId="19C5876D"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Kenya, through the National Cancer Institute is fully in line with the WHO’s Cervical Cancer Elimination Strategy of 90-70-90%. To mean:</w:t>
            </w:r>
          </w:p>
          <w:p w14:paraId="49E915CC"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girls fully vaccinated with the HPV vaccine by the age of 15.</w:t>
            </w:r>
          </w:p>
          <w:p w14:paraId="0DF60B9A"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70% of women are screened with a high-performance test by 35 years of age and again by 45 years of age.</w:t>
            </w:r>
          </w:p>
          <w:p w14:paraId="3327DA47" w14:textId="77777777" w:rsidR="00BB0AE8" w:rsidRPr="00B912CC" w:rsidRDefault="00BB0AE8" w:rsidP="00BB0AE8">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90% of women identified with cervical disease receive treatment</w:t>
            </w:r>
          </w:p>
          <w:p w14:paraId="1AEDACA3" w14:textId="77777777" w:rsidR="00BB0AE8"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arlyDetectionSavesLives</w:t>
            </w:r>
            <w:proofErr w:type="spellEnd"/>
          </w:p>
          <w:p w14:paraId="2B04B0B3" w14:textId="77777777" w:rsidR="00BB0AE8"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7DC787DB" w14:textId="6DFB8171" w:rsidR="005870A2" w:rsidRPr="00B912CC" w:rsidRDefault="00BB0AE8" w:rsidP="00BB0AE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tc>
      </w:tr>
      <w:tr w:rsidR="00B912CC" w:rsidRPr="00B912CC" w14:paraId="7185B69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15A28FB3" w14:textId="46D96834" w:rsidR="002E7EAD" w:rsidRPr="005073C1" w:rsidRDefault="002E7EAD" w:rsidP="005870A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7</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07D73890" w14:textId="25EBBAEE" w:rsidR="002E7EAD" w:rsidRPr="00B912CC" w:rsidRDefault="00252FF4" w:rsidP="005870A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noProof/>
                <w:sz w:val="24"/>
                <w:szCs w:val="24"/>
                <w:lang w:val="en-US"/>
              </w:rPr>
              <w:drawing>
                <wp:inline distT="0" distB="0" distL="0" distR="0" wp14:anchorId="5F6F0630" wp14:editId="33890B08">
                  <wp:extent cx="2738310" cy="2280062"/>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 (7).jpg"/>
                          <pic:cNvPicPr/>
                        </pic:nvPicPr>
                        <pic:blipFill>
                          <a:blip r:embed="rId23">
                            <a:extLst>
                              <a:ext uri="{28A0092B-C50C-407E-A947-70E740481C1C}">
                                <a14:useLocalDpi xmlns:a14="http://schemas.microsoft.com/office/drawing/2010/main" val="0"/>
                              </a:ext>
                            </a:extLst>
                          </a:blip>
                          <a:stretch>
                            <a:fillRect/>
                          </a:stretch>
                        </pic:blipFill>
                        <pic:spPr>
                          <a:xfrm>
                            <a:off x="0" y="0"/>
                            <a:ext cx="2747314" cy="2287559"/>
                          </a:xfrm>
                          <a:prstGeom prst="rect">
                            <a:avLst/>
                          </a:prstGeom>
                        </pic:spPr>
                      </pic:pic>
                    </a:graphicData>
                  </a:graphic>
                </wp:inline>
              </w:drawing>
            </w:r>
          </w:p>
        </w:tc>
        <w:tc>
          <w:tcPr>
            <w:tcW w:w="3430" w:type="dxa"/>
          </w:tcPr>
          <w:p w14:paraId="145ADD3B" w14:textId="7F8FD5A8" w:rsidR="002E7EAD" w:rsidRPr="00B912CC" w:rsidRDefault="00F41C44"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cancer contributes approximately 12% of all cancer cases diagnosed in Kenya, and</w:t>
            </w:r>
            <w:r w:rsidR="00A8712E" w:rsidRPr="00B912CC">
              <w:rPr>
                <w:rFonts w:ascii="Cambria" w:hAnsi="Cambria"/>
                <w:sz w:val="24"/>
                <w:szCs w:val="24"/>
                <w:shd w:val="clear" w:color="auto" w:fill="FFFFFF"/>
              </w:rPr>
              <w:t xml:space="preserve"> is the leading cause of cancer mortality in Kenya, with an estimated 3,200 deaths every year.</w:t>
            </w:r>
          </w:p>
          <w:p w14:paraId="338D409D" w14:textId="77777777"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e can reduce this by vaccinating our girls between ages 9-15 and getting screened for cervical cancer. We encourage all Kenyans to share this information to widen the scope of our cancer awareness.</w:t>
            </w:r>
          </w:p>
          <w:p w14:paraId="15A4E86E" w14:textId="667A27D9"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Nationa</w:t>
            </w:r>
            <w:r w:rsidR="003562B1" w:rsidRPr="00B912CC">
              <w:rPr>
                <w:rFonts w:ascii="Cambria" w:hAnsi="Cambria"/>
                <w:sz w:val="24"/>
                <w:szCs w:val="24"/>
                <w:shd w:val="clear" w:color="auto" w:fill="FFFFFF"/>
              </w:rPr>
              <w:t>l Cancer Institute of Kenya</w:t>
            </w:r>
            <w:r w:rsidRPr="00B912CC">
              <w:rPr>
                <w:rFonts w:ascii="Cambria" w:hAnsi="Cambria"/>
                <w:sz w:val="24"/>
                <w:szCs w:val="24"/>
                <w:shd w:val="clear" w:color="auto" w:fill="FFFFFF"/>
              </w:rPr>
              <w:t xml:space="preserve"> continue</w:t>
            </w:r>
            <w:r w:rsidR="003562B1" w:rsidRPr="00B912CC">
              <w:rPr>
                <w:rFonts w:ascii="Cambria" w:hAnsi="Cambria"/>
                <w:sz w:val="24"/>
                <w:szCs w:val="24"/>
                <w:shd w:val="clear" w:color="auto" w:fill="FFFFFF"/>
              </w:rPr>
              <w:t>s</w:t>
            </w:r>
            <w:r w:rsidRPr="00B912CC">
              <w:rPr>
                <w:rFonts w:ascii="Cambria" w:hAnsi="Cambria"/>
                <w:sz w:val="24"/>
                <w:szCs w:val="24"/>
                <w:shd w:val="clear" w:color="auto" w:fill="FFFFFF"/>
              </w:rPr>
              <w:t xml:space="preserve"> leading the response against cancer in the country.</w:t>
            </w:r>
          </w:p>
          <w:p w14:paraId="0F3B0BF5" w14:textId="77777777"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69993C81" w14:textId="77777777"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24A7E667" w14:textId="77777777"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0E4CC181" w14:textId="49C7EB91" w:rsidR="00A8712E" w:rsidRPr="00B912CC" w:rsidRDefault="00A8712E" w:rsidP="005870A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tc>
        <w:tc>
          <w:tcPr>
            <w:tcW w:w="3600" w:type="dxa"/>
          </w:tcPr>
          <w:p w14:paraId="6326A80F"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cancer contributes approximately 12% of all cancer cases diagnosed in Kenya, and is the leading cause of cancer mortality in Kenya, with an estimated 3,200 deaths every year.</w:t>
            </w:r>
          </w:p>
          <w:p w14:paraId="5D0A3F68"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e can reduce this by vaccinating our girls between ages 9-15 and getting screened for cervical cancer. We encourage all Kenyans to share this information to widen the scope of our cancer awareness.</w:t>
            </w:r>
          </w:p>
          <w:p w14:paraId="6D2F7190"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National Cancer Institute of Kenya will continue leading the response against cancer in the country.</w:t>
            </w:r>
          </w:p>
          <w:p w14:paraId="50249A05"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2735A3A2"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4FD35451"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1C50F966" w14:textId="795698CA" w:rsidR="002E7EAD"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tc>
        <w:tc>
          <w:tcPr>
            <w:tcW w:w="3510" w:type="dxa"/>
          </w:tcPr>
          <w:p w14:paraId="49BE5D14"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cancer contributes approximately 12% of all cancer cases diagnosed in Kenya, and is the leading cause of cancer mortality in Kenya, with an estimated 3,200 deaths every year.</w:t>
            </w:r>
          </w:p>
          <w:p w14:paraId="2705AFF3"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e can reduce this by vaccinating our girls between ages 9-15 and getting screened for cervical cancer. We encourage all Kenyans to share this information to widen the scope of our cancer awareness.</w:t>
            </w:r>
          </w:p>
          <w:p w14:paraId="203BC79C"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National Cancer Institute of Kenya will continue leading the response against cancer in the country.</w:t>
            </w:r>
          </w:p>
          <w:p w14:paraId="30656658"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3D13FA10"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426D0537" w14:textId="77777777" w:rsidR="00F41C44"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17BB9F9A" w14:textId="6B6DDACE" w:rsidR="002E7EAD" w:rsidRPr="00B912CC" w:rsidRDefault="00F41C44" w:rsidP="00F41C44">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tc>
      </w:tr>
      <w:tr w:rsidR="00B912CC" w:rsidRPr="00B912CC" w14:paraId="3FD792FD"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744797C0" w14:textId="3F5DD25E" w:rsidR="002E7EAD" w:rsidRPr="005073C1" w:rsidRDefault="002E7EAD" w:rsidP="005870A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9</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79959D47" w14:textId="447B7BA5" w:rsidR="002E7EAD" w:rsidRPr="00B912CC" w:rsidRDefault="003C5A21" w:rsidP="005870A2">
            <w:pPr>
              <w:spacing w:before="200"/>
              <w:cnfStyle w:val="000000000000" w:firstRow="0" w:lastRow="0" w:firstColumn="0" w:lastColumn="0" w:oddVBand="0" w:evenVBand="0" w:oddHBand="0" w:evenHBand="0" w:firstRowFirstColumn="0" w:firstRowLastColumn="0" w:lastRowFirstColumn="0" w:lastRowLastColumn="0"/>
              <w:rPr>
                <w:rFonts w:ascii="Cambria" w:hAnsi="Cambria"/>
                <w:noProof/>
                <w:sz w:val="24"/>
                <w:szCs w:val="24"/>
              </w:rPr>
            </w:pPr>
            <w:r w:rsidRPr="00B912CC">
              <w:rPr>
                <w:rFonts w:ascii="Cambria" w:hAnsi="Cambria"/>
                <w:noProof/>
                <w:sz w:val="24"/>
                <w:szCs w:val="24"/>
                <w:lang w:val="en-US"/>
              </w:rPr>
              <w:drawing>
                <wp:inline distT="0" distB="0" distL="0" distR="0" wp14:anchorId="50435417" wp14:editId="585E2858">
                  <wp:extent cx="2689860" cy="26720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hoto_1704374985995.png"/>
                          <pic:cNvPicPr/>
                        </pic:nvPicPr>
                        <pic:blipFill>
                          <a:blip r:embed="rId24">
                            <a:extLst>
                              <a:ext uri="{28A0092B-C50C-407E-A947-70E740481C1C}">
                                <a14:useLocalDpi xmlns:a14="http://schemas.microsoft.com/office/drawing/2010/main" val="0"/>
                              </a:ext>
                            </a:extLst>
                          </a:blip>
                          <a:stretch>
                            <a:fillRect/>
                          </a:stretch>
                        </pic:blipFill>
                        <pic:spPr>
                          <a:xfrm>
                            <a:off x="0" y="0"/>
                            <a:ext cx="2689860" cy="2672080"/>
                          </a:xfrm>
                          <a:prstGeom prst="rect">
                            <a:avLst/>
                          </a:prstGeom>
                        </pic:spPr>
                      </pic:pic>
                    </a:graphicData>
                  </a:graphic>
                </wp:inline>
              </w:drawing>
            </w:r>
          </w:p>
        </w:tc>
        <w:tc>
          <w:tcPr>
            <w:tcW w:w="3430" w:type="dxa"/>
          </w:tcPr>
          <w:p w14:paraId="496B5ADD" w14:textId="6245E38A" w:rsidR="002E7EAD" w:rsidRPr="00B912CC" w:rsidRDefault="003C5A21" w:rsidP="00F913A6">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can eliminate cervical cancer. Ensuring that the girl child between 9 &amp; 15 years get vaccinated against HPV is the main way of eliminating cancer.</w:t>
            </w:r>
          </w:p>
          <w:p w14:paraId="43717EF7" w14:textId="77777777" w:rsidR="003C5A21" w:rsidRPr="00B912CC" w:rsidRDefault="003C5A21" w:rsidP="00F913A6">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urge parents to be part of this fight by ensuring their girls are vaccinated. HPV vaccine is available freely in all primary health care facilities.</w:t>
            </w:r>
          </w:p>
          <w:p w14:paraId="0E4ECF95"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007E34FD"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04C387AF"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10D304EC"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p w14:paraId="7BBFA8CC" w14:textId="17FB6E14"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w:t>
            </w:r>
            <w:proofErr w:type="spellEnd"/>
          </w:p>
        </w:tc>
        <w:tc>
          <w:tcPr>
            <w:tcW w:w="3600" w:type="dxa"/>
          </w:tcPr>
          <w:p w14:paraId="379BFE0C"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can eliminate cervical cancer. Ensuring that the girl child between 9 &amp; 15 years get vaccinated against HPV is the main way of eliminating cancer.</w:t>
            </w:r>
          </w:p>
          <w:p w14:paraId="766DDC9C"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urge parents to be part of this fight by ensuring their girls are vaccinated. HPV vaccine is available freely in all primary health care facilities.</w:t>
            </w:r>
          </w:p>
          <w:p w14:paraId="6FB54D19"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195B9ED0"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6AE8463C"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6BDB603C"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p w14:paraId="02BB8BA1" w14:textId="5A07C220" w:rsidR="002E7EAD"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w:t>
            </w:r>
            <w:proofErr w:type="spellEnd"/>
          </w:p>
        </w:tc>
        <w:tc>
          <w:tcPr>
            <w:tcW w:w="3510" w:type="dxa"/>
          </w:tcPr>
          <w:p w14:paraId="76AF27DA"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can eliminate cervical cancer. Ensuring that the girl child between 9 &amp; 15 years get vaccinated against HPV is the main way of eliminating cancer.</w:t>
            </w:r>
          </w:p>
          <w:p w14:paraId="3898DB6B"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We urge parents to be part of this fight by ensuring their girls are vaccinated. HPV vaccine is available freely in all primary health care facilities.</w:t>
            </w:r>
          </w:p>
          <w:p w14:paraId="5B267036"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hpvvaccination</w:t>
            </w:r>
            <w:proofErr w:type="spellEnd"/>
            <w:r w:rsidRPr="00B912CC">
              <w:rPr>
                <w:rFonts w:ascii="Cambria" w:hAnsi="Cambria"/>
                <w:sz w:val="24"/>
                <w:szCs w:val="24"/>
                <w:shd w:val="clear" w:color="auto" w:fill="FFFFFF"/>
              </w:rPr>
              <w:t xml:space="preserve"> </w:t>
            </w:r>
          </w:p>
          <w:p w14:paraId="6CABA760"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awareness</w:t>
            </w:r>
            <w:proofErr w:type="spellEnd"/>
          </w:p>
          <w:p w14:paraId="1040ECF6"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endcervicalcancer</w:t>
            </w:r>
            <w:proofErr w:type="spellEnd"/>
          </w:p>
          <w:p w14:paraId="25CF602D" w14:textId="77777777" w:rsidR="003C5A21"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ncikenya</w:t>
            </w:r>
            <w:proofErr w:type="spellEnd"/>
          </w:p>
          <w:p w14:paraId="6FE85A28" w14:textId="1FA96AC7" w:rsidR="002E7EAD" w:rsidRPr="00B912CC" w:rsidRDefault="003C5A21" w:rsidP="003C5A2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cervicalcancer</w:t>
            </w:r>
            <w:proofErr w:type="spellEnd"/>
          </w:p>
        </w:tc>
      </w:tr>
      <w:tr w:rsidR="00B912CC" w:rsidRPr="00B912CC" w14:paraId="2E066D26" w14:textId="77777777" w:rsidTr="009362A5">
        <w:trPr>
          <w:trHeight w:val="2259"/>
        </w:trPr>
        <w:tc>
          <w:tcPr>
            <w:cnfStyle w:val="001000000000" w:firstRow="0" w:lastRow="0" w:firstColumn="1" w:lastColumn="0" w:oddVBand="0" w:evenVBand="0" w:oddHBand="0" w:evenHBand="0" w:firstRowFirstColumn="0" w:firstRowLastColumn="0" w:lastRowFirstColumn="0" w:lastRowLastColumn="0"/>
            <w:tcW w:w="873" w:type="dxa"/>
          </w:tcPr>
          <w:p w14:paraId="31BBD591" w14:textId="2859F75D" w:rsidR="002E7EAD" w:rsidRPr="005073C1" w:rsidRDefault="002E7EAD" w:rsidP="005870A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0</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0DFCF36C" w14:textId="46A6213D" w:rsidR="002E7EAD" w:rsidRPr="00B912CC" w:rsidRDefault="002E7EAD" w:rsidP="005D286F">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r w:rsidR="00ED1D9B">
              <w:rPr>
                <w:rFonts w:ascii="Cambria" w:eastAsia="Gill Sans" w:hAnsi="Cambria" w:cstheme="majorHAnsi"/>
                <w:noProof/>
                <w:sz w:val="24"/>
                <w:szCs w:val="24"/>
                <w:lang w:val="en-US"/>
              </w:rPr>
              <w:drawing>
                <wp:inline distT="0" distB="0" distL="0" distR="0" wp14:anchorId="6E5606C3" wp14:editId="2B709865">
                  <wp:extent cx="2689860" cy="22434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4-01-10 at 1.10.13 PM.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89860" cy="2243455"/>
                          </a:xfrm>
                          <a:prstGeom prst="rect">
                            <a:avLst/>
                          </a:prstGeom>
                        </pic:spPr>
                      </pic:pic>
                    </a:graphicData>
                  </a:graphic>
                </wp:inline>
              </w:drawing>
            </w:r>
          </w:p>
        </w:tc>
        <w:tc>
          <w:tcPr>
            <w:tcW w:w="3430" w:type="dxa"/>
          </w:tcPr>
          <w:p w14:paraId="6D327AE9" w14:textId="0462AE07" w:rsidR="002F59EA" w:rsidRPr="000B2393" w:rsidRDefault="002F59EA" w:rsidP="002F59EA">
            <w:p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0B2393">
              <w:rPr>
                <w:rFonts w:ascii="Cambria" w:eastAsia="Times New Roman" w:hAnsi="Cambria"/>
                <w:sz w:val="24"/>
                <w:szCs w:val="24"/>
                <w:lang w:val="en-US"/>
              </w:rPr>
              <w:t>Risk Factors for Cervical Cancer</w:t>
            </w:r>
          </w:p>
          <w:p w14:paraId="6FA8C3EF" w14:textId="0F4863D3"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Majority of cervical cancer is caused by a virus called human papillomavirus. HPV spreads through sexual contact with a person who already possess</w:t>
            </w:r>
            <w:r w:rsidR="00044DE6">
              <w:rPr>
                <w:rFonts w:ascii="Cambria" w:eastAsia="Times New Roman" w:hAnsi="Cambria"/>
                <w:sz w:val="24"/>
                <w:szCs w:val="24"/>
                <w:lang w:val="en-US"/>
              </w:rPr>
              <w:t xml:space="preserve"> it.</w:t>
            </w:r>
            <w:r w:rsidRPr="00B912CC">
              <w:rPr>
                <w:rFonts w:ascii="Cambria" w:eastAsia="Times New Roman" w:hAnsi="Cambria"/>
                <w:sz w:val="24"/>
                <w:szCs w:val="24"/>
                <w:lang w:val="en-US"/>
              </w:rPr>
              <w:t xml:space="preserve"> </w:t>
            </w:r>
            <w:r w:rsidR="00044DE6">
              <w:rPr>
                <w:rFonts w:ascii="Cambria" w:eastAsia="Times New Roman" w:hAnsi="Cambria"/>
                <w:sz w:val="24"/>
                <w:szCs w:val="24"/>
                <w:lang w:val="en-US"/>
              </w:rPr>
              <w:t>I</w:t>
            </w:r>
            <w:r w:rsidRPr="00B912CC">
              <w:rPr>
                <w:rFonts w:ascii="Cambria" w:eastAsia="Times New Roman" w:hAnsi="Cambria"/>
                <w:sz w:val="24"/>
                <w:szCs w:val="24"/>
                <w:lang w:val="en-US"/>
              </w:rPr>
              <w:t xml:space="preserve">t is worth nothing that not all types of HPV causes cervical cancer. </w:t>
            </w:r>
          </w:p>
          <w:p w14:paraId="7A67B060"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3D06DA6E" w14:textId="3871A22F"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ome of them cause genital warts, but other types may not cause any infections</w:t>
            </w:r>
          </w:p>
          <w:p w14:paraId="4AF68AF2"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The risk factors include:</w:t>
            </w:r>
          </w:p>
          <w:p w14:paraId="6F3D4FB6"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Multiple sexual partners</w:t>
            </w:r>
          </w:p>
          <w:p w14:paraId="1E27E53E"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Having sex at early age</w:t>
            </w:r>
          </w:p>
          <w:p w14:paraId="7B923331"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exually transmitted infections such as chlamydia, gonorrhea, syphilis and HIV/AIDS</w:t>
            </w:r>
          </w:p>
          <w:p w14:paraId="32C2DD6E"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moking</w:t>
            </w:r>
          </w:p>
          <w:p w14:paraId="5FF425B9" w14:textId="5435149E" w:rsidR="002E7EAD" w:rsidRPr="00B912CC" w:rsidRDefault="002E7EAD" w:rsidP="005870A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w:t>
            </w:r>
            <w:r w:rsidR="002F59EA" w:rsidRPr="00B912CC">
              <w:rPr>
                <w:rFonts w:ascii="Cambria" w:eastAsia="Gill Sans" w:hAnsi="Cambria" w:cstheme="majorHAnsi"/>
                <w:sz w:val="24"/>
                <w:szCs w:val="24"/>
              </w:rPr>
              <w:t>s</w:t>
            </w:r>
            <w:proofErr w:type="spellEnd"/>
            <w:r w:rsidR="002F59EA" w:rsidRPr="00B912CC">
              <w:rPr>
                <w:rFonts w:ascii="Cambria" w:eastAsia="Gill Sans" w:hAnsi="Cambria" w:cstheme="majorHAnsi"/>
                <w:sz w:val="24"/>
                <w:szCs w:val="24"/>
              </w:rPr>
              <w:t xml:space="preserve"> #</w:t>
            </w:r>
            <w:proofErr w:type="spellStart"/>
            <w:r w:rsidR="002F59EA" w:rsidRPr="00B912CC">
              <w:rPr>
                <w:rFonts w:ascii="Cambria" w:eastAsia="Gill Sans" w:hAnsi="Cambria" w:cstheme="majorHAnsi"/>
                <w:sz w:val="24"/>
                <w:szCs w:val="24"/>
              </w:rPr>
              <w:t>ncikenya</w:t>
            </w:r>
            <w:proofErr w:type="spellEnd"/>
            <w:r w:rsidR="002F59EA" w:rsidRPr="00B912CC">
              <w:rPr>
                <w:rFonts w:ascii="Cambria" w:eastAsia="Gill Sans" w:hAnsi="Cambria" w:cstheme="majorHAnsi"/>
                <w:sz w:val="24"/>
                <w:szCs w:val="24"/>
              </w:rPr>
              <w:t xml:space="preserve"> #</w:t>
            </w:r>
            <w:proofErr w:type="spellStart"/>
            <w:r w:rsidR="002F59EA" w:rsidRPr="00B912CC">
              <w:rPr>
                <w:rFonts w:ascii="Cambria" w:eastAsia="Gill Sans" w:hAnsi="Cambria" w:cstheme="majorHAnsi"/>
                <w:sz w:val="24"/>
                <w:szCs w:val="24"/>
              </w:rPr>
              <w:t>endcervicalcancer</w:t>
            </w:r>
            <w:proofErr w:type="spellEnd"/>
          </w:p>
        </w:tc>
        <w:tc>
          <w:tcPr>
            <w:tcW w:w="3600" w:type="dxa"/>
          </w:tcPr>
          <w:p w14:paraId="0486F6F3" w14:textId="77777777" w:rsidR="002F59EA" w:rsidRPr="00B912CC" w:rsidRDefault="002F59EA" w:rsidP="002F59EA">
            <w:p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Risk Factors for Cervical Cancer</w:t>
            </w:r>
          </w:p>
          <w:p w14:paraId="48BC7994"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 xml:space="preserve">Majority of cervical cancer is caused by a virus called human papillomavirus. HPV spreads through sexual contact with a person who already possess it is worth nothing that not all types of HPV causes cervical cancer. </w:t>
            </w:r>
          </w:p>
          <w:p w14:paraId="0191108A"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35343595"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ome of them cause genital warts, but other types may not cause any infections</w:t>
            </w:r>
          </w:p>
          <w:p w14:paraId="2EF8587E"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The risk factors include:</w:t>
            </w:r>
          </w:p>
          <w:p w14:paraId="0867A412"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Multiple sexual partners</w:t>
            </w:r>
          </w:p>
          <w:p w14:paraId="0B0DEA8C"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Having sex at early age</w:t>
            </w:r>
          </w:p>
          <w:p w14:paraId="2FEBA7D5"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exually transmitted infections such as chlamydia, gonorrhea, syphilis and HIV/AIDS</w:t>
            </w:r>
          </w:p>
          <w:p w14:paraId="7E926397"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moking</w:t>
            </w:r>
          </w:p>
          <w:p w14:paraId="6B606180" w14:textId="51038BCE" w:rsidR="002E7EAD" w:rsidRPr="00B912CC" w:rsidRDefault="002F59EA" w:rsidP="002F59EA">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c>
          <w:tcPr>
            <w:tcW w:w="3510" w:type="dxa"/>
          </w:tcPr>
          <w:p w14:paraId="6923D276" w14:textId="77777777" w:rsidR="002F59EA" w:rsidRPr="00B912CC" w:rsidRDefault="002F59EA" w:rsidP="002F59EA">
            <w:p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Risk Factors for Cervical Cancer</w:t>
            </w:r>
          </w:p>
          <w:p w14:paraId="1E4DE7B0"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 xml:space="preserve">Majority of cervical cancer is caused by a virus called human papillomavirus. HPV spreads through sexual contact with a person who already possess it is worth nothing that not all types of HPV causes cervical cancer. </w:t>
            </w:r>
          </w:p>
          <w:p w14:paraId="2DBE1737"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708D6F5F" w14:textId="77777777" w:rsidR="002F59EA" w:rsidRPr="00B912CC" w:rsidRDefault="002F59EA" w:rsidP="002F59EA">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ome of them cause genital warts, but other types may not cause any infections</w:t>
            </w:r>
          </w:p>
          <w:p w14:paraId="7CF679E8"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The risk factors include:</w:t>
            </w:r>
          </w:p>
          <w:p w14:paraId="16AFB6CA"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Multiple sexual partners</w:t>
            </w:r>
          </w:p>
          <w:p w14:paraId="6E042072"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Having sex at early age</w:t>
            </w:r>
          </w:p>
          <w:p w14:paraId="2F5DB70B"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exually transmitted infections such as chlamydia, gonorrhea, syphilis and HIV/AIDS</w:t>
            </w:r>
          </w:p>
          <w:p w14:paraId="3943DDC4" w14:textId="77777777" w:rsidR="002F59EA" w:rsidRPr="00B912CC" w:rsidRDefault="002F59EA" w:rsidP="002F59EA">
            <w:pPr>
              <w:numPr>
                <w:ilvl w:val="0"/>
                <w:numId w:val="10"/>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moking</w:t>
            </w:r>
          </w:p>
          <w:p w14:paraId="0D60DEE8" w14:textId="7B9F6797" w:rsidR="002E7EAD" w:rsidRPr="00B912CC" w:rsidRDefault="002F59EA" w:rsidP="002F59EA">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r>
      <w:tr w:rsidR="00B912CC" w:rsidRPr="00B912CC" w14:paraId="06865CF8"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47962432" w14:textId="50F01D15" w:rsidR="002E7EAD" w:rsidRPr="005073C1" w:rsidRDefault="002E7EAD" w:rsidP="005870A2">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1</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E39A814" w14:textId="3ACF8B11" w:rsidR="002E7EAD" w:rsidRPr="00B912CC" w:rsidRDefault="00ED1D9B" w:rsidP="005870A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4716EB9C" wp14:editId="31126686">
                  <wp:extent cx="2689860" cy="2446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1-10 at 1.10.12 PM.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9860" cy="2446655"/>
                          </a:xfrm>
                          <a:prstGeom prst="rect">
                            <a:avLst/>
                          </a:prstGeom>
                        </pic:spPr>
                      </pic:pic>
                    </a:graphicData>
                  </a:graphic>
                </wp:inline>
              </w:drawing>
            </w:r>
          </w:p>
        </w:tc>
        <w:tc>
          <w:tcPr>
            <w:tcW w:w="3430" w:type="dxa"/>
          </w:tcPr>
          <w:p w14:paraId="678D9796" w14:textId="3158B33B" w:rsidR="003C504A" w:rsidRDefault="003C504A" w:rsidP="002E7EAD">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main cause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s human papillomavirus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a common infection that can be transmitted through </w:t>
            </w:r>
            <w:r w:rsidRPr="00B912CC">
              <w:rPr>
                <w:rStyle w:val="Strong"/>
                <w:rFonts w:ascii="Cambria" w:hAnsi="Cambria"/>
                <w:sz w:val="24"/>
                <w:szCs w:val="24"/>
                <w:shd w:val="clear" w:color="auto" w:fill="FFFFFF"/>
              </w:rPr>
              <w:t>sexual contact</w:t>
            </w:r>
            <w:r w:rsidRPr="00B912CC">
              <w:rPr>
                <w:rFonts w:ascii="Cambria" w:hAnsi="Cambria"/>
                <w:sz w:val="24"/>
                <w:szCs w:val="24"/>
                <w:shd w:val="clear" w:color="auto" w:fill="FFFFFF"/>
              </w:rPr>
              <w:t> or </w:t>
            </w:r>
            <w:r w:rsidRPr="00B912CC">
              <w:rPr>
                <w:rStyle w:val="Strong"/>
                <w:rFonts w:ascii="Cambria" w:hAnsi="Cambria"/>
                <w:sz w:val="24"/>
                <w:szCs w:val="24"/>
                <w:shd w:val="clear" w:color="auto" w:fill="FFFFFF"/>
              </w:rPr>
              <w:t>skin-to-skin contact</w:t>
            </w:r>
            <w:r w:rsidRPr="00B912CC">
              <w:rPr>
                <w:rFonts w:ascii="Cambria" w:hAnsi="Cambria"/>
                <w:sz w:val="24"/>
                <w:szCs w:val="24"/>
                <w:shd w:val="clear" w:color="auto" w:fill="FFFFFF"/>
              </w:rPr>
              <w:t>.</w:t>
            </w:r>
            <w:r w:rsidR="00ED1D9B">
              <w:rPr>
                <w:rFonts w:ascii="Cambria" w:hAnsi="Cambria"/>
                <w:sz w:val="24"/>
                <w:szCs w:val="24"/>
                <w:shd w:val="clear" w:color="auto" w:fill="FFFFFF"/>
              </w:rPr>
              <w:t xml:space="preserve"> Prevent it in three main steps</w:t>
            </w:r>
          </w:p>
          <w:p w14:paraId="32E0A3F8" w14:textId="16239F24" w:rsidR="00ED1D9B" w:rsidRDefault="00ED1D9B" w:rsidP="00ED1D9B">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Vaccinate</w:t>
            </w:r>
          </w:p>
          <w:p w14:paraId="6F9CF7F3" w14:textId="22E1D23E" w:rsidR="00ED1D9B" w:rsidRDefault="00ED1D9B" w:rsidP="00ED1D9B">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 xml:space="preserve">Pap smear </w:t>
            </w:r>
          </w:p>
          <w:p w14:paraId="4C4B471A" w14:textId="5451E13E" w:rsidR="00ED1D9B" w:rsidRPr="00ED1D9B" w:rsidRDefault="00ED1D9B" w:rsidP="00ED1D9B">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HPV test</w:t>
            </w:r>
          </w:p>
          <w:p w14:paraId="01057C53" w14:textId="7C6EC646" w:rsidR="002E7EAD" w:rsidRPr="00B912CC" w:rsidRDefault="003C504A" w:rsidP="00C15CB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hpvvaccination</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c>
          <w:tcPr>
            <w:tcW w:w="3600" w:type="dxa"/>
          </w:tcPr>
          <w:p w14:paraId="39B2C04F" w14:textId="77777777" w:rsidR="00FF5939" w:rsidRDefault="00FF5939" w:rsidP="00FF5939">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main cause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s human papillomavirus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a common infection that can be transmitted through </w:t>
            </w:r>
            <w:r w:rsidRPr="00B912CC">
              <w:rPr>
                <w:rStyle w:val="Strong"/>
                <w:rFonts w:ascii="Cambria" w:hAnsi="Cambria"/>
                <w:sz w:val="24"/>
                <w:szCs w:val="24"/>
                <w:shd w:val="clear" w:color="auto" w:fill="FFFFFF"/>
              </w:rPr>
              <w:t>sexual contact</w:t>
            </w:r>
            <w:r w:rsidRPr="00B912CC">
              <w:rPr>
                <w:rFonts w:ascii="Cambria" w:hAnsi="Cambria"/>
                <w:sz w:val="24"/>
                <w:szCs w:val="24"/>
                <w:shd w:val="clear" w:color="auto" w:fill="FFFFFF"/>
              </w:rPr>
              <w:t> or </w:t>
            </w:r>
            <w:r w:rsidRPr="00B912CC">
              <w:rPr>
                <w:rStyle w:val="Strong"/>
                <w:rFonts w:ascii="Cambria" w:hAnsi="Cambria"/>
                <w:sz w:val="24"/>
                <w:szCs w:val="24"/>
                <w:shd w:val="clear" w:color="auto" w:fill="FFFFFF"/>
              </w:rPr>
              <w:t>skin-to-skin contact</w:t>
            </w:r>
            <w:r w:rsidRPr="00B912CC">
              <w:rPr>
                <w:rFonts w:ascii="Cambria" w:hAnsi="Cambria"/>
                <w:sz w:val="24"/>
                <w:szCs w:val="24"/>
                <w:shd w:val="clear" w:color="auto" w:fill="FFFFFF"/>
              </w:rPr>
              <w:t>.</w:t>
            </w:r>
            <w:r>
              <w:rPr>
                <w:rFonts w:ascii="Cambria" w:hAnsi="Cambria"/>
                <w:sz w:val="24"/>
                <w:szCs w:val="24"/>
                <w:shd w:val="clear" w:color="auto" w:fill="FFFFFF"/>
              </w:rPr>
              <w:t xml:space="preserve"> Prevent it in three main steps</w:t>
            </w:r>
          </w:p>
          <w:p w14:paraId="19885857" w14:textId="77777777" w:rsidR="00FF5939" w:rsidRDefault="00FF5939" w:rsidP="00FF5939">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Vaccinate</w:t>
            </w:r>
          </w:p>
          <w:p w14:paraId="1EB1B994" w14:textId="77777777" w:rsidR="00FF5939" w:rsidRDefault="00FF5939" w:rsidP="00FF5939">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 xml:space="preserve">Pap smear </w:t>
            </w:r>
          </w:p>
          <w:p w14:paraId="2329308B" w14:textId="77777777" w:rsidR="00FF5939" w:rsidRPr="00ED1D9B" w:rsidRDefault="00FF5939" w:rsidP="00FF5939">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HPV test</w:t>
            </w:r>
          </w:p>
          <w:p w14:paraId="3E98329A" w14:textId="7E380CCC" w:rsidR="002E7EAD" w:rsidRPr="00B912CC" w:rsidRDefault="00FF5939" w:rsidP="00FF593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hpvvaccination</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c>
          <w:tcPr>
            <w:tcW w:w="3510" w:type="dxa"/>
          </w:tcPr>
          <w:p w14:paraId="59EA5BD1" w14:textId="77777777" w:rsidR="00FF5939" w:rsidRDefault="00FF5939" w:rsidP="00FF5939">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 main cause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s human papillomavirus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a common infection that can be transmitted through </w:t>
            </w:r>
            <w:r w:rsidRPr="00B912CC">
              <w:rPr>
                <w:rStyle w:val="Strong"/>
                <w:rFonts w:ascii="Cambria" w:hAnsi="Cambria"/>
                <w:sz w:val="24"/>
                <w:szCs w:val="24"/>
                <w:shd w:val="clear" w:color="auto" w:fill="FFFFFF"/>
              </w:rPr>
              <w:t>sexual contact</w:t>
            </w:r>
            <w:r w:rsidRPr="00B912CC">
              <w:rPr>
                <w:rFonts w:ascii="Cambria" w:hAnsi="Cambria"/>
                <w:sz w:val="24"/>
                <w:szCs w:val="24"/>
                <w:shd w:val="clear" w:color="auto" w:fill="FFFFFF"/>
              </w:rPr>
              <w:t> or </w:t>
            </w:r>
            <w:r w:rsidRPr="00B912CC">
              <w:rPr>
                <w:rStyle w:val="Strong"/>
                <w:rFonts w:ascii="Cambria" w:hAnsi="Cambria"/>
                <w:sz w:val="24"/>
                <w:szCs w:val="24"/>
                <w:shd w:val="clear" w:color="auto" w:fill="FFFFFF"/>
              </w:rPr>
              <w:t>skin-to-skin contact</w:t>
            </w:r>
            <w:r w:rsidRPr="00B912CC">
              <w:rPr>
                <w:rFonts w:ascii="Cambria" w:hAnsi="Cambria"/>
                <w:sz w:val="24"/>
                <w:szCs w:val="24"/>
                <w:shd w:val="clear" w:color="auto" w:fill="FFFFFF"/>
              </w:rPr>
              <w:t>.</w:t>
            </w:r>
            <w:r>
              <w:rPr>
                <w:rFonts w:ascii="Cambria" w:hAnsi="Cambria"/>
                <w:sz w:val="24"/>
                <w:szCs w:val="24"/>
                <w:shd w:val="clear" w:color="auto" w:fill="FFFFFF"/>
              </w:rPr>
              <w:t xml:space="preserve"> Prevent it in three main steps</w:t>
            </w:r>
          </w:p>
          <w:p w14:paraId="0ED14D6D" w14:textId="77777777" w:rsidR="00FF5939" w:rsidRDefault="00FF5939" w:rsidP="00FF5939">
            <w:pPr>
              <w:pStyle w:val="ListParagraph"/>
              <w:numPr>
                <w:ilvl w:val="0"/>
                <w:numId w:val="15"/>
              </w:numPr>
              <w:spacing w:before="200"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Vaccinate</w:t>
            </w:r>
          </w:p>
          <w:p w14:paraId="0E9402AD" w14:textId="77777777" w:rsidR="00FF5939" w:rsidRDefault="00FF5939" w:rsidP="00FF5939">
            <w:pPr>
              <w:pStyle w:val="ListParagraph"/>
              <w:numPr>
                <w:ilvl w:val="0"/>
                <w:numId w:val="15"/>
              </w:numPr>
              <w:spacing w:before="200" w:line="276"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 xml:space="preserve">Pap smear </w:t>
            </w:r>
          </w:p>
          <w:p w14:paraId="5F37638A" w14:textId="77777777" w:rsidR="00FF5939" w:rsidRPr="00ED1D9B" w:rsidRDefault="00FF5939" w:rsidP="00FF5939">
            <w:pPr>
              <w:pStyle w:val="ListParagraph"/>
              <w:numPr>
                <w:ilvl w:val="0"/>
                <w:numId w:val="15"/>
              </w:num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Pr>
                <w:rFonts w:ascii="Cambria" w:hAnsi="Cambria"/>
                <w:sz w:val="24"/>
                <w:szCs w:val="24"/>
                <w:shd w:val="clear" w:color="auto" w:fill="FFFFFF"/>
              </w:rPr>
              <w:t>HPV test</w:t>
            </w:r>
          </w:p>
          <w:p w14:paraId="5D2D2DD9" w14:textId="6AF283EA" w:rsidR="002E7EAD" w:rsidRPr="00B912CC" w:rsidRDefault="00FF5939" w:rsidP="00FF593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hpvvaccination</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tc>
      </w:tr>
      <w:tr w:rsidR="00B912CC" w:rsidRPr="00B912CC" w14:paraId="1DAB3D81" w14:textId="77777777" w:rsidTr="009362A5">
        <w:trPr>
          <w:trHeight w:val="274"/>
        </w:trPr>
        <w:tc>
          <w:tcPr>
            <w:cnfStyle w:val="001000000000" w:firstRow="0" w:lastRow="0" w:firstColumn="1" w:lastColumn="0" w:oddVBand="0" w:evenVBand="0" w:oddHBand="0" w:evenHBand="0" w:firstRowFirstColumn="0" w:firstRowLastColumn="0" w:lastRowFirstColumn="0" w:lastRowLastColumn="0"/>
            <w:tcW w:w="873" w:type="dxa"/>
          </w:tcPr>
          <w:p w14:paraId="6BA9467F" w14:textId="432E66FC"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12</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8025D03" w14:textId="46AE98F5" w:rsidR="009B2EA6" w:rsidRPr="00B912CC" w:rsidRDefault="00FF5939"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332EDB20" wp14:editId="54A27513">
                  <wp:extent cx="2689860" cy="2011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4-01-10 at 1.10.11 PM (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9860" cy="2011680"/>
                          </a:xfrm>
                          <a:prstGeom prst="rect">
                            <a:avLst/>
                          </a:prstGeom>
                        </pic:spPr>
                      </pic:pic>
                    </a:graphicData>
                  </a:graphic>
                </wp:inline>
              </w:drawing>
            </w:r>
          </w:p>
        </w:tc>
        <w:tc>
          <w:tcPr>
            <w:tcW w:w="3430" w:type="dxa"/>
          </w:tcPr>
          <w:p w14:paraId="31D63CD9" w14:textId="4ED915AB" w:rsidR="007F6F1C" w:rsidRPr="00B912CC" w:rsidRDefault="007F6F1C" w:rsidP="009B2EA6">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re are many types of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but some are more likely to cause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than others. </w:t>
            </w:r>
            <w:r w:rsidRPr="00B912CC">
              <w:rPr>
                <w:rStyle w:val="Strong"/>
                <w:rFonts w:ascii="Cambria" w:hAnsi="Cambria"/>
                <w:sz w:val="24"/>
                <w:szCs w:val="24"/>
                <w:shd w:val="clear" w:color="auto" w:fill="FFFFFF"/>
              </w:rPr>
              <w:t>HPV types 16 and 18</w:t>
            </w:r>
            <w:r w:rsidRPr="00B912CC">
              <w:rPr>
                <w:rFonts w:ascii="Cambria" w:hAnsi="Cambria"/>
                <w:sz w:val="24"/>
                <w:szCs w:val="24"/>
                <w:shd w:val="clear" w:color="auto" w:fill="FFFFFF"/>
              </w:rPr>
              <w:t> are responsible for about 70%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ses. Get screened today to be save.</w:t>
            </w:r>
          </w:p>
          <w:p w14:paraId="46D985AD" w14:textId="1626D655"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GetScreened</w:t>
            </w:r>
            <w:proofErr w:type="spellEnd"/>
            <w:r w:rsidRPr="00B912CC">
              <w:rPr>
                <w:rFonts w:ascii="Cambria" w:eastAsia="Gill Sans" w:hAnsi="Cambria" w:cstheme="majorHAnsi"/>
                <w:sz w:val="24"/>
                <w:szCs w:val="24"/>
              </w:rPr>
              <w:t xml:space="preserve"> </w:t>
            </w:r>
            <w:r w:rsidR="007F6F1C" w:rsidRPr="00B912CC">
              <w:rPr>
                <w:rFonts w:ascii="Cambria" w:eastAsia="Gill Sans" w:hAnsi="Cambria" w:cstheme="majorHAnsi"/>
                <w:sz w:val="24"/>
                <w:szCs w:val="24"/>
              </w:rPr>
              <w:t>#</w:t>
            </w:r>
            <w:proofErr w:type="spellStart"/>
            <w:r w:rsidR="007F6F1C" w:rsidRPr="00B912CC">
              <w:rPr>
                <w:rFonts w:ascii="Cambria" w:eastAsia="Gill Sans" w:hAnsi="Cambria" w:cstheme="majorHAnsi"/>
                <w:sz w:val="24"/>
                <w:szCs w:val="24"/>
              </w:rPr>
              <w:t>cervicalcancerscreening</w:t>
            </w:r>
            <w:proofErr w:type="spellEnd"/>
            <w:r w:rsidR="007F6F1C" w:rsidRPr="00B912CC">
              <w:rPr>
                <w:rFonts w:ascii="Cambria" w:eastAsia="Gill Sans" w:hAnsi="Cambria" w:cstheme="majorHAnsi"/>
                <w:sz w:val="24"/>
                <w:szCs w:val="24"/>
              </w:rPr>
              <w:t xml:space="preserve"> #</w:t>
            </w:r>
            <w:proofErr w:type="spellStart"/>
            <w:r w:rsidR="007F6F1C" w:rsidRPr="00B912CC">
              <w:rPr>
                <w:rFonts w:ascii="Cambria" w:eastAsia="Gill Sans" w:hAnsi="Cambria" w:cstheme="majorHAnsi"/>
                <w:sz w:val="24"/>
                <w:szCs w:val="24"/>
              </w:rPr>
              <w:t>ncikenya</w:t>
            </w:r>
            <w:proofErr w:type="spellEnd"/>
          </w:p>
          <w:p w14:paraId="5CCE5E79" w14:textId="21EA172A"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ActNow</w:t>
            </w:r>
            <w:proofErr w:type="spellEnd"/>
            <w:r w:rsidRPr="00B912CC">
              <w:rPr>
                <w:rFonts w:ascii="Cambria" w:eastAsia="Gill Sans" w:hAnsi="Cambria" w:cstheme="majorHAnsi"/>
                <w:sz w:val="24"/>
                <w:szCs w:val="24"/>
              </w:rPr>
              <w:t>!</w:t>
            </w:r>
          </w:p>
          <w:p w14:paraId="5943E235" w14:textId="674A4FA9"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2FA603A4"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re are many types of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but some are more likely to cause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than others. </w:t>
            </w:r>
            <w:r w:rsidRPr="00B912CC">
              <w:rPr>
                <w:rStyle w:val="Strong"/>
                <w:rFonts w:ascii="Cambria" w:hAnsi="Cambria"/>
                <w:sz w:val="24"/>
                <w:szCs w:val="24"/>
                <w:shd w:val="clear" w:color="auto" w:fill="FFFFFF"/>
              </w:rPr>
              <w:t>HPV types 16 and 18</w:t>
            </w:r>
            <w:r w:rsidRPr="00B912CC">
              <w:rPr>
                <w:rFonts w:ascii="Cambria" w:hAnsi="Cambria"/>
                <w:sz w:val="24"/>
                <w:szCs w:val="24"/>
                <w:shd w:val="clear" w:color="auto" w:fill="FFFFFF"/>
              </w:rPr>
              <w:t> are responsible for about 70%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ses. Get screened today to be save.</w:t>
            </w:r>
          </w:p>
          <w:p w14:paraId="0EE66CD1"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Ge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screening</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p>
          <w:p w14:paraId="38E95748"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ActNow</w:t>
            </w:r>
            <w:proofErr w:type="spellEnd"/>
            <w:r w:rsidRPr="00B912CC">
              <w:rPr>
                <w:rFonts w:ascii="Cambria" w:eastAsia="Gill Sans" w:hAnsi="Cambria" w:cstheme="majorHAnsi"/>
                <w:sz w:val="24"/>
                <w:szCs w:val="24"/>
              </w:rPr>
              <w:t>!</w:t>
            </w:r>
          </w:p>
          <w:p w14:paraId="2917DE66" w14:textId="5FCD175A"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6AC63853"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There are many types of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but some are more likely to cause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than others. </w:t>
            </w:r>
            <w:r w:rsidRPr="00B912CC">
              <w:rPr>
                <w:rStyle w:val="Strong"/>
                <w:rFonts w:ascii="Cambria" w:hAnsi="Cambria"/>
                <w:sz w:val="24"/>
                <w:szCs w:val="24"/>
                <w:shd w:val="clear" w:color="auto" w:fill="FFFFFF"/>
              </w:rPr>
              <w:t>HPV types 16 and 18</w:t>
            </w:r>
            <w:r w:rsidRPr="00B912CC">
              <w:rPr>
                <w:rFonts w:ascii="Cambria" w:hAnsi="Cambria"/>
                <w:sz w:val="24"/>
                <w:szCs w:val="24"/>
                <w:shd w:val="clear" w:color="auto" w:fill="FFFFFF"/>
              </w:rPr>
              <w:t> are responsible for about 70%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ses. Get screened today to be save.</w:t>
            </w:r>
          </w:p>
          <w:p w14:paraId="516BB9D1"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Ge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screening</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p>
          <w:p w14:paraId="2CC475E5" w14:textId="77777777" w:rsidR="007F6F1C" w:rsidRPr="00B912CC" w:rsidRDefault="007F6F1C" w:rsidP="007F6F1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ActNow</w:t>
            </w:r>
            <w:proofErr w:type="spellEnd"/>
            <w:r w:rsidRPr="00B912CC">
              <w:rPr>
                <w:rFonts w:ascii="Cambria" w:eastAsia="Gill Sans" w:hAnsi="Cambria" w:cstheme="majorHAnsi"/>
                <w:sz w:val="24"/>
                <w:szCs w:val="24"/>
              </w:rPr>
              <w:t>!</w:t>
            </w:r>
          </w:p>
          <w:p w14:paraId="5A8372D6" w14:textId="402A054E"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506C26A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4D632CFE" w14:textId="76C23B32" w:rsidR="009B2EA6" w:rsidRPr="005073C1" w:rsidRDefault="009B2EA6" w:rsidP="009B2EA6">
            <w:pPr>
              <w:spacing w:before="200"/>
              <w:rPr>
                <w:rFonts w:ascii="Cambria" w:eastAsia="Gill Sans" w:hAnsi="Cambria" w:cstheme="majorHAnsi"/>
                <w:color w:val="00B0F0"/>
                <w:sz w:val="24"/>
                <w:szCs w:val="24"/>
              </w:rPr>
            </w:pPr>
          </w:p>
        </w:tc>
        <w:tc>
          <w:tcPr>
            <w:tcW w:w="4452" w:type="dxa"/>
          </w:tcPr>
          <w:p w14:paraId="70C1EFC7" w14:textId="01F8B110"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430" w:type="dxa"/>
          </w:tcPr>
          <w:p w14:paraId="351BAC32" w14:textId="65BC4039"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6EE0BC5F" w14:textId="2D24BC81"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1055C83B" w14:textId="10995771"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475EBD0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6014F8CA" w14:textId="18D6BA2B" w:rsidR="009B2EA6" w:rsidRPr="005073C1" w:rsidRDefault="00473742" w:rsidP="009B2EA6">
            <w:pPr>
              <w:spacing w:before="200"/>
              <w:rPr>
                <w:rFonts w:ascii="Cambria" w:eastAsia="Gill Sans" w:hAnsi="Cambria" w:cstheme="majorHAnsi"/>
                <w:color w:val="00B0F0"/>
                <w:sz w:val="24"/>
                <w:szCs w:val="24"/>
              </w:rPr>
            </w:pPr>
            <w:r>
              <w:rPr>
                <w:rFonts w:ascii="Cambria" w:eastAsia="Gill Sans" w:hAnsi="Cambria" w:cstheme="majorHAnsi"/>
                <w:color w:val="00B0F0"/>
                <w:sz w:val="24"/>
                <w:szCs w:val="24"/>
              </w:rPr>
              <w:t>15</w:t>
            </w:r>
            <w:r w:rsidR="009B2EA6" w:rsidRPr="005073C1">
              <w:rPr>
                <w:rFonts w:ascii="Cambria" w:eastAsia="Gill Sans" w:hAnsi="Cambria" w:cstheme="majorHAnsi"/>
                <w:color w:val="00B0F0"/>
                <w:sz w:val="24"/>
                <w:szCs w:val="24"/>
                <w:vertAlign w:val="superscript"/>
              </w:rPr>
              <w:t>th</w:t>
            </w:r>
            <w:r w:rsidR="009B2EA6"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009B2EA6"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shd w:val="clear" w:color="auto" w:fill="FFFFFF" w:themeFill="background1"/>
          </w:tcPr>
          <w:p w14:paraId="568BD8FC" w14:textId="76934B06" w:rsidR="009B2EA6" w:rsidRPr="00B912CC" w:rsidRDefault="00FF5939"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0BB22071" wp14:editId="34E40B8E">
                  <wp:extent cx="2689860" cy="29330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4-01-10 at 1.10.14 PM.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89860" cy="2933065"/>
                          </a:xfrm>
                          <a:prstGeom prst="rect">
                            <a:avLst/>
                          </a:prstGeom>
                        </pic:spPr>
                      </pic:pic>
                    </a:graphicData>
                  </a:graphic>
                </wp:inline>
              </w:drawing>
            </w:r>
          </w:p>
        </w:tc>
        <w:tc>
          <w:tcPr>
            <w:tcW w:w="3430" w:type="dxa"/>
          </w:tcPr>
          <w:p w14:paraId="79E76201" w14:textId="646B78B6" w:rsidR="00385742" w:rsidRPr="00B912CC" w:rsidRDefault="00385742" w:rsidP="00A902BD">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Other factors that can increase the risk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nclude having a </w:t>
            </w:r>
            <w:r w:rsidRPr="00B912CC">
              <w:rPr>
                <w:rStyle w:val="Strong"/>
                <w:rFonts w:ascii="Cambria" w:hAnsi="Cambria"/>
                <w:sz w:val="24"/>
                <w:szCs w:val="24"/>
                <w:shd w:val="clear" w:color="auto" w:fill="FFFFFF"/>
              </w:rPr>
              <w:t>weak immune system</w:t>
            </w:r>
            <w:r w:rsidRPr="00B912CC">
              <w:rPr>
                <w:rFonts w:ascii="Cambria" w:hAnsi="Cambria"/>
                <w:sz w:val="24"/>
                <w:szCs w:val="24"/>
                <w:shd w:val="clear" w:color="auto" w:fill="FFFFFF"/>
              </w:rPr>
              <w:t>, </w:t>
            </w:r>
            <w:r w:rsidRPr="00B912CC">
              <w:rPr>
                <w:rStyle w:val="Strong"/>
                <w:rFonts w:ascii="Cambria" w:hAnsi="Cambria"/>
                <w:sz w:val="24"/>
                <w:szCs w:val="24"/>
                <w:shd w:val="clear" w:color="auto" w:fill="FFFFFF"/>
              </w:rPr>
              <w:t>smoking</w:t>
            </w:r>
            <w:r w:rsidRPr="00B912CC">
              <w:rPr>
                <w:rFonts w:ascii="Cambria" w:hAnsi="Cambria"/>
                <w:sz w:val="24"/>
                <w:szCs w:val="24"/>
                <w:shd w:val="clear" w:color="auto" w:fill="FFFFFF"/>
              </w:rPr>
              <w:t>, using </w:t>
            </w:r>
            <w:r w:rsidRPr="00B912CC">
              <w:rPr>
                <w:rStyle w:val="Strong"/>
                <w:rFonts w:ascii="Cambria" w:hAnsi="Cambria"/>
                <w:sz w:val="24"/>
                <w:szCs w:val="24"/>
                <w:shd w:val="clear" w:color="auto" w:fill="FFFFFF"/>
              </w:rPr>
              <w:t>birth control pills</w:t>
            </w:r>
            <w:r w:rsidRPr="00B912CC">
              <w:rPr>
                <w:rFonts w:ascii="Cambria" w:hAnsi="Cambria"/>
                <w:sz w:val="24"/>
                <w:szCs w:val="24"/>
                <w:shd w:val="clear" w:color="auto" w:fill="FFFFFF"/>
              </w:rPr>
              <w:t> for a long time, and having multiple sexual partners or a partner with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w:t>
            </w:r>
            <w:r w:rsidR="00BC217E" w:rsidRPr="00B912CC">
              <w:rPr>
                <w:rFonts w:ascii="Cambria" w:hAnsi="Cambria"/>
                <w:sz w:val="24"/>
                <w:szCs w:val="24"/>
                <w:shd w:val="clear" w:color="auto" w:fill="FFFFFF"/>
              </w:rPr>
              <w:t xml:space="preserve"> Practice safe sex to protect yourself</w:t>
            </w:r>
          </w:p>
          <w:p w14:paraId="02E806F3" w14:textId="277D0AFA" w:rsidR="009B2EA6" w:rsidRPr="00B912CC" w:rsidRDefault="00BC217E" w:rsidP="00A902BD">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p>
        </w:tc>
        <w:tc>
          <w:tcPr>
            <w:tcW w:w="3600" w:type="dxa"/>
          </w:tcPr>
          <w:p w14:paraId="01C4E4F9" w14:textId="77777777" w:rsidR="00BC217E" w:rsidRPr="00B912CC" w:rsidRDefault="00BC217E" w:rsidP="00BC217E">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Other factors that can increase the risk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nclude having a </w:t>
            </w:r>
            <w:r w:rsidRPr="00B912CC">
              <w:rPr>
                <w:rStyle w:val="Strong"/>
                <w:rFonts w:ascii="Cambria" w:hAnsi="Cambria"/>
                <w:sz w:val="24"/>
                <w:szCs w:val="24"/>
                <w:shd w:val="clear" w:color="auto" w:fill="FFFFFF"/>
              </w:rPr>
              <w:t>weak immune system</w:t>
            </w:r>
            <w:r w:rsidRPr="00B912CC">
              <w:rPr>
                <w:rFonts w:ascii="Cambria" w:hAnsi="Cambria"/>
                <w:sz w:val="24"/>
                <w:szCs w:val="24"/>
                <w:shd w:val="clear" w:color="auto" w:fill="FFFFFF"/>
              </w:rPr>
              <w:t>, </w:t>
            </w:r>
            <w:r w:rsidRPr="00B912CC">
              <w:rPr>
                <w:rStyle w:val="Strong"/>
                <w:rFonts w:ascii="Cambria" w:hAnsi="Cambria"/>
                <w:sz w:val="24"/>
                <w:szCs w:val="24"/>
                <w:shd w:val="clear" w:color="auto" w:fill="FFFFFF"/>
              </w:rPr>
              <w:t>smoking</w:t>
            </w:r>
            <w:r w:rsidRPr="00B912CC">
              <w:rPr>
                <w:rFonts w:ascii="Cambria" w:hAnsi="Cambria"/>
                <w:sz w:val="24"/>
                <w:szCs w:val="24"/>
                <w:shd w:val="clear" w:color="auto" w:fill="FFFFFF"/>
              </w:rPr>
              <w:t>, using </w:t>
            </w:r>
            <w:r w:rsidRPr="00B912CC">
              <w:rPr>
                <w:rStyle w:val="Strong"/>
                <w:rFonts w:ascii="Cambria" w:hAnsi="Cambria"/>
                <w:sz w:val="24"/>
                <w:szCs w:val="24"/>
                <w:shd w:val="clear" w:color="auto" w:fill="FFFFFF"/>
              </w:rPr>
              <w:t>birth control pills</w:t>
            </w:r>
            <w:r w:rsidRPr="00B912CC">
              <w:rPr>
                <w:rFonts w:ascii="Cambria" w:hAnsi="Cambria"/>
                <w:sz w:val="24"/>
                <w:szCs w:val="24"/>
                <w:shd w:val="clear" w:color="auto" w:fill="FFFFFF"/>
              </w:rPr>
              <w:t> for a long time, and having multiple sexual partners or a partner with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Practice safe sex to protect yourself</w:t>
            </w:r>
          </w:p>
          <w:p w14:paraId="5E702003" w14:textId="7990E03F" w:rsidR="009B2EA6" w:rsidRPr="00B912CC" w:rsidRDefault="00BC217E" w:rsidP="00BC217E">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p>
        </w:tc>
        <w:tc>
          <w:tcPr>
            <w:tcW w:w="3510" w:type="dxa"/>
          </w:tcPr>
          <w:p w14:paraId="4ED28B64" w14:textId="77777777" w:rsidR="00BC217E" w:rsidRPr="00B912CC" w:rsidRDefault="00BC217E" w:rsidP="00BC217E">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Other factors that can increase the risk of 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include having a </w:t>
            </w:r>
            <w:r w:rsidRPr="00B912CC">
              <w:rPr>
                <w:rStyle w:val="Strong"/>
                <w:rFonts w:ascii="Cambria" w:hAnsi="Cambria"/>
                <w:sz w:val="24"/>
                <w:szCs w:val="24"/>
                <w:shd w:val="clear" w:color="auto" w:fill="FFFFFF"/>
              </w:rPr>
              <w:t>weak immune system</w:t>
            </w:r>
            <w:r w:rsidRPr="00B912CC">
              <w:rPr>
                <w:rFonts w:ascii="Cambria" w:hAnsi="Cambria"/>
                <w:sz w:val="24"/>
                <w:szCs w:val="24"/>
                <w:shd w:val="clear" w:color="auto" w:fill="FFFFFF"/>
              </w:rPr>
              <w:t>, </w:t>
            </w:r>
            <w:r w:rsidRPr="00B912CC">
              <w:rPr>
                <w:rStyle w:val="Strong"/>
                <w:rFonts w:ascii="Cambria" w:hAnsi="Cambria"/>
                <w:sz w:val="24"/>
                <w:szCs w:val="24"/>
                <w:shd w:val="clear" w:color="auto" w:fill="FFFFFF"/>
              </w:rPr>
              <w:t>smoking</w:t>
            </w:r>
            <w:r w:rsidRPr="00B912CC">
              <w:rPr>
                <w:rFonts w:ascii="Cambria" w:hAnsi="Cambria"/>
                <w:sz w:val="24"/>
                <w:szCs w:val="24"/>
                <w:shd w:val="clear" w:color="auto" w:fill="FFFFFF"/>
              </w:rPr>
              <w:t>, using </w:t>
            </w:r>
            <w:r w:rsidRPr="00B912CC">
              <w:rPr>
                <w:rStyle w:val="Strong"/>
                <w:rFonts w:ascii="Cambria" w:hAnsi="Cambria"/>
                <w:sz w:val="24"/>
                <w:szCs w:val="24"/>
                <w:shd w:val="clear" w:color="auto" w:fill="FFFFFF"/>
              </w:rPr>
              <w:t>birth control pills</w:t>
            </w:r>
            <w:r w:rsidRPr="00B912CC">
              <w:rPr>
                <w:rFonts w:ascii="Cambria" w:hAnsi="Cambria"/>
                <w:sz w:val="24"/>
                <w:szCs w:val="24"/>
                <w:shd w:val="clear" w:color="auto" w:fill="FFFFFF"/>
              </w:rPr>
              <w:t> for a long time, and having multiple sexual partners or a partner with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Practice safe sex to protect yourself</w:t>
            </w:r>
          </w:p>
          <w:p w14:paraId="3B64EEE9" w14:textId="7E3A6A12" w:rsidR="009B2EA6" w:rsidRPr="00B912CC" w:rsidRDefault="00BC217E" w:rsidP="00BC217E">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p>
        </w:tc>
      </w:tr>
      <w:tr w:rsidR="00B912CC" w:rsidRPr="00B912CC" w14:paraId="24910A9A" w14:textId="77777777" w:rsidTr="009362A5">
        <w:trPr>
          <w:trHeight w:val="4101"/>
        </w:trPr>
        <w:tc>
          <w:tcPr>
            <w:cnfStyle w:val="001000000000" w:firstRow="0" w:lastRow="0" w:firstColumn="1" w:lastColumn="0" w:oddVBand="0" w:evenVBand="0" w:oddHBand="0" w:evenHBand="0" w:firstRowFirstColumn="0" w:firstRowLastColumn="0" w:lastRowFirstColumn="0" w:lastRowLastColumn="0"/>
            <w:tcW w:w="873" w:type="dxa"/>
          </w:tcPr>
          <w:p w14:paraId="1887C8F6" w14:textId="17A09DEB" w:rsidR="00A902BD" w:rsidRPr="005073C1" w:rsidRDefault="00473742" w:rsidP="00A902BD">
            <w:pPr>
              <w:spacing w:before="200"/>
              <w:rPr>
                <w:rFonts w:ascii="Cambria" w:eastAsia="Gill Sans" w:hAnsi="Cambria" w:cstheme="majorHAnsi"/>
                <w:color w:val="00B0F0"/>
                <w:sz w:val="24"/>
                <w:szCs w:val="24"/>
              </w:rPr>
            </w:pPr>
            <w:r>
              <w:rPr>
                <w:rFonts w:ascii="Cambria" w:eastAsia="Gill Sans" w:hAnsi="Cambria" w:cstheme="majorHAnsi"/>
                <w:color w:val="00B0F0"/>
                <w:sz w:val="24"/>
                <w:szCs w:val="24"/>
              </w:rPr>
              <w:lastRenderedPageBreak/>
              <w:t>15</w:t>
            </w:r>
            <w:r w:rsidR="00A902BD" w:rsidRPr="005073C1">
              <w:rPr>
                <w:rFonts w:ascii="Cambria" w:eastAsia="Gill Sans" w:hAnsi="Cambria" w:cstheme="majorHAnsi"/>
                <w:color w:val="00B0F0"/>
                <w:sz w:val="24"/>
                <w:szCs w:val="24"/>
                <w:vertAlign w:val="superscript"/>
              </w:rPr>
              <w:t>th</w:t>
            </w:r>
            <w:r w:rsidR="00A902BD"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00A902BD"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2C35370C" w14:textId="1F8F0788" w:rsidR="00A902BD" w:rsidRPr="00B912CC" w:rsidRDefault="00FF5939" w:rsidP="00A902B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4D20A7AD" wp14:editId="06E52288">
                  <wp:extent cx="2689860" cy="26854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4-01-10 at 9.56.31 AM.jpeg"/>
                          <pic:cNvPicPr/>
                        </pic:nvPicPr>
                        <pic:blipFill>
                          <a:blip r:embed="rId29">
                            <a:extLst>
                              <a:ext uri="{28A0092B-C50C-407E-A947-70E740481C1C}">
                                <a14:useLocalDpi xmlns:a14="http://schemas.microsoft.com/office/drawing/2010/main" val="0"/>
                              </a:ext>
                            </a:extLst>
                          </a:blip>
                          <a:stretch>
                            <a:fillRect/>
                          </a:stretch>
                        </pic:blipFill>
                        <pic:spPr>
                          <a:xfrm>
                            <a:off x="0" y="0"/>
                            <a:ext cx="2689860" cy="2685415"/>
                          </a:xfrm>
                          <a:prstGeom prst="rect">
                            <a:avLst/>
                          </a:prstGeom>
                        </pic:spPr>
                      </pic:pic>
                    </a:graphicData>
                  </a:graphic>
                </wp:inline>
              </w:drawing>
            </w:r>
          </w:p>
        </w:tc>
        <w:tc>
          <w:tcPr>
            <w:tcW w:w="3430" w:type="dxa"/>
          </w:tcPr>
          <w:p w14:paraId="6B100B8C" w14:textId="7B1FD745" w:rsidR="00E118B0" w:rsidRPr="00B912CC" w:rsidRDefault="00BC217E" w:rsidP="00A902BD">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n be prevented by getting vaccinated against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having regular </w:t>
            </w:r>
            <w:r w:rsidRPr="00B912CC">
              <w:rPr>
                <w:rStyle w:val="Strong"/>
                <w:rFonts w:ascii="Cambria" w:hAnsi="Cambria"/>
                <w:sz w:val="24"/>
                <w:szCs w:val="24"/>
                <w:shd w:val="clear" w:color="auto" w:fill="FFFFFF"/>
              </w:rPr>
              <w:t>Pap tests</w:t>
            </w:r>
            <w:r w:rsidRPr="00B912CC">
              <w:rPr>
                <w:rFonts w:ascii="Cambria" w:hAnsi="Cambria"/>
                <w:sz w:val="24"/>
                <w:szCs w:val="24"/>
                <w:shd w:val="clear" w:color="auto" w:fill="FFFFFF"/>
              </w:rPr>
              <w:t> and </w:t>
            </w:r>
            <w:r w:rsidRPr="00B912CC">
              <w:rPr>
                <w:rStyle w:val="Strong"/>
                <w:rFonts w:ascii="Cambria" w:hAnsi="Cambria"/>
                <w:sz w:val="24"/>
                <w:szCs w:val="24"/>
                <w:shd w:val="clear" w:color="auto" w:fill="FFFFFF"/>
              </w:rPr>
              <w:t>HPV tests</w:t>
            </w:r>
            <w:r w:rsidRPr="00B912CC">
              <w:rPr>
                <w:rFonts w:ascii="Cambria" w:hAnsi="Cambria"/>
                <w:sz w:val="24"/>
                <w:szCs w:val="24"/>
                <w:shd w:val="clear" w:color="auto" w:fill="FFFFFF"/>
              </w:rPr>
              <w:t xml:space="preserve">, and avoiding or limiting the risk factors </w:t>
            </w:r>
            <w:r w:rsidR="00E118B0" w:rsidRPr="00B912CC">
              <w:rPr>
                <w:rFonts w:ascii="Cambria" w:hAnsi="Cambria"/>
                <w:sz w:val="24"/>
                <w:szCs w:val="24"/>
                <w:shd w:val="clear" w:color="auto" w:fill="FFFFFF"/>
              </w:rPr>
              <w:t>including having multiple partners</w:t>
            </w:r>
            <w:r w:rsidRPr="00B912CC">
              <w:rPr>
                <w:rFonts w:ascii="Cambria" w:hAnsi="Cambria"/>
                <w:sz w:val="24"/>
                <w:szCs w:val="24"/>
                <w:shd w:val="clear" w:color="auto" w:fill="FFFFFF"/>
              </w:rPr>
              <w:t>.</w:t>
            </w:r>
            <w:r w:rsidR="00E118B0" w:rsidRPr="00B912CC">
              <w:rPr>
                <w:rFonts w:ascii="Cambria" w:hAnsi="Cambria"/>
                <w:sz w:val="24"/>
                <w:szCs w:val="24"/>
                <w:shd w:val="clear" w:color="auto" w:fill="FFFFFF"/>
              </w:rPr>
              <w:t xml:space="preserve"> HPV vaccine is freely available for all girls in Kenya, ages 9 – 15.</w:t>
            </w:r>
          </w:p>
          <w:p w14:paraId="728092F3" w14:textId="2ED6CD2E" w:rsidR="00A902BD" w:rsidRPr="00B912CC" w:rsidRDefault="00A902BD" w:rsidP="00A902BD">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00E118B0" w:rsidRPr="00B912CC">
              <w:rPr>
                <w:rFonts w:ascii="Cambria" w:eastAsia="Gill Sans" w:hAnsi="Cambria" w:cstheme="majorHAnsi"/>
                <w:sz w:val="24"/>
                <w:szCs w:val="24"/>
              </w:rPr>
              <w:t>CancerAwareness</w:t>
            </w:r>
            <w:proofErr w:type="spellEnd"/>
            <w:r w:rsidR="00E118B0" w:rsidRPr="00B912CC">
              <w:rPr>
                <w:rFonts w:ascii="Cambria" w:eastAsia="Gill Sans" w:hAnsi="Cambria" w:cstheme="majorHAnsi"/>
                <w:sz w:val="24"/>
                <w:szCs w:val="24"/>
              </w:rPr>
              <w:t xml:space="preserve"> #</w:t>
            </w:r>
            <w:proofErr w:type="spellStart"/>
            <w:r w:rsidR="00E118B0" w:rsidRPr="00B912CC">
              <w:rPr>
                <w:rFonts w:ascii="Cambria" w:eastAsia="Gill Sans" w:hAnsi="Cambria" w:cstheme="majorHAnsi"/>
                <w:sz w:val="24"/>
                <w:szCs w:val="24"/>
              </w:rPr>
              <w:t>getscreened</w:t>
            </w:r>
            <w:proofErr w:type="spellEnd"/>
            <w:r w:rsidR="00E118B0" w:rsidRPr="00B912CC">
              <w:rPr>
                <w:rFonts w:ascii="Cambria" w:eastAsia="Gill Sans" w:hAnsi="Cambria" w:cstheme="majorHAnsi"/>
                <w:sz w:val="24"/>
                <w:szCs w:val="24"/>
              </w:rPr>
              <w:t xml:space="preserve"> #</w:t>
            </w:r>
            <w:proofErr w:type="spellStart"/>
            <w:r w:rsidR="00E118B0" w:rsidRPr="00B912CC">
              <w:rPr>
                <w:rFonts w:ascii="Cambria" w:eastAsia="Gill Sans" w:hAnsi="Cambria" w:cstheme="majorHAnsi"/>
                <w:sz w:val="24"/>
                <w:szCs w:val="24"/>
              </w:rPr>
              <w:t>ncikenya</w:t>
            </w:r>
            <w:proofErr w:type="spellEnd"/>
            <w:r w:rsidR="00E118B0" w:rsidRPr="00B912CC">
              <w:rPr>
                <w:rFonts w:ascii="Cambria" w:eastAsia="Gill Sans" w:hAnsi="Cambria" w:cstheme="majorHAnsi"/>
                <w:sz w:val="24"/>
                <w:szCs w:val="24"/>
              </w:rPr>
              <w:t xml:space="preserve"> #</w:t>
            </w:r>
            <w:proofErr w:type="spellStart"/>
            <w:r w:rsidR="00E118B0" w:rsidRPr="00B912CC">
              <w:rPr>
                <w:rFonts w:ascii="Cambria" w:eastAsia="Gill Sans" w:hAnsi="Cambria" w:cstheme="majorHAnsi"/>
                <w:sz w:val="24"/>
                <w:szCs w:val="24"/>
              </w:rPr>
              <w:t>cancerawareness</w:t>
            </w:r>
            <w:proofErr w:type="spellEnd"/>
          </w:p>
        </w:tc>
        <w:tc>
          <w:tcPr>
            <w:tcW w:w="3600" w:type="dxa"/>
          </w:tcPr>
          <w:p w14:paraId="08AE046E" w14:textId="77777777" w:rsidR="00E118B0" w:rsidRPr="00B912CC" w:rsidRDefault="00E118B0" w:rsidP="00E118B0">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n be prevented by getting vaccinated against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having regular </w:t>
            </w:r>
            <w:r w:rsidRPr="00B912CC">
              <w:rPr>
                <w:rStyle w:val="Strong"/>
                <w:rFonts w:ascii="Cambria" w:hAnsi="Cambria"/>
                <w:sz w:val="24"/>
                <w:szCs w:val="24"/>
                <w:shd w:val="clear" w:color="auto" w:fill="FFFFFF"/>
              </w:rPr>
              <w:t>Pap tests</w:t>
            </w:r>
            <w:r w:rsidRPr="00B912CC">
              <w:rPr>
                <w:rFonts w:ascii="Cambria" w:hAnsi="Cambria"/>
                <w:sz w:val="24"/>
                <w:szCs w:val="24"/>
                <w:shd w:val="clear" w:color="auto" w:fill="FFFFFF"/>
              </w:rPr>
              <w:t> and </w:t>
            </w:r>
            <w:r w:rsidRPr="00B912CC">
              <w:rPr>
                <w:rStyle w:val="Strong"/>
                <w:rFonts w:ascii="Cambria" w:hAnsi="Cambria"/>
                <w:sz w:val="24"/>
                <w:szCs w:val="24"/>
                <w:shd w:val="clear" w:color="auto" w:fill="FFFFFF"/>
              </w:rPr>
              <w:t>HPV tests</w:t>
            </w:r>
            <w:r w:rsidRPr="00B912CC">
              <w:rPr>
                <w:rFonts w:ascii="Cambria" w:hAnsi="Cambria"/>
                <w:sz w:val="24"/>
                <w:szCs w:val="24"/>
                <w:shd w:val="clear" w:color="auto" w:fill="FFFFFF"/>
              </w:rPr>
              <w:t>, and avoiding or limiting the risk factors including having multiple partners. HPV vaccine is freely available for all girls in Kenya, ages 9 – 15.</w:t>
            </w:r>
          </w:p>
          <w:p w14:paraId="597DF180" w14:textId="16ECAD84" w:rsidR="00A902BD" w:rsidRPr="00B912CC" w:rsidRDefault="00E118B0" w:rsidP="00E118B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b/>
                <w:bCs/>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ge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p>
        </w:tc>
        <w:tc>
          <w:tcPr>
            <w:tcW w:w="3510" w:type="dxa"/>
          </w:tcPr>
          <w:p w14:paraId="1AD9321C" w14:textId="77777777" w:rsidR="00E118B0" w:rsidRPr="00B912CC" w:rsidRDefault="00E118B0" w:rsidP="00E118B0">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Cervical </w:t>
            </w:r>
            <w:r w:rsidRPr="00B912CC">
              <w:rPr>
                <w:rStyle w:val="Strong"/>
                <w:rFonts w:ascii="Cambria" w:hAnsi="Cambria"/>
                <w:sz w:val="24"/>
                <w:szCs w:val="24"/>
                <w:shd w:val="clear" w:color="auto" w:fill="FFFFFF"/>
              </w:rPr>
              <w:t>cancer</w:t>
            </w:r>
            <w:r w:rsidRPr="00B912CC">
              <w:rPr>
                <w:rFonts w:ascii="Cambria" w:hAnsi="Cambria"/>
                <w:sz w:val="24"/>
                <w:szCs w:val="24"/>
                <w:shd w:val="clear" w:color="auto" w:fill="FFFFFF"/>
              </w:rPr>
              <w:t> can be prevented by getting vaccinated against </w:t>
            </w:r>
            <w:r w:rsidRPr="00B912CC">
              <w:rPr>
                <w:rStyle w:val="Strong"/>
                <w:rFonts w:ascii="Cambria" w:hAnsi="Cambria"/>
                <w:sz w:val="24"/>
                <w:szCs w:val="24"/>
                <w:shd w:val="clear" w:color="auto" w:fill="FFFFFF"/>
              </w:rPr>
              <w:t>HPV</w:t>
            </w:r>
            <w:r w:rsidRPr="00B912CC">
              <w:rPr>
                <w:rFonts w:ascii="Cambria" w:hAnsi="Cambria"/>
                <w:sz w:val="24"/>
                <w:szCs w:val="24"/>
                <w:shd w:val="clear" w:color="auto" w:fill="FFFFFF"/>
              </w:rPr>
              <w:t>, having regular </w:t>
            </w:r>
            <w:r w:rsidRPr="00B912CC">
              <w:rPr>
                <w:rStyle w:val="Strong"/>
                <w:rFonts w:ascii="Cambria" w:hAnsi="Cambria"/>
                <w:sz w:val="24"/>
                <w:szCs w:val="24"/>
                <w:shd w:val="clear" w:color="auto" w:fill="FFFFFF"/>
              </w:rPr>
              <w:t>Pap tests</w:t>
            </w:r>
            <w:r w:rsidRPr="00B912CC">
              <w:rPr>
                <w:rFonts w:ascii="Cambria" w:hAnsi="Cambria"/>
                <w:sz w:val="24"/>
                <w:szCs w:val="24"/>
                <w:shd w:val="clear" w:color="auto" w:fill="FFFFFF"/>
              </w:rPr>
              <w:t> and </w:t>
            </w:r>
            <w:r w:rsidRPr="00B912CC">
              <w:rPr>
                <w:rStyle w:val="Strong"/>
                <w:rFonts w:ascii="Cambria" w:hAnsi="Cambria"/>
                <w:sz w:val="24"/>
                <w:szCs w:val="24"/>
                <w:shd w:val="clear" w:color="auto" w:fill="FFFFFF"/>
              </w:rPr>
              <w:t>HPV tests</w:t>
            </w:r>
            <w:r w:rsidRPr="00B912CC">
              <w:rPr>
                <w:rFonts w:ascii="Cambria" w:hAnsi="Cambria"/>
                <w:sz w:val="24"/>
                <w:szCs w:val="24"/>
                <w:shd w:val="clear" w:color="auto" w:fill="FFFFFF"/>
              </w:rPr>
              <w:t>, and avoiding or limiting the risk factors including having multiple partners. HPV vaccine is freely available for all girls in Kenya, ages 9 – 15.</w:t>
            </w:r>
          </w:p>
          <w:p w14:paraId="3329021B" w14:textId="19641010" w:rsidR="00A902BD" w:rsidRPr="00B912CC" w:rsidRDefault="00E118B0" w:rsidP="00E118B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ge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p>
        </w:tc>
      </w:tr>
      <w:tr w:rsidR="00B912CC" w:rsidRPr="00B912CC" w14:paraId="1CBF9D95"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6B506A51" w14:textId="5F2CE849"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1</w:t>
            </w:r>
            <w:r w:rsidR="00567969" w:rsidRPr="005073C1">
              <w:rPr>
                <w:rFonts w:ascii="Cambria" w:eastAsia="Gill Sans" w:hAnsi="Cambria" w:cstheme="majorHAnsi"/>
                <w:color w:val="00B0F0"/>
                <w:sz w:val="24"/>
                <w:szCs w:val="24"/>
              </w:rPr>
              <w:t>6</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64AD0582" w14:textId="2A2289A6" w:rsidR="009B2EA6" w:rsidRPr="00B912CC" w:rsidRDefault="00952493"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noProof/>
                <w:sz w:val="24"/>
                <w:szCs w:val="24"/>
                <w:lang w:val="en-US"/>
              </w:rPr>
              <w:drawing>
                <wp:inline distT="0" distB="0" distL="0" distR="0" wp14:anchorId="0A075F14" wp14:editId="57D73777">
                  <wp:extent cx="2689860" cy="26784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1-04 at 3.17.31 PM.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89860" cy="2678430"/>
                          </a:xfrm>
                          <a:prstGeom prst="rect">
                            <a:avLst/>
                          </a:prstGeom>
                        </pic:spPr>
                      </pic:pic>
                    </a:graphicData>
                  </a:graphic>
                </wp:inline>
              </w:drawing>
            </w:r>
          </w:p>
        </w:tc>
        <w:tc>
          <w:tcPr>
            <w:tcW w:w="3430" w:type="dxa"/>
          </w:tcPr>
          <w:p w14:paraId="17833888"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Signs and Symptoms of Cervical Cancer.</w:t>
            </w:r>
          </w:p>
          <w:p w14:paraId="201C6C96"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Unusual vaginal bleeding</w:t>
            </w:r>
          </w:p>
          <w:p w14:paraId="7D7E834A"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Bleeding after menopause </w:t>
            </w:r>
          </w:p>
          <w:p w14:paraId="797FB50D"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eight loss</w:t>
            </w:r>
          </w:p>
          <w:p w14:paraId="3351A7A3"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ain and discomfort during sex</w:t>
            </w:r>
          </w:p>
          <w:p w14:paraId="5E98F20D"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elvic pain</w:t>
            </w:r>
          </w:p>
          <w:p w14:paraId="2C8AD4C2"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Constant fatigue </w:t>
            </w:r>
          </w:p>
          <w:p w14:paraId="038CBDAD" w14:textId="77777777" w:rsidR="00952493" w:rsidRPr="00B912CC" w:rsidRDefault="00952493" w:rsidP="0095249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Present yourself to the doctor for examination and advice </w:t>
            </w:r>
            <w:r w:rsidRPr="00B912CC">
              <w:rPr>
                <w:rFonts w:ascii="Cambria" w:eastAsia="Gill Sans" w:hAnsi="Cambria" w:cstheme="majorHAnsi"/>
                <w:sz w:val="24"/>
                <w:szCs w:val="24"/>
              </w:rPr>
              <w:lastRenderedPageBreak/>
              <w:t>when you experience any of these signs. Remember, prevention is better than cure</w:t>
            </w:r>
          </w:p>
          <w:p w14:paraId="49553970" w14:textId="77777777" w:rsidR="00952493" w:rsidRPr="00B912CC" w:rsidRDefault="00952493" w:rsidP="0095249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arlyDetectionSavesLives</w:t>
            </w:r>
            <w:proofErr w:type="spellEnd"/>
          </w:p>
          <w:p w14:paraId="6589623D" w14:textId="77777777" w:rsidR="00952493" w:rsidRPr="00B912CC" w:rsidRDefault="00952493" w:rsidP="0095249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68C5D7C1" w14:textId="628AB538" w:rsidR="00C7222C" w:rsidRPr="00B912CC" w:rsidRDefault="00952493" w:rsidP="0095249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
          <w:p w14:paraId="4304A146" w14:textId="472F6B9C" w:rsidR="00ED73E5" w:rsidRPr="00B912CC" w:rsidRDefault="00ED73E5" w:rsidP="009B2EA6">
            <w:pPr>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00B500D7"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lastRenderedPageBreak/>
              <w:t>Signs and Symptoms of Cervical Cancer.</w:t>
            </w:r>
          </w:p>
          <w:p w14:paraId="3AEDED9B"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Unusual vaginal bleeding</w:t>
            </w:r>
          </w:p>
          <w:p w14:paraId="54C1214F"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Bleeding after menopause </w:t>
            </w:r>
          </w:p>
          <w:p w14:paraId="1027BC61"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eight loss</w:t>
            </w:r>
          </w:p>
          <w:p w14:paraId="5F727F32"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ain and discomfort during sex</w:t>
            </w:r>
          </w:p>
          <w:p w14:paraId="46869694"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elvic pain</w:t>
            </w:r>
          </w:p>
          <w:p w14:paraId="344B7772"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Constant fatigue </w:t>
            </w:r>
          </w:p>
          <w:p w14:paraId="4E32156C"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Present yourself to the doctor for examination and advice when you experience any of </w:t>
            </w:r>
            <w:r w:rsidRPr="00B912CC">
              <w:rPr>
                <w:rFonts w:ascii="Cambria" w:eastAsia="Gill Sans" w:hAnsi="Cambria" w:cstheme="majorHAnsi"/>
                <w:sz w:val="24"/>
                <w:szCs w:val="24"/>
              </w:rPr>
              <w:lastRenderedPageBreak/>
              <w:t>these signs. Remember, prevention is better than cure</w:t>
            </w:r>
          </w:p>
          <w:p w14:paraId="726CB53C"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arlyDetectionSavesLives</w:t>
            </w:r>
            <w:proofErr w:type="spellEnd"/>
          </w:p>
          <w:p w14:paraId="4F71B94E"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19A0773B" w14:textId="58DEBE93" w:rsidR="00ED73E5" w:rsidRPr="00B912CC" w:rsidRDefault="00380C0B" w:rsidP="00380C0B">
            <w:pPr>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tc>
        <w:tc>
          <w:tcPr>
            <w:tcW w:w="3510" w:type="dxa"/>
          </w:tcPr>
          <w:p w14:paraId="213C9115"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lastRenderedPageBreak/>
              <w:t>Signs and Symptoms of Cervical Cancer.</w:t>
            </w:r>
          </w:p>
          <w:p w14:paraId="2B969DEF"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Unusual vaginal bleeding</w:t>
            </w:r>
          </w:p>
          <w:p w14:paraId="4C35A25B"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Bleeding after menopause </w:t>
            </w:r>
          </w:p>
          <w:p w14:paraId="40A2504E"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eight loss</w:t>
            </w:r>
          </w:p>
          <w:p w14:paraId="2DEF929C"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ain and discomfort during sex</w:t>
            </w:r>
          </w:p>
          <w:p w14:paraId="5AD82F15"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Pelvic pain</w:t>
            </w:r>
          </w:p>
          <w:p w14:paraId="32930C40" w14:textId="77777777" w:rsidR="00380C0B" w:rsidRPr="00B912CC" w:rsidRDefault="00380C0B" w:rsidP="00380C0B">
            <w:pPr>
              <w:pStyle w:val="ListParagraph"/>
              <w:numPr>
                <w:ilvl w:val="0"/>
                <w:numId w:val="9"/>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Constant fatigue </w:t>
            </w:r>
          </w:p>
          <w:p w14:paraId="4E49C200"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Present yourself to the doctor for examination and advice when you experience any of </w:t>
            </w:r>
            <w:r w:rsidRPr="00B912CC">
              <w:rPr>
                <w:rFonts w:ascii="Cambria" w:eastAsia="Gill Sans" w:hAnsi="Cambria" w:cstheme="majorHAnsi"/>
                <w:sz w:val="24"/>
                <w:szCs w:val="24"/>
              </w:rPr>
              <w:lastRenderedPageBreak/>
              <w:t>these signs. Remember, prevention is better than cure</w:t>
            </w:r>
          </w:p>
          <w:p w14:paraId="7EA4502A"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arlyDetectionSavesLives</w:t>
            </w:r>
            <w:proofErr w:type="spellEnd"/>
          </w:p>
          <w:p w14:paraId="00A4571E" w14:textId="77777777" w:rsidR="00380C0B" w:rsidRPr="00B912CC" w:rsidRDefault="00380C0B" w:rsidP="00380C0B">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preventscancer</w:t>
            </w:r>
            <w:proofErr w:type="spellEnd"/>
          </w:p>
          <w:p w14:paraId="6A88BCB7" w14:textId="3BAED71E" w:rsidR="00ED73E5" w:rsidRPr="00B912CC" w:rsidRDefault="00380C0B" w:rsidP="00380C0B">
            <w:pPr>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p>
        </w:tc>
      </w:tr>
      <w:tr w:rsidR="00B912CC" w:rsidRPr="00B912CC" w14:paraId="75A9C239"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7E0D24D5" w14:textId="75604851"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w:t>
            </w:r>
            <w:r w:rsidR="00567969" w:rsidRPr="005073C1">
              <w:rPr>
                <w:rFonts w:ascii="Cambria" w:eastAsia="Gill Sans" w:hAnsi="Cambria" w:cstheme="majorHAnsi"/>
                <w:color w:val="00B0F0"/>
                <w:sz w:val="24"/>
                <w:szCs w:val="24"/>
              </w:rPr>
              <w:t>7</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tc>
        <w:tc>
          <w:tcPr>
            <w:tcW w:w="4452" w:type="dxa"/>
          </w:tcPr>
          <w:p w14:paraId="2C41B40E" w14:textId="50550F79" w:rsidR="009B2EA6" w:rsidRPr="00B912CC" w:rsidRDefault="00FF5939"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6A3F7084" wp14:editId="25F8FA40">
                  <wp:extent cx="2689860" cy="3852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4-01-10 at 1.10.14 PM (1).jpeg"/>
                          <pic:cNvPicPr/>
                        </pic:nvPicPr>
                        <pic:blipFill>
                          <a:blip r:embed="rId31">
                            <a:extLst>
                              <a:ext uri="{28A0092B-C50C-407E-A947-70E740481C1C}">
                                <a14:useLocalDpi xmlns:a14="http://schemas.microsoft.com/office/drawing/2010/main" val="0"/>
                              </a:ext>
                            </a:extLst>
                          </a:blip>
                          <a:stretch>
                            <a:fillRect/>
                          </a:stretch>
                        </pic:blipFill>
                        <pic:spPr>
                          <a:xfrm>
                            <a:off x="0" y="0"/>
                            <a:ext cx="2689860" cy="3852545"/>
                          </a:xfrm>
                          <a:prstGeom prst="rect">
                            <a:avLst/>
                          </a:prstGeom>
                        </pic:spPr>
                      </pic:pic>
                    </a:graphicData>
                  </a:graphic>
                </wp:inline>
              </w:drawing>
            </w:r>
          </w:p>
        </w:tc>
        <w:tc>
          <w:tcPr>
            <w:tcW w:w="3430" w:type="dxa"/>
          </w:tcPr>
          <w:p w14:paraId="3184399C" w14:textId="3F9335FD" w:rsidR="00501985" w:rsidRPr="00B912CC" w:rsidRDefault="00501985"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Cervical cancer risk factors that can be avoided.</w:t>
            </w:r>
          </w:p>
          <w:p w14:paraId="0D8AFFBB" w14:textId="0A740DC2" w:rsidR="00501985" w:rsidRPr="00B912CC" w:rsidRDefault="00501985" w:rsidP="00501985">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HPV Infection – this can</w:t>
            </w:r>
            <w:r w:rsidR="00B935CF" w:rsidRPr="00B912CC">
              <w:rPr>
                <w:rFonts w:ascii="Cambria" w:eastAsia="Gill Sans" w:hAnsi="Cambria" w:cstheme="majorHAnsi"/>
                <w:sz w:val="24"/>
                <w:szCs w:val="24"/>
              </w:rPr>
              <w:t xml:space="preserve"> be avoided through vaccination.</w:t>
            </w:r>
            <w:r w:rsidRPr="00B912CC">
              <w:rPr>
                <w:rFonts w:ascii="Cambria" w:eastAsia="Gill Sans" w:hAnsi="Cambria" w:cstheme="majorHAnsi"/>
                <w:sz w:val="24"/>
                <w:szCs w:val="24"/>
              </w:rPr>
              <w:t xml:space="preserve"> </w:t>
            </w:r>
          </w:p>
          <w:p w14:paraId="7583F879" w14:textId="214080E7" w:rsidR="00501985" w:rsidRPr="00B912CC" w:rsidRDefault="00B935CF" w:rsidP="00501985">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Sexual history – being sexually active at a younger age (less than 16), having multiple partners</w:t>
            </w:r>
          </w:p>
          <w:p w14:paraId="54A1B435" w14:textId="77777777" w:rsidR="00B935CF" w:rsidRPr="00B912CC" w:rsidRDefault="00B935CF" w:rsidP="00B935CF">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Smoking </w:t>
            </w:r>
          </w:p>
          <w:p w14:paraId="45CC663E" w14:textId="77777777" w:rsidR="00760990" w:rsidRPr="00B912CC" w:rsidRDefault="00B935CF"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Long-term use of oral contraceptives</w:t>
            </w:r>
          </w:p>
          <w:p w14:paraId="1B877877" w14:textId="0AB4F9EC" w:rsidR="00B935CF"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A diet low in fruits and vegetables</w:t>
            </w:r>
          </w:p>
          <w:p w14:paraId="31305FDF" w14:textId="409195EC"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760990" w:rsidRPr="00B912CC">
              <w:rPr>
                <w:rFonts w:ascii="Cambria" w:eastAsia="Gill Sans" w:hAnsi="Cambria" w:cstheme="majorHAnsi"/>
                <w:sz w:val="24"/>
                <w:szCs w:val="24"/>
              </w:rPr>
              <w:t>cancerscreening</w:t>
            </w:r>
            <w:proofErr w:type="spellEnd"/>
            <w:r w:rsidR="00760990" w:rsidRPr="00B912CC">
              <w:rPr>
                <w:rFonts w:ascii="Cambria" w:eastAsia="Gill Sans" w:hAnsi="Cambria" w:cstheme="majorHAnsi"/>
                <w:sz w:val="24"/>
                <w:szCs w:val="24"/>
              </w:rPr>
              <w:t xml:space="preserve"> #</w:t>
            </w:r>
            <w:proofErr w:type="spellStart"/>
            <w:r w:rsidR="00760990" w:rsidRPr="00B912CC">
              <w:rPr>
                <w:rFonts w:ascii="Cambria" w:eastAsia="Gill Sans" w:hAnsi="Cambria" w:cstheme="majorHAnsi"/>
                <w:sz w:val="24"/>
                <w:szCs w:val="24"/>
              </w:rPr>
              <w:t>gewtscreened</w:t>
            </w:r>
            <w:proofErr w:type="spellEnd"/>
            <w:r w:rsidR="00760990" w:rsidRPr="00B912CC">
              <w:rPr>
                <w:rFonts w:ascii="Cambria" w:eastAsia="Gill Sans" w:hAnsi="Cambria" w:cstheme="majorHAnsi"/>
                <w:sz w:val="24"/>
                <w:szCs w:val="24"/>
              </w:rPr>
              <w:t xml:space="preserve"> #</w:t>
            </w:r>
            <w:proofErr w:type="spellStart"/>
            <w:r w:rsidR="00760990" w:rsidRPr="00B912CC">
              <w:rPr>
                <w:rFonts w:ascii="Cambria" w:eastAsia="Gill Sans" w:hAnsi="Cambria" w:cstheme="majorHAnsi"/>
                <w:sz w:val="24"/>
                <w:szCs w:val="24"/>
              </w:rPr>
              <w:t>cancerawareness</w:t>
            </w:r>
            <w:proofErr w:type="spellEnd"/>
            <w:r w:rsidR="00760990" w:rsidRPr="00B912CC">
              <w:rPr>
                <w:rFonts w:ascii="Cambria" w:eastAsia="Gill Sans" w:hAnsi="Cambria" w:cstheme="majorHAnsi"/>
                <w:sz w:val="24"/>
                <w:szCs w:val="24"/>
              </w:rPr>
              <w:t xml:space="preserve"> #</w:t>
            </w:r>
            <w:proofErr w:type="spellStart"/>
            <w:r w:rsidR="00760990" w:rsidRPr="00B912CC">
              <w:rPr>
                <w:rFonts w:ascii="Cambria" w:eastAsia="Gill Sans" w:hAnsi="Cambria" w:cstheme="majorHAnsi"/>
                <w:sz w:val="24"/>
                <w:szCs w:val="24"/>
              </w:rPr>
              <w:t>ncikenya</w:t>
            </w:r>
            <w:proofErr w:type="spellEnd"/>
            <w:r w:rsidR="00760990" w:rsidRPr="00B912CC">
              <w:rPr>
                <w:rFonts w:ascii="Cambria" w:eastAsia="Gill Sans" w:hAnsi="Cambria" w:cstheme="majorHAnsi"/>
                <w:sz w:val="24"/>
                <w:szCs w:val="24"/>
              </w:rPr>
              <w:t xml:space="preserve"> </w:t>
            </w: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sLives</w:t>
            </w:r>
            <w:proofErr w:type="spellEnd"/>
          </w:p>
        </w:tc>
        <w:tc>
          <w:tcPr>
            <w:tcW w:w="3600" w:type="dxa"/>
          </w:tcPr>
          <w:p w14:paraId="19D223D1" w14:textId="77777777" w:rsidR="00760990" w:rsidRPr="00B912CC" w:rsidRDefault="00760990" w:rsidP="0076099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Cervical cancer risk factors that can be avoided.</w:t>
            </w:r>
          </w:p>
          <w:p w14:paraId="2DB4BB47"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HPV Infection – this can be avoided through vaccination. </w:t>
            </w:r>
          </w:p>
          <w:p w14:paraId="09816F09"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Sexual history – being sexually active at a younger age (less than 16), having multiple partners</w:t>
            </w:r>
          </w:p>
          <w:p w14:paraId="458D5063"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Smoking </w:t>
            </w:r>
          </w:p>
          <w:p w14:paraId="5951AE92"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Long-term use of oral contraceptives</w:t>
            </w:r>
          </w:p>
          <w:p w14:paraId="2DA2F141"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A diet low in fruits and vegetables</w:t>
            </w:r>
          </w:p>
          <w:p w14:paraId="0D0420F6" w14:textId="5F0E18C3" w:rsidR="009B2EA6" w:rsidRPr="00B912CC" w:rsidRDefault="00760990" w:rsidP="0076099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screening</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gew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sLives</w:t>
            </w:r>
            <w:proofErr w:type="spellEnd"/>
          </w:p>
        </w:tc>
        <w:tc>
          <w:tcPr>
            <w:tcW w:w="3510" w:type="dxa"/>
          </w:tcPr>
          <w:p w14:paraId="2C7C4903" w14:textId="77777777" w:rsidR="00760990" w:rsidRPr="00B912CC" w:rsidRDefault="00760990" w:rsidP="0076099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Cervical cancer risk factors that can be avoided.</w:t>
            </w:r>
          </w:p>
          <w:p w14:paraId="3709B23C"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HPV Infection – this can be avoided through vaccination. </w:t>
            </w:r>
          </w:p>
          <w:p w14:paraId="0A077FD7"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Sexual history – being sexually active at a younger age (less than 16), having multiple partners</w:t>
            </w:r>
          </w:p>
          <w:p w14:paraId="5CC01EFD"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Smoking </w:t>
            </w:r>
          </w:p>
          <w:p w14:paraId="5171BF7A"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Long-term use of oral contraceptives</w:t>
            </w:r>
          </w:p>
          <w:p w14:paraId="13CB96EC" w14:textId="77777777" w:rsidR="00760990" w:rsidRPr="00B912CC" w:rsidRDefault="00760990" w:rsidP="00760990">
            <w:pPr>
              <w:pStyle w:val="ListParagraph"/>
              <w:numPr>
                <w:ilvl w:val="0"/>
                <w:numId w:val="11"/>
              </w:num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A diet low in fruits and vegetables</w:t>
            </w:r>
          </w:p>
          <w:p w14:paraId="7A6EAB85" w14:textId="046988EC" w:rsidR="009B2EA6" w:rsidRPr="00B912CC" w:rsidRDefault="00760990" w:rsidP="0076099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ancerscreening</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gewtscreened</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sLives</w:t>
            </w:r>
            <w:proofErr w:type="spellEnd"/>
          </w:p>
        </w:tc>
      </w:tr>
      <w:tr w:rsidR="00B912CC" w:rsidRPr="00B912CC" w14:paraId="28BB8B7D"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0C8CEE82" w14:textId="204B1E80"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w:t>
            </w:r>
            <w:r w:rsidR="00567969" w:rsidRPr="005073C1">
              <w:rPr>
                <w:rFonts w:ascii="Cambria" w:eastAsia="Gill Sans" w:hAnsi="Cambria" w:cstheme="majorHAnsi"/>
                <w:color w:val="00B0F0"/>
                <w:sz w:val="24"/>
                <w:szCs w:val="24"/>
              </w:rPr>
              <w:t>8</w:t>
            </w:r>
            <w:r w:rsidRPr="005073C1">
              <w:rPr>
                <w:rFonts w:ascii="Cambria" w:eastAsia="Gill Sans" w:hAnsi="Cambria" w:cstheme="majorHAnsi"/>
                <w:color w:val="00B0F0"/>
                <w:sz w:val="24"/>
                <w:szCs w:val="24"/>
              </w:rPr>
              <w:t xml:space="preserve">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15A6B6FD" w14:textId="6B4B5AB6" w:rsidR="009B2EA6" w:rsidRPr="00B912CC" w:rsidRDefault="00FF5939"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44E3DDB8" wp14:editId="49961F64">
                  <wp:extent cx="2689860" cy="26854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24-01-10 at 1.10.15 PM (1).jpeg"/>
                          <pic:cNvPicPr/>
                        </pic:nvPicPr>
                        <pic:blipFill>
                          <a:blip r:embed="rId29">
                            <a:extLst>
                              <a:ext uri="{28A0092B-C50C-407E-A947-70E740481C1C}">
                                <a14:useLocalDpi xmlns:a14="http://schemas.microsoft.com/office/drawing/2010/main" val="0"/>
                              </a:ext>
                            </a:extLst>
                          </a:blip>
                          <a:stretch>
                            <a:fillRect/>
                          </a:stretch>
                        </pic:blipFill>
                        <pic:spPr>
                          <a:xfrm>
                            <a:off x="0" y="0"/>
                            <a:ext cx="2689860" cy="2685415"/>
                          </a:xfrm>
                          <a:prstGeom prst="rect">
                            <a:avLst/>
                          </a:prstGeom>
                        </pic:spPr>
                      </pic:pic>
                    </a:graphicData>
                  </a:graphic>
                </wp:inline>
              </w:drawing>
            </w:r>
          </w:p>
        </w:tc>
        <w:tc>
          <w:tcPr>
            <w:tcW w:w="3430" w:type="dxa"/>
          </w:tcPr>
          <w:p w14:paraId="04591A45" w14:textId="57A4D6FC" w:rsidR="001A4366" w:rsidRPr="00B912CC" w:rsidRDefault="00FF09D1" w:rsidP="001A4366">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Main types of Cervical screening include:</w:t>
            </w:r>
          </w:p>
          <w:p w14:paraId="59FC2522" w14:textId="77777777" w:rsidR="001A4366" w:rsidRPr="00B912CC" w:rsidRDefault="001A4366" w:rsidP="001A4366">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HPV test: looks for the virus (human papillomavirus) that can cause cell changes on the cervix.</w:t>
            </w:r>
          </w:p>
          <w:p w14:paraId="392966CA" w14:textId="77777777" w:rsidR="001A4366" w:rsidRPr="00B912CC" w:rsidRDefault="001A4366" w:rsidP="001A4366">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Pap test (or Pap smear): looks for </w:t>
            </w:r>
            <w:proofErr w:type="spellStart"/>
            <w:r w:rsidRPr="00B912CC">
              <w:rPr>
                <w:rFonts w:ascii="Cambria" w:eastAsia="Times New Roman" w:hAnsi="Cambria" w:cs="Segoe UI"/>
                <w:sz w:val="24"/>
                <w:szCs w:val="24"/>
                <w:lang w:val="en-US"/>
              </w:rPr>
              <w:t>precancers</w:t>
            </w:r>
            <w:proofErr w:type="spellEnd"/>
            <w:r w:rsidRPr="00B912CC">
              <w:rPr>
                <w:rFonts w:ascii="Cambria" w:eastAsia="Times New Roman" w:hAnsi="Cambria" w:cs="Segoe UI"/>
                <w:sz w:val="24"/>
                <w:szCs w:val="24"/>
                <w:lang w:val="en-US"/>
              </w:rPr>
              <w:t>, cell changes on the cervix that might become cervical cancer if they are not treated appropriately.</w:t>
            </w:r>
          </w:p>
          <w:p w14:paraId="69D85CBB" w14:textId="6E84018D" w:rsidR="00FF09D1" w:rsidRPr="00B912CC" w:rsidRDefault="00FF09D1" w:rsidP="00FF09D1">
            <w:pPr>
              <w:shd w:val="clear" w:color="auto" w:fill="FFFFFF"/>
              <w:ind w:left="-6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Take a step today and get screened. </w:t>
            </w:r>
          </w:p>
          <w:p w14:paraId="48338497" w14:textId="32772EE2" w:rsidR="009B2EA6" w:rsidRPr="00B912CC" w:rsidRDefault="009B2EA6"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FF09D1" w:rsidRPr="00B912CC">
              <w:rPr>
                <w:rFonts w:ascii="Cambria" w:eastAsia="Gill Sans" w:hAnsi="Cambria" w:cstheme="majorHAnsi"/>
                <w:sz w:val="24"/>
                <w:szCs w:val="24"/>
              </w:rPr>
              <w:t>cervicalcancerawarenessmonth</w:t>
            </w:r>
            <w:proofErr w:type="spellEnd"/>
            <w:r w:rsidR="00FF09D1" w:rsidRPr="00B912CC">
              <w:rPr>
                <w:rFonts w:ascii="Cambria" w:eastAsia="Gill Sans" w:hAnsi="Cambria" w:cstheme="majorHAnsi"/>
                <w:sz w:val="24"/>
                <w:szCs w:val="24"/>
              </w:rPr>
              <w:t xml:space="preserve"> #</w:t>
            </w:r>
            <w:proofErr w:type="spellStart"/>
            <w:r w:rsidR="00FF09D1" w:rsidRPr="00B912CC">
              <w:rPr>
                <w:rFonts w:ascii="Cambria" w:eastAsia="Gill Sans" w:hAnsi="Cambria" w:cstheme="majorHAnsi"/>
                <w:sz w:val="24"/>
                <w:szCs w:val="24"/>
              </w:rPr>
              <w:t>cervicalcancerawareness</w:t>
            </w:r>
            <w:proofErr w:type="spellEnd"/>
            <w:r w:rsidR="00FF09D1" w:rsidRPr="00B912CC">
              <w:rPr>
                <w:rFonts w:ascii="Cambria" w:eastAsia="Gill Sans" w:hAnsi="Cambria" w:cstheme="majorHAnsi"/>
                <w:sz w:val="24"/>
                <w:szCs w:val="24"/>
              </w:rPr>
              <w:t xml:space="preserve"> #</w:t>
            </w:r>
            <w:proofErr w:type="spellStart"/>
            <w:r w:rsidR="00FF09D1" w:rsidRPr="00B912CC">
              <w:rPr>
                <w:rFonts w:ascii="Cambria" w:eastAsia="Gill Sans" w:hAnsi="Cambria" w:cstheme="majorHAnsi"/>
                <w:sz w:val="24"/>
                <w:szCs w:val="24"/>
              </w:rPr>
              <w:t>cancerawarenes</w:t>
            </w:r>
            <w:proofErr w:type="spellEnd"/>
            <w:r w:rsidR="00FF09D1" w:rsidRPr="00B912CC">
              <w:rPr>
                <w:rFonts w:ascii="Cambria" w:eastAsia="Gill Sans" w:hAnsi="Cambria" w:cstheme="majorHAnsi"/>
                <w:sz w:val="24"/>
                <w:szCs w:val="24"/>
              </w:rPr>
              <w:t xml:space="preserve"> #</w:t>
            </w:r>
            <w:proofErr w:type="spellStart"/>
            <w:r w:rsidR="00FF09D1" w:rsidRPr="00B912CC">
              <w:rPr>
                <w:rFonts w:ascii="Cambria" w:eastAsia="Gill Sans" w:hAnsi="Cambria" w:cstheme="majorHAnsi"/>
                <w:sz w:val="24"/>
                <w:szCs w:val="24"/>
              </w:rPr>
              <w:t>ncikenya</w:t>
            </w:r>
            <w:r w:rsidRPr="00B912CC">
              <w:rPr>
                <w:rFonts w:ascii="Cambria" w:eastAsia="Gill Sans" w:hAnsi="Cambria" w:cstheme="majorHAnsi"/>
                <w:sz w:val="24"/>
                <w:szCs w:val="24"/>
              </w:rPr>
              <w:t>#ScreeningSavesLives</w:t>
            </w:r>
            <w:proofErr w:type="spellEnd"/>
            <w:r w:rsidRPr="00B912CC">
              <w:rPr>
                <w:rFonts w:ascii="Cambria" w:eastAsia="Gill Sans" w:hAnsi="Cambria" w:cstheme="majorHAnsi"/>
                <w:sz w:val="24"/>
                <w:szCs w:val="24"/>
              </w:rPr>
              <w:t xml:space="preserve"> </w:t>
            </w:r>
          </w:p>
        </w:tc>
        <w:tc>
          <w:tcPr>
            <w:tcW w:w="3600" w:type="dxa"/>
          </w:tcPr>
          <w:p w14:paraId="7BC9E63C" w14:textId="77777777" w:rsidR="00FF09D1" w:rsidRPr="00B912CC" w:rsidRDefault="00FF09D1" w:rsidP="00FF09D1">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Main types of Cervical screening include:</w:t>
            </w:r>
          </w:p>
          <w:p w14:paraId="0B929704" w14:textId="77777777" w:rsidR="00FF09D1" w:rsidRPr="00B912CC" w:rsidRDefault="00FF09D1" w:rsidP="00FF09D1">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HPV test: looks for the virus (human papillomavirus) that can cause cell changes on the cervix.</w:t>
            </w:r>
          </w:p>
          <w:p w14:paraId="11B83AD0" w14:textId="77777777" w:rsidR="00FF09D1" w:rsidRPr="00B912CC" w:rsidRDefault="00FF09D1" w:rsidP="00FF09D1">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Pap test (or Pap smear): looks for </w:t>
            </w:r>
            <w:proofErr w:type="spellStart"/>
            <w:r w:rsidRPr="00B912CC">
              <w:rPr>
                <w:rFonts w:ascii="Cambria" w:eastAsia="Times New Roman" w:hAnsi="Cambria" w:cs="Segoe UI"/>
                <w:sz w:val="24"/>
                <w:szCs w:val="24"/>
                <w:lang w:val="en-US"/>
              </w:rPr>
              <w:t>precancers</w:t>
            </w:r>
            <w:proofErr w:type="spellEnd"/>
            <w:r w:rsidRPr="00B912CC">
              <w:rPr>
                <w:rFonts w:ascii="Cambria" w:eastAsia="Times New Roman" w:hAnsi="Cambria" w:cs="Segoe UI"/>
                <w:sz w:val="24"/>
                <w:szCs w:val="24"/>
                <w:lang w:val="en-US"/>
              </w:rPr>
              <w:t>, cell changes on the cervix that might become cervical cancer if they are not treated appropriately.</w:t>
            </w:r>
          </w:p>
          <w:p w14:paraId="63B5068A" w14:textId="77777777" w:rsidR="00FF09D1" w:rsidRPr="00B912CC" w:rsidRDefault="00FF09D1" w:rsidP="00FF09D1">
            <w:pPr>
              <w:shd w:val="clear" w:color="auto" w:fill="FFFFFF"/>
              <w:ind w:left="-6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Take a step today and get screened. </w:t>
            </w:r>
          </w:p>
          <w:p w14:paraId="003683AA" w14:textId="32C8D930" w:rsidR="009B2EA6" w:rsidRPr="00B912CC" w:rsidRDefault="00FF09D1" w:rsidP="00FF09D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ScreeningSavesLives</w:t>
            </w:r>
            <w:proofErr w:type="spellEnd"/>
          </w:p>
        </w:tc>
        <w:tc>
          <w:tcPr>
            <w:tcW w:w="3510" w:type="dxa"/>
          </w:tcPr>
          <w:p w14:paraId="7AD1AAFC" w14:textId="77777777" w:rsidR="00FF09D1" w:rsidRPr="00B912CC" w:rsidRDefault="00FF09D1" w:rsidP="00FF09D1">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Main types of Cervical screening include:</w:t>
            </w:r>
          </w:p>
          <w:p w14:paraId="589990C3" w14:textId="77777777" w:rsidR="00FF09D1" w:rsidRPr="00B912CC" w:rsidRDefault="00FF09D1" w:rsidP="00FF09D1">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HPV test: looks for the virus (human papillomavirus) that can cause cell changes on the cervix.</w:t>
            </w:r>
          </w:p>
          <w:p w14:paraId="16537590" w14:textId="77777777" w:rsidR="00FF09D1" w:rsidRPr="00B912CC" w:rsidRDefault="00FF09D1" w:rsidP="00FF09D1">
            <w:pPr>
              <w:numPr>
                <w:ilvl w:val="0"/>
                <w:numId w:val="12"/>
              </w:numPr>
              <w:shd w:val="clear" w:color="auto" w:fill="FFFFFF"/>
              <w:ind w:left="30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Pap test (or Pap smear): looks for </w:t>
            </w:r>
            <w:proofErr w:type="spellStart"/>
            <w:r w:rsidRPr="00B912CC">
              <w:rPr>
                <w:rFonts w:ascii="Cambria" w:eastAsia="Times New Roman" w:hAnsi="Cambria" w:cs="Segoe UI"/>
                <w:sz w:val="24"/>
                <w:szCs w:val="24"/>
                <w:lang w:val="en-US"/>
              </w:rPr>
              <w:t>precancers</w:t>
            </w:r>
            <w:proofErr w:type="spellEnd"/>
            <w:r w:rsidRPr="00B912CC">
              <w:rPr>
                <w:rFonts w:ascii="Cambria" w:eastAsia="Times New Roman" w:hAnsi="Cambria" w:cs="Segoe UI"/>
                <w:sz w:val="24"/>
                <w:szCs w:val="24"/>
                <w:lang w:val="en-US"/>
              </w:rPr>
              <w:t>, cell changes on the cervix that might become cervical cancer if they are not treated appropriately.</w:t>
            </w:r>
          </w:p>
          <w:p w14:paraId="1AD1DE4C" w14:textId="77777777" w:rsidR="00FF09D1" w:rsidRPr="00B912CC" w:rsidRDefault="00FF09D1" w:rsidP="00FF09D1">
            <w:pPr>
              <w:shd w:val="clear" w:color="auto" w:fill="FFFFFF"/>
              <w:ind w:left="-60"/>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 xml:space="preserve">Take a step today and get screened. </w:t>
            </w:r>
          </w:p>
          <w:p w14:paraId="03619D41" w14:textId="0049B9F1" w:rsidR="009B2EA6" w:rsidRPr="00B912CC" w:rsidRDefault="00FF09D1" w:rsidP="00FF09D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ScreeningSavesLives</w:t>
            </w:r>
            <w:proofErr w:type="spellEnd"/>
          </w:p>
        </w:tc>
      </w:tr>
      <w:tr w:rsidR="00B912CC" w:rsidRPr="00B912CC" w14:paraId="24B0F781"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3DE30723" w14:textId="67B740AA"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w:t>
            </w:r>
            <w:r w:rsidR="00567969" w:rsidRPr="005073C1">
              <w:rPr>
                <w:rFonts w:ascii="Cambria" w:eastAsia="Gill Sans" w:hAnsi="Cambria" w:cstheme="majorHAnsi"/>
                <w:color w:val="00B0F0"/>
                <w:sz w:val="24"/>
                <w:szCs w:val="24"/>
              </w:rPr>
              <w:t>9</w:t>
            </w:r>
            <w:r w:rsidRPr="005073C1">
              <w:rPr>
                <w:rFonts w:ascii="Cambria" w:eastAsia="Gill Sans" w:hAnsi="Cambria" w:cstheme="majorHAnsi"/>
                <w:color w:val="00B0F0"/>
                <w:sz w:val="24"/>
                <w:szCs w:val="24"/>
              </w:rPr>
              <w:t xml:space="preserve">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tc>
        <w:tc>
          <w:tcPr>
            <w:tcW w:w="4452" w:type="dxa"/>
          </w:tcPr>
          <w:p w14:paraId="4995A38E" w14:textId="534511D3" w:rsidR="009B2EA6" w:rsidRPr="00B912CC" w:rsidRDefault="00FF5939" w:rsidP="009B2EA6">
            <w:pPr>
              <w:spacing w:before="200"/>
              <w:cnfStyle w:val="000000000000" w:firstRow="0" w:lastRow="0" w:firstColumn="0" w:lastColumn="0" w:oddVBand="0" w:evenVBand="0" w:oddHBand="0" w:evenHBand="0" w:firstRowFirstColumn="0" w:firstRowLastColumn="0" w:lastRowFirstColumn="0" w:lastRowLastColumn="0"/>
              <w:rPr>
                <w:rFonts w:ascii="Cambria" w:hAnsi="Cambria" w:cstheme="majorHAnsi"/>
                <w:sz w:val="24"/>
                <w:szCs w:val="24"/>
              </w:rPr>
            </w:pPr>
            <w:r>
              <w:rPr>
                <w:rFonts w:ascii="Cambria" w:hAnsi="Cambria" w:cstheme="majorHAnsi"/>
                <w:noProof/>
                <w:sz w:val="24"/>
                <w:szCs w:val="24"/>
                <w:lang w:val="en-US"/>
              </w:rPr>
              <w:drawing>
                <wp:inline distT="0" distB="0" distL="0" distR="0" wp14:anchorId="1BC9BD2C" wp14:editId="5ED3F52B">
                  <wp:extent cx="2689860" cy="40347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4-01-10 at 1.10.14 PM (2).jpeg"/>
                          <pic:cNvPicPr/>
                        </pic:nvPicPr>
                        <pic:blipFill>
                          <a:blip r:embed="rId32">
                            <a:extLst>
                              <a:ext uri="{28A0092B-C50C-407E-A947-70E740481C1C}">
                                <a14:useLocalDpi xmlns:a14="http://schemas.microsoft.com/office/drawing/2010/main" val="0"/>
                              </a:ext>
                            </a:extLst>
                          </a:blip>
                          <a:stretch>
                            <a:fillRect/>
                          </a:stretch>
                        </pic:blipFill>
                        <pic:spPr>
                          <a:xfrm>
                            <a:off x="0" y="0"/>
                            <a:ext cx="2689860" cy="4034790"/>
                          </a:xfrm>
                          <a:prstGeom prst="rect">
                            <a:avLst/>
                          </a:prstGeom>
                        </pic:spPr>
                      </pic:pic>
                    </a:graphicData>
                  </a:graphic>
                </wp:inline>
              </w:drawing>
            </w:r>
          </w:p>
        </w:tc>
        <w:tc>
          <w:tcPr>
            <w:tcW w:w="3430" w:type="dxa"/>
          </w:tcPr>
          <w:p w14:paraId="028E01F7" w14:textId="77777777" w:rsidR="009B2EA6" w:rsidRPr="00B912CC" w:rsidRDefault="006A4337" w:rsidP="009B2EA6">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All adult women should undergo periodic #</w:t>
            </w:r>
            <w:proofErr w:type="spellStart"/>
            <w:r w:rsidRPr="00B912CC">
              <w:rPr>
                <w:rFonts w:ascii="Cambria" w:hAnsi="Cambria"/>
                <w:sz w:val="24"/>
                <w:szCs w:val="24"/>
                <w:shd w:val="clear" w:color="auto" w:fill="FFFFFF"/>
              </w:rPr>
              <w:t>cervicalcancer</w:t>
            </w:r>
            <w:proofErr w:type="spellEnd"/>
            <w:r w:rsidRPr="00B912CC">
              <w:rPr>
                <w:rFonts w:ascii="Cambria" w:hAnsi="Cambria"/>
                <w:sz w:val="24"/>
                <w:szCs w:val="24"/>
                <w:shd w:val="clear" w:color="auto" w:fill="FFFFFF"/>
              </w:rPr>
              <w:t xml:space="preserve"> screening. Screening aims to detect precancerous lesions, that is, abnormalities in the cells of the cervix, which, if left untreated, can develop into cervical cancer. When found, precancerous lesions must be treated.</w:t>
            </w:r>
          </w:p>
          <w:p w14:paraId="23EA5D60" w14:textId="46B58FB0" w:rsidR="006A4337" w:rsidRPr="00B912CC" w:rsidRDefault="006A4337"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w:t>
            </w:r>
            <w:r w:rsidR="00C45B12">
              <w:rPr>
                <w:rFonts w:ascii="Cambria" w:hAnsi="Cambria"/>
                <w:sz w:val="24"/>
                <w:szCs w:val="24"/>
                <w:shd w:val="clear" w:color="auto" w:fill="FFFFFF"/>
              </w:rPr>
              <w:t>eened</w:t>
            </w:r>
            <w:r w:rsidRPr="00B912CC">
              <w:rPr>
                <w:rFonts w:ascii="Cambria" w:hAnsi="Cambria"/>
                <w:sz w:val="24"/>
                <w:szCs w:val="24"/>
                <w:shd w:val="clear" w:color="auto" w:fill="FFFFFF"/>
              </w:rPr>
              <w:t>today</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c>
          <w:tcPr>
            <w:tcW w:w="3600" w:type="dxa"/>
          </w:tcPr>
          <w:p w14:paraId="345B5C9F" w14:textId="77777777" w:rsidR="006A4337" w:rsidRPr="00B912CC" w:rsidRDefault="006A4337" w:rsidP="006A4337">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All adult women should undergo periodic #</w:t>
            </w:r>
            <w:proofErr w:type="spellStart"/>
            <w:r w:rsidRPr="00B912CC">
              <w:rPr>
                <w:rFonts w:ascii="Cambria" w:hAnsi="Cambria"/>
                <w:sz w:val="24"/>
                <w:szCs w:val="24"/>
                <w:shd w:val="clear" w:color="auto" w:fill="FFFFFF"/>
              </w:rPr>
              <w:t>cervicalcancer</w:t>
            </w:r>
            <w:proofErr w:type="spellEnd"/>
            <w:r w:rsidRPr="00B912CC">
              <w:rPr>
                <w:rFonts w:ascii="Cambria" w:hAnsi="Cambria"/>
                <w:sz w:val="24"/>
                <w:szCs w:val="24"/>
                <w:shd w:val="clear" w:color="auto" w:fill="FFFFFF"/>
              </w:rPr>
              <w:t xml:space="preserve"> screening. Screening aims to detect precancerous lesions, that is, abnormalities in the cells of the cervix, which, if left untreated, can develop into cervical cancer. When found, precancerous lesions must be treated.</w:t>
            </w:r>
          </w:p>
          <w:p w14:paraId="11196144" w14:textId="2FFCFD81" w:rsidR="009B2EA6" w:rsidRPr="00B912CC" w:rsidRDefault="006A4337" w:rsidP="006A4337">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eened</w:t>
            </w:r>
            <w:proofErr w:type="spellEnd"/>
            <w:r w:rsidRPr="00B912CC">
              <w:rPr>
                <w:rFonts w:ascii="Cambria" w:hAnsi="Cambria"/>
                <w:sz w:val="24"/>
                <w:szCs w:val="24"/>
                <w:shd w:val="clear" w:color="auto" w:fill="FFFFFF"/>
              </w:rPr>
              <w:t xml:space="preserve"> today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c>
          <w:tcPr>
            <w:tcW w:w="3510" w:type="dxa"/>
          </w:tcPr>
          <w:p w14:paraId="17960B1E" w14:textId="77777777" w:rsidR="006A4337" w:rsidRPr="00B912CC" w:rsidRDefault="006A4337" w:rsidP="006A4337">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shd w:val="clear" w:color="auto" w:fill="FFFFFF"/>
              </w:rPr>
            </w:pPr>
            <w:r w:rsidRPr="00B912CC">
              <w:rPr>
                <w:rFonts w:ascii="Cambria" w:hAnsi="Cambria"/>
                <w:sz w:val="24"/>
                <w:szCs w:val="24"/>
                <w:shd w:val="clear" w:color="auto" w:fill="FFFFFF"/>
              </w:rPr>
              <w:t>All adult women should undergo periodic #</w:t>
            </w:r>
            <w:proofErr w:type="spellStart"/>
            <w:r w:rsidRPr="00B912CC">
              <w:rPr>
                <w:rFonts w:ascii="Cambria" w:hAnsi="Cambria"/>
                <w:sz w:val="24"/>
                <w:szCs w:val="24"/>
                <w:shd w:val="clear" w:color="auto" w:fill="FFFFFF"/>
              </w:rPr>
              <w:t>cervicalcancer</w:t>
            </w:r>
            <w:proofErr w:type="spellEnd"/>
            <w:r w:rsidRPr="00B912CC">
              <w:rPr>
                <w:rFonts w:ascii="Cambria" w:hAnsi="Cambria"/>
                <w:sz w:val="24"/>
                <w:szCs w:val="24"/>
                <w:shd w:val="clear" w:color="auto" w:fill="FFFFFF"/>
              </w:rPr>
              <w:t xml:space="preserve"> screening. Screening aims to detect precancerous lesions, that is, abnormalities in the cells of the cervix, which, if left untreated, can develop into cervical cancer. When found, precancerous lesions must be treated.</w:t>
            </w:r>
          </w:p>
          <w:p w14:paraId="4B7E216B" w14:textId="72353BC9" w:rsidR="009B2EA6" w:rsidRPr="00B912CC" w:rsidRDefault="006A4337" w:rsidP="006A4337">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eened</w:t>
            </w:r>
            <w:proofErr w:type="spellEnd"/>
            <w:r w:rsidRPr="00B912CC">
              <w:rPr>
                <w:rFonts w:ascii="Cambria" w:hAnsi="Cambria"/>
                <w:sz w:val="24"/>
                <w:szCs w:val="24"/>
                <w:shd w:val="clear" w:color="auto" w:fill="FFFFFF"/>
              </w:rPr>
              <w:t xml:space="preserve"> today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r>
      <w:tr w:rsidR="00B912CC" w:rsidRPr="00B912CC" w14:paraId="740E8599"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3413C656" w14:textId="25F5730B" w:rsidR="009B2EA6" w:rsidRPr="005073C1" w:rsidRDefault="009B2EA6"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19</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006A4337"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75ACAD1A" w14:textId="3F51BB13" w:rsidR="009B2EA6" w:rsidRPr="00B912CC" w:rsidRDefault="003E4EC4"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3D828C76" wp14:editId="735EE004">
                  <wp:extent cx="2689860" cy="2110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4-01-10 at 1.33.35 PM.jpeg"/>
                          <pic:cNvPicPr/>
                        </pic:nvPicPr>
                        <pic:blipFill>
                          <a:blip r:embed="rId33">
                            <a:extLst>
                              <a:ext uri="{28A0092B-C50C-407E-A947-70E740481C1C}">
                                <a14:useLocalDpi xmlns:a14="http://schemas.microsoft.com/office/drawing/2010/main" val="0"/>
                              </a:ext>
                            </a:extLst>
                          </a:blip>
                          <a:stretch>
                            <a:fillRect/>
                          </a:stretch>
                        </pic:blipFill>
                        <pic:spPr>
                          <a:xfrm>
                            <a:off x="0" y="0"/>
                            <a:ext cx="2689860" cy="2110740"/>
                          </a:xfrm>
                          <a:prstGeom prst="rect">
                            <a:avLst/>
                          </a:prstGeom>
                        </pic:spPr>
                      </pic:pic>
                    </a:graphicData>
                  </a:graphic>
                </wp:inline>
              </w:drawing>
            </w:r>
          </w:p>
        </w:tc>
        <w:tc>
          <w:tcPr>
            <w:tcW w:w="3430" w:type="dxa"/>
          </w:tcPr>
          <w:p w14:paraId="20473931" w14:textId="77777777" w:rsidR="00280C1A" w:rsidRPr="00B912CC" w:rsidRDefault="00280C1A" w:rsidP="009B2EA6">
            <w:pPr>
              <w:spacing w:before="200"/>
              <w:cnfStyle w:val="000000000000" w:firstRow="0" w:lastRow="0" w:firstColumn="0" w:lastColumn="0" w:oddVBand="0" w:evenVBand="0" w:oddHBand="0" w:evenHBand="0" w:firstRowFirstColumn="0" w:firstRowLastColumn="0" w:lastRowFirstColumn="0" w:lastRowLastColumn="0"/>
              <w:rPr>
                <w:rStyle w:val="Strong"/>
                <w:rFonts w:ascii="Cambria" w:hAnsi="Cambria" w:cs="Segoe UI"/>
                <w:b w:val="0"/>
                <w:sz w:val="24"/>
                <w:szCs w:val="24"/>
                <w:shd w:val="clear" w:color="auto" w:fill="FFFFFF"/>
              </w:rPr>
            </w:pPr>
            <w:r w:rsidRPr="00B912CC">
              <w:rPr>
                <w:rStyle w:val="Strong"/>
                <w:rFonts w:ascii="Cambria" w:hAnsi="Cambria" w:cs="Segoe UI"/>
                <w:b w:val="0"/>
                <w:sz w:val="24"/>
                <w:szCs w:val="24"/>
                <w:shd w:val="clear" w:color="auto" w:fill="FFFFFF"/>
              </w:rPr>
              <w:t>The most important things you can do to help prevent cervical cancer are to get vaccinated against HPV, have regular screening tests, and go back to the doctor if your screening test results are not normal.</w:t>
            </w:r>
          </w:p>
          <w:p w14:paraId="5F93506E" w14:textId="74C6FDCA" w:rsidR="009B2EA6" w:rsidRPr="00B912CC" w:rsidRDefault="00280C1A" w:rsidP="009B2EA6">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eened</w:t>
            </w:r>
            <w:proofErr w:type="spellEnd"/>
            <w:r w:rsidRPr="00B912CC">
              <w:rPr>
                <w:rFonts w:ascii="Cambria" w:hAnsi="Cambria"/>
                <w:sz w:val="24"/>
                <w:szCs w:val="24"/>
                <w:shd w:val="clear" w:color="auto" w:fill="FFFFFF"/>
              </w:rPr>
              <w:t xml:space="preserve"> today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c>
          <w:tcPr>
            <w:tcW w:w="3600" w:type="dxa"/>
          </w:tcPr>
          <w:p w14:paraId="47F6B909" w14:textId="77777777" w:rsidR="00280C1A" w:rsidRPr="00B912CC" w:rsidRDefault="00280C1A" w:rsidP="00280C1A">
            <w:pPr>
              <w:spacing w:before="200"/>
              <w:cnfStyle w:val="000000000000" w:firstRow="0" w:lastRow="0" w:firstColumn="0" w:lastColumn="0" w:oddVBand="0" w:evenVBand="0" w:oddHBand="0" w:evenHBand="0" w:firstRowFirstColumn="0" w:firstRowLastColumn="0" w:lastRowFirstColumn="0" w:lastRowLastColumn="0"/>
              <w:rPr>
                <w:rStyle w:val="Strong"/>
                <w:rFonts w:ascii="Cambria" w:hAnsi="Cambria" w:cs="Segoe UI"/>
                <w:b w:val="0"/>
                <w:sz w:val="24"/>
                <w:szCs w:val="24"/>
                <w:shd w:val="clear" w:color="auto" w:fill="FFFFFF"/>
              </w:rPr>
            </w:pPr>
            <w:r w:rsidRPr="00B912CC">
              <w:rPr>
                <w:rStyle w:val="Strong"/>
                <w:rFonts w:ascii="Cambria" w:hAnsi="Cambria" w:cs="Segoe UI"/>
                <w:b w:val="0"/>
                <w:sz w:val="24"/>
                <w:szCs w:val="24"/>
                <w:shd w:val="clear" w:color="auto" w:fill="FFFFFF"/>
              </w:rPr>
              <w:t>The most important things you can do to help prevent cervical cancer are to get vaccinated against HPV, have regular screening tests, and go back to the doctor if your screening test results are not normal.</w:t>
            </w:r>
          </w:p>
          <w:p w14:paraId="17B7390B" w14:textId="5F257166" w:rsidR="009B2EA6" w:rsidRPr="00B912CC" w:rsidRDefault="00280C1A" w:rsidP="00280C1A">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eened</w:t>
            </w:r>
            <w:proofErr w:type="spellEnd"/>
            <w:r w:rsidRPr="00B912CC">
              <w:rPr>
                <w:rFonts w:ascii="Cambria" w:hAnsi="Cambria"/>
                <w:sz w:val="24"/>
                <w:szCs w:val="24"/>
                <w:shd w:val="clear" w:color="auto" w:fill="FFFFFF"/>
              </w:rPr>
              <w:t xml:space="preserve"> today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c>
          <w:tcPr>
            <w:tcW w:w="3510" w:type="dxa"/>
          </w:tcPr>
          <w:p w14:paraId="4B0F414D" w14:textId="77777777" w:rsidR="00280C1A" w:rsidRPr="00B912CC" w:rsidRDefault="00280C1A" w:rsidP="00280C1A">
            <w:pPr>
              <w:spacing w:before="200"/>
              <w:cnfStyle w:val="000000000000" w:firstRow="0" w:lastRow="0" w:firstColumn="0" w:lastColumn="0" w:oddVBand="0" w:evenVBand="0" w:oddHBand="0" w:evenHBand="0" w:firstRowFirstColumn="0" w:firstRowLastColumn="0" w:lastRowFirstColumn="0" w:lastRowLastColumn="0"/>
              <w:rPr>
                <w:rStyle w:val="Strong"/>
                <w:rFonts w:ascii="Cambria" w:hAnsi="Cambria" w:cs="Segoe UI"/>
                <w:b w:val="0"/>
                <w:sz w:val="24"/>
                <w:szCs w:val="24"/>
                <w:shd w:val="clear" w:color="auto" w:fill="FFFFFF"/>
              </w:rPr>
            </w:pPr>
            <w:r w:rsidRPr="00B912CC">
              <w:rPr>
                <w:rStyle w:val="Strong"/>
                <w:rFonts w:ascii="Cambria" w:hAnsi="Cambria" w:cs="Segoe UI"/>
                <w:b w:val="0"/>
                <w:sz w:val="24"/>
                <w:szCs w:val="24"/>
                <w:shd w:val="clear" w:color="auto" w:fill="FFFFFF"/>
              </w:rPr>
              <w:t>The most important things you can do to help prevent cervical cancer are to get vaccinated against HPV, have regular screening tests, and go back to the doctor if your screening test results are not normal.</w:t>
            </w:r>
          </w:p>
          <w:p w14:paraId="0DFC53D9" w14:textId="2348FD4B" w:rsidR="009B2EA6" w:rsidRPr="00B912CC" w:rsidRDefault="00280C1A" w:rsidP="00280C1A">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w:t>
            </w:r>
            <w:proofErr w:type="spellStart"/>
            <w:r w:rsidRPr="00B912CC">
              <w:rPr>
                <w:rFonts w:ascii="Cambria" w:hAnsi="Cambria"/>
                <w:sz w:val="24"/>
                <w:szCs w:val="24"/>
                <w:shd w:val="clear" w:color="auto" w:fill="FFFFFF"/>
              </w:rPr>
              <w:t>getvaccinated</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getscreened</w:t>
            </w:r>
            <w:proofErr w:type="spellEnd"/>
            <w:r w:rsidRPr="00B912CC">
              <w:rPr>
                <w:rFonts w:ascii="Cambria" w:hAnsi="Cambria"/>
                <w:sz w:val="24"/>
                <w:szCs w:val="24"/>
                <w:shd w:val="clear" w:color="auto" w:fill="FFFFFF"/>
              </w:rPr>
              <w:t xml:space="preserve"> today #</w:t>
            </w:r>
            <w:proofErr w:type="spellStart"/>
            <w:r w:rsidRPr="00B912CC">
              <w:rPr>
                <w:rFonts w:ascii="Cambria" w:hAnsi="Cambria"/>
                <w:sz w:val="24"/>
                <w:szCs w:val="24"/>
                <w:shd w:val="clear" w:color="auto" w:fill="FFFFFF"/>
              </w:rPr>
              <w:t>screeningsaveslives</w:t>
            </w:r>
            <w:proofErr w:type="spellEnd"/>
            <w:r w:rsidRPr="00B912CC">
              <w:rPr>
                <w:rFonts w:ascii="Cambria" w:hAnsi="Cambria"/>
                <w:sz w:val="24"/>
                <w:szCs w:val="24"/>
                <w:shd w:val="clear" w:color="auto" w:fill="FFFFFF"/>
              </w:rPr>
              <w:t xml:space="preserve"> #</w:t>
            </w:r>
            <w:proofErr w:type="spellStart"/>
            <w:r w:rsidRPr="00B912CC">
              <w:rPr>
                <w:rFonts w:ascii="Cambria" w:hAnsi="Cambria"/>
                <w:sz w:val="24"/>
                <w:szCs w:val="24"/>
                <w:shd w:val="clear" w:color="auto" w:fill="FFFFFF"/>
              </w:rPr>
              <w:t>ncikenya</w:t>
            </w:r>
            <w:proofErr w:type="spellEnd"/>
          </w:p>
        </w:tc>
      </w:tr>
      <w:tr w:rsidR="00B912CC" w:rsidRPr="00B912CC" w14:paraId="3A07A6AD"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728D8D4F" w14:textId="63C475A0" w:rsidR="004A0C58" w:rsidRPr="005073C1" w:rsidRDefault="004A0C58" w:rsidP="009B2EA6">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20</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3B72F7C6" w14:textId="35B00816" w:rsidR="004A0C58" w:rsidRPr="00B912CC" w:rsidRDefault="003E4EC4" w:rsidP="009B2EA6">
            <w:pPr>
              <w:spacing w:before="200"/>
              <w:cnfStyle w:val="000000000000" w:firstRow="0" w:lastRow="0" w:firstColumn="0" w:lastColumn="0" w:oddVBand="0" w:evenVBand="0" w:oddHBand="0" w:evenHBand="0" w:firstRowFirstColumn="0" w:firstRowLastColumn="0" w:lastRowFirstColumn="0" w:lastRowLastColumn="0"/>
              <w:rPr>
                <w:rFonts w:ascii="Cambria" w:hAnsi="Cambria"/>
                <w:noProof/>
                <w:sz w:val="24"/>
                <w:szCs w:val="24"/>
              </w:rPr>
            </w:pPr>
            <w:r>
              <w:rPr>
                <w:rFonts w:ascii="Cambria" w:hAnsi="Cambria"/>
                <w:noProof/>
                <w:sz w:val="24"/>
                <w:szCs w:val="24"/>
                <w:lang w:val="en-US"/>
              </w:rPr>
              <w:drawing>
                <wp:inline distT="0" distB="0" distL="0" distR="0" wp14:anchorId="3D32FD93" wp14:editId="205CBD86">
                  <wp:extent cx="2689860" cy="2660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DY0O1JXAAAnYD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89860" cy="2660015"/>
                          </a:xfrm>
                          <a:prstGeom prst="rect">
                            <a:avLst/>
                          </a:prstGeom>
                        </pic:spPr>
                      </pic:pic>
                    </a:graphicData>
                  </a:graphic>
                </wp:inline>
              </w:drawing>
            </w:r>
          </w:p>
        </w:tc>
        <w:tc>
          <w:tcPr>
            <w:tcW w:w="3430" w:type="dxa"/>
          </w:tcPr>
          <w:p w14:paraId="069B6E10" w14:textId="77777777" w:rsidR="004A0C58" w:rsidRPr="00B912CC" w:rsidRDefault="00E8240D" w:rsidP="00BF3184">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No one should die of #</w:t>
            </w:r>
            <w:proofErr w:type="spellStart"/>
            <w:r w:rsidRPr="00B912CC">
              <w:rPr>
                <w:rFonts w:ascii="Cambria" w:eastAsia="Times New Roman" w:hAnsi="Cambria" w:cs="Segoe UI"/>
                <w:sz w:val="24"/>
                <w:szCs w:val="24"/>
                <w:lang w:val="en-US"/>
              </w:rPr>
              <w:t>cervicalcancer</w:t>
            </w:r>
            <w:proofErr w:type="spellEnd"/>
            <w:r w:rsidRPr="00B912CC">
              <w:rPr>
                <w:rFonts w:ascii="Cambria" w:eastAsia="Times New Roman" w:hAnsi="Cambria" w:cs="Segoe UI"/>
                <w:sz w:val="24"/>
                <w:szCs w:val="24"/>
                <w:lang w:val="en-US"/>
              </w:rPr>
              <w:t xml:space="preserve"> in Kenya. It is preventable. In aligning to @WHO 's strategy on elimination of cervical cancer, the government of Kenya, through the ministry of Health, @</w:t>
            </w:r>
            <w:proofErr w:type="spellStart"/>
            <w:r w:rsidRPr="00B912CC">
              <w:rPr>
                <w:rFonts w:ascii="Cambria" w:eastAsia="Times New Roman" w:hAnsi="Cambria" w:cs="Segoe UI"/>
                <w:sz w:val="24"/>
                <w:szCs w:val="24"/>
                <w:lang w:val="en-US"/>
              </w:rPr>
              <w:t>MOH_Kenya</w:t>
            </w:r>
            <w:proofErr w:type="spellEnd"/>
            <w:r w:rsidRPr="00B912CC">
              <w:rPr>
                <w:rFonts w:ascii="Cambria" w:eastAsia="Times New Roman" w:hAnsi="Cambria" w:cs="Segoe UI"/>
                <w:sz w:val="24"/>
                <w:szCs w:val="24"/>
                <w:lang w:val="en-US"/>
              </w:rPr>
              <w:t xml:space="preserve"> has provided free #HPV vaccination which aims a 90% full vaccination of girls by age 15 years by the year 2030.</w:t>
            </w:r>
          </w:p>
          <w:p w14:paraId="44984C4F" w14:textId="49F963DE" w:rsidR="00FC6894" w:rsidRPr="00B912CC" w:rsidRDefault="00FC6894" w:rsidP="00BF3184">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w:t>
            </w:r>
            <w:proofErr w:type="spellStart"/>
            <w:r w:rsidRPr="00B912CC">
              <w:rPr>
                <w:rFonts w:ascii="Cambria" w:eastAsia="Times New Roman" w:hAnsi="Cambria" w:cs="Segoe UI"/>
                <w:sz w:val="24"/>
                <w:szCs w:val="24"/>
                <w:lang w:val="en-US"/>
              </w:rPr>
              <w:t>cervical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ncikenya</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endcervicalcancer</w:t>
            </w:r>
            <w:proofErr w:type="spellEnd"/>
          </w:p>
        </w:tc>
        <w:tc>
          <w:tcPr>
            <w:tcW w:w="3600" w:type="dxa"/>
          </w:tcPr>
          <w:p w14:paraId="14F4064D" w14:textId="77777777" w:rsidR="00FC6894" w:rsidRPr="00B912CC" w:rsidRDefault="00FC6894" w:rsidP="00FC6894">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No one should die of #</w:t>
            </w:r>
            <w:proofErr w:type="spellStart"/>
            <w:r w:rsidRPr="00B912CC">
              <w:rPr>
                <w:rFonts w:ascii="Cambria" w:eastAsia="Times New Roman" w:hAnsi="Cambria" w:cs="Segoe UI"/>
                <w:sz w:val="24"/>
                <w:szCs w:val="24"/>
                <w:lang w:val="en-US"/>
              </w:rPr>
              <w:t>cervicalcancer</w:t>
            </w:r>
            <w:proofErr w:type="spellEnd"/>
            <w:r w:rsidRPr="00B912CC">
              <w:rPr>
                <w:rFonts w:ascii="Cambria" w:eastAsia="Times New Roman" w:hAnsi="Cambria" w:cs="Segoe UI"/>
                <w:sz w:val="24"/>
                <w:szCs w:val="24"/>
                <w:lang w:val="en-US"/>
              </w:rPr>
              <w:t xml:space="preserve"> in Kenya. It is preventable. In aligning to @WHO 's strategy on elimination of cervical cancer, the government of Kenya, through the ministry of Health, @</w:t>
            </w:r>
            <w:proofErr w:type="spellStart"/>
            <w:r w:rsidRPr="00B912CC">
              <w:rPr>
                <w:rFonts w:ascii="Cambria" w:eastAsia="Times New Roman" w:hAnsi="Cambria" w:cs="Segoe UI"/>
                <w:sz w:val="24"/>
                <w:szCs w:val="24"/>
                <w:lang w:val="en-US"/>
              </w:rPr>
              <w:t>MOH_Kenya</w:t>
            </w:r>
            <w:proofErr w:type="spellEnd"/>
            <w:r w:rsidRPr="00B912CC">
              <w:rPr>
                <w:rFonts w:ascii="Cambria" w:eastAsia="Times New Roman" w:hAnsi="Cambria" w:cs="Segoe UI"/>
                <w:sz w:val="24"/>
                <w:szCs w:val="24"/>
                <w:lang w:val="en-US"/>
              </w:rPr>
              <w:t xml:space="preserve"> has provided free #HPV vaccination which aims a 90% full vaccination of girls by age 15 years by the year 2030.</w:t>
            </w:r>
          </w:p>
          <w:p w14:paraId="21B44353" w14:textId="70A26CDF" w:rsidR="004A0C58" w:rsidRPr="00B912CC" w:rsidRDefault="00FC6894" w:rsidP="00FC6894">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Times New Roman" w:hAnsi="Cambria" w:cs="Segoe UI"/>
                <w:sz w:val="24"/>
                <w:szCs w:val="24"/>
                <w:lang w:val="en-US"/>
              </w:rPr>
              <w:t>#</w:t>
            </w:r>
            <w:proofErr w:type="spellStart"/>
            <w:r w:rsidRPr="00B912CC">
              <w:rPr>
                <w:rFonts w:ascii="Cambria" w:eastAsia="Times New Roman" w:hAnsi="Cambria" w:cs="Segoe UI"/>
                <w:sz w:val="24"/>
                <w:szCs w:val="24"/>
                <w:lang w:val="en-US"/>
              </w:rPr>
              <w:t>cervical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ncikenya</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endcervicalcancer</w:t>
            </w:r>
            <w:proofErr w:type="spellEnd"/>
          </w:p>
        </w:tc>
        <w:tc>
          <w:tcPr>
            <w:tcW w:w="3510" w:type="dxa"/>
          </w:tcPr>
          <w:p w14:paraId="223789FF" w14:textId="77777777" w:rsidR="00FC6894" w:rsidRPr="00B912CC" w:rsidRDefault="00FC6894" w:rsidP="00FC6894">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Segoe UI"/>
                <w:sz w:val="24"/>
                <w:szCs w:val="24"/>
                <w:lang w:val="en-US"/>
              </w:rPr>
            </w:pPr>
            <w:r w:rsidRPr="00B912CC">
              <w:rPr>
                <w:rFonts w:ascii="Cambria" w:eastAsia="Times New Roman" w:hAnsi="Cambria" w:cs="Segoe UI"/>
                <w:sz w:val="24"/>
                <w:szCs w:val="24"/>
                <w:lang w:val="en-US"/>
              </w:rPr>
              <w:t>No one should die of #</w:t>
            </w:r>
            <w:proofErr w:type="spellStart"/>
            <w:r w:rsidRPr="00B912CC">
              <w:rPr>
                <w:rFonts w:ascii="Cambria" w:eastAsia="Times New Roman" w:hAnsi="Cambria" w:cs="Segoe UI"/>
                <w:sz w:val="24"/>
                <w:szCs w:val="24"/>
                <w:lang w:val="en-US"/>
              </w:rPr>
              <w:t>cervicalcancer</w:t>
            </w:r>
            <w:proofErr w:type="spellEnd"/>
            <w:r w:rsidRPr="00B912CC">
              <w:rPr>
                <w:rFonts w:ascii="Cambria" w:eastAsia="Times New Roman" w:hAnsi="Cambria" w:cs="Segoe UI"/>
                <w:sz w:val="24"/>
                <w:szCs w:val="24"/>
                <w:lang w:val="en-US"/>
              </w:rPr>
              <w:t xml:space="preserve"> in Kenya. It is preventable. In aligning to @WHO 's strategy on elimination of cervical cancer, the government of Kenya, through the ministry of Health, @</w:t>
            </w:r>
            <w:proofErr w:type="spellStart"/>
            <w:r w:rsidRPr="00B912CC">
              <w:rPr>
                <w:rFonts w:ascii="Cambria" w:eastAsia="Times New Roman" w:hAnsi="Cambria" w:cs="Segoe UI"/>
                <w:sz w:val="24"/>
                <w:szCs w:val="24"/>
                <w:lang w:val="en-US"/>
              </w:rPr>
              <w:t>MOH_Kenya</w:t>
            </w:r>
            <w:proofErr w:type="spellEnd"/>
            <w:r w:rsidRPr="00B912CC">
              <w:rPr>
                <w:rFonts w:ascii="Cambria" w:eastAsia="Times New Roman" w:hAnsi="Cambria" w:cs="Segoe UI"/>
                <w:sz w:val="24"/>
                <w:szCs w:val="24"/>
                <w:lang w:val="en-US"/>
              </w:rPr>
              <w:t xml:space="preserve"> has provided free #HPV vaccination which aims a 90% full vaccination of girls by age 15 years by the year 2030.</w:t>
            </w:r>
          </w:p>
          <w:p w14:paraId="1B878BB7" w14:textId="47B5AD2A" w:rsidR="004A0C58" w:rsidRPr="00B912CC" w:rsidRDefault="00FC6894" w:rsidP="00FC6894">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Times New Roman" w:hAnsi="Cambria" w:cs="Segoe UI"/>
                <w:sz w:val="24"/>
                <w:szCs w:val="24"/>
                <w:lang w:val="en-US"/>
              </w:rPr>
              <w:t>#</w:t>
            </w:r>
            <w:proofErr w:type="spellStart"/>
            <w:r w:rsidRPr="00B912CC">
              <w:rPr>
                <w:rFonts w:ascii="Cambria" w:eastAsia="Times New Roman" w:hAnsi="Cambria" w:cs="Segoe UI"/>
                <w:sz w:val="24"/>
                <w:szCs w:val="24"/>
                <w:lang w:val="en-US"/>
              </w:rPr>
              <w:t>cervical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ncikenya</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endcervicalcancer</w:t>
            </w:r>
            <w:proofErr w:type="spellEnd"/>
          </w:p>
        </w:tc>
      </w:tr>
      <w:tr w:rsidR="00B912CC" w:rsidRPr="00B912CC" w14:paraId="1DB6AFB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62A61BD7" w14:textId="19E71502" w:rsidR="004A0C58" w:rsidRPr="005073C1" w:rsidRDefault="004A0C58"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1</w:t>
            </w:r>
            <w:r w:rsidRPr="005073C1">
              <w:rPr>
                <w:rFonts w:ascii="Cambria" w:eastAsia="Gill Sans" w:hAnsi="Cambria" w:cstheme="majorHAnsi"/>
                <w:color w:val="00B0F0"/>
                <w:sz w:val="24"/>
                <w:szCs w:val="24"/>
                <w:vertAlign w:val="superscript"/>
              </w:rPr>
              <w:t>st</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1986E13F" w14:textId="1DEF23CC" w:rsidR="004A0C58" w:rsidRPr="00B912CC" w:rsidRDefault="00E568F6" w:rsidP="004A0C58">
            <w:pPr>
              <w:spacing w:before="200"/>
              <w:cnfStyle w:val="000000000000" w:firstRow="0" w:lastRow="0" w:firstColumn="0" w:lastColumn="0" w:oddVBand="0" w:evenVBand="0" w:oddHBand="0" w:evenHBand="0" w:firstRowFirstColumn="0" w:firstRowLastColumn="0" w:lastRowFirstColumn="0" w:lastRowLastColumn="0"/>
              <w:rPr>
                <w:rFonts w:ascii="Cambria" w:hAnsi="Cambria"/>
                <w:noProof/>
                <w:sz w:val="24"/>
                <w:szCs w:val="24"/>
              </w:rPr>
            </w:pPr>
            <w:r>
              <w:rPr>
                <w:rFonts w:ascii="Cambria" w:hAnsi="Cambria"/>
                <w:noProof/>
                <w:sz w:val="24"/>
                <w:szCs w:val="24"/>
                <w:lang w:val="en-US"/>
              </w:rPr>
              <w:drawing>
                <wp:inline distT="0" distB="0" distL="0" distR="0" wp14:anchorId="7A3D05D6" wp14:editId="4D39FA2D">
                  <wp:extent cx="2689860" cy="20173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ervical_Quiz_Question_4.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89860" cy="2017395"/>
                          </a:xfrm>
                          <a:prstGeom prst="rect">
                            <a:avLst/>
                          </a:prstGeom>
                        </pic:spPr>
                      </pic:pic>
                    </a:graphicData>
                  </a:graphic>
                </wp:inline>
              </w:drawing>
            </w:r>
          </w:p>
        </w:tc>
        <w:tc>
          <w:tcPr>
            <w:tcW w:w="3430" w:type="dxa"/>
          </w:tcPr>
          <w:p w14:paraId="03B59BB9" w14:textId="77777777"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revention of Cervical</w:t>
            </w:r>
          </w:p>
          <w:p w14:paraId="1674BCC0" w14:textId="313762FE"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Cervical cancer risks can be prevented by:</w:t>
            </w:r>
          </w:p>
          <w:p w14:paraId="1779DCE8" w14:textId="30B71BC3"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Getting vaccinated against HPV from age 9 to 15. Vaccine is effective if administered before they turn sexually active</w:t>
            </w:r>
          </w:p>
          <w:p w14:paraId="391C6AE0"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Regular pap smear tests to detect the cancerous conditions of the cervix after 35 years</w:t>
            </w:r>
          </w:p>
          <w:p w14:paraId="123CEEDE"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afe sexual practices such as using condoms</w:t>
            </w:r>
          </w:p>
          <w:p w14:paraId="46A465CF"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void smoking</w:t>
            </w:r>
          </w:p>
          <w:p w14:paraId="667BF511" w14:textId="47A431DD" w:rsidR="004A0C58" w:rsidRPr="00B912CC" w:rsidRDefault="00C257D7"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ScreeningSavesLives</w:t>
            </w:r>
            <w:proofErr w:type="spellEnd"/>
          </w:p>
        </w:tc>
        <w:tc>
          <w:tcPr>
            <w:tcW w:w="3600" w:type="dxa"/>
          </w:tcPr>
          <w:p w14:paraId="1EDCA12D" w14:textId="77777777"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revention of Cervical</w:t>
            </w:r>
          </w:p>
          <w:p w14:paraId="112010D8" w14:textId="77777777"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Cervical cancer risks can be prevented by:</w:t>
            </w:r>
          </w:p>
          <w:p w14:paraId="1632EB9D"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Getting vaccinated against HPV from age 9 to 15. Vaccine is effective if administered before they turn sexually active</w:t>
            </w:r>
          </w:p>
          <w:p w14:paraId="3A85A1E7"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Regular pap smear tests to detect the cancerous conditions of the cervix after 35 years</w:t>
            </w:r>
          </w:p>
          <w:p w14:paraId="33A0F9C7"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afe sexual practices such as using condoms</w:t>
            </w:r>
          </w:p>
          <w:p w14:paraId="419B1F7C"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void smoking</w:t>
            </w:r>
          </w:p>
          <w:p w14:paraId="3C757C72" w14:textId="7713A9DE" w:rsidR="004A0C58" w:rsidRPr="00B912CC" w:rsidRDefault="00C257D7" w:rsidP="00C257D7">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ScreeningSavesLives</w:t>
            </w:r>
            <w:proofErr w:type="spellEnd"/>
          </w:p>
        </w:tc>
        <w:tc>
          <w:tcPr>
            <w:tcW w:w="3510" w:type="dxa"/>
          </w:tcPr>
          <w:p w14:paraId="6E8E8CE0" w14:textId="77777777"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revention of Cervical</w:t>
            </w:r>
          </w:p>
          <w:p w14:paraId="6DBF6735" w14:textId="77777777" w:rsidR="00C257D7" w:rsidRPr="00B912CC" w:rsidRDefault="00C257D7" w:rsidP="00C257D7">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Cervical cancer risks can be prevented by:</w:t>
            </w:r>
          </w:p>
          <w:p w14:paraId="62E74394"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Getting vaccinated against HPV from age 9 to 15. Vaccine is effective if administered before they turn sexually active</w:t>
            </w:r>
          </w:p>
          <w:p w14:paraId="5D18712F"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Regular pap smear tests to detect the cancerous conditions of the cervix after 35 years</w:t>
            </w:r>
          </w:p>
          <w:p w14:paraId="0DBB11E9"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afe sexual practices such as using condoms</w:t>
            </w:r>
          </w:p>
          <w:p w14:paraId="5CAAD875" w14:textId="77777777" w:rsidR="00C257D7" w:rsidRPr="00B912CC" w:rsidRDefault="00C257D7" w:rsidP="00C257D7">
            <w:pPr>
              <w:numPr>
                <w:ilvl w:val="0"/>
                <w:numId w:val="14"/>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void smoking</w:t>
            </w:r>
          </w:p>
          <w:p w14:paraId="0233F124" w14:textId="213EDEEA" w:rsidR="004A0C58" w:rsidRPr="00B912CC" w:rsidRDefault="00C257D7" w:rsidP="00C257D7">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month</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cancerawaren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ScreeningSavesLives</w:t>
            </w:r>
            <w:proofErr w:type="spellEnd"/>
          </w:p>
        </w:tc>
      </w:tr>
      <w:tr w:rsidR="00B912CC" w:rsidRPr="00B912CC" w14:paraId="7C73A326"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6C282801" w14:textId="7AAC9A51" w:rsidR="004A0C58" w:rsidRPr="005073C1" w:rsidRDefault="004A0C58"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3</w:t>
            </w:r>
            <w:r w:rsidRPr="005073C1">
              <w:rPr>
                <w:rFonts w:ascii="Cambria" w:eastAsia="Gill Sans" w:hAnsi="Cambria" w:cstheme="majorHAnsi"/>
                <w:color w:val="00B0F0"/>
                <w:sz w:val="24"/>
                <w:szCs w:val="24"/>
                <w:vertAlign w:val="superscript"/>
              </w:rPr>
              <w:t>rd</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B939E14" w14:textId="1E88FA27" w:rsidR="004A0C58" w:rsidRPr="00B912CC" w:rsidRDefault="000D3091"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07F16092" wp14:editId="3AAFF4CC">
                  <wp:extent cx="2689860" cy="22967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24-01-10 at 1.45.01 PM.jpeg"/>
                          <pic:cNvPicPr/>
                        </pic:nvPicPr>
                        <pic:blipFill>
                          <a:blip r:embed="rId36">
                            <a:extLst>
                              <a:ext uri="{28A0092B-C50C-407E-A947-70E740481C1C}">
                                <a14:useLocalDpi xmlns:a14="http://schemas.microsoft.com/office/drawing/2010/main" val="0"/>
                              </a:ext>
                            </a:extLst>
                          </a:blip>
                          <a:stretch>
                            <a:fillRect/>
                          </a:stretch>
                        </pic:blipFill>
                        <pic:spPr>
                          <a:xfrm>
                            <a:off x="0" y="0"/>
                            <a:ext cx="2689860" cy="2296795"/>
                          </a:xfrm>
                          <a:prstGeom prst="rect">
                            <a:avLst/>
                          </a:prstGeom>
                        </pic:spPr>
                      </pic:pic>
                    </a:graphicData>
                  </a:graphic>
                </wp:inline>
              </w:drawing>
            </w:r>
          </w:p>
        </w:tc>
        <w:tc>
          <w:tcPr>
            <w:tcW w:w="3430" w:type="dxa"/>
          </w:tcPr>
          <w:p w14:paraId="1285D435" w14:textId="60A61F54"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igns and Symptoms of Cervical Cancer</w:t>
            </w:r>
          </w:p>
          <w:p w14:paraId="600CB7D9"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03D32CA6"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Initial stages of cervical cancer show no signs or symptoms. Signs and side effects of further developed cervical cancer include:</w:t>
            </w:r>
          </w:p>
          <w:p w14:paraId="62F5F3F8"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5764878A"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Vaginal bleeding after intercourse</w:t>
            </w:r>
          </w:p>
          <w:p w14:paraId="46B08B8E"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bnormal Vaginal discharge with foul odor</w:t>
            </w:r>
          </w:p>
          <w:p w14:paraId="7DE698EE"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elvic pain during intercourse</w:t>
            </w:r>
          </w:p>
          <w:p w14:paraId="109D5FC4" w14:textId="69EE90DD"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 xml:space="preserve">When you notice these symptoms, or if you know someone exhibiting them, then seek medical attention immediately </w:t>
            </w:r>
          </w:p>
          <w:p w14:paraId="0094310B" w14:textId="75AEA95B"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ss</w:t>
            </w:r>
            <w:proofErr w:type="spellEnd"/>
            <w:r w:rsidR="00797460" w:rsidRPr="00B912CC">
              <w:rPr>
                <w:rFonts w:ascii="Cambria" w:eastAsia="Gill Sans" w:hAnsi="Cambria" w:cstheme="majorHAnsi"/>
                <w:sz w:val="24"/>
                <w:szCs w:val="24"/>
              </w:rPr>
              <w:t xml:space="preserve"> #</w:t>
            </w:r>
            <w:proofErr w:type="spellStart"/>
            <w:r w:rsidR="00797460" w:rsidRPr="00B912CC">
              <w:rPr>
                <w:rFonts w:ascii="Cambria" w:eastAsia="Gill Sans" w:hAnsi="Cambria" w:cstheme="majorHAnsi"/>
                <w:sz w:val="24"/>
                <w:szCs w:val="24"/>
              </w:rPr>
              <w:t>ncikenya</w:t>
            </w:r>
            <w:proofErr w:type="spellEnd"/>
            <w:r w:rsidR="00797460" w:rsidRPr="00B912CC">
              <w:rPr>
                <w:rFonts w:ascii="Cambria" w:eastAsia="Gill Sans" w:hAnsi="Cambria" w:cstheme="majorHAnsi"/>
                <w:sz w:val="24"/>
                <w:szCs w:val="24"/>
              </w:rPr>
              <w:t xml:space="preserve"> #</w:t>
            </w:r>
            <w:proofErr w:type="spellStart"/>
            <w:r w:rsidR="00797460" w:rsidRPr="00B912CC">
              <w:rPr>
                <w:rFonts w:ascii="Cambria" w:eastAsia="Gill Sans" w:hAnsi="Cambria" w:cstheme="majorHAnsi"/>
                <w:sz w:val="24"/>
                <w:szCs w:val="24"/>
              </w:rPr>
              <w:t>screeningsavelives</w:t>
            </w:r>
            <w:proofErr w:type="spellEnd"/>
            <w:r w:rsidR="00797460" w:rsidRPr="00B912CC">
              <w:rPr>
                <w:rFonts w:ascii="Cambria" w:eastAsia="Gill Sans" w:hAnsi="Cambria" w:cstheme="majorHAnsi"/>
                <w:sz w:val="24"/>
                <w:szCs w:val="24"/>
              </w:rPr>
              <w:t xml:space="preserve"> #</w:t>
            </w:r>
            <w:proofErr w:type="spellStart"/>
            <w:r w:rsidR="00797460" w:rsidRPr="00B912CC">
              <w:rPr>
                <w:rFonts w:ascii="Cambria" w:eastAsia="Gill Sans" w:hAnsi="Cambria" w:cstheme="majorHAnsi"/>
                <w:sz w:val="24"/>
                <w:szCs w:val="24"/>
              </w:rPr>
              <w:t>endcervicalcancer</w:t>
            </w:r>
            <w:proofErr w:type="spellEnd"/>
          </w:p>
          <w:p w14:paraId="52D5651A" w14:textId="6A597D0E"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0CE6C028"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igns and Symptoms of Cervical Cancer</w:t>
            </w:r>
          </w:p>
          <w:p w14:paraId="0B666739"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72929B05"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Initial stages of cervical cancer show no signs or symptoms. Signs and side effects of further developed cervical cancer include:</w:t>
            </w:r>
          </w:p>
          <w:p w14:paraId="7D51FA2F"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4CF7E884"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Vaginal bleeding after intercourse</w:t>
            </w:r>
          </w:p>
          <w:p w14:paraId="5D9FEB24"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bnormal Vaginal discharge with foul odor</w:t>
            </w:r>
          </w:p>
          <w:p w14:paraId="5B0CA017"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elvic pain during intercourse</w:t>
            </w:r>
          </w:p>
          <w:p w14:paraId="0E666E4C"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 xml:space="preserve">When you notice these symptoms, or if you know someone exhibiting them, then seek medical attention immediately </w:t>
            </w:r>
          </w:p>
          <w:p w14:paraId="0AA20838" w14:textId="77777777" w:rsidR="00797460" w:rsidRPr="00B912CC" w:rsidRDefault="00797460" w:rsidP="0079746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p w14:paraId="3BD91704" w14:textId="5A1B53AE"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04432E42"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Signs and Symptoms of Cervical Cancer</w:t>
            </w:r>
          </w:p>
          <w:p w14:paraId="20524FDA"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10CE28AD"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Initial stages of cervical cancer show no signs or symptoms. Signs and side effects of further developed cervical cancer include:</w:t>
            </w:r>
          </w:p>
          <w:p w14:paraId="4FFB3D74"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p>
          <w:p w14:paraId="7471655A"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Vaginal bleeding after intercourse</w:t>
            </w:r>
          </w:p>
          <w:p w14:paraId="3D4A2236"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Abnormal Vaginal discharge with foul odor</w:t>
            </w:r>
          </w:p>
          <w:p w14:paraId="600F367A" w14:textId="77777777" w:rsidR="00797460" w:rsidRPr="00B912CC" w:rsidRDefault="00797460" w:rsidP="00797460">
            <w:pPr>
              <w:numPr>
                <w:ilvl w:val="0"/>
                <w:numId w:val="13"/>
              </w:numPr>
              <w:shd w:val="clear" w:color="auto" w:fill="FFFFFF"/>
              <w:ind w:left="225"/>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Pelvic pain during intercourse</w:t>
            </w:r>
          </w:p>
          <w:p w14:paraId="42A9BD63" w14:textId="77777777" w:rsidR="00797460" w:rsidRPr="00B912CC" w:rsidRDefault="00797460" w:rsidP="00797460">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sz w:val="24"/>
                <w:szCs w:val="24"/>
                <w:lang w:val="en-US"/>
              </w:rPr>
            </w:pPr>
            <w:r w:rsidRPr="00B912CC">
              <w:rPr>
                <w:rFonts w:ascii="Cambria" w:eastAsia="Times New Roman" w:hAnsi="Cambria"/>
                <w:sz w:val="24"/>
                <w:szCs w:val="24"/>
                <w:lang w:val="en-US"/>
              </w:rPr>
              <w:t xml:space="preserve">When you notice these symptoms, or if you know someone exhibiting them, then seek medical attention immediately </w:t>
            </w:r>
          </w:p>
          <w:p w14:paraId="04D35B5B" w14:textId="77777777" w:rsidR="00797460" w:rsidRPr="00B912CC" w:rsidRDefault="00797460" w:rsidP="00797460">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p w14:paraId="7033F1C6" w14:textId="78FC5066"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5511A0C1"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7B46E3E9" w14:textId="5544E0ED" w:rsidR="004A0C58" w:rsidRPr="005073C1" w:rsidRDefault="004A0C58"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4</w:t>
            </w:r>
            <w:r w:rsidRPr="005073C1">
              <w:rPr>
                <w:rFonts w:ascii="Cambria" w:eastAsia="Gill Sans" w:hAnsi="Cambria" w:cstheme="majorHAnsi"/>
                <w:color w:val="00B0F0"/>
                <w:sz w:val="24"/>
                <w:szCs w:val="24"/>
                <w:vertAlign w:val="superscript"/>
              </w:rPr>
              <w:t xml:space="preserve">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69A24C44" w14:textId="2BD806D1" w:rsidR="004A0C58" w:rsidRPr="00B912CC" w:rsidRDefault="00CD776B"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198A519A" wp14:editId="310FF654">
                  <wp:extent cx="2689860" cy="27285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4-01-10 at 3.05.14 PM.jpeg"/>
                          <pic:cNvPicPr/>
                        </pic:nvPicPr>
                        <pic:blipFill>
                          <a:blip r:embed="rId37">
                            <a:extLst>
                              <a:ext uri="{28A0092B-C50C-407E-A947-70E740481C1C}">
                                <a14:useLocalDpi xmlns:a14="http://schemas.microsoft.com/office/drawing/2010/main" val="0"/>
                              </a:ext>
                            </a:extLst>
                          </a:blip>
                          <a:stretch>
                            <a:fillRect/>
                          </a:stretch>
                        </pic:blipFill>
                        <pic:spPr>
                          <a:xfrm>
                            <a:off x="0" y="0"/>
                            <a:ext cx="2689860" cy="2728595"/>
                          </a:xfrm>
                          <a:prstGeom prst="rect">
                            <a:avLst/>
                          </a:prstGeom>
                        </pic:spPr>
                      </pic:pic>
                    </a:graphicData>
                  </a:graphic>
                </wp:inline>
              </w:drawing>
            </w:r>
          </w:p>
        </w:tc>
        <w:tc>
          <w:tcPr>
            <w:tcW w:w="3430" w:type="dxa"/>
          </w:tcPr>
          <w:p w14:paraId="6208F597" w14:textId="77777777"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color w:val="auto"/>
              </w:rPr>
            </w:pPr>
            <w:r w:rsidRPr="00B912CC">
              <w:rPr>
                <w:rFonts w:ascii="Cambria" w:hAnsi="Cambria" w:cs="Open Sans"/>
                <w:b/>
                <w:bCs/>
                <w:color w:val="auto"/>
              </w:rPr>
              <w:t>What causes most cases of cervical cancer?</w:t>
            </w:r>
          </w:p>
          <w:p w14:paraId="034FA554"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answers-list"/>
                <w:rFonts w:ascii="Cambria" w:hAnsi="Cambria" w:cs="Open Sans"/>
                <w:b/>
                <w:bCs/>
                <w:sz w:val="24"/>
                <w:szCs w:val="24"/>
                <w:shd w:val="clear" w:color="auto" w:fill="FFFFFF"/>
              </w:rPr>
            </w:pPr>
            <w:r w:rsidRPr="00B912CC">
              <w:rPr>
                <w:rStyle w:val="answers-list"/>
                <w:rFonts w:ascii="Cambria" w:hAnsi="Cambria" w:cs="Open Sans"/>
                <w:b/>
                <w:bCs/>
                <w:sz w:val="24"/>
                <w:szCs w:val="24"/>
                <w:shd w:val="clear" w:color="auto" w:fill="FFFFFF"/>
              </w:rPr>
              <w:t>A virus</w:t>
            </w:r>
          </w:p>
          <w:p w14:paraId="734217A0" w14:textId="77777777" w:rsidR="004A0C58"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ng-binding"/>
                <w:rFonts w:ascii="Cambria" w:hAnsi="Cambria" w:cs="Open Sans"/>
                <w:sz w:val="24"/>
                <w:szCs w:val="24"/>
                <w:shd w:val="clear" w:color="auto" w:fill="FFFFFF"/>
              </w:rPr>
            </w:pPr>
            <w:r w:rsidRPr="00B912CC">
              <w:rPr>
                <w:rStyle w:val="ng-binding"/>
                <w:rFonts w:ascii="Cambria" w:hAnsi="Cambria" w:cs="Open Sans"/>
                <w:sz w:val="24"/>
                <w:szCs w:val="24"/>
                <w:shd w:val="clear" w:color="auto" w:fill="FFFFFF"/>
              </w:rPr>
              <w:t xml:space="preserve">The human papillomavirus (HPV) is the main cause of cervical cancer. HPV is very common in </w:t>
            </w:r>
            <w:proofErr w:type="spellStart"/>
            <w:r w:rsidRPr="00B912CC">
              <w:rPr>
                <w:rStyle w:val="ng-binding"/>
                <w:rFonts w:ascii="Cambria" w:hAnsi="Cambria" w:cs="Open Sans"/>
                <w:sz w:val="24"/>
                <w:szCs w:val="24"/>
                <w:shd w:val="clear" w:color="auto" w:fill="FFFFFF"/>
              </w:rPr>
              <w:t>kenya</w:t>
            </w:r>
            <w:proofErr w:type="spellEnd"/>
            <w:r w:rsidRPr="00B912CC">
              <w:rPr>
                <w:rStyle w:val="ng-binding"/>
                <w:rFonts w:ascii="Cambria" w:hAnsi="Cambria" w:cs="Open Sans"/>
                <w:sz w:val="24"/>
                <w:szCs w:val="24"/>
                <w:shd w:val="clear" w:color="auto" w:fill="FFFFFF"/>
              </w:rPr>
              <w:t xml:space="preserve"> and is passed from one person to another during sex or through any sexual contact.</w:t>
            </w:r>
          </w:p>
          <w:p w14:paraId="49914B10"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p w14:paraId="413E85CA" w14:textId="5E4E1132"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55318453" w14:textId="77777777"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color w:val="auto"/>
              </w:rPr>
            </w:pPr>
            <w:r w:rsidRPr="00B912CC">
              <w:rPr>
                <w:rFonts w:ascii="Cambria" w:hAnsi="Cambria" w:cs="Open Sans"/>
                <w:b/>
                <w:bCs/>
                <w:color w:val="auto"/>
              </w:rPr>
              <w:t>What causes most cases of cervical cancer?</w:t>
            </w:r>
          </w:p>
          <w:p w14:paraId="67AE4E19"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answers-list"/>
                <w:rFonts w:ascii="Cambria" w:hAnsi="Cambria" w:cs="Open Sans"/>
                <w:b/>
                <w:bCs/>
                <w:sz w:val="24"/>
                <w:szCs w:val="24"/>
                <w:shd w:val="clear" w:color="auto" w:fill="FFFFFF"/>
              </w:rPr>
            </w:pPr>
            <w:r w:rsidRPr="00B912CC">
              <w:rPr>
                <w:rStyle w:val="answers-list"/>
                <w:rFonts w:ascii="Cambria" w:hAnsi="Cambria" w:cs="Open Sans"/>
                <w:b/>
                <w:bCs/>
                <w:sz w:val="24"/>
                <w:szCs w:val="24"/>
                <w:shd w:val="clear" w:color="auto" w:fill="FFFFFF"/>
              </w:rPr>
              <w:t>A virus</w:t>
            </w:r>
          </w:p>
          <w:p w14:paraId="24F70F24"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ng-binding"/>
                <w:rFonts w:ascii="Cambria" w:hAnsi="Cambria" w:cs="Open Sans"/>
                <w:sz w:val="24"/>
                <w:szCs w:val="24"/>
                <w:shd w:val="clear" w:color="auto" w:fill="FFFFFF"/>
              </w:rPr>
            </w:pPr>
            <w:r w:rsidRPr="00B912CC">
              <w:rPr>
                <w:rStyle w:val="ng-binding"/>
                <w:rFonts w:ascii="Cambria" w:hAnsi="Cambria" w:cs="Open Sans"/>
                <w:sz w:val="24"/>
                <w:szCs w:val="24"/>
                <w:shd w:val="clear" w:color="auto" w:fill="FFFFFF"/>
              </w:rPr>
              <w:t xml:space="preserve">The human papillomavirus (HPV) is the main cause of cervical cancer. HPV is very common in </w:t>
            </w:r>
            <w:proofErr w:type="spellStart"/>
            <w:r w:rsidRPr="00B912CC">
              <w:rPr>
                <w:rStyle w:val="ng-binding"/>
                <w:rFonts w:ascii="Cambria" w:hAnsi="Cambria" w:cs="Open Sans"/>
                <w:sz w:val="24"/>
                <w:szCs w:val="24"/>
                <w:shd w:val="clear" w:color="auto" w:fill="FFFFFF"/>
              </w:rPr>
              <w:t>kenya</w:t>
            </w:r>
            <w:proofErr w:type="spellEnd"/>
            <w:r w:rsidRPr="00B912CC">
              <w:rPr>
                <w:rStyle w:val="ng-binding"/>
                <w:rFonts w:ascii="Cambria" w:hAnsi="Cambria" w:cs="Open Sans"/>
                <w:sz w:val="24"/>
                <w:szCs w:val="24"/>
                <w:shd w:val="clear" w:color="auto" w:fill="FFFFFF"/>
              </w:rPr>
              <w:t xml:space="preserve"> and is passed from one person to another during sex or through any sexual contact.</w:t>
            </w:r>
          </w:p>
          <w:p w14:paraId="350CADCC"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p w14:paraId="55ADB062" w14:textId="7E703852"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42743D28" w14:textId="77777777"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color w:val="auto"/>
              </w:rPr>
            </w:pPr>
            <w:r w:rsidRPr="00B912CC">
              <w:rPr>
                <w:rFonts w:ascii="Cambria" w:hAnsi="Cambria" w:cs="Open Sans"/>
                <w:b/>
                <w:bCs/>
                <w:color w:val="auto"/>
              </w:rPr>
              <w:t>What causes most cases of cervical cancer?</w:t>
            </w:r>
          </w:p>
          <w:p w14:paraId="005AFD67"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answers-list"/>
                <w:rFonts w:ascii="Cambria" w:hAnsi="Cambria" w:cs="Open Sans"/>
                <w:b/>
                <w:bCs/>
                <w:sz w:val="24"/>
                <w:szCs w:val="24"/>
                <w:shd w:val="clear" w:color="auto" w:fill="FFFFFF"/>
              </w:rPr>
            </w:pPr>
            <w:r w:rsidRPr="00B912CC">
              <w:rPr>
                <w:rStyle w:val="answers-list"/>
                <w:rFonts w:ascii="Cambria" w:hAnsi="Cambria" w:cs="Open Sans"/>
                <w:b/>
                <w:bCs/>
                <w:sz w:val="24"/>
                <w:szCs w:val="24"/>
                <w:shd w:val="clear" w:color="auto" w:fill="FFFFFF"/>
              </w:rPr>
              <w:t>A virus</w:t>
            </w:r>
          </w:p>
          <w:p w14:paraId="3DB8120A"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Style w:val="ng-binding"/>
                <w:rFonts w:ascii="Cambria" w:hAnsi="Cambria" w:cs="Open Sans"/>
                <w:sz w:val="24"/>
                <w:szCs w:val="24"/>
                <w:shd w:val="clear" w:color="auto" w:fill="FFFFFF"/>
              </w:rPr>
            </w:pPr>
            <w:r w:rsidRPr="00B912CC">
              <w:rPr>
                <w:rStyle w:val="ng-binding"/>
                <w:rFonts w:ascii="Cambria" w:hAnsi="Cambria" w:cs="Open Sans"/>
                <w:sz w:val="24"/>
                <w:szCs w:val="24"/>
                <w:shd w:val="clear" w:color="auto" w:fill="FFFFFF"/>
              </w:rPr>
              <w:t xml:space="preserve">The human papillomavirus (HPV) is the main cause of cervical cancer. HPV is very common in </w:t>
            </w:r>
            <w:proofErr w:type="spellStart"/>
            <w:r w:rsidRPr="00B912CC">
              <w:rPr>
                <w:rStyle w:val="ng-binding"/>
                <w:rFonts w:ascii="Cambria" w:hAnsi="Cambria" w:cs="Open Sans"/>
                <w:sz w:val="24"/>
                <w:szCs w:val="24"/>
                <w:shd w:val="clear" w:color="auto" w:fill="FFFFFF"/>
              </w:rPr>
              <w:t>kenya</w:t>
            </w:r>
            <w:proofErr w:type="spellEnd"/>
            <w:r w:rsidRPr="00B912CC">
              <w:rPr>
                <w:rStyle w:val="ng-binding"/>
                <w:rFonts w:ascii="Cambria" w:hAnsi="Cambria" w:cs="Open Sans"/>
                <w:sz w:val="24"/>
                <w:szCs w:val="24"/>
                <w:shd w:val="clear" w:color="auto" w:fill="FFFFFF"/>
              </w:rPr>
              <w:t xml:space="preserve"> and is passed from one person to another during sex or through any sexual contact.</w:t>
            </w:r>
          </w:p>
          <w:p w14:paraId="5998D742" w14:textId="77777777" w:rsidR="006D0903"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rvicalcancerawarenes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ncikenya</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screeningsavelives</w:t>
            </w:r>
            <w:proofErr w:type="spellEnd"/>
            <w:r w:rsidRPr="00B912CC">
              <w:rPr>
                <w:rFonts w:ascii="Cambria" w:eastAsia="Gill Sans" w:hAnsi="Cambria" w:cstheme="majorHAnsi"/>
                <w:sz w:val="24"/>
                <w:szCs w:val="24"/>
              </w:rPr>
              <w:t xml:space="preserve"> #</w:t>
            </w:r>
            <w:proofErr w:type="spellStart"/>
            <w:r w:rsidRPr="00B912CC">
              <w:rPr>
                <w:rFonts w:ascii="Cambria" w:eastAsia="Gill Sans" w:hAnsi="Cambria" w:cstheme="majorHAnsi"/>
                <w:sz w:val="24"/>
                <w:szCs w:val="24"/>
              </w:rPr>
              <w:t>endcervicalcancer</w:t>
            </w:r>
            <w:proofErr w:type="spellEnd"/>
          </w:p>
          <w:p w14:paraId="4DC381EC" w14:textId="0CC9C514"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064428DD"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2050FB29" w14:textId="151B9C56" w:rsidR="004A0C58" w:rsidRPr="005073C1" w:rsidRDefault="004A0C58"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 xml:space="preserve">25th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DC00EB6" w14:textId="3B6B7389" w:rsidR="004A0C58" w:rsidRPr="00B912CC" w:rsidRDefault="003501DB"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243C1175" wp14:editId="6B24451C">
                  <wp:extent cx="2689860" cy="25476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4-01-10 at 2.46.02 PM.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89860" cy="2547620"/>
                          </a:xfrm>
                          <a:prstGeom prst="rect">
                            <a:avLst/>
                          </a:prstGeom>
                        </pic:spPr>
                      </pic:pic>
                    </a:graphicData>
                  </a:graphic>
                </wp:inline>
              </w:drawing>
            </w:r>
          </w:p>
        </w:tc>
        <w:tc>
          <w:tcPr>
            <w:tcW w:w="3430" w:type="dxa"/>
          </w:tcPr>
          <w:p w14:paraId="3FE7A95B" w14:textId="03209D43"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b/>
                <w:bCs/>
                <w:color w:val="auto"/>
              </w:rPr>
            </w:pPr>
            <w:r w:rsidRPr="00B912CC">
              <w:rPr>
                <w:rFonts w:ascii="Cambria" w:eastAsia="Gill Sans" w:hAnsi="Cambria" w:cstheme="majorHAnsi"/>
                <w:color w:val="auto"/>
              </w:rPr>
              <w:t xml:space="preserve">Should </w:t>
            </w:r>
            <w:r w:rsidRPr="00B912CC">
              <w:rPr>
                <w:rFonts w:ascii="Cambria" w:hAnsi="Cambria" w:cs="Open Sans"/>
                <w:b/>
                <w:bCs/>
                <w:color w:val="auto"/>
              </w:rPr>
              <w:t>everyone get the HPV vaccine?</w:t>
            </w:r>
          </w:p>
          <w:p w14:paraId="49F75518" w14:textId="30884579"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NO.</w:t>
            </w:r>
          </w:p>
          <w:p w14:paraId="76DDFEEE" w14:textId="135FDF35"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cs="Open Sans"/>
                <w:sz w:val="24"/>
                <w:szCs w:val="24"/>
                <w:shd w:val="clear" w:color="auto" w:fill="FFFFFF"/>
              </w:rPr>
              <w:t>HPV vaccination is recommended for children who are 9 to 15 years old. It is also recommended for everyone through age 26, if they are not vaccinated already. HPV vaccination is not recommended for everyone older than age 26.</w:t>
            </w:r>
          </w:p>
          <w:p w14:paraId="2C014C83" w14:textId="3C5CDE02" w:rsidR="004A0C58" w:rsidRPr="00B912CC" w:rsidRDefault="004A0C58"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lastRenderedPageBreak/>
              <w:t xml:space="preserve"> </w:t>
            </w:r>
            <w:r w:rsidR="006D0903" w:rsidRPr="00B912CC">
              <w:rPr>
                <w:rFonts w:ascii="Cambria" w:eastAsia="Times New Roman" w:hAnsi="Cambria" w:cs="Segoe UI"/>
                <w:sz w:val="24"/>
                <w:szCs w:val="24"/>
                <w:lang w:val="en-US"/>
              </w:rPr>
              <w:t>#</w:t>
            </w:r>
            <w:proofErr w:type="spellStart"/>
            <w:r w:rsidR="006D0903" w:rsidRPr="00B912CC">
              <w:rPr>
                <w:rFonts w:ascii="Cambria" w:eastAsia="Times New Roman" w:hAnsi="Cambria" w:cs="Segoe UI"/>
                <w:sz w:val="24"/>
                <w:szCs w:val="24"/>
                <w:lang w:val="en-US"/>
              </w:rPr>
              <w:t>cervicalcancerawareness</w:t>
            </w:r>
            <w:proofErr w:type="spellEnd"/>
            <w:r w:rsidR="006D0903" w:rsidRPr="00B912CC">
              <w:rPr>
                <w:rFonts w:ascii="Cambria" w:eastAsia="Times New Roman" w:hAnsi="Cambria" w:cs="Segoe UI"/>
                <w:sz w:val="24"/>
                <w:szCs w:val="24"/>
                <w:lang w:val="en-US"/>
              </w:rPr>
              <w:t xml:space="preserve"> #</w:t>
            </w:r>
            <w:proofErr w:type="spellStart"/>
            <w:r w:rsidR="006D0903" w:rsidRPr="00B912CC">
              <w:rPr>
                <w:rFonts w:ascii="Cambria" w:eastAsia="Times New Roman" w:hAnsi="Cambria" w:cs="Segoe UI"/>
                <w:sz w:val="24"/>
                <w:szCs w:val="24"/>
                <w:lang w:val="en-US"/>
              </w:rPr>
              <w:t>cancerawareness</w:t>
            </w:r>
            <w:proofErr w:type="spellEnd"/>
            <w:r w:rsidR="006D0903" w:rsidRPr="00B912CC">
              <w:rPr>
                <w:rFonts w:ascii="Cambria" w:eastAsia="Times New Roman" w:hAnsi="Cambria" w:cs="Segoe UI"/>
                <w:sz w:val="24"/>
                <w:szCs w:val="24"/>
                <w:lang w:val="en-US"/>
              </w:rPr>
              <w:t xml:space="preserve"> #</w:t>
            </w:r>
            <w:proofErr w:type="spellStart"/>
            <w:r w:rsidR="006D0903" w:rsidRPr="00B912CC">
              <w:rPr>
                <w:rFonts w:ascii="Cambria" w:eastAsia="Times New Roman" w:hAnsi="Cambria" w:cs="Segoe UI"/>
                <w:sz w:val="24"/>
                <w:szCs w:val="24"/>
                <w:lang w:val="en-US"/>
              </w:rPr>
              <w:t>ncikenya</w:t>
            </w:r>
            <w:proofErr w:type="spellEnd"/>
            <w:r w:rsidR="006D0903" w:rsidRPr="00B912CC">
              <w:rPr>
                <w:rFonts w:ascii="Cambria" w:eastAsia="Times New Roman" w:hAnsi="Cambria" w:cs="Segoe UI"/>
                <w:sz w:val="24"/>
                <w:szCs w:val="24"/>
                <w:lang w:val="en-US"/>
              </w:rPr>
              <w:t xml:space="preserve"> #</w:t>
            </w:r>
            <w:proofErr w:type="spellStart"/>
            <w:r w:rsidR="006D0903" w:rsidRPr="00B912CC">
              <w:rPr>
                <w:rFonts w:ascii="Cambria" w:eastAsia="Times New Roman" w:hAnsi="Cambria" w:cs="Segoe UI"/>
                <w:sz w:val="24"/>
                <w:szCs w:val="24"/>
                <w:lang w:val="en-US"/>
              </w:rPr>
              <w:t>endcervicalcancer</w:t>
            </w:r>
            <w:proofErr w:type="spellEnd"/>
          </w:p>
        </w:tc>
        <w:tc>
          <w:tcPr>
            <w:tcW w:w="3600" w:type="dxa"/>
          </w:tcPr>
          <w:p w14:paraId="28A22F43" w14:textId="77777777"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b/>
                <w:bCs/>
                <w:color w:val="auto"/>
              </w:rPr>
            </w:pPr>
            <w:r w:rsidRPr="00B912CC">
              <w:rPr>
                <w:rFonts w:ascii="Cambria" w:eastAsia="Gill Sans" w:hAnsi="Cambria" w:cstheme="majorHAnsi"/>
                <w:color w:val="auto"/>
              </w:rPr>
              <w:lastRenderedPageBreak/>
              <w:t xml:space="preserve">Should </w:t>
            </w:r>
            <w:r w:rsidRPr="00B912CC">
              <w:rPr>
                <w:rFonts w:ascii="Cambria" w:hAnsi="Cambria" w:cs="Open Sans"/>
                <w:b/>
                <w:bCs/>
                <w:color w:val="auto"/>
              </w:rPr>
              <w:t>everyone get the HPV vaccine?</w:t>
            </w:r>
          </w:p>
          <w:p w14:paraId="70FBD9CE" w14:textId="77777777"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NO.</w:t>
            </w:r>
          </w:p>
          <w:p w14:paraId="08DFA415" w14:textId="77777777"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cs="Open Sans"/>
                <w:sz w:val="24"/>
                <w:szCs w:val="24"/>
                <w:shd w:val="clear" w:color="auto" w:fill="FFFFFF"/>
              </w:rPr>
              <w:t>HPV vaccination is recommended for children who are 9 to 15 years old. It is also recommended for everyone through age 26, if they are not vaccinated already. HPV vaccination is not recommended for everyone older than age 26.</w:t>
            </w:r>
          </w:p>
          <w:p w14:paraId="48E102C0" w14:textId="06A67101" w:rsidR="004A0C58"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 </w:t>
            </w:r>
            <w:r w:rsidRPr="00B912CC">
              <w:rPr>
                <w:rFonts w:ascii="Cambria" w:eastAsia="Times New Roman" w:hAnsi="Cambria" w:cs="Segoe UI"/>
                <w:sz w:val="24"/>
                <w:szCs w:val="24"/>
                <w:lang w:val="en-US"/>
              </w:rPr>
              <w:t>#</w:t>
            </w:r>
            <w:proofErr w:type="spellStart"/>
            <w:r w:rsidRPr="00B912CC">
              <w:rPr>
                <w:rFonts w:ascii="Cambria" w:eastAsia="Times New Roman" w:hAnsi="Cambria" w:cs="Segoe UI"/>
                <w:sz w:val="24"/>
                <w:szCs w:val="24"/>
                <w:lang w:val="en-US"/>
              </w:rPr>
              <w:t>cervical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ncikenya</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endcervicalcancer</w:t>
            </w:r>
            <w:proofErr w:type="spellEnd"/>
          </w:p>
        </w:tc>
        <w:tc>
          <w:tcPr>
            <w:tcW w:w="3510" w:type="dxa"/>
          </w:tcPr>
          <w:p w14:paraId="417FA863" w14:textId="77777777" w:rsidR="006D0903" w:rsidRPr="00B912CC" w:rsidRDefault="006D0903" w:rsidP="006D0903">
            <w:pPr>
              <w:pStyle w:val="Heading4"/>
              <w:shd w:val="clear" w:color="auto" w:fill="FFFFFF"/>
              <w:spacing w:before="0" w:after="0"/>
              <w:outlineLvl w:val="3"/>
              <w:cnfStyle w:val="000000000000" w:firstRow="0" w:lastRow="0" w:firstColumn="0" w:lastColumn="0" w:oddVBand="0" w:evenVBand="0" w:oddHBand="0" w:evenHBand="0" w:firstRowFirstColumn="0" w:firstRowLastColumn="0" w:lastRowFirstColumn="0" w:lastRowLastColumn="0"/>
              <w:rPr>
                <w:rFonts w:ascii="Cambria" w:hAnsi="Cambria" w:cs="Open Sans"/>
                <w:b/>
                <w:bCs/>
                <w:color w:val="auto"/>
              </w:rPr>
            </w:pPr>
            <w:r w:rsidRPr="00B912CC">
              <w:rPr>
                <w:rFonts w:ascii="Cambria" w:eastAsia="Gill Sans" w:hAnsi="Cambria" w:cstheme="majorHAnsi"/>
                <w:color w:val="auto"/>
              </w:rPr>
              <w:t xml:space="preserve">Should </w:t>
            </w:r>
            <w:r w:rsidRPr="00B912CC">
              <w:rPr>
                <w:rFonts w:ascii="Cambria" w:hAnsi="Cambria" w:cs="Open Sans"/>
                <w:b/>
                <w:bCs/>
                <w:color w:val="auto"/>
              </w:rPr>
              <w:t>everyone get the HPV vaccine?</w:t>
            </w:r>
          </w:p>
          <w:p w14:paraId="596BBFAC" w14:textId="77777777"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NO.</w:t>
            </w:r>
          </w:p>
          <w:p w14:paraId="15A4FDEE" w14:textId="77777777" w:rsidR="006D0903" w:rsidRPr="00B912CC" w:rsidRDefault="006D0903" w:rsidP="006D0903">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cs="Open Sans"/>
                <w:sz w:val="24"/>
                <w:szCs w:val="24"/>
                <w:shd w:val="clear" w:color="auto" w:fill="FFFFFF"/>
              </w:rPr>
              <w:t>HPV vaccination is recommended for children who are 9 to 15 years old. It is also recommended for everyone through age 26, if they are not vaccinated already. HPV vaccination is not recommended for everyone older than age 26.</w:t>
            </w:r>
          </w:p>
          <w:p w14:paraId="7B334C53" w14:textId="75AE6222" w:rsidR="004A0C58" w:rsidRPr="00B912CC" w:rsidRDefault="006D0903" w:rsidP="006D0903">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lastRenderedPageBreak/>
              <w:t xml:space="preserve"> </w:t>
            </w:r>
            <w:r w:rsidRPr="00B912CC">
              <w:rPr>
                <w:rFonts w:ascii="Cambria" w:eastAsia="Times New Roman" w:hAnsi="Cambria" w:cs="Segoe UI"/>
                <w:sz w:val="24"/>
                <w:szCs w:val="24"/>
                <w:lang w:val="en-US"/>
              </w:rPr>
              <w:t>#</w:t>
            </w:r>
            <w:proofErr w:type="spellStart"/>
            <w:r w:rsidRPr="00B912CC">
              <w:rPr>
                <w:rFonts w:ascii="Cambria" w:eastAsia="Times New Roman" w:hAnsi="Cambria" w:cs="Segoe UI"/>
                <w:sz w:val="24"/>
                <w:szCs w:val="24"/>
                <w:lang w:val="en-US"/>
              </w:rPr>
              <w:t>cervical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cancerawareness</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ncikenya</w:t>
            </w:r>
            <w:proofErr w:type="spellEnd"/>
            <w:r w:rsidRPr="00B912CC">
              <w:rPr>
                <w:rFonts w:ascii="Cambria" w:eastAsia="Times New Roman" w:hAnsi="Cambria" w:cs="Segoe UI"/>
                <w:sz w:val="24"/>
                <w:szCs w:val="24"/>
                <w:lang w:val="en-US"/>
              </w:rPr>
              <w:t xml:space="preserve"> #</w:t>
            </w:r>
            <w:proofErr w:type="spellStart"/>
            <w:r w:rsidRPr="00B912CC">
              <w:rPr>
                <w:rFonts w:ascii="Cambria" w:eastAsia="Times New Roman" w:hAnsi="Cambria" w:cs="Segoe UI"/>
                <w:sz w:val="24"/>
                <w:szCs w:val="24"/>
                <w:lang w:val="en-US"/>
              </w:rPr>
              <w:t>endcervicalcancer</w:t>
            </w:r>
            <w:proofErr w:type="spellEnd"/>
          </w:p>
        </w:tc>
      </w:tr>
      <w:tr w:rsidR="00B912CC" w:rsidRPr="00B912CC" w14:paraId="195E640E"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7FE05F9A" w14:textId="1C8810DE" w:rsidR="00C27FB5" w:rsidRPr="005073C1" w:rsidRDefault="00C27FB5"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6</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tc>
        <w:tc>
          <w:tcPr>
            <w:tcW w:w="4452" w:type="dxa"/>
          </w:tcPr>
          <w:p w14:paraId="5DC0956C" w14:textId="7163431F" w:rsidR="00C27FB5" w:rsidRPr="00B912CC" w:rsidRDefault="000D3091"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b/>
                <w:sz w:val="24"/>
                <w:szCs w:val="24"/>
              </w:rPr>
            </w:pPr>
            <w:r>
              <w:rPr>
                <w:rFonts w:ascii="Cambria" w:eastAsia="Gill Sans" w:hAnsi="Cambria" w:cstheme="majorHAnsi"/>
                <w:b/>
                <w:noProof/>
                <w:sz w:val="24"/>
                <w:szCs w:val="24"/>
                <w:lang w:val="en-US"/>
              </w:rPr>
              <w:drawing>
                <wp:inline distT="0" distB="0" distL="0" distR="0" wp14:anchorId="0812F2BA" wp14:editId="3F63D175">
                  <wp:extent cx="2689860" cy="27298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4-01-10 at 1.53.55 PM.jpeg"/>
                          <pic:cNvPicPr/>
                        </pic:nvPicPr>
                        <pic:blipFill>
                          <a:blip r:embed="rId39">
                            <a:extLst>
                              <a:ext uri="{28A0092B-C50C-407E-A947-70E740481C1C}">
                                <a14:useLocalDpi xmlns:a14="http://schemas.microsoft.com/office/drawing/2010/main" val="0"/>
                              </a:ext>
                            </a:extLst>
                          </a:blip>
                          <a:stretch>
                            <a:fillRect/>
                          </a:stretch>
                        </pic:blipFill>
                        <pic:spPr>
                          <a:xfrm>
                            <a:off x="0" y="0"/>
                            <a:ext cx="2689860" cy="2729865"/>
                          </a:xfrm>
                          <a:prstGeom prst="rect">
                            <a:avLst/>
                          </a:prstGeom>
                        </pic:spPr>
                      </pic:pic>
                    </a:graphicData>
                  </a:graphic>
                </wp:inline>
              </w:drawing>
            </w:r>
          </w:p>
        </w:tc>
        <w:tc>
          <w:tcPr>
            <w:tcW w:w="3430" w:type="dxa"/>
          </w:tcPr>
          <w:p w14:paraId="72F47379" w14:textId="77777777" w:rsidR="00C27FB5"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 xml:space="preserve">To lower your risk for cervical cancer, get screened as recommended, and get the HPV vaccine if you are in the age group for which it’s recommended (9 – 15years). </w:t>
            </w:r>
          </w:p>
          <w:p w14:paraId="317CAAAE" w14:textId="7EFA8029" w:rsidR="007D1F38"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tc>
        <w:tc>
          <w:tcPr>
            <w:tcW w:w="3600" w:type="dxa"/>
          </w:tcPr>
          <w:p w14:paraId="4CEC9037" w14:textId="77777777" w:rsidR="007D1F38"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 xml:space="preserve">To lower your risk for cervical cancer, get screened as recommended, and get the HPV vaccine if you are in the age group for which it’s recommended (9 – 15years). </w:t>
            </w:r>
          </w:p>
          <w:p w14:paraId="0E516768" w14:textId="2A6574DC" w:rsidR="00C27FB5"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tc>
        <w:tc>
          <w:tcPr>
            <w:tcW w:w="3510" w:type="dxa"/>
          </w:tcPr>
          <w:p w14:paraId="00A313BC" w14:textId="77777777" w:rsidR="007D1F38"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 xml:space="preserve">To lower your risk for cervical cancer, get screened as recommended, and get the HPV vaccine if you are in the age group for which it’s recommended (9 – 15years). </w:t>
            </w:r>
          </w:p>
          <w:p w14:paraId="43D62714" w14:textId="0B38D5FD" w:rsidR="00C27FB5" w:rsidRPr="00B912CC" w:rsidRDefault="007D1F38" w:rsidP="007D1F3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tc>
      </w:tr>
      <w:tr w:rsidR="00B912CC" w:rsidRPr="00B912CC" w14:paraId="4EBFDE26"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55313C49" w14:textId="189DE0C6" w:rsidR="00C27FB5" w:rsidRPr="005073C1" w:rsidRDefault="00A34EDD"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29</w:t>
            </w:r>
            <w:r w:rsidR="00C27FB5" w:rsidRPr="005073C1">
              <w:rPr>
                <w:rFonts w:ascii="Cambria" w:eastAsia="Gill Sans" w:hAnsi="Cambria" w:cstheme="majorHAnsi"/>
                <w:color w:val="00B0F0"/>
                <w:sz w:val="24"/>
                <w:szCs w:val="24"/>
                <w:vertAlign w:val="superscript"/>
              </w:rPr>
              <w:t>th</w:t>
            </w:r>
            <w:r w:rsidR="00C27FB5"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5CE29622" w14:textId="7CB2A2FA" w:rsidR="00C27FB5" w:rsidRPr="00B912CC" w:rsidRDefault="00090F88" w:rsidP="000D3091">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6C233DB0" wp14:editId="357CF62A">
                  <wp:extent cx="2689860" cy="26714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4-01-10 at 2.09.59 PM.jpeg"/>
                          <pic:cNvPicPr/>
                        </pic:nvPicPr>
                        <pic:blipFill>
                          <a:blip r:embed="rId40">
                            <a:extLst>
                              <a:ext uri="{28A0092B-C50C-407E-A947-70E740481C1C}">
                                <a14:useLocalDpi xmlns:a14="http://schemas.microsoft.com/office/drawing/2010/main" val="0"/>
                              </a:ext>
                            </a:extLst>
                          </a:blip>
                          <a:stretch>
                            <a:fillRect/>
                          </a:stretch>
                        </pic:blipFill>
                        <pic:spPr>
                          <a:xfrm>
                            <a:off x="0" y="0"/>
                            <a:ext cx="2689860" cy="2671445"/>
                          </a:xfrm>
                          <a:prstGeom prst="rect">
                            <a:avLst/>
                          </a:prstGeom>
                        </pic:spPr>
                      </pic:pic>
                    </a:graphicData>
                  </a:graphic>
                </wp:inline>
              </w:drawing>
            </w:r>
          </w:p>
        </w:tc>
        <w:tc>
          <w:tcPr>
            <w:tcW w:w="3430" w:type="dxa"/>
          </w:tcPr>
          <w:p w14:paraId="12209E0B" w14:textId="0B726FE9" w:rsidR="00632AE9" w:rsidRPr="00B912CC" w:rsidRDefault="002A76D1" w:rsidP="004A0C58">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Remember that you should get screened for cervical cancer regularly, even if you received an HPV vaccine.</w:t>
            </w:r>
          </w:p>
          <w:p w14:paraId="24EAAA00" w14:textId="59888955" w:rsidR="002A76D1" w:rsidRPr="00B912CC" w:rsidRDefault="002A76D1" w:rsidP="004A0C58">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p w14:paraId="403BEB80" w14:textId="77777777" w:rsidR="002A76D1" w:rsidRPr="00B912CC" w:rsidRDefault="002A76D1"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p w14:paraId="25734D72" w14:textId="288365D3"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600" w:type="dxa"/>
          </w:tcPr>
          <w:p w14:paraId="58BF3E15" w14:textId="77777777" w:rsidR="002A76D1" w:rsidRPr="00B912CC" w:rsidRDefault="002A76D1" w:rsidP="002A76D1">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Remember that you should get screened for cervical cancer regularly, even if you received an HPV vaccine.</w:t>
            </w:r>
          </w:p>
          <w:p w14:paraId="3BBD9128" w14:textId="77777777" w:rsidR="002A76D1" w:rsidRPr="00B912CC" w:rsidRDefault="002A76D1" w:rsidP="002A76D1">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p w14:paraId="391AC8B4" w14:textId="3E5FC921" w:rsidR="00C27FB5" w:rsidRPr="00B912CC" w:rsidRDefault="00C27FB5" w:rsidP="00C27FB5">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5BC7AB19" w14:textId="77777777" w:rsidR="002A76D1" w:rsidRPr="00B912CC" w:rsidRDefault="002A76D1" w:rsidP="002A76D1">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Remember that you should get screened for cervical cancer regularly, even if you received an HPV vaccine.</w:t>
            </w:r>
          </w:p>
          <w:p w14:paraId="15FBD466" w14:textId="77777777" w:rsidR="002A76D1" w:rsidRPr="00B912CC" w:rsidRDefault="002A76D1" w:rsidP="002A76D1">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p w14:paraId="238E3A22" w14:textId="3B7C10E8" w:rsidR="00C27FB5" w:rsidRPr="00B912CC" w:rsidRDefault="00C27FB5" w:rsidP="00C27FB5">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081CEBB1"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4D407437" w14:textId="47401B52" w:rsidR="00C27FB5" w:rsidRPr="005073C1" w:rsidRDefault="00A34EDD" w:rsidP="00C27FB5">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30</w:t>
            </w:r>
            <w:r w:rsidR="00C27FB5" w:rsidRPr="005073C1">
              <w:rPr>
                <w:rFonts w:ascii="Cambria" w:eastAsia="Gill Sans" w:hAnsi="Cambria" w:cstheme="majorHAnsi"/>
                <w:color w:val="00B0F0"/>
                <w:sz w:val="24"/>
                <w:szCs w:val="24"/>
                <w:vertAlign w:val="superscript"/>
              </w:rPr>
              <w:t>th</w:t>
            </w:r>
            <w:r w:rsidR="00C27FB5"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00C27FB5"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3CB7305B" w14:textId="1B7CA969" w:rsidR="00C27FB5" w:rsidRPr="00B912CC" w:rsidRDefault="00031AAD" w:rsidP="00C27FB5">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b/>
                <w:noProof/>
                <w:sz w:val="24"/>
                <w:szCs w:val="24"/>
                <w:lang w:val="en-US"/>
              </w:rPr>
            </w:pPr>
            <w:r>
              <w:rPr>
                <w:rFonts w:ascii="Cambria" w:eastAsia="Gill Sans" w:hAnsi="Cambria" w:cstheme="majorHAnsi"/>
                <w:b/>
                <w:noProof/>
                <w:sz w:val="24"/>
                <w:szCs w:val="24"/>
                <w:lang w:val="en-US"/>
              </w:rPr>
              <w:drawing>
                <wp:inline distT="0" distB="0" distL="0" distR="0" wp14:anchorId="187BDCF1" wp14:editId="1B163F78">
                  <wp:extent cx="2689860" cy="27978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tsApp Image 2024-01-10 at 2.25.37 PM.jpeg"/>
                          <pic:cNvPicPr/>
                        </pic:nvPicPr>
                        <pic:blipFill>
                          <a:blip r:embed="rId41">
                            <a:extLst>
                              <a:ext uri="{28A0092B-C50C-407E-A947-70E740481C1C}">
                                <a14:useLocalDpi xmlns:a14="http://schemas.microsoft.com/office/drawing/2010/main" val="0"/>
                              </a:ext>
                            </a:extLst>
                          </a:blip>
                          <a:stretch>
                            <a:fillRect/>
                          </a:stretch>
                        </pic:blipFill>
                        <pic:spPr>
                          <a:xfrm>
                            <a:off x="0" y="0"/>
                            <a:ext cx="2689860" cy="2797810"/>
                          </a:xfrm>
                          <a:prstGeom prst="rect">
                            <a:avLst/>
                          </a:prstGeom>
                        </pic:spPr>
                      </pic:pic>
                    </a:graphicData>
                  </a:graphic>
                </wp:inline>
              </w:drawing>
            </w:r>
          </w:p>
        </w:tc>
        <w:tc>
          <w:tcPr>
            <w:tcW w:w="3430" w:type="dxa"/>
          </w:tcPr>
          <w:p w14:paraId="65D93048" w14:textId="03CE46EB" w:rsidR="00C27FB5" w:rsidRPr="00B912CC" w:rsidRDefault="00B912CC"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Pr>
                <w:rFonts w:ascii="Cambria" w:hAnsi="Cambria" w:cs="Open Sans"/>
                <w:sz w:val="24"/>
                <w:szCs w:val="24"/>
                <w:shd w:val="clear" w:color="auto" w:fill="FFFFFF"/>
              </w:rPr>
              <w:t>The best age</w:t>
            </w:r>
            <w:r w:rsidR="00924417" w:rsidRPr="00B912CC">
              <w:rPr>
                <w:rFonts w:ascii="Cambria" w:hAnsi="Cambria" w:cs="Open Sans"/>
                <w:sz w:val="24"/>
                <w:szCs w:val="24"/>
                <w:shd w:val="clear" w:color="auto" w:fill="FFFFFF"/>
              </w:rPr>
              <w:t xml:space="preserve"> for one to start getting Pap tests is at age 21. Get screened today.</w:t>
            </w:r>
          </w:p>
          <w:p w14:paraId="5AC6ECBF" w14:textId="551B5A49" w:rsidR="00924417" w:rsidRPr="0029536C" w:rsidRDefault="00924417"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w:t>
            </w:r>
            <w:r w:rsidR="0029536C">
              <w:rPr>
                <w:rFonts w:ascii="Cambria" w:hAnsi="Cambria" w:cs="Open Sans"/>
                <w:sz w:val="24"/>
                <w:szCs w:val="24"/>
                <w:shd w:val="clear" w:color="auto" w:fill="FFFFFF"/>
              </w:rPr>
              <w:t>arenessmonth</w:t>
            </w:r>
            <w:proofErr w:type="spellEnd"/>
            <w:r w:rsidR="0029536C">
              <w:rPr>
                <w:rFonts w:ascii="Cambria" w:hAnsi="Cambria" w:cs="Open Sans"/>
                <w:sz w:val="24"/>
                <w:szCs w:val="24"/>
                <w:shd w:val="clear" w:color="auto" w:fill="FFFFFF"/>
              </w:rPr>
              <w:t xml:space="preserve"> #</w:t>
            </w:r>
            <w:proofErr w:type="spellStart"/>
            <w:r w:rsidR="0029536C">
              <w:rPr>
                <w:rFonts w:ascii="Cambria" w:hAnsi="Cambria" w:cs="Open Sans"/>
                <w:sz w:val="24"/>
                <w:szCs w:val="24"/>
                <w:shd w:val="clear" w:color="auto" w:fill="FFFFFF"/>
              </w:rPr>
              <w:t>endcervicalcancer</w:t>
            </w:r>
            <w:proofErr w:type="spellEnd"/>
          </w:p>
        </w:tc>
        <w:tc>
          <w:tcPr>
            <w:tcW w:w="3600" w:type="dxa"/>
          </w:tcPr>
          <w:p w14:paraId="271E62F2" w14:textId="7DBDA98D" w:rsidR="00924417" w:rsidRPr="00B912CC" w:rsidRDefault="00B912CC"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Pr>
                <w:rFonts w:ascii="Cambria" w:hAnsi="Cambria" w:cs="Open Sans"/>
                <w:sz w:val="24"/>
                <w:szCs w:val="24"/>
                <w:shd w:val="clear" w:color="auto" w:fill="FFFFFF"/>
              </w:rPr>
              <w:t>The best age</w:t>
            </w:r>
            <w:r w:rsidR="00924417" w:rsidRPr="00B912CC">
              <w:rPr>
                <w:rFonts w:ascii="Cambria" w:hAnsi="Cambria" w:cs="Open Sans"/>
                <w:sz w:val="24"/>
                <w:szCs w:val="24"/>
                <w:shd w:val="clear" w:color="auto" w:fill="FFFFFF"/>
              </w:rPr>
              <w:t xml:space="preserve"> for one to start getting Pap tests is at age 21. Get screened today.</w:t>
            </w:r>
          </w:p>
          <w:p w14:paraId="53C6B2BB" w14:textId="77777777" w:rsidR="00924417" w:rsidRPr="00B912CC" w:rsidRDefault="00924417"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p w14:paraId="1C75457D" w14:textId="36C10D0C" w:rsidR="00C27FB5" w:rsidRPr="00B912CC" w:rsidRDefault="00C27FB5" w:rsidP="00C27FB5">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541599BC" w14:textId="5E8DAFF7" w:rsidR="00924417" w:rsidRPr="00B912CC" w:rsidRDefault="00B912CC"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Pr>
                <w:rFonts w:ascii="Cambria" w:hAnsi="Cambria" w:cs="Open Sans"/>
                <w:sz w:val="24"/>
                <w:szCs w:val="24"/>
                <w:shd w:val="clear" w:color="auto" w:fill="FFFFFF"/>
              </w:rPr>
              <w:t>The best age</w:t>
            </w:r>
            <w:r w:rsidR="00924417" w:rsidRPr="00B912CC">
              <w:rPr>
                <w:rFonts w:ascii="Cambria" w:hAnsi="Cambria" w:cs="Open Sans"/>
                <w:sz w:val="24"/>
                <w:szCs w:val="24"/>
                <w:shd w:val="clear" w:color="auto" w:fill="FFFFFF"/>
              </w:rPr>
              <w:t xml:space="preserve"> for one to start getting Pap tests is at age 21. Get screened today.</w:t>
            </w:r>
          </w:p>
          <w:p w14:paraId="5BB79CC8" w14:textId="77777777" w:rsidR="00924417" w:rsidRPr="00B912CC" w:rsidRDefault="00924417" w:rsidP="00924417">
            <w:pPr>
              <w:spacing w:before="200"/>
              <w:cnfStyle w:val="000000000000" w:firstRow="0" w:lastRow="0" w:firstColumn="0" w:lastColumn="0" w:oddVBand="0" w:evenVBand="0" w:oddHBand="0" w:evenHBand="0" w:firstRowFirstColumn="0" w:firstRowLastColumn="0" w:lastRowFirstColumn="0" w:lastRowLastColumn="0"/>
              <w:rPr>
                <w:rFonts w:ascii="Cambria" w:hAnsi="Cambria" w:cs="Open Sans"/>
                <w:sz w:val="24"/>
                <w:szCs w:val="24"/>
                <w:shd w:val="clear" w:color="auto" w:fill="FFFFFF"/>
              </w:rPr>
            </w:pPr>
            <w:r w:rsidRPr="00B912CC">
              <w:rPr>
                <w:rFonts w:ascii="Cambria" w:hAnsi="Cambria" w:cs="Open Sans"/>
                <w:sz w:val="24"/>
                <w:szCs w:val="24"/>
                <w:shd w:val="clear" w:color="auto" w:fill="FFFFFF"/>
              </w:rPr>
              <w:t>#hope #</w:t>
            </w:r>
            <w:proofErr w:type="spellStart"/>
            <w:r w:rsidRPr="00B912CC">
              <w:rPr>
                <w:rFonts w:ascii="Cambria" w:hAnsi="Cambria" w:cs="Open Sans"/>
                <w:sz w:val="24"/>
                <w:szCs w:val="24"/>
                <w:shd w:val="clear" w:color="auto" w:fill="FFFFFF"/>
              </w:rPr>
              <w:t>ncikenya</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reness</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cervicalcancerawarenessmonth</w:t>
            </w:r>
            <w:proofErr w:type="spellEnd"/>
            <w:r w:rsidRPr="00B912CC">
              <w:rPr>
                <w:rFonts w:ascii="Cambria" w:hAnsi="Cambria" w:cs="Open Sans"/>
                <w:sz w:val="24"/>
                <w:szCs w:val="24"/>
                <w:shd w:val="clear" w:color="auto" w:fill="FFFFFF"/>
              </w:rPr>
              <w:t xml:space="preserve"> #</w:t>
            </w:r>
            <w:proofErr w:type="spellStart"/>
            <w:r w:rsidRPr="00B912CC">
              <w:rPr>
                <w:rFonts w:ascii="Cambria" w:hAnsi="Cambria" w:cs="Open Sans"/>
                <w:sz w:val="24"/>
                <w:szCs w:val="24"/>
                <w:shd w:val="clear" w:color="auto" w:fill="FFFFFF"/>
              </w:rPr>
              <w:t>endcervicalcancer</w:t>
            </w:r>
            <w:proofErr w:type="spellEnd"/>
          </w:p>
          <w:p w14:paraId="59F787AD" w14:textId="08C3A174" w:rsidR="00C27FB5" w:rsidRPr="00B912CC" w:rsidRDefault="00C27FB5" w:rsidP="00C27FB5">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r w:rsidR="00B912CC" w:rsidRPr="00B912CC" w14:paraId="008BFBAA"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5EF7BB4F" w14:textId="1B29C03A" w:rsidR="00C27FB5" w:rsidRPr="005073C1" w:rsidRDefault="00C27FB5" w:rsidP="00A34ED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3</w:t>
            </w:r>
            <w:r w:rsidR="00A34EDD" w:rsidRPr="005073C1">
              <w:rPr>
                <w:rFonts w:ascii="Cambria" w:eastAsia="Gill Sans" w:hAnsi="Cambria" w:cstheme="majorHAnsi"/>
                <w:color w:val="00B0F0"/>
                <w:sz w:val="24"/>
                <w:szCs w:val="24"/>
              </w:rPr>
              <w:t>0</w:t>
            </w:r>
            <w:r w:rsidRPr="005073C1">
              <w:rPr>
                <w:rFonts w:ascii="Cambria" w:eastAsia="Gill Sans" w:hAnsi="Cambria" w:cstheme="majorHAnsi"/>
                <w:color w:val="00B0F0"/>
                <w:sz w:val="24"/>
                <w:szCs w:val="24"/>
                <w:vertAlign w:val="superscript"/>
              </w:rPr>
              <w:t>th</w:t>
            </w:r>
            <w:r w:rsidRPr="005073C1">
              <w:rPr>
                <w:rFonts w:ascii="Cambria" w:eastAsia="Gill Sans" w:hAnsi="Cambria" w:cstheme="majorHAnsi"/>
                <w:color w:val="00B0F0"/>
                <w:sz w:val="24"/>
                <w:szCs w:val="24"/>
              </w:rPr>
              <w:t xml:space="preserve">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p>
        </w:tc>
        <w:tc>
          <w:tcPr>
            <w:tcW w:w="4452" w:type="dxa"/>
          </w:tcPr>
          <w:p w14:paraId="60D9B651" w14:textId="35464CEB" w:rsidR="00C27FB5" w:rsidRPr="00B912CC" w:rsidRDefault="00031AAD"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6501A9E9" wp14:editId="58EC04BB">
                  <wp:extent cx="2689860" cy="27070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4-01-10 at 2.35.45 PM.jpeg"/>
                          <pic:cNvPicPr/>
                        </pic:nvPicPr>
                        <pic:blipFill>
                          <a:blip r:embed="rId42">
                            <a:extLst>
                              <a:ext uri="{28A0092B-C50C-407E-A947-70E740481C1C}">
                                <a14:useLocalDpi xmlns:a14="http://schemas.microsoft.com/office/drawing/2010/main" val="0"/>
                              </a:ext>
                            </a:extLst>
                          </a:blip>
                          <a:stretch>
                            <a:fillRect/>
                          </a:stretch>
                        </pic:blipFill>
                        <pic:spPr>
                          <a:xfrm>
                            <a:off x="0" y="0"/>
                            <a:ext cx="2689860" cy="2707005"/>
                          </a:xfrm>
                          <a:prstGeom prst="rect">
                            <a:avLst/>
                          </a:prstGeom>
                        </pic:spPr>
                      </pic:pic>
                    </a:graphicData>
                  </a:graphic>
                </wp:inline>
              </w:drawing>
            </w:r>
          </w:p>
        </w:tc>
        <w:tc>
          <w:tcPr>
            <w:tcW w:w="3430" w:type="dxa"/>
          </w:tcPr>
          <w:p w14:paraId="40BE1FEF" w14:textId="29C17197" w:rsidR="001F33C2" w:rsidRPr="00B912CC" w:rsidRDefault="001F33C2"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Stigma feeds fear and ignorance, leading to silence. Let us shun this harmful cycle and create a more supportive environment for those with cancer. </w:t>
            </w:r>
          </w:p>
          <w:p w14:paraId="2887F50A" w14:textId="225562DB"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Breakstigma</w:t>
            </w:r>
            <w:proofErr w:type="spellEnd"/>
            <w:r w:rsidRPr="00B912CC">
              <w:rPr>
                <w:rFonts w:ascii="Cambria" w:eastAsia="Gill Sans" w:hAnsi="Cambria" w:cstheme="majorHAnsi"/>
                <w:sz w:val="24"/>
                <w:szCs w:val="24"/>
              </w:rPr>
              <w:t xml:space="preserve"> </w:t>
            </w:r>
          </w:p>
          <w:p w14:paraId="02D0547B"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LetsTalkaboutcancer</w:t>
            </w:r>
            <w:proofErr w:type="spellEnd"/>
          </w:p>
          <w:p w14:paraId="0D45AFFA" w14:textId="39DD91BC"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w:t>
            </w:r>
            <w:proofErr w:type="spellEnd"/>
          </w:p>
          <w:p w14:paraId="390F70FD" w14:textId="457CD3A1" w:rsidR="00C27FB5" w:rsidRPr="00B912CC" w:rsidRDefault="00C27FB5" w:rsidP="004A0C58">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Lives</w:t>
            </w:r>
            <w:proofErr w:type="spellEnd"/>
          </w:p>
        </w:tc>
        <w:tc>
          <w:tcPr>
            <w:tcW w:w="3600" w:type="dxa"/>
          </w:tcPr>
          <w:p w14:paraId="403C261C" w14:textId="77777777" w:rsidR="001F33C2" w:rsidRPr="00B912CC" w:rsidRDefault="001F33C2" w:rsidP="001F33C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Stigma feeds fear and ignorance, leading to silence. Let us shun this harmful cycle and create a more supportive environment for those with cancer. By ending stigma, we can also shift public attitudes towards prevention and early detection.</w:t>
            </w:r>
          </w:p>
          <w:p w14:paraId="42A0C5C1"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Breakstigma</w:t>
            </w:r>
            <w:proofErr w:type="spellEnd"/>
            <w:r w:rsidRPr="00B912CC">
              <w:rPr>
                <w:rFonts w:ascii="Cambria" w:eastAsia="Gill Sans" w:hAnsi="Cambria" w:cstheme="majorHAnsi"/>
                <w:sz w:val="24"/>
                <w:szCs w:val="24"/>
              </w:rPr>
              <w:t xml:space="preserve"> </w:t>
            </w:r>
          </w:p>
          <w:p w14:paraId="2CCF5E39"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LetsTalkaboutcancer</w:t>
            </w:r>
            <w:proofErr w:type="spellEnd"/>
          </w:p>
          <w:p w14:paraId="2A5E73C5" w14:textId="41AA79D8"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w:t>
            </w:r>
            <w:proofErr w:type="spellEnd"/>
          </w:p>
          <w:p w14:paraId="466FD489" w14:textId="048C15DA" w:rsidR="00C27FB5" w:rsidRPr="00B912CC" w:rsidRDefault="00C27FB5" w:rsidP="004A0C58">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Lives</w:t>
            </w:r>
            <w:proofErr w:type="spellEnd"/>
          </w:p>
        </w:tc>
        <w:tc>
          <w:tcPr>
            <w:tcW w:w="3510" w:type="dxa"/>
          </w:tcPr>
          <w:p w14:paraId="5E8EDD02" w14:textId="7D2F7BDA" w:rsidR="001F33C2" w:rsidRPr="00B912CC" w:rsidRDefault="001F33C2" w:rsidP="001F33C2">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 xml:space="preserve">Stigma feeds fear and ignorance, leading to silence. Let us shun this harmful cycle and create a more supportive environment for those with cancer. </w:t>
            </w:r>
          </w:p>
          <w:p w14:paraId="5D0812B1"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Breakstigma</w:t>
            </w:r>
            <w:proofErr w:type="spellEnd"/>
            <w:r w:rsidRPr="00B912CC">
              <w:rPr>
                <w:rFonts w:ascii="Cambria" w:eastAsia="Gill Sans" w:hAnsi="Cambria" w:cstheme="majorHAnsi"/>
                <w:sz w:val="24"/>
                <w:szCs w:val="24"/>
              </w:rPr>
              <w:t xml:space="preserve"> </w:t>
            </w:r>
          </w:p>
          <w:p w14:paraId="19C1FED3"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LetsTalkaboutcancer</w:t>
            </w:r>
            <w:proofErr w:type="spellEnd"/>
          </w:p>
          <w:p w14:paraId="4259950E" w14:textId="622F1F6E"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w:t>
            </w:r>
            <w:proofErr w:type="spellEnd"/>
          </w:p>
          <w:p w14:paraId="7609EBAD" w14:textId="01B820F7" w:rsidR="00C27FB5" w:rsidRPr="00B912CC" w:rsidRDefault="00C27FB5" w:rsidP="004A0C58">
            <w:pPr>
              <w:spacing w:before="240" w:after="24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ScreeningSaveLives</w:t>
            </w:r>
            <w:proofErr w:type="spellEnd"/>
          </w:p>
        </w:tc>
      </w:tr>
      <w:tr w:rsidR="00B912CC" w:rsidRPr="00B912CC" w14:paraId="63B8B12A"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0AF60D05" w14:textId="09CA780C" w:rsidR="00A34EDD" w:rsidRPr="005073C1" w:rsidRDefault="00A34EDD" w:rsidP="00A34EDD">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lastRenderedPageBreak/>
              <w:t xml:space="preserve">31st Jan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p w14:paraId="59DE068E" w14:textId="77777777" w:rsidR="00632AE9" w:rsidRPr="005073C1" w:rsidRDefault="00632AE9" w:rsidP="004A0C58">
            <w:pPr>
              <w:spacing w:before="200"/>
              <w:rPr>
                <w:rFonts w:ascii="Cambria" w:eastAsia="Gill Sans" w:hAnsi="Cambria" w:cstheme="majorHAnsi"/>
                <w:color w:val="00B0F0"/>
                <w:sz w:val="24"/>
                <w:szCs w:val="24"/>
              </w:rPr>
            </w:pPr>
          </w:p>
        </w:tc>
        <w:tc>
          <w:tcPr>
            <w:tcW w:w="4452" w:type="dxa"/>
          </w:tcPr>
          <w:p w14:paraId="35AE5DBD" w14:textId="62A38353" w:rsidR="00632AE9" w:rsidRPr="00B912CC" w:rsidRDefault="00E568F6"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noProof/>
                <w:sz w:val="24"/>
                <w:szCs w:val="24"/>
                <w:lang w:val="en-US"/>
              </w:rPr>
            </w:pPr>
            <w:r>
              <w:rPr>
                <w:rFonts w:ascii="Cambria" w:eastAsia="Gill Sans" w:hAnsi="Cambria" w:cstheme="majorHAnsi"/>
                <w:noProof/>
                <w:sz w:val="24"/>
                <w:szCs w:val="24"/>
                <w:lang w:val="en-US"/>
              </w:rPr>
              <w:drawing>
                <wp:inline distT="0" distB="0" distL="0" distR="0" wp14:anchorId="35F202B6" wp14:editId="012C0BCF">
                  <wp:extent cx="2689860" cy="2689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24-01-10 at 1.10.15 PM.jpeg"/>
                          <pic:cNvPicPr/>
                        </pic:nvPicPr>
                        <pic:blipFill>
                          <a:blip r:embed="rId43">
                            <a:extLst>
                              <a:ext uri="{28A0092B-C50C-407E-A947-70E740481C1C}">
                                <a14:useLocalDpi xmlns:a14="http://schemas.microsoft.com/office/drawing/2010/main" val="0"/>
                              </a:ext>
                            </a:extLst>
                          </a:blip>
                          <a:stretch>
                            <a:fillRect/>
                          </a:stretch>
                        </pic:blipFill>
                        <pic:spPr>
                          <a:xfrm>
                            <a:off x="0" y="0"/>
                            <a:ext cx="2689860" cy="2689860"/>
                          </a:xfrm>
                          <a:prstGeom prst="rect">
                            <a:avLst/>
                          </a:prstGeom>
                        </pic:spPr>
                      </pic:pic>
                    </a:graphicData>
                  </a:graphic>
                </wp:inline>
              </w:drawing>
            </w:r>
          </w:p>
        </w:tc>
        <w:tc>
          <w:tcPr>
            <w:tcW w:w="3430" w:type="dxa"/>
          </w:tcPr>
          <w:p w14:paraId="442CA7D4" w14:textId="1738D6BE" w:rsidR="00632AE9" w:rsidRPr="00B912CC" w:rsidRDefault="00A736B2" w:rsidP="004A0C58">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Cervical</w:t>
            </w:r>
            <w:r w:rsidR="00632AE9" w:rsidRPr="00B912CC">
              <w:rPr>
                <w:rFonts w:ascii="Cambria" w:hAnsi="Cambria"/>
                <w:sz w:val="24"/>
                <w:szCs w:val="24"/>
              </w:rPr>
              <w:t xml:space="preserve"> cancer is one of the most common cancers in women and there is a misconception among people that it only happens to older women. While it’s true that most </w:t>
            </w:r>
            <w:r w:rsidRPr="00B912CC">
              <w:rPr>
                <w:rFonts w:ascii="Cambria" w:hAnsi="Cambria"/>
                <w:sz w:val="24"/>
                <w:szCs w:val="24"/>
              </w:rPr>
              <w:t>Cervical</w:t>
            </w:r>
            <w:r w:rsidR="00632AE9" w:rsidRPr="00B912CC">
              <w:rPr>
                <w:rFonts w:ascii="Cambria" w:hAnsi="Cambria"/>
                <w:sz w:val="24"/>
                <w:szCs w:val="24"/>
              </w:rPr>
              <w:t xml:space="preserve"> cancers are found in women who are 40 years or older, it is imperative to know that it can strike any female at any age.</w:t>
            </w:r>
          </w:p>
          <w:p w14:paraId="7D4EE191" w14:textId="3BF13754" w:rsidR="00632AE9" w:rsidRPr="00B912CC" w:rsidRDefault="00632AE9"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w:t>
            </w:r>
            <w:proofErr w:type="spellStart"/>
            <w:r w:rsidR="00A736B2" w:rsidRPr="00B912CC">
              <w:rPr>
                <w:rFonts w:ascii="Cambria" w:hAnsi="Cambria"/>
                <w:sz w:val="24"/>
                <w:szCs w:val="24"/>
              </w:rPr>
              <w:t>Cervical</w:t>
            </w:r>
            <w:r w:rsidRPr="00B912CC">
              <w:rPr>
                <w:rFonts w:ascii="Cambria" w:hAnsi="Cambria"/>
                <w:sz w:val="24"/>
                <w:szCs w:val="24"/>
              </w:rPr>
              <w:t>cancer</w:t>
            </w:r>
            <w:proofErr w:type="spellEnd"/>
            <w:r w:rsidRPr="00B912CC">
              <w:rPr>
                <w:rFonts w:ascii="Cambria" w:hAnsi="Cambria"/>
                <w:sz w:val="24"/>
                <w:szCs w:val="24"/>
              </w:rPr>
              <w:t xml:space="preserve"> #</w:t>
            </w:r>
            <w:proofErr w:type="spellStart"/>
            <w:r w:rsidRPr="00B912CC">
              <w:rPr>
                <w:rFonts w:ascii="Cambria" w:hAnsi="Cambria"/>
                <w:sz w:val="24"/>
                <w:szCs w:val="24"/>
              </w:rPr>
              <w:t>cancerawareness</w:t>
            </w:r>
            <w:proofErr w:type="spellEnd"/>
            <w:r w:rsidRPr="00B912CC">
              <w:rPr>
                <w:rFonts w:ascii="Cambria" w:hAnsi="Cambria"/>
                <w:sz w:val="24"/>
                <w:szCs w:val="24"/>
              </w:rPr>
              <w:t xml:space="preserve"> #</w:t>
            </w:r>
            <w:proofErr w:type="spellStart"/>
            <w:r w:rsidR="00A736B2" w:rsidRPr="00B912CC">
              <w:rPr>
                <w:rFonts w:ascii="Cambria" w:hAnsi="Cambria"/>
                <w:sz w:val="24"/>
                <w:szCs w:val="24"/>
              </w:rPr>
              <w:t>Cervical</w:t>
            </w:r>
            <w:r w:rsidRPr="00B912CC">
              <w:rPr>
                <w:rFonts w:ascii="Cambria" w:hAnsi="Cambria"/>
                <w:sz w:val="24"/>
                <w:szCs w:val="24"/>
              </w:rPr>
              <w:t>cancerawareness</w:t>
            </w:r>
            <w:proofErr w:type="spellEnd"/>
          </w:p>
        </w:tc>
        <w:tc>
          <w:tcPr>
            <w:tcW w:w="3600" w:type="dxa"/>
          </w:tcPr>
          <w:p w14:paraId="19AB1D93" w14:textId="350C48B1" w:rsidR="00632AE9" w:rsidRPr="00B912CC" w:rsidRDefault="00A736B2" w:rsidP="00632AE9">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Cervical</w:t>
            </w:r>
            <w:r w:rsidR="00632AE9" w:rsidRPr="00B912CC">
              <w:rPr>
                <w:rFonts w:ascii="Cambria" w:hAnsi="Cambria"/>
                <w:sz w:val="24"/>
                <w:szCs w:val="24"/>
              </w:rPr>
              <w:t xml:space="preserve"> cancer is one of the most common cancers in women and there is a misconception among people that it only happens to older women. While it’s true that most </w:t>
            </w:r>
            <w:r w:rsidRPr="00B912CC">
              <w:rPr>
                <w:rFonts w:ascii="Cambria" w:hAnsi="Cambria"/>
                <w:sz w:val="24"/>
                <w:szCs w:val="24"/>
              </w:rPr>
              <w:t>Cervical</w:t>
            </w:r>
            <w:r w:rsidR="00632AE9" w:rsidRPr="00B912CC">
              <w:rPr>
                <w:rFonts w:ascii="Cambria" w:hAnsi="Cambria"/>
                <w:sz w:val="24"/>
                <w:szCs w:val="24"/>
              </w:rPr>
              <w:t xml:space="preserve"> cancers are found in women who are 40 years or older, it is imperative to know that it can strike any female at any age.</w:t>
            </w:r>
          </w:p>
          <w:p w14:paraId="56306392" w14:textId="6A872E67" w:rsidR="00632AE9" w:rsidRPr="00B912CC" w:rsidRDefault="00632AE9" w:rsidP="00632AE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w:t>
            </w:r>
            <w:proofErr w:type="spellStart"/>
            <w:r w:rsidR="00A736B2" w:rsidRPr="00B912CC">
              <w:rPr>
                <w:rFonts w:ascii="Cambria" w:hAnsi="Cambria"/>
                <w:sz w:val="24"/>
                <w:szCs w:val="24"/>
              </w:rPr>
              <w:t>Cervical</w:t>
            </w:r>
            <w:r w:rsidRPr="00B912CC">
              <w:rPr>
                <w:rFonts w:ascii="Cambria" w:hAnsi="Cambria"/>
                <w:sz w:val="24"/>
                <w:szCs w:val="24"/>
              </w:rPr>
              <w:t>cancer</w:t>
            </w:r>
            <w:proofErr w:type="spellEnd"/>
            <w:r w:rsidRPr="00B912CC">
              <w:rPr>
                <w:rFonts w:ascii="Cambria" w:hAnsi="Cambria"/>
                <w:sz w:val="24"/>
                <w:szCs w:val="24"/>
              </w:rPr>
              <w:t xml:space="preserve"> #</w:t>
            </w:r>
            <w:proofErr w:type="spellStart"/>
            <w:r w:rsidRPr="00B912CC">
              <w:rPr>
                <w:rFonts w:ascii="Cambria" w:hAnsi="Cambria"/>
                <w:sz w:val="24"/>
                <w:szCs w:val="24"/>
              </w:rPr>
              <w:t>cancerawareness</w:t>
            </w:r>
            <w:proofErr w:type="spellEnd"/>
            <w:r w:rsidRPr="00B912CC">
              <w:rPr>
                <w:rFonts w:ascii="Cambria" w:hAnsi="Cambria"/>
                <w:sz w:val="24"/>
                <w:szCs w:val="24"/>
              </w:rPr>
              <w:t xml:space="preserve"> #</w:t>
            </w:r>
            <w:proofErr w:type="spellStart"/>
            <w:r w:rsidR="00A736B2" w:rsidRPr="00B912CC">
              <w:rPr>
                <w:rFonts w:ascii="Cambria" w:hAnsi="Cambria"/>
                <w:sz w:val="24"/>
                <w:szCs w:val="24"/>
              </w:rPr>
              <w:t>Cervical</w:t>
            </w:r>
            <w:r w:rsidRPr="00B912CC">
              <w:rPr>
                <w:rFonts w:ascii="Cambria" w:hAnsi="Cambria"/>
                <w:sz w:val="24"/>
                <w:szCs w:val="24"/>
              </w:rPr>
              <w:t>cancerawareness</w:t>
            </w:r>
            <w:proofErr w:type="spellEnd"/>
          </w:p>
        </w:tc>
        <w:tc>
          <w:tcPr>
            <w:tcW w:w="3510" w:type="dxa"/>
          </w:tcPr>
          <w:p w14:paraId="3E084D75" w14:textId="27B280BE" w:rsidR="00632AE9" w:rsidRPr="00B912CC" w:rsidRDefault="00A736B2" w:rsidP="00632AE9">
            <w:pPr>
              <w:spacing w:before="200"/>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B912CC">
              <w:rPr>
                <w:rFonts w:ascii="Cambria" w:hAnsi="Cambria"/>
                <w:sz w:val="24"/>
                <w:szCs w:val="24"/>
              </w:rPr>
              <w:t>Cervical</w:t>
            </w:r>
            <w:r w:rsidR="00632AE9" w:rsidRPr="00B912CC">
              <w:rPr>
                <w:rFonts w:ascii="Cambria" w:hAnsi="Cambria"/>
                <w:sz w:val="24"/>
                <w:szCs w:val="24"/>
              </w:rPr>
              <w:t xml:space="preserve"> cancer is one of the most common cancers in women and there is a misconception among people that it only happens to older women. While it’s true that most </w:t>
            </w:r>
            <w:r w:rsidRPr="00B912CC">
              <w:rPr>
                <w:rFonts w:ascii="Cambria" w:hAnsi="Cambria"/>
                <w:sz w:val="24"/>
                <w:szCs w:val="24"/>
              </w:rPr>
              <w:t>Cervical</w:t>
            </w:r>
            <w:r w:rsidR="00632AE9" w:rsidRPr="00B912CC">
              <w:rPr>
                <w:rFonts w:ascii="Cambria" w:hAnsi="Cambria"/>
                <w:sz w:val="24"/>
                <w:szCs w:val="24"/>
              </w:rPr>
              <w:t xml:space="preserve"> cancers are found in women who are 40 years or older, it is imperative to know that it can strike any female at any age.</w:t>
            </w:r>
          </w:p>
          <w:p w14:paraId="1968C776" w14:textId="2C7775A9" w:rsidR="00632AE9" w:rsidRPr="00B912CC" w:rsidRDefault="00632AE9" w:rsidP="00632AE9">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w:t>
            </w:r>
            <w:proofErr w:type="spellStart"/>
            <w:r w:rsidR="00A736B2" w:rsidRPr="00B912CC">
              <w:rPr>
                <w:rFonts w:ascii="Cambria" w:hAnsi="Cambria"/>
                <w:sz w:val="24"/>
                <w:szCs w:val="24"/>
              </w:rPr>
              <w:t>Cervical</w:t>
            </w:r>
            <w:r w:rsidRPr="00B912CC">
              <w:rPr>
                <w:rFonts w:ascii="Cambria" w:hAnsi="Cambria"/>
                <w:sz w:val="24"/>
                <w:szCs w:val="24"/>
              </w:rPr>
              <w:t>cancer</w:t>
            </w:r>
            <w:proofErr w:type="spellEnd"/>
            <w:r w:rsidRPr="00B912CC">
              <w:rPr>
                <w:rFonts w:ascii="Cambria" w:hAnsi="Cambria"/>
                <w:sz w:val="24"/>
                <w:szCs w:val="24"/>
              </w:rPr>
              <w:t xml:space="preserve"> #</w:t>
            </w:r>
            <w:proofErr w:type="spellStart"/>
            <w:r w:rsidRPr="00B912CC">
              <w:rPr>
                <w:rFonts w:ascii="Cambria" w:hAnsi="Cambria"/>
                <w:sz w:val="24"/>
                <w:szCs w:val="24"/>
              </w:rPr>
              <w:t>cancerawareness</w:t>
            </w:r>
            <w:proofErr w:type="spellEnd"/>
            <w:r w:rsidRPr="00B912CC">
              <w:rPr>
                <w:rFonts w:ascii="Cambria" w:hAnsi="Cambria"/>
                <w:sz w:val="24"/>
                <w:szCs w:val="24"/>
              </w:rPr>
              <w:t xml:space="preserve"> #</w:t>
            </w:r>
            <w:proofErr w:type="spellStart"/>
            <w:r w:rsidR="00A736B2" w:rsidRPr="00B912CC">
              <w:rPr>
                <w:rFonts w:ascii="Cambria" w:hAnsi="Cambria"/>
                <w:sz w:val="24"/>
                <w:szCs w:val="24"/>
              </w:rPr>
              <w:t>Cervical</w:t>
            </w:r>
            <w:r w:rsidRPr="00B912CC">
              <w:rPr>
                <w:rFonts w:ascii="Cambria" w:hAnsi="Cambria"/>
                <w:sz w:val="24"/>
                <w:szCs w:val="24"/>
              </w:rPr>
              <w:t>cancerawareness</w:t>
            </w:r>
            <w:proofErr w:type="spellEnd"/>
          </w:p>
        </w:tc>
      </w:tr>
      <w:tr w:rsidR="00B912CC" w:rsidRPr="00B912CC" w14:paraId="021EED6B"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3AE8F694" w14:textId="002F37CD" w:rsidR="00C27FB5" w:rsidRPr="005073C1" w:rsidRDefault="00C27FB5" w:rsidP="004A0C58">
            <w:pPr>
              <w:spacing w:before="200"/>
              <w:rPr>
                <w:rFonts w:ascii="Cambria" w:eastAsia="Gill Sans" w:hAnsi="Cambria" w:cstheme="majorHAnsi"/>
                <w:color w:val="00B0F0"/>
                <w:sz w:val="24"/>
                <w:szCs w:val="24"/>
              </w:rPr>
            </w:pPr>
          </w:p>
          <w:p w14:paraId="16484E28" w14:textId="49EDC210" w:rsidR="00C27FB5" w:rsidRPr="005073C1" w:rsidRDefault="00C27FB5"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 xml:space="preserve">31st </w:t>
            </w:r>
            <w:r w:rsidR="00D50F34" w:rsidRPr="005073C1">
              <w:rPr>
                <w:rFonts w:ascii="Cambria" w:eastAsia="Gill Sans" w:hAnsi="Cambria" w:cstheme="majorHAnsi"/>
                <w:color w:val="00B0F0"/>
                <w:sz w:val="24"/>
                <w:szCs w:val="24"/>
              </w:rPr>
              <w:t>Jan</w:t>
            </w:r>
            <w:r w:rsidRPr="005073C1">
              <w:rPr>
                <w:rFonts w:ascii="Cambria" w:eastAsia="Gill Sans" w:hAnsi="Cambria" w:cstheme="majorHAnsi"/>
                <w:color w:val="00B0F0"/>
                <w:sz w:val="24"/>
                <w:szCs w:val="24"/>
              </w:rPr>
              <w:t xml:space="preserve"> </w:t>
            </w:r>
            <w:r w:rsidR="00AD3B6C">
              <w:rPr>
                <w:rFonts w:ascii="Cambria" w:eastAsia="Gill Sans" w:hAnsi="Cambria" w:cstheme="majorHAnsi"/>
                <w:color w:val="00B0F0"/>
                <w:sz w:val="24"/>
                <w:szCs w:val="24"/>
              </w:rPr>
              <w:t>2025</w:t>
            </w:r>
            <w:r w:rsidRPr="005073C1">
              <w:rPr>
                <w:rFonts w:ascii="Cambria" w:eastAsia="Gill Sans" w:hAnsi="Cambria" w:cstheme="majorHAnsi"/>
                <w:color w:val="00B0F0"/>
                <w:sz w:val="24"/>
                <w:szCs w:val="24"/>
              </w:rPr>
              <w:t xml:space="preserve"> </w:t>
            </w:r>
          </w:p>
          <w:p w14:paraId="16B9ACB7" w14:textId="6EEB0575" w:rsidR="00C27FB5" w:rsidRPr="005073C1" w:rsidRDefault="00C27FB5" w:rsidP="004A0C58">
            <w:pPr>
              <w:spacing w:before="200"/>
              <w:rPr>
                <w:rFonts w:ascii="Cambria" w:eastAsia="Gill Sans" w:hAnsi="Cambria" w:cstheme="majorHAnsi"/>
                <w:color w:val="00B0F0"/>
                <w:sz w:val="24"/>
                <w:szCs w:val="24"/>
              </w:rPr>
            </w:pPr>
            <w:r w:rsidRPr="005073C1">
              <w:rPr>
                <w:rFonts w:ascii="Cambria" w:eastAsia="Gill Sans" w:hAnsi="Cambria" w:cstheme="majorHAnsi"/>
                <w:color w:val="00B0F0"/>
                <w:sz w:val="24"/>
                <w:szCs w:val="24"/>
              </w:rPr>
              <w:t xml:space="preserve"> </w:t>
            </w:r>
          </w:p>
        </w:tc>
        <w:tc>
          <w:tcPr>
            <w:tcW w:w="4452" w:type="dxa"/>
          </w:tcPr>
          <w:p w14:paraId="4F6B4029"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p w14:paraId="6C239609" w14:textId="1AA77570" w:rsidR="00C27FB5" w:rsidRPr="00B912CC" w:rsidRDefault="0062390A"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b/>
                <w:noProof/>
                <w:sz w:val="24"/>
                <w:szCs w:val="24"/>
                <w:lang w:val="en-US"/>
              </w:rPr>
            </w:pPr>
            <w:r>
              <w:rPr>
                <w:rFonts w:ascii="Cambria" w:eastAsia="Gill Sans" w:hAnsi="Cambria" w:cstheme="majorHAnsi"/>
                <w:b/>
                <w:noProof/>
                <w:sz w:val="24"/>
                <w:szCs w:val="24"/>
                <w:lang w:val="en-US"/>
              </w:rPr>
              <w:drawing>
                <wp:inline distT="0" distB="0" distL="0" distR="0" wp14:anchorId="2551002A" wp14:editId="08335CA3">
                  <wp:extent cx="1406552" cy="2215418"/>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4-01-10 at 3.18.59 PM.jpe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30235" cy="2252721"/>
                          </a:xfrm>
                          <a:prstGeom prst="rect">
                            <a:avLst/>
                          </a:prstGeom>
                        </pic:spPr>
                      </pic:pic>
                    </a:graphicData>
                  </a:graphic>
                </wp:inline>
              </w:drawing>
            </w:r>
          </w:p>
        </w:tc>
        <w:tc>
          <w:tcPr>
            <w:tcW w:w="3430" w:type="dxa"/>
          </w:tcPr>
          <w:p w14:paraId="5F90EB30" w14:textId="055B8D2D" w:rsidR="00C27FB5" w:rsidRPr="00B912CC" w:rsidRDefault="00CB4D6C"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For cancer patients, You are not in this battle alone. We are here standing with you and supporting you all along the way</w:t>
            </w:r>
            <w:r w:rsidR="00C27FB5" w:rsidRPr="00B912CC">
              <w:rPr>
                <w:rFonts w:ascii="Cambria" w:eastAsia="Gill Sans" w:hAnsi="Cambria" w:cstheme="majorHAnsi"/>
                <w:sz w:val="24"/>
                <w:szCs w:val="24"/>
              </w:rPr>
              <w:t xml:space="preserve">. Don't let </w:t>
            </w:r>
            <w:r w:rsidR="00A736B2" w:rsidRPr="00B912CC">
              <w:rPr>
                <w:rFonts w:ascii="Cambria" w:eastAsia="Gill Sans" w:hAnsi="Cambria" w:cstheme="majorHAnsi"/>
                <w:sz w:val="24"/>
                <w:szCs w:val="24"/>
              </w:rPr>
              <w:t>Cervical</w:t>
            </w:r>
            <w:r w:rsidR="00C27FB5" w:rsidRPr="00B912CC">
              <w:rPr>
                <w:rFonts w:ascii="Cambria" w:eastAsia="Gill Sans" w:hAnsi="Cambria" w:cstheme="majorHAnsi"/>
                <w:sz w:val="24"/>
                <w:szCs w:val="24"/>
              </w:rPr>
              <w:t xml:space="preserve"> cancer cause you to sell yourself short or forget your worth </w:t>
            </w:r>
          </w:p>
          <w:p w14:paraId="559B7C42"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Hope</w:t>
            </w:r>
          </w:p>
          <w:p w14:paraId="48FAD86D" w14:textId="52CF3464"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smonth</w:t>
            </w:r>
            <w:proofErr w:type="spellEnd"/>
          </w:p>
          <w:p w14:paraId="2C3FC1E5" w14:textId="5A4DAF61"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lebratesurvivors</w:t>
            </w:r>
            <w:proofErr w:type="spellEnd"/>
            <w:r w:rsidRPr="00B912CC">
              <w:rPr>
                <w:rFonts w:ascii="Cambria" w:eastAsia="Gill Sans" w:hAnsi="Cambria" w:cstheme="majorHAnsi"/>
                <w:sz w:val="24"/>
                <w:szCs w:val="24"/>
              </w:rPr>
              <w:t xml:space="preserve"> </w:t>
            </w:r>
          </w:p>
        </w:tc>
        <w:tc>
          <w:tcPr>
            <w:tcW w:w="3600" w:type="dxa"/>
          </w:tcPr>
          <w:p w14:paraId="5A224E86" w14:textId="6418667A" w:rsidR="00CB4D6C" w:rsidRPr="00B912CC" w:rsidRDefault="00CB4D6C" w:rsidP="00CB4D6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For cancer patients, You are not in this battle alone. We are here standing with you and supporting you all along the way</w:t>
            </w:r>
            <w:r w:rsidRPr="00B912CC">
              <w:rPr>
                <w:rFonts w:ascii="Cambria" w:eastAsia="Gill Sans" w:hAnsi="Cambria" w:cstheme="majorHAnsi"/>
                <w:sz w:val="24"/>
                <w:szCs w:val="24"/>
              </w:rPr>
              <w:t xml:space="preserve">. Don't let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ause you to sell yourself short or forget your worth </w:t>
            </w:r>
          </w:p>
          <w:p w14:paraId="636A365B"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Hope</w:t>
            </w:r>
          </w:p>
          <w:p w14:paraId="7CB41E1E" w14:textId="4979DFD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smonth</w:t>
            </w:r>
            <w:proofErr w:type="spellEnd"/>
          </w:p>
          <w:p w14:paraId="24FE33F4" w14:textId="24F455AB"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Pr="00B912CC">
              <w:rPr>
                <w:rFonts w:ascii="Cambria" w:eastAsia="Gill Sans" w:hAnsi="Cambria" w:cstheme="majorHAnsi"/>
                <w:sz w:val="24"/>
                <w:szCs w:val="24"/>
              </w:rPr>
              <w:t>celebratesurvivors</w:t>
            </w:r>
            <w:proofErr w:type="spellEnd"/>
          </w:p>
        </w:tc>
        <w:tc>
          <w:tcPr>
            <w:tcW w:w="3510" w:type="dxa"/>
          </w:tcPr>
          <w:p w14:paraId="712B6316" w14:textId="38B97EF2" w:rsidR="00CB4D6C" w:rsidRPr="00B912CC" w:rsidRDefault="00CB4D6C" w:rsidP="00CB4D6C">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shd w:val="clear" w:color="auto" w:fill="FFFFFF"/>
              </w:rPr>
              <w:t>For cancer patients, You are not in this battle alone. We are here standing with you and supporting you all along the way</w:t>
            </w:r>
            <w:r w:rsidRPr="00B912CC">
              <w:rPr>
                <w:rFonts w:ascii="Cambria" w:eastAsia="Gill Sans" w:hAnsi="Cambria" w:cstheme="majorHAnsi"/>
                <w:sz w:val="24"/>
                <w:szCs w:val="24"/>
              </w:rPr>
              <w:t xml:space="preserve">. Don't let </w:t>
            </w:r>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 xml:space="preserve"> cancer cause you to sell yourself short or forget your worth </w:t>
            </w:r>
          </w:p>
          <w:p w14:paraId="7C1BCAAE" w14:textId="77777777"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Hope</w:t>
            </w:r>
          </w:p>
          <w:p w14:paraId="513B653A" w14:textId="432A3E19"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w:t>
            </w:r>
            <w:proofErr w:type="spellStart"/>
            <w:r w:rsidR="00A736B2" w:rsidRPr="00B912CC">
              <w:rPr>
                <w:rFonts w:ascii="Cambria" w:eastAsia="Gill Sans" w:hAnsi="Cambria" w:cstheme="majorHAnsi"/>
                <w:sz w:val="24"/>
                <w:szCs w:val="24"/>
              </w:rPr>
              <w:t>Cervical</w:t>
            </w:r>
            <w:r w:rsidRPr="00B912CC">
              <w:rPr>
                <w:rFonts w:ascii="Cambria" w:eastAsia="Gill Sans" w:hAnsi="Cambria" w:cstheme="majorHAnsi"/>
                <w:sz w:val="24"/>
                <w:szCs w:val="24"/>
              </w:rPr>
              <w:t>cancerawarenesmonth</w:t>
            </w:r>
            <w:proofErr w:type="spellEnd"/>
          </w:p>
          <w:p w14:paraId="471BCF3D" w14:textId="6EA75130" w:rsidR="00C27FB5" w:rsidRPr="00B912CC" w:rsidRDefault="00C27FB5"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eastAsia="Gill Sans" w:hAnsi="Cambria" w:cstheme="majorHAnsi"/>
                <w:sz w:val="24"/>
                <w:szCs w:val="24"/>
              </w:rPr>
              <w:t>#celebratesurvivors</w:t>
            </w:r>
          </w:p>
        </w:tc>
      </w:tr>
      <w:tr w:rsidR="00B912CC" w:rsidRPr="00B912CC" w14:paraId="34EE0D5F" w14:textId="77777777" w:rsidTr="009362A5">
        <w:tc>
          <w:tcPr>
            <w:cnfStyle w:val="001000000000" w:firstRow="0" w:lastRow="0" w:firstColumn="1" w:lastColumn="0" w:oddVBand="0" w:evenVBand="0" w:oddHBand="0" w:evenHBand="0" w:firstRowFirstColumn="0" w:firstRowLastColumn="0" w:lastRowFirstColumn="0" w:lastRowLastColumn="0"/>
            <w:tcW w:w="873" w:type="dxa"/>
          </w:tcPr>
          <w:p w14:paraId="07156650" w14:textId="77777777" w:rsidR="00632AE9" w:rsidRPr="005073C1" w:rsidRDefault="00632AE9" w:rsidP="004A0C58">
            <w:pPr>
              <w:spacing w:before="200"/>
              <w:rPr>
                <w:rFonts w:ascii="Cambria" w:eastAsia="Gill Sans" w:hAnsi="Cambria" w:cstheme="majorHAnsi"/>
                <w:color w:val="00B0F0"/>
                <w:sz w:val="24"/>
                <w:szCs w:val="24"/>
              </w:rPr>
            </w:pPr>
          </w:p>
        </w:tc>
        <w:tc>
          <w:tcPr>
            <w:tcW w:w="4452" w:type="dxa"/>
          </w:tcPr>
          <w:p w14:paraId="5B02B1F3" w14:textId="2652F3D3" w:rsidR="00632AE9" w:rsidRPr="00B912CC" w:rsidRDefault="0029536C"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Pr>
                <w:rFonts w:ascii="Cambria" w:eastAsia="Gill Sans" w:hAnsi="Cambria" w:cstheme="majorHAnsi"/>
                <w:noProof/>
                <w:sz w:val="24"/>
                <w:szCs w:val="24"/>
                <w:lang w:val="en-US"/>
              </w:rPr>
              <w:drawing>
                <wp:inline distT="0" distB="0" distL="0" distR="0" wp14:anchorId="5760BED1" wp14:editId="3FD6973D">
                  <wp:extent cx="1905000" cy="2962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armor.jpg"/>
                          <pic:cNvPicPr/>
                        </pic:nvPicPr>
                        <pic:blipFill>
                          <a:blip r:embed="rId45">
                            <a:extLst>
                              <a:ext uri="{28A0092B-C50C-407E-A947-70E740481C1C}">
                                <a14:useLocalDpi xmlns:a14="http://schemas.microsoft.com/office/drawing/2010/main" val="0"/>
                              </a:ext>
                            </a:extLst>
                          </a:blip>
                          <a:stretch>
                            <a:fillRect/>
                          </a:stretch>
                        </pic:blipFill>
                        <pic:spPr>
                          <a:xfrm>
                            <a:off x="0" y="0"/>
                            <a:ext cx="1905000" cy="2962275"/>
                          </a:xfrm>
                          <a:prstGeom prst="rect">
                            <a:avLst/>
                          </a:prstGeom>
                        </pic:spPr>
                      </pic:pic>
                    </a:graphicData>
                  </a:graphic>
                </wp:inline>
              </w:drawing>
            </w:r>
          </w:p>
        </w:tc>
        <w:tc>
          <w:tcPr>
            <w:tcW w:w="3430" w:type="dxa"/>
          </w:tcPr>
          <w:p w14:paraId="296AB06F" w14:textId="46D3F5CB" w:rsidR="00632AE9" w:rsidRPr="0029536C" w:rsidRDefault="0029536C" w:rsidP="004A0C58">
            <w:pPr>
              <w:spacing w:before="200"/>
              <w:cnfStyle w:val="000000000000" w:firstRow="0" w:lastRow="0" w:firstColumn="0" w:lastColumn="0" w:oddVBand="0" w:evenVBand="0" w:oddHBand="0" w:evenHBand="0" w:firstRowFirstColumn="0" w:firstRowLastColumn="0" w:lastRowFirstColumn="0" w:lastRowLastColumn="0"/>
              <w:rPr>
                <w:rFonts w:asciiTheme="minorHAnsi" w:hAnsiTheme="minorHAnsi" w:cs="Segoe UI"/>
                <w:color w:val="1D9BF0"/>
                <w:sz w:val="24"/>
                <w:szCs w:val="24"/>
                <w:shd w:val="clear" w:color="auto" w:fill="FFFFFF"/>
              </w:rPr>
            </w:pPr>
            <w:r w:rsidRPr="0029536C">
              <w:rPr>
                <w:rFonts w:asciiTheme="minorHAnsi" w:hAnsiTheme="minorHAnsi" w:cs="Segoe UI"/>
                <w:color w:val="0F1419"/>
                <w:sz w:val="24"/>
                <w:szCs w:val="24"/>
                <w:shd w:val="clear" w:color="auto" w:fill="FFFFFF"/>
              </w:rPr>
              <w:t xml:space="preserve">No retreat! No surrender! The mission must be accomplished. We will win the war against </w:t>
            </w:r>
            <w:r w:rsidRPr="0029536C">
              <w:rPr>
                <w:rFonts w:asciiTheme="minorHAnsi" w:hAnsiTheme="minorHAnsi" w:cs="Segoe UI"/>
                <w:color w:val="1D9BF0"/>
                <w:sz w:val="24"/>
                <w:szCs w:val="24"/>
                <w:shd w:val="clear" w:color="auto" w:fill="FFFFFF"/>
              </w:rPr>
              <w:t>#</w:t>
            </w:r>
            <w:proofErr w:type="spellStart"/>
            <w:r w:rsidRPr="0029536C">
              <w:rPr>
                <w:rFonts w:asciiTheme="minorHAnsi" w:hAnsiTheme="minorHAnsi" w:cs="Segoe UI"/>
                <w:color w:val="1D9BF0"/>
                <w:sz w:val="24"/>
                <w:szCs w:val="24"/>
                <w:shd w:val="clear" w:color="auto" w:fill="FFFFFF"/>
              </w:rPr>
              <w:t>CervicalCancer</w:t>
            </w:r>
            <w:proofErr w:type="spellEnd"/>
            <w:r w:rsidRPr="0029536C">
              <w:rPr>
                <w:rFonts w:asciiTheme="minorHAnsi" w:hAnsiTheme="minorHAnsi" w:cs="Segoe UI"/>
                <w:color w:val="1D9BF0"/>
                <w:sz w:val="24"/>
                <w:szCs w:val="24"/>
                <w:shd w:val="clear" w:color="auto" w:fill="FFFFFF"/>
              </w:rPr>
              <w:t xml:space="preserve"> </w:t>
            </w:r>
          </w:p>
          <w:p w14:paraId="2C553BB3" w14:textId="77777777" w:rsidR="0029536C" w:rsidRDefault="0029536C" w:rsidP="004A0C58">
            <w:pPr>
              <w:spacing w:before="200"/>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24"/>
                <w:szCs w:val="24"/>
                <w:shd w:val="clear" w:color="auto" w:fill="FFFFFF"/>
              </w:rPr>
            </w:pPr>
            <w:r w:rsidRPr="0029536C">
              <w:rPr>
                <w:rFonts w:asciiTheme="minorHAnsi" w:hAnsiTheme="minorHAnsi" w:cs="Segoe UI"/>
                <w:sz w:val="24"/>
                <w:szCs w:val="24"/>
                <w:shd w:val="clear" w:color="auto" w:fill="FFFFFF"/>
              </w:rPr>
              <w:t>Where an armour of HPV vaccination and screening.</w:t>
            </w:r>
          </w:p>
          <w:p w14:paraId="11719B89" w14:textId="1B98344F" w:rsidR="0029536C" w:rsidRPr="00B912CC" w:rsidRDefault="0029536C"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r w:rsidRPr="00B912CC">
              <w:rPr>
                <w:rFonts w:ascii="Cambria" w:hAnsi="Cambria"/>
                <w:sz w:val="24"/>
                <w:szCs w:val="24"/>
              </w:rPr>
              <w:t>#</w:t>
            </w:r>
            <w:proofErr w:type="spellStart"/>
            <w:r w:rsidRPr="00B912CC">
              <w:rPr>
                <w:rFonts w:ascii="Cambria" w:hAnsi="Cambria"/>
                <w:sz w:val="24"/>
                <w:szCs w:val="24"/>
              </w:rPr>
              <w:t>Cervicalcancer</w:t>
            </w:r>
            <w:proofErr w:type="spellEnd"/>
            <w:r w:rsidRPr="00B912CC">
              <w:rPr>
                <w:rFonts w:ascii="Cambria" w:hAnsi="Cambria"/>
                <w:sz w:val="24"/>
                <w:szCs w:val="24"/>
              </w:rPr>
              <w:t xml:space="preserve"> #</w:t>
            </w:r>
            <w:proofErr w:type="spellStart"/>
            <w:r w:rsidRPr="00B912CC">
              <w:rPr>
                <w:rFonts w:ascii="Cambria" w:hAnsi="Cambria"/>
                <w:sz w:val="24"/>
                <w:szCs w:val="24"/>
              </w:rPr>
              <w:t>cancerawareness</w:t>
            </w:r>
            <w:proofErr w:type="spellEnd"/>
            <w:r w:rsidRPr="00B912CC">
              <w:rPr>
                <w:rFonts w:ascii="Cambria" w:hAnsi="Cambria"/>
                <w:sz w:val="24"/>
                <w:szCs w:val="24"/>
              </w:rPr>
              <w:t xml:space="preserve"> #</w:t>
            </w:r>
            <w:proofErr w:type="spellStart"/>
            <w:r w:rsidRPr="00B912CC">
              <w:rPr>
                <w:rFonts w:ascii="Cambria" w:hAnsi="Cambria"/>
                <w:sz w:val="24"/>
                <w:szCs w:val="24"/>
              </w:rPr>
              <w:t>Cervicalcancerawareness</w:t>
            </w:r>
            <w:proofErr w:type="spellEnd"/>
            <w:r>
              <w:rPr>
                <w:rFonts w:ascii="Cambria" w:hAnsi="Cambria"/>
                <w:sz w:val="24"/>
                <w:szCs w:val="24"/>
              </w:rPr>
              <w:t xml:space="preserve"> #</w:t>
            </w:r>
            <w:proofErr w:type="spellStart"/>
            <w:r>
              <w:rPr>
                <w:rFonts w:ascii="Cambria" w:hAnsi="Cambria"/>
                <w:sz w:val="24"/>
                <w:szCs w:val="24"/>
              </w:rPr>
              <w:t>ncikenya</w:t>
            </w:r>
            <w:proofErr w:type="spellEnd"/>
          </w:p>
        </w:tc>
        <w:tc>
          <w:tcPr>
            <w:tcW w:w="3600" w:type="dxa"/>
          </w:tcPr>
          <w:p w14:paraId="4E688B98" w14:textId="77777777" w:rsidR="00632AE9" w:rsidRPr="00B912CC" w:rsidRDefault="00632AE9"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c>
          <w:tcPr>
            <w:tcW w:w="3510" w:type="dxa"/>
          </w:tcPr>
          <w:p w14:paraId="1BC0223C" w14:textId="77777777" w:rsidR="00632AE9" w:rsidRPr="00B912CC" w:rsidRDefault="00632AE9" w:rsidP="004A0C58">
            <w:pPr>
              <w:spacing w:before="200"/>
              <w:cnfStyle w:val="000000000000" w:firstRow="0" w:lastRow="0" w:firstColumn="0" w:lastColumn="0" w:oddVBand="0" w:evenVBand="0" w:oddHBand="0" w:evenHBand="0" w:firstRowFirstColumn="0" w:firstRowLastColumn="0" w:lastRowFirstColumn="0" w:lastRowLastColumn="0"/>
              <w:rPr>
                <w:rFonts w:ascii="Cambria" w:eastAsia="Gill Sans" w:hAnsi="Cambria" w:cstheme="majorHAnsi"/>
                <w:sz w:val="24"/>
                <w:szCs w:val="24"/>
              </w:rPr>
            </w:pPr>
          </w:p>
        </w:tc>
      </w:tr>
    </w:tbl>
    <w:p w14:paraId="078FE3AD" w14:textId="7CFF6E7C" w:rsidR="00333710" w:rsidRDefault="00333710">
      <w:pPr>
        <w:spacing w:line="259" w:lineRule="auto"/>
        <w:ind w:right="12693"/>
        <w:rPr>
          <w:rFonts w:ascii="Cambria" w:eastAsia="Cambria" w:hAnsi="Cambria" w:cstheme="majorHAnsi"/>
          <w:sz w:val="24"/>
          <w:szCs w:val="24"/>
        </w:rPr>
      </w:pPr>
    </w:p>
    <w:p w14:paraId="3EDABACA" w14:textId="77777777" w:rsidR="00D416F2" w:rsidRDefault="00D416F2">
      <w:pPr>
        <w:spacing w:line="259" w:lineRule="auto"/>
        <w:ind w:right="12693"/>
        <w:rPr>
          <w:rFonts w:ascii="Cambria" w:eastAsia="Cambria" w:hAnsi="Cambria" w:cstheme="majorHAnsi"/>
          <w:sz w:val="24"/>
          <w:szCs w:val="24"/>
        </w:rPr>
      </w:pPr>
    </w:p>
    <w:p w14:paraId="683CBB56" w14:textId="77777777" w:rsidR="00D416F2" w:rsidRDefault="00D416F2">
      <w:pPr>
        <w:spacing w:line="259" w:lineRule="auto"/>
        <w:ind w:right="12693"/>
        <w:rPr>
          <w:rFonts w:ascii="Cambria" w:eastAsia="Cambria" w:hAnsi="Cambria" w:cstheme="majorHAnsi"/>
          <w:sz w:val="24"/>
          <w:szCs w:val="24"/>
        </w:rPr>
      </w:pPr>
    </w:p>
    <w:p w14:paraId="2DC9023D" w14:textId="77777777" w:rsidR="00D416F2" w:rsidRPr="00D416F2" w:rsidRDefault="00D416F2" w:rsidP="00D416F2">
      <w:pPr>
        <w:shd w:val="clear" w:color="auto" w:fill="FFFFFF"/>
        <w:spacing w:line="240" w:lineRule="auto"/>
        <w:rPr>
          <w:rFonts w:ascii="Segoe UI" w:eastAsia="Times New Roman" w:hAnsi="Segoe UI" w:cs="Segoe UI"/>
          <w:color w:val="0F1419"/>
          <w:sz w:val="30"/>
          <w:szCs w:val="30"/>
          <w:lang w:val="en-US"/>
        </w:rPr>
      </w:pPr>
      <w:r w:rsidRPr="00D416F2">
        <w:rPr>
          <w:rFonts w:ascii="Segoe UI" w:eastAsia="Times New Roman" w:hAnsi="Segoe UI" w:cs="Segoe UI"/>
          <w:color w:val="1D9BF0"/>
          <w:sz w:val="30"/>
          <w:szCs w:val="30"/>
          <w:lang w:val="en-US"/>
        </w:rPr>
        <w:t>#</w:t>
      </w:r>
      <w:proofErr w:type="spellStart"/>
      <w:r w:rsidRPr="00D416F2">
        <w:rPr>
          <w:rFonts w:ascii="Segoe UI" w:eastAsia="Times New Roman" w:hAnsi="Segoe UI" w:cs="Segoe UI"/>
          <w:color w:val="1D9BF0"/>
          <w:sz w:val="30"/>
          <w:szCs w:val="30"/>
          <w:lang w:val="en-US"/>
        </w:rPr>
        <w:t>cervicalcancer</w:t>
      </w:r>
      <w:proofErr w:type="spellEnd"/>
      <w:r w:rsidRPr="00D416F2">
        <w:rPr>
          <w:rFonts w:ascii="Segoe UI" w:eastAsia="Times New Roman" w:hAnsi="Segoe UI" w:cs="Segoe UI"/>
          <w:color w:val="0F1419"/>
          <w:sz w:val="30"/>
          <w:szCs w:val="30"/>
          <w:lang w:val="en-US"/>
        </w:rPr>
        <w:t xml:space="preserve"> is the second most reported cancer type in Kenya and the leading cause of cancer deaths among women, yet it is one of the cancers that can easily be prevented and controlled. Vaccination and screening can help control it. </w:t>
      </w:r>
    </w:p>
    <w:p w14:paraId="1367BAD9" w14:textId="77777777" w:rsidR="00D416F2" w:rsidRPr="00D416F2" w:rsidRDefault="00D416F2" w:rsidP="00D416F2">
      <w:pPr>
        <w:shd w:val="clear" w:color="auto" w:fill="FFFFFF"/>
        <w:spacing w:line="240" w:lineRule="auto"/>
        <w:rPr>
          <w:rFonts w:ascii="Segoe UI" w:eastAsia="Times New Roman" w:hAnsi="Segoe UI" w:cs="Segoe UI"/>
          <w:color w:val="0F1419"/>
          <w:sz w:val="30"/>
          <w:szCs w:val="30"/>
          <w:lang w:val="en-US"/>
        </w:rPr>
      </w:pPr>
      <w:r w:rsidRPr="00D416F2">
        <w:rPr>
          <w:rFonts w:ascii="Segoe UI" w:eastAsia="Times New Roman" w:hAnsi="Segoe UI" w:cs="Segoe UI"/>
          <w:color w:val="1D9BF0"/>
          <w:sz w:val="30"/>
          <w:szCs w:val="30"/>
          <w:lang w:val="en-US"/>
        </w:rPr>
        <w:t>#</w:t>
      </w:r>
      <w:proofErr w:type="spellStart"/>
      <w:r w:rsidRPr="00D416F2">
        <w:rPr>
          <w:rFonts w:ascii="Segoe UI" w:eastAsia="Times New Roman" w:hAnsi="Segoe UI" w:cs="Segoe UI"/>
          <w:color w:val="1D9BF0"/>
          <w:sz w:val="30"/>
          <w:szCs w:val="30"/>
          <w:lang w:val="en-US"/>
        </w:rPr>
        <w:t>cervicalcancer</w:t>
      </w:r>
      <w:proofErr w:type="spellEnd"/>
      <w:r w:rsidRPr="00D416F2">
        <w:rPr>
          <w:rFonts w:ascii="Segoe UI" w:eastAsia="Times New Roman" w:hAnsi="Segoe UI" w:cs="Segoe UI"/>
          <w:color w:val="0F1419"/>
          <w:sz w:val="30"/>
          <w:szCs w:val="30"/>
          <w:lang w:val="en-US"/>
        </w:rPr>
        <w:t xml:space="preserve"> </w:t>
      </w:r>
      <w:r w:rsidRPr="00D416F2">
        <w:rPr>
          <w:rFonts w:ascii="Segoe UI" w:eastAsia="Times New Roman" w:hAnsi="Segoe UI" w:cs="Segoe UI"/>
          <w:color w:val="1D9BF0"/>
          <w:sz w:val="30"/>
          <w:szCs w:val="30"/>
          <w:lang w:val="en-US"/>
        </w:rPr>
        <w:t>#</w:t>
      </w:r>
      <w:proofErr w:type="spellStart"/>
      <w:r w:rsidRPr="00D416F2">
        <w:rPr>
          <w:rFonts w:ascii="Segoe UI" w:eastAsia="Times New Roman" w:hAnsi="Segoe UI" w:cs="Segoe UI"/>
          <w:color w:val="1D9BF0"/>
          <w:sz w:val="30"/>
          <w:szCs w:val="30"/>
          <w:lang w:val="en-US"/>
        </w:rPr>
        <w:t>CancerAwareness</w:t>
      </w:r>
      <w:proofErr w:type="spellEnd"/>
      <w:r w:rsidRPr="00D416F2">
        <w:rPr>
          <w:rFonts w:ascii="Segoe UI" w:eastAsia="Times New Roman" w:hAnsi="Segoe UI" w:cs="Segoe UI"/>
          <w:color w:val="0F1419"/>
          <w:sz w:val="30"/>
          <w:szCs w:val="30"/>
          <w:lang w:val="en-US"/>
        </w:rPr>
        <w:t xml:space="preserve"> </w:t>
      </w:r>
    </w:p>
    <w:p w14:paraId="7CEBCEEB" w14:textId="77777777" w:rsidR="00D416F2" w:rsidRPr="00B912CC" w:rsidRDefault="00D416F2">
      <w:pPr>
        <w:spacing w:line="259" w:lineRule="auto"/>
        <w:ind w:right="12693"/>
        <w:rPr>
          <w:rFonts w:ascii="Cambria" w:eastAsia="Cambria" w:hAnsi="Cambria" w:cstheme="majorHAnsi"/>
          <w:sz w:val="24"/>
          <w:szCs w:val="24"/>
        </w:rPr>
      </w:pPr>
    </w:p>
    <w:sectPr w:rsidR="00D416F2" w:rsidRPr="00B912CC">
      <w:pgSz w:w="16838" w:h="11906"/>
      <w:pgMar w:top="1440" w:right="1440" w:bottom="1440" w:left="141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Nunito">
    <w:altName w:val="Calibri"/>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F42E0"/>
    <w:multiLevelType w:val="hybridMultilevel"/>
    <w:tmpl w:val="B34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89063A"/>
    <w:multiLevelType w:val="multilevel"/>
    <w:tmpl w:val="1884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191015"/>
    <w:multiLevelType w:val="hybridMultilevel"/>
    <w:tmpl w:val="3926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8D5463"/>
    <w:multiLevelType w:val="multilevel"/>
    <w:tmpl w:val="482A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A193714"/>
    <w:multiLevelType w:val="hybridMultilevel"/>
    <w:tmpl w:val="B3485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C51174"/>
    <w:multiLevelType w:val="multilevel"/>
    <w:tmpl w:val="74FC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4246A94"/>
    <w:multiLevelType w:val="hybridMultilevel"/>
    <w:tmpl w:val="E5A0B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D76CC1"/>
    <w:multiLevelType w:val="multilevel"/>
    <w:tmpl w:val="77AC7EE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471E117E"/>
    <w:multiLevelType w:val="hybridMultilevel"/>
    <w:tmpl w:val="9EF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B703C99"/>
    <w:multiLevelType w:val="hybridMultilevel"/>
    <w:tmpl w:val="1A06D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CC2B43"/>
    <w:multiLevelType w:val="multilevel"/>
    <w:tmpl w:val="C62E6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FF94FB0"/>
    <w:multiLevelType w:val="multilevel"/>
    <w:tmpl w:val="8D8A5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624246D1"/>
    <w:multiLevelType w:val="hybridMultilevel"/>
    <w:tmpl w:val="50D8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391520"/>
    <w:multiLevelType w:val="hybridMultilevel"/>
    <w:tmpl w:val="2D6E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3F00DC"/>
    <w:multiLevelType w:val="hybridMultilevel"/>
    <w:tmpl w:val="6AA80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A23F31"/>
    <w:multiLevelType w:val="multilevel"/>
    <w:tmpl w:val="1DF6A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BA5CE5"/>
    <w:multiLevelType w:val="hybridMultilevel"/>
    <w:tmpl w:val="6922C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2"/>
  </w:num>
  <w:num w:numId="4">
    <w:abstractNumId w:val="13"/>
  </w:num>
  <w:num w:numId="5">
    <w:abstractNumId w:val="14"/>
  </w:num>
  <w:num w:numId="6">
    <w:abstractNumId w:val="8"/>
  </w:num>
  <w:num w:numId="7">
    <w:abstractNumId w:val="6"/>
  </w:num>
  <w:num w:numId="8">
    <w:abstractNumId w:val="5"/>
  </w:num>
  <w:num w:numId="9">
    <w:abstractNumId w:val="2"/>
  </w:num>
  <w:num w:numId="10">
    <w:abstractNumId w:val="15"/>
  </w:num>
  <w:num w:numId="11">
    <w:abstractNumId w:val="0"/>
  </w:num>
  <w:num w:numId="12">
    <w:abstractNumId w:val="3"/>
  </w:num>
  <w:num w:numId="13">
    <w:abstractNumId w:val="10"/>
  </w:num>
  <w:num w:numId="14">
    <w:abstractNumId w:val="1"/>
  </w:num>
  <w:num w:numId="15">
    <w:abstractNumId w:val="9"/>
  </w:num>
  <w:num w:numId="16">
    <w:abstractNumId w:val="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zMTY2NTUxMjCzMDFT0lEKTi0uzszPAykwrAUAsFa1fiwAAAA="/>
  </w:docVars>
  <w:rsids>
    <w:rsidRoot w:val="00333710"/>
    <w:rsid w:val="000069A2"/>
    <w:rsid w:val="00023006"/>
    <w:rsid w:val="00031AAD"/>
    <w:rsid w:val="000407AB"/>
    <w:rsid w:val="00042C61"/>
    <w:rsid w:val="00044AC2"/>
    <w:rsid w:val="00044DE6"/>
    <w:rsid w:val="0005710E"/>
    <w:rsid w:val="00064BFE"/>
    <w:rsid w:val="00090F88"/>
    <w:rsid w:val="00093B71"/>
    <w:rsid w:val="00095182"/>
    <w:rsid w:val="00097579"/>
    <w:rsid w:val="000B2393"/>
    <w:rsid w:val="000B3D80"/>
    <w:rsid w:val="000D3091"/>
    <w:rsid w:val="000D5E9D"/>
    <w:rsid w:val="000E2008"/>
    <w:rsid w:val="000E3B0E"/>
    <w:rsid w:val="000E6D79"/>
    <w:rsid w:val="000F2417"/>
    <w:rsid w:val="001003E7"/>
    <w:rsid w:val="0010293E"/>
    <w:rsid w:val="00104D1C"/>
    <w:rsid w:val="001463F5"/>
    <w:rsid w:val="00161672"/>
    <w:rsid w:val="00163D88"/>
    <w:rsid w:val="001A4366"/>
    <w:rsid w:val="001B14EC"/>
    <w:rsid w:val="001B719A"/>
    <w:rsid w:val="001B7D1E"/>
    <w:rsid w:val="001C0650"/>
    <w:rsid w:val="001D0ABC"/>
    <w:rsid w:val="001F2F0F"/>
    <w:rsid w:val="001F33C2"/>
    <w:rsid w:val="00200393"/>
    <w:rsid w:val="00212621"/>
    <w:rsid w:val="00221A42"/>
    <w:rsid w:val="002430DC"/>
    <w:rsid w:val="0024493B"/>
    <w:rsid w:val="002458A3"/>
    <w:rsid w:val="00246342"/>
    <w:rsid w:val="00252FF4"/>
    <w:rsid w:val="00261A59"/>
    <w:rsid w:val="00263A66"/>
    <w:rsid w:val="00280C1A"/>
    <w:rsid w:val="002872CC"/>
    <w:rsid w:val="0029536C"/>
    <w:rsid w:val="002A2A75"/>
    <w:rsid w:val="002A76D1"/>
    <w:rsid w:val="002B3CEE"/>
    <w:rsid w:val="002E6142"/>
    <w:rsid w:val="002E7EAD"/>
    <w:rsid w:val="002F59EA"/>
    <w:rsid w:val="003137D4"/>
    <w:rsid w:val="00333710"/>
    <w:rsid w:val="003501DB"/>
    <w:rsid w:val="003562B1"/>
    <w:rsid w:val="00370C6B"/>
    <w:rsid w:val="00380C0B"/>
    <w:rsid w:val="00385742"/>
    <w:rsid w:val="00387480"/>
    <w:rsid w:val="00391D12"/>
    <w:rsid w:val="00392184"/>
    <w:rsid w:val="003A616A"/>
    <w:rsid w:val="003B05C2"/>
    <w:rsid w:val="003C504A"/>
    <w:rsid w:val="003C5A21"/>
    <w:rsid w:val="003D1047"/>
    <w:rsid w:val="003E4EC4"/>
    <w:rsid w:val="0042744F"/>
    <w:rsid w:val="004332D8"/>
    <w:rsid w:val="00441B2F"/>
    <w:rsid w:val="00442F22"/>
    <w:rsid w:val="00453852"/>
    <w:rsid w:val="00473742"/>
    <w:rsid w:val="00474A9F"/>
    <w:rsid w:val="004757A5"/>
    <w:rsid w:val="0049086D"/>
    <w:rsid w:val="004A0C58"/>
    <w:rsid w:val="004C59A9"/>
    <w:rsid w:val="004D53E9"/>
    <w:rsid w:val="00501985"/>
    <w:rsid w:val="005073C1"/>
    <w:rsid w:val="00512DF1"/>
    <w:rsid w:val="0054029E"/>
    <w:rsid w:val="005406F6"/>
    <w:rsid w:val="00540C9B"/>
    <w:rsid w:val="00546035"/>
    <w:rsid w:val="00563028"/>
    <w:rsid w:val="00567969"/>
    <w:rsid w:val="0057730A"/>
    <w:rsid w:val="005870A2"/>
    <w:rsid w:val="00592CA9"/>
    <w:rsid w:val="00594EE7"/>
    <w:rsid w:val="005A4CFD"/>
    <w:rsid w:val="005A7A17"/>
    <w:rsid w:val="005C283D"/>
    <w:rsid w:val="005D286F"/>
    <w:rsid w:val="005D2E2A"/>
    <w:rsid w:val="005E048F"/>
    <w:rsid w:val="005E2692"/>
    <w:rsid w:val="005E6CED"/>
    <w:rsid w:val="005F4375"/>
    <w:rsid w:val="005F6DC7"/>
    <w:rsid w:val="006139B3"/>
    <w:rsid w:val="0062390A"/>
    <w:rsid w:val="00632AE9"/>
    <w:rsid w:val="006450E8"/>
    <w:rsid w:val="00652813"/>
    <w:rsid w:val="0065799A"/>
    <w:rsid w:val="00662B63"/>
    <w:rsid w:val="006753D2"/>
    <w:rsid w:val="00685B59"/>
    <w:rsid w:val="00687CD7"/>
    <w:rsid w:val="006913E7"/>
    <w:rsid w:val="006A32D1"/>
    <w:rsid w:val="006A4337"/>
    <w:rsid w:val="006C22E4"/>
    <w:rsid w:val="006D0903"/>
    <w:rsid w:val="006D17C5"/>
    <w:rsid w:val="00707B07"/>
    <w:rsid w:val="00707F35"/>
    <w:rsid w:val="00717398"/>
    <w:rsid w:val="00725429"/>
    <w:rsid w:val="00744EB0"/>
    <w:rsid w:val="00760990"/>
    <w:rsid w:val="00764A8F"/>
    <w:rsid w:val="0077472A"/>
    <w:rsid w:val="00774B8F"/>
    <w:rsid w:val="00787004"/>
    <w:rsid w:val="00797460"/>
    <w:rsid w:val="007A67FE"/>
    <w:rsid w:val="007B15AB"/>
    <w:rsid w:val="007B286D"/>
    <w:rsid w:val="007D03D6"/>
    <w:rsid w:val="007D1F38"/>
    <w:rsid w:val="007F6F1C"/>
    <w:rsid w:val="00800005"/>
    <w:rsid w:val="0080280B"/>
    <w:rsid w:val="00822016"/>
    <w:rsid w:val="008307C8"/>
    <w:rsid w:val="00846153"/>
    <w:rsid w:val="00850351"/>
    <w:rsid w:val="008661AE"/>
    <w:rsid w:val="0087327F"/>
    <w:rsid w:val="0087569B"/>
    <w:rsid w:val="008843A6"/>
    <w:rsid w:val="0088568C"/>
    <w:rsid w:val="0088653E"/>
    <w:rsid w:val="00890B15"/>
    <w:rsid w:val="008A43FA"/>
    <w:rsid w:val="008A7675"/>
    <w:rsid w:val="008C49B5"/>
    <w:rsid w:val="008E7948"/>
    <w:rsid w:val="009004B3"/>
    <w:rsid w:val="00904CCC"/>
    <w:rsid w:val="009057C7"/>
    <w:rsid w:val="00924417"/>
    <w:rsid w:val="00924F4C"/>
    <w:rsid w:val="009251F1"/>
    <w:rsid w:val="00927976"/>
    <w:rsid w:val="00932495"/>
    <w:rsid w:val="009362A5"/>
    <w:rsid w:val="009376C4"/>
    <w:rsid w:val="00952493"/>
    <w:rsid w:val="00972DCF"/>
    <w:rsid w:val="009744AC"/>
    <w:rsid w:val="0098092F"/>
    <w:rsid w:val="00982600"/>
    <w:rsid w:val="009A2EDE"/>
    <w:rsid w:val="009A4BB6"/>
    <w:rsid w:val="009B2EA6"/>
    <w:rsid w:val="009C2427"/>
    <w:rsid w:val="009E04E5"/>
    <w:rsid w:val="009E20E8"/>
    <w:rsid w:val="009E307E"/>
    <w:rsid w:val="009E36DC"/>
    <w:rsid w:val="00A00928"/>
    <w:rsid w:val="00A05101"/>
    <w:rsid w:val="00A20A5C"/>
    <w:rsid w:val="00A20B9B"/>
    <w:rsid w:val="00A2506D"/>
    <w:rsid w:val="00A34EDD"/>
    <w:rsid w:val="00A4334D"/>
    <w:rsid w:val="00A4467F"/>
    <w:rsid w:val="00A528A4"/>
    <w:rsid w:val="00A66945"/>
    <w:rsid w:val="00A736B2"/>
    <w:rsid w:val="00A8712E"/>
    <w:rsid w:val="00A902BD"/>
    <w:rsid w:val="00AB5CA7"/>
    <w:rsid w:val="00AC0D4F"/>
    <w:rsid w:val="00AC7057"/>
    <w:rsid w:val="00AC7076"/>
    <w:rsid w:val="00AD3B6C"/>
    <w:rsid w:val="00AD5CE5"/>
    <w:rsid w:val="00AF004D"/>
    <w:rsid w:val="00AF1015"/>
    <w:rsid w:val="00AF622A"/>
    <w:rsid w:val="00B06D92"/>
    <w:rsid w:val="00B11A46"/>
    <w:rsid w:val="00B16AB6"/>
    <w:rsid w:val="00B26B1D"/>
    <w:rsid w:val="00B36179"/>
    <w:rsid w:val="00B4418F"/>
    <w:rsid w:val="00B45163"/>
    <w:rsid w:val="00B60BDC"/>
    <w:rsid w:val="00B72C62"/>
    <w:rsid w:val="00B81470"/>
    <w:rsid w:val="00B85A77"/>
    <w:rsid w:val="00B912CC"/>
    <w:rsid w:val="00B935CF"/>
    <w:rsid w:val="00B94DE3"/>
    <w:rsid w:val="00B96E9E"/>
    <w:rsid w:val="00BA1AF6"/>
    <w:rsid w:val="00BA1D8F"/>
    <w:rsid w:val="00BA2405"/>
    <w:rsid w:val="00BB0AE8"/>
    <w:rsid w:val="00BB545F"/>
    <w:rsid w:val="00BC217E"/>
    <w:rsid w:val="00BE28C7"/>
    <w:rsid w:val="00BE674C"/>
    <w:rsid w:val="00BF1892"/>
    <w:rsid w:val="00BF3184"/>
    <w:rsid w:val="00C01C48"/>
    <w:rsid w:val="00C0348F"/>
    <w:rsid w:val="00C0430B"/>
    <w:rsid w:val="00C04BCD"/>
    <w:rsid w:val="00C15CBC"/>
    <w:rsid w:val="00C2418B"/>
    <w:rsid w:val="00C244FB"/>
    <w:rsid w:val="00C257D7"/>
    <w:rsid w:val="00C27FB5"/>
    <w:rsid w:val="00C30DC1"/>
    <w:rsid w:val="00C3669C"/>
    <w:rsid w:val="00C37715"/>
    <w:rsid w:val="00C42084"/>
    <w:rsid w:val="00C45B12"/>
    <w:rsid w:val="00C6511F"/>
    <w:rsid w:val="00C660A0"/>
    <w:rsid w:val="00C7222C"/>
    <w:rsid w:val="00C75B87"/>
    <w:rsid w:val="00C7749B"/>
    <w:rsid w:val="00C961AB"/>
    <w:rsid w:val="00CA7402"/>
    <w:rsid w:val="00CB0FAF"/>
    <w:rsid w:val="00CB4D6C"/>
    <w:rsid w:val="00CC096D"/>
    <w:rsid w:val="00CD776B"/>
    <w:rsid w:val="00CE087C"/>
    <w:rsid w:val="00D016F0"/>
    <w:rsid w:val="00D1253C"/>
    <w:rsid w:val="00D23E64"/>
    <w:rsid w:val="00D310D1"/>
    <w:rsid w:val="00D416F2"/>
    <w:rsid w:val="00D46E11"/>
    <w:rsid w:val="00D50F34"/>
    <w:rsid w:val="00D5699F"/>
    <w:rsid w:val="00D575CC"/>
    <w:rsid w:val="00D743D1"/>
    <w:rsid w:val="00DA5660"/>
    <w:rsid w:val="00DA7F10"/>
    <w:rsid w:val="00DB4D0D"/>
    <w:rsid w:val="00DC6BB7"/>
    <w:rsid w:val="00DE391F"/>
    <w:rsid w:val="00DE6633"/>
    <w:rsid w:val="00E11202"/>
    <w:rsid w:val="00E118B0"/>
    <w:rsid w:val="00E25CC6"/>
    <w:rsid w:val="00E26F8E"/>
    <w:rsid w:val="00E32E02"/>
    <w:rsid w:val="00E3650A"/>
    <w:rsid w:val="00E36F8E"/>
    <w:rsid w:val="00E424C9"/>
    <w:rsid w:val="00E568F6"/>
    <w:rsid w:val="00E76A73"/>
    <w:rsid w:val="00E8240D"/>
    <w:rsid w:val="00E8793E"/>
    <w:rsid w:val="00EA3C84"/>
    <w:rsid w:val="00EB09CD"/>
    <w:rsid w:val="00EC5C11"/>
    <w:rsid w:val="00EC77F8"/>
    <w:rsid w:val="00ED0315"/>
    <w:rsid w:val="00ED1D9B"/>
    <w:rsid w:val="00ED73E5"/>
    <w:rsid w:val="00EE575D"/>
    <w:rsid w:val="00F023AA"/>
    <w:rsid w:val="00F06696"/>
    <w:rsid w:val="00F104F1"/>
    <w:rsid w:val="00F23609"/>
    <w:rsid w:val="00F2695A"/>
    <w:rsid w:val="00F27EB3"/>
    <w:rsid w:val="00F41C44"/>
    <w:rsid w:val="00F45987"/>
    <w:rsid w:val="00F63468"/>
    <w:rsid w:val="00F71F1D"/>
    <w:rsid w:val="00F81478"/>
    <w:rsid w:val="00F83FEF"/>
    <w:rsid w:val="00F851F5"/>
    <w:rsid w:val="00F913A6"/>
    <w:rsid w:val="00FA0E60"/>
    <w:rsid w:val="00FA23D5"/>
    <w:rsid w:val="00FB2FB0"/>
    <w:rsid w:val="00FB4EBC"/>
    <w:rsid w:val="00FB58BF"/>
    <w:rsid w:val="00FB726A"/>
    <w:rsid w:val="00FC6894"/>
    <w:rsid w:val="00FD0726"/>
    <w:rsid w:val="00FF09D1"/>
    <w:rsid w:val="00FF59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B306FC"/>
  <w15:docId w15:val="{4DF66B86-D921-4FAD-A59C-0A949765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4375"/>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paragraph" w:styleId="BalloonText">
    <w:name w:val="Balloon Text"/>
    <w:basedOn w:val="Normal"/>
    <w:link w:val="BalloonTextChar"/>
    <w:uiPriority w:val="99"/>
    <w:semiHidden/>
    <w:unhideWhenUsed/>
    <w:rsid w:val="009A2E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EDE"/>
    <w:rPr>
      <w:rFonts w:ascii="Tahoma" w:hAnsi="Tahoma" w:cs="Tahoma"/>
      <w:sz w:val="16"/>
      <w:szCs w:val="16"/>
    </w:rPr>
  </w:style>
  <w:style w:type="character" w:styleId="CommentReference">
    <w:name w:val="annotation reference"/>
    <w:basedOn w:val="DefaultParagraphFont"/>
    <w:uiPriority w:val="99"/>
    <w:semiHidden/>
    <w:unhideWhenUsed/>
    <w:rsid w:val="00C660A0"/>
    <w:rPr>
      <w:sz w:val="16"/>
      <w:szCs w:val="16"/>
    </w:rPr>
  </w:style>
  <w:style w:type="paragraph" w:styleId="CommentText">
    <w:name w:val="annotation text"/>
    <w:basedOn w:val="Normal"/>
    <w:link w:val="CommentTextChar"/>
    <w:uiPriority w:val="99"/>
    <w:semiHidden/>
    <w:unhideWhenUsed/>
    <w:rsid w:val="00C660A0"/>
    <w:pPr>
      <w:spacing w:line="240" w:lineRule="auto"/>
    </w:pPr>
    <w:rPr>
      <w:sz w:val="20"/>
      <w:szCs w:val="20"/>
    </w:rPr>
  </w:style>
  <w:style w:type="character" w:customStyle="1" w:styleId="CommentTextChar">
    <w:name w:val="Comment Text Char"/>
    <w:basedOn w:val="DefaultParagraphFont"/>
    <w:link w:val="CommentText"/>
    <w:uiPriority w:val="99"/>
    <w:semiHidden/>
    <w:rsid w:val="00C660A0"/>
    <w:rPr>
      <w:sz w:val="20"/>
      <w:szCs w:val="20"/>
    </w:rPr>
  </w:style>
  <w:style w:type="paragraph" w:styleId="CommentSubject">
    <w:name w:val="annotation subject"/>
    <w:basedOn w:val="CommentText"/>
    <w:next w:val="CommentText"/>
    <w:link w:val="CommentSubjectChar"/>
    <w:uiPriority w:val="99"/>
    <w:semiHidden/>
    <w:unhideWhenUsed/>
    <w:rsid w:val="00C660A0"/>
    <w:rPr>
      <w:b/>
      <w:bCs/>
    </w:rPr>
  </w:style>
  <w:style w:type="character" w:customStyle="1" w:styleId="CommentSubjectChar">
    <w:name w:val="Comment Subject Char"/>
    <w:basedOn w:val="CommentTextChar"/>
    <w:link w:val="CommentSubject"/>
    <w:uiPriority w:val="99"/>
    <w:semiHidden/>
    <w:rsid w:val="00C660A0"/>
    <w:rPr>
      <w:b/>
      <w:bCs/>
      <w:sz w:val="20"/>
      <w:szCs w:val="20"/>
    </w:rPr>
  </w:style>
  <w:style w:type="paragraph" w:styleId="ListParagraph">
    <w:name w:val="List Paragraph"/>
    <w:basedOn w:val="Normal"/>
    <w:uiPriority w:val="34"/>
    <w:qFormat/>
    <w:rsid w:val="00A20A5C"/>
    <w:pPr>
      <w:ind w:left="720"/>
      <w:contextualSpacing/>
    </w:pPr>
  </w:style>
  <w:style w:type="paragraph" w:styleId="Revision">
    <w:name w:val="Revision"/>
    <w:hidden/>
    <w:uiPriority w:val="99"/>
    <w:semiHidden/>
    <w:rsid w:val="00BA1AF6"/>
    <w:pPr>
      <w:spacing w:line="240" w:lineRule="auto"/>
    </w:pPr>
  </w:style>
  <w:style w:type="character" w:styleId="Hyperlink">
    <w:name w:val="Hyperlink"/>
    <w:basedOn w:val="DefaultParagraphFont"/>
    <w:uiPriority w:val="99"/>
    <w:unhideWhenUsed/>
    <w:rsid w:val="003D1047"/>
    <w:rPr>
      <w:color w:val="0000FF" w:themeColor="hyperlink"/>
      <w:u w:val="single"/>
    </w:rPr>
  </w:style>
  <w:style w:type="character" w:customStyle="1" w:styleId="UnresolvedMention1">
    <w:name w:val="Unresolved Mention1"/>
    <w:basedOn w:val="DefaultParagraphFont"/>
    <w:uiPriority w:val="99"/>
    <w:semiHidden/>
    <w:unhideWhenUsed/>
    <w:rsid w:val="003D1047"/>
    <w:rPr>
      <w:color w:val="605E5C"/>
      <w:shd w:val="clear" w:color="auto" w:fill="E1DFDD"/>
    </w:rPr>
  </w:style>
  <w:style w:type="character" w:styleId="FollowedHyperlink">
    <w:name w:val="FollowedHyperlink"/>
    <w:basedOn w:val="DefaultParagraphFont"/>
    <w:uiPriority w:val="99"/>
    <w:semiHidden/>
    <w:unhideWhenUsed/>
    <w:rsid w:val="007B286D"/>
    <w:rPr>
      <w:color w:val="800080" w:themeColor="followedHyperlink"/>
      <w:u w:val="single"/>
    </w:rPr>
  </w:style>
  <w:style w:type="character" w:customStyle="1" w:styleId="passage">
    <w:name w:val="passage"/>
    <w:basedOn w:val="DefaultParagraphFont"/>
    <w:rsid w:val="002B3CEE"/>
  </w:style>
  <w:style w:type="character" w:customStyle="1" w:styleId="credit">
    <w:name w:val="credit"/>
    <w:basedOn w:val="DefaultParagraphFont"/>
    <w:rsid w:val="002B3CEE"/>
  </w:style>
  <w:style w:type="character" w:styleId="Emphasis">
    <w:name w:val="Emphasis"/>
    <w:basedOn w:val="DefaultParagraphFont"/>
    <w:uiPriority w:val="20"/>
    <w:qFormat/>
    <w:rsid w:val="007A67FE"/>
    <w:rPr>
      <w:i/>
      <w:iCs/>
    </w:rPr>
  </w:style>
  <w:style w:type="paragraph" w:styleId="NormalWeb">
    <w:name w:val="Normal (Web)"/>
    <w:basedOn w:val="Normal"/>
    <w:uiPriority w:val="99"/>
    <w:unhideWhenUsed/>
    <w:rsid w:val="000E2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C504A"/>
    <w:rPr>
      <w:b/>
      <w:bCs/>
    </w:rPr>
  </w:style>
  <w:style w:type="character" w:customStyle="1" w:styleId="answers-list">
    <w:name w:val="answers-list"/>
    <w:basedOn w:val="DefaultParagraphFont"/>
    <w:rsid w:val="006D0903"/>
  </w:style>
  <w:style w:type="character" w:customStyle="1" w:styleId="ng-binding">
    <w:name w:val="ng-binding"/>
    <w:basedOn w:val="DefaultParagraphFont"/>
    <w:rsid w:val="006D0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566556">
      <w:bodyDiv w:val="1"/>
      <w:marLeft w:val="0"/>
      <w:marRight w:val="0"/>
      <w:marTop w:val="0"/>
      <w:marBottom w:val="0"/>
      <w:divBdr>
        <w:top w:val="none" w:sz="0" w:space="0" w:color="auto"/>
        <w:left w:val="none" w:sz="0" w:space="0" w:color="auto"/>
        <w:bottom w:val="none" w:sz="0" w:space="0" w:color="auto"/>
        <w:right w:val="none" w:sz="0" w:space="0" w:color="auto"/>
      </w:divBdr>
    </w:div>
    <w:div w:id="364914193">
      <w:bodyDiv w:val="1"/>
      <w:marLeft w:val="0"/>
      <w:marRight w:val="0"/>
      <w:marTop w:val="0"/>
      <w:marBottom w:val="0"/>
      <w:divBdr>
        <w:top w:val="none" w:sz="0" w:space="0" w:color="auto"/>
        <w:left w:val="none" w:sz="0" w:space="0" w:color="auto"/>
        <w:bottom w:val="none" w:sz="0" w:space="0" w:color="auto"/>
        <w:right w:val="none" w:sz="0" w:space="0" w:color="auto"/>
      </w:divBdr>
    </w:div>
    <w:div w:id="408575314">
      <w:bodyDiv w:val="1"/>
      <w:marLeft w:val="0"/>
      <w:marRight w:val="0"/>
      <w:marTop w:val="0"/>
      <w:marBottom w:val="0"/>
      <w:divBdr>
        <w:top w:val="none" w:sz="0" w:space="0" w:color="auto"/>
        <w:left w:val="none" w:sz="0" w:space="0" w:color="auto"/>
        <w:bottom w:val="none" w:sz="0" w:space="0" w:color="auto"/>
        <w:right w:val="none" w:sz="0" w:space="0" w:color="auto"/>
      </w:divBdr>
    </w:div>
    <w:div w:id="456263439">
      <w:bodyDiv w:val="1"/>
      <w:marLeft w:val="0"/>
      <w:marRight w:val="0"/>
      <w:marTop w:val="0"/>
      <w:marBottom w:val="0"/>
      <w:divBdr>
        <w:top w:val="none" w:sz="0" w:space="0" w:color="auto"/>
        <w:left w:val="none" w:sz="0" w:space="0" w:color="auto"/>
        <w:bottom w:val="none" w:sz="0" w:space="0" w:color="auto"/>
        <w:right w:val="none" w:sz="0" w:space="0" w:color="auto"/>
      </w:divBdr>
    </w:div>
    <w:div w:id="504713513">
      <w:bodyDiv w:val="1"/>
      <w:marLeft w:val="0"/>
      <w:marRight w:val="0"/>
      <w:marTop w:val="0"/>
      <w:marBottom w:val="0"/>
      <w:divBdr>
        <w:top w:val="none" w:sz="0" w:space="0" w:color="auto"/>
        <w:left w:val="none" w:sz="0" w:space="0" w:color="auto"/>
        <w:bottom w:val="none" w:sz="0" w:space="0" w:color="auto"/>
        <w:right w:val="none" w:sz="0" w:space="0" w:color="auto"/>
      </w:divBdr>
    </w:div>
    <w:div w:id="682826607">
      <w:bodyDiv w:val="1"/>
      <w:marLeft w:val="0"/>
      <w:marRight w:val="0"/>
      <w:marTop w:val="0"/>
      <w:marBottom w:val="0"/>
      <w:divBdr>
        <w:top w:val="none" w:sz="0" w:space="0" w:color="auto"/>
        <w:left w:val="none" w:sz="0" w:space="0" w:color="auto"/>
        <w:bottom w:val="none" w:sz="0" w:space="0" w:color="auto"/>
        <w:right w:val="none" w:sz="0" w:space="0" w:color="auto"/>
      </w:divBdr>
      <w:divsChild>
        <w:div w:id="1417746479">
          <w:marLeft w:val="0"/>
          <w:marRight w:val="0"/>
          <w:marTop w:val="0"/>
          <w:marBottom w:val="0"/>
          <w:divBdr>
            <w:top w:val="none" w:sz="0" w:space="0" w:color="auto"/>
            <w:left w:val="none" w:sz="0" w:space="0" w:color="auto"/>
            <w:bottom w:val="none" w:sz="0" w:space="0" w:color="auto"/>
            <w:right w:val="none" w:sz="0" w:space="0" w:color="auto"/>
          </w:divBdr>
        </w:div>
        <w:div w:id="1633822784">
          <w:marLeft w:val="0"/>
          <w:marRight w:val="0"/>
          <w:marTop w:val="0"/>
          <w:marBottom w:val="0"/>
          <w:divBdr>
            <w:top w:val="none" w:sz="0" w:space="0" w:color="auto"/>
            <w:left w:val="none" w:sz="0" w:space="0" w:color="auto"/>
            <w:bottom w:val="none" w:sz="0" w:space="0" w:color="auto"/>
            <w:right w:val="none" w:sz="0" w:space="0" w:color="auto"/>
          </w:divBdr>
        </w:div>
      </w:divsChild>
    </w:div>
    <w:div w:id="875965800">
      <w:bodyDiv w:val="1"/>
      <w:marLeft w:val="0"/>
      <w:marRight w:val="0"/>
      <w:marTop w:val="0"/>
      <w:marBottom w:val="0"/>
      <w:divBdr>
        <w:top w:val="none" w:sz="0" w:space="0" w:color="auto"/>
        <w:left w:val="none" w:sz="0" w:space="0" w:color="auto"/>
        <w:bottom w:val="none" w:sz="0" w:space="0" w:color="auto"/>
        <w:right w:val="none" w:sz="0" w:space="0" w:color="auto"/>
      </w:divBdr>
    </w:div>
    <w:div w:id="940800803">
      <w:bodyDiv w:val="1"/>
      <w:marLeft w:val="0"/>
      <w:marRight w:val="0"/>
      <w:marTop w:val="0"/>
      <w:marBottom w:val="0"/>
      <w:divBdr>
        <w:top w:val="none" w:sz="0" w:space="0" w:color="auto"/>
        <w:left w:val="none" w:sz="0" w:space="0" w:color="auto"/>
        <w:bottom w:val="none" w:sz="0" w:space="0" w:color="auto"/>
        <w:right w:val="none" w:sz="0" w:space="0" w:color="auto"/>
      </w:divBdr>
      <w:divsChild>
        <w:div w:id="683046447">
          <w:marLeft w:val="0"/>
          <w:marRight w:val="0"/>
          <w:marTop w:val="0"/>
          <w:marBottom w:val="0"/>
          <w:divBdr>
            <w:top w:val="none" w:sz="0" w:space="0" w:color="auto"/>
            <w:left w:val="none" w:sz="0" w:space="0" w:color="auto"/>
            <w:bottom w:val="none" w:sz="0" w:space="0" w:color="auto"/>
            <w:right w:val="none" w:sz="0" w:space="0" w:color="auto"/>
          </w:divBdr>
          <w:divsChild>
            <w:div w:id="649673686">
              <w:marLeft w:val="0"/>
              <w:marRight w:val="0"/>
              <w:marTop w:val="0"/>
              <w:marBottom w:val="450"/>
              <w:divBdr>
                <w:top w:val="none" w:sz="0" w:space="0" w:color="auto"/>
                <w:left w:val="none" w:sz="0" w:space="0" w:color="auto"/>
                <w:bottom w:val="none" w:sz="0" w:space="0" w:color="auto"/>
                <w:right w:val="none" w:sz="0" w:space="0" w:color="auto"/>
              </w:divBdr>
              <w:divsChild>
                <w:div w:id="1821116931">
                  <w:marLeft w:val="0"/>
                  <w:marRight w:val="0"/>
                  <w:marTop w:val="0"/>
                  <w:marBottom w:val="0"/>
                  <w:divBdr>
                    <w:top w:val="none" w:sz="0" w:space="0" w:color="auto"/>
                    <w:left w:val="none" w:sz="0" w:space="0" w:color="auto"/>
                    <w:bottom w:val="none" w:sz="0" w:space="0" w:color="auto"/>
                    <w:right w:val="none" w:sz="0" w:space="0" w:color="auto"/>
                  </w:divBdr>
                  <w:divsChild>
                    <w:div w:id="1463311029">
                      <w:marLeft w:val="0"/>
                      <w:marRight w:val="0"/>
                      <w:marTop w:val="0"/>
                      <w:marBottom w:val="0"/>
                      <w:divBdr>
                        <w:top w:val="none" w:sz="0" w:space="0" w:color="auto"/>
                        <w:left w:val="none" w:sz="0" w:space="0" w:color="auto"/>
                        <w:bottom w:val="none" w:sz="0" w:space="0" w:color="auto"/>
                        <w:right w:val="none" w:sz="0" w:space="0" w:color="auto"/>
                      </w:divBdr>
                      <w:divsChild>
                        <w:div w:id="199965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3499403">
      <w:bodyDiv w:val="1"/>
      <w:marLeft w:val="0"/>
      <w:marRight w:val="0"/>
      <w:marTop w:val="0"/>
      <w:marBottom w:val="0"/>
      <w:divBdr>
        <w:top w:val="none" w:sz="0" w:space="0" w:color="auto"/>
        <w:left w:val="none" w:sz="0" w:space="0" w:color="auto"/>
        <w:bottom w:val="none" w:sz="0" w:space="0" w:color="auto"/>
        <w:right w:val="none" w:sz="0" w:space="0" w:color="auto"/>
      </w:divBdr>
    </w:div>
    <w:div w:id="1506476209">
      <w:bodyDiv w:val="1"/>
      <w:marLeft w:val="0"/>
      <w:marRight w:val="0"/>
      <w:marTop w:val="0"/>
      <w:marBottom w:val="0"/>
      <w:divBdr>
        <w:top w:val="none" w:sz="0" w:space="0" w:color="auto"/>
        <w:left w:val="none" w:sz="0" w:space="0" w:color="auto"/>
        <w:bottom w:val="none" w:sz="0" w:space="0" w:color="auto"/>
        <w:right w:val="none" w:sz="0" w:space="0" w:color="auto"/>
      </w:divBdr>
    </w:div>
    <w:div w:id="1750467369">
      <w:bodyDiv w:val="1"/>
      <w:marLeft w:val="0"/>
      <w:marRight w:val="0"/>
      <w:marTop w:val="0"/>
      <w:marBottom w:val="0"/>
      <w:divBdr>
        <w:top w:val="none" w:sz="0" w:space="0" w:color="auto"/>
        <w:left w:val="none" w:sz="0" w:space="0" w:color="auto"/>
        <w:bottom w:val="none" w:sz="0" w:space="0" w:color="auto"/>
        <w:right w:val="none" w:sz="0" w:space="0" w:color="auto"/>
      </w:divBdr>
      <w:divsChild>
        <w:div w:id="1791507638">
          <w:marLeft w:val="0"/>
          <w:marRight w:val="0"/>
          <w:marTop w:val="0"/>
          <w:marBottom w:val="0"/>
          <w:divBdr>
            <w:top w:val="none" w:sz="0" w:space="0" w:color="auto"/>
            <w:left w:val="none" w:sz="0" w:space="0" w:color="auto"/>
            <w:bottom w:val="none" w:sz="0" w:space="0" w:color="auto"/>
            <w:right w:val="none" w:sz="0" w:space="0" w:color="auto"/>
          </w:divBdr>
        </w:div>
        <w:div w:id="913586239">
          <w:marLeft w:val="0"/>
          <w:marRight w:val="0"/>
          <w:marTop w:val="0"/>
          <w:marBottom w:val="0"/>
          <w:divBdr>
            <w:top w:val="none" w:sz="0" w:space="0" w:color="auto"/>
            <w:left w:val="none" w:sz="0" w:space="0" w:color="auto"/>
            <w:bottom w:val="none" w:sz="0" w:space="0" w:color="auto"/>
            <w:right w:val="none" w:sz="0" w:space="0" w:color="auto"/>
          </w:divBdr>
        </w:div>
      </w:divsChild>
    </w:div>
    <w:div w:id="1845198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MOH_Kenya"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twitter.com/Cancerinkenya" TargetMode="External"/><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twitter.com/Women4Cancer" TargetMode="Externa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g"/><Relationship Id="rId5" Type="http://schemas.openxmlformats.org/officeDocument/2006/relationships/webSettings" Target="webSettings.xml"/><Relationship Id="rId15" Type="http://schemas.openxmlformats.org/officeDocument/2006/relationships/hyperlink" Target="https://twitter.com/Women4Cancer" TargetMode="External"/><Relationship Id="rId23" Type="http://schemas.openxmlformats.org/officeDocument/2006/relationships/image" Target="media/image9.jpg"/><Relationship Id="rId28" Type="http://schemas.openxmlformats.org/officeDocument/2006/relationships/image" Target="media/image14.jpeg"/><Relationship Id="rId36" Type="http://schemas.openxmlformats.org/officeDocument/2006/relationships/image" Target="media/image22.jpeg"/><Relationship Id="rId10" Type="http://schemas.openxmlformats.org/officeDocument/2006/relationships/hyperlink" Target="https://twitter.com/CancerProgram" TargetMode="External"/><Relationship Id="rId19" Type="http://schemas.openxmlformats.org/officeDocument/2006/relationships/image" Target="media/image5.jpeg"/><Relationship Id="rId31" Type="http://schemas.openxmlformats.org/officeDocument/2006/relationships/image" Target="media/image17.jpe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hyperlink" Target="https://twitter.com/MOH_Kenya" TargetMode="External"/><Relationship Id="rId14" Type="http://schemas.openxmlformats.org/officeDocument/2006/relationships/hyperlink" Target="https://twitter.com/CancerProgram" TargetMode="External"/><Relationship Id="rId22" Type="http://schemas.openxmlformats.org/officeDocument/2006/relationships/image" Target="media/image8.jp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8" Type="http://schemas.openxmlformats.org/officeDocument/2006/relationships/image" Target="media/image3.jpg"/><Relationship Id="rId3" Type="http://schemas.openxmlformats.org/officeDocument/2006/relationships/styles" Target="styles.xml"/><Relationship Id="rId12" Type="http://schemas.openxmlformats.org/officeDocument/2006/relationships/hyperlink" Target="https://twitter.com/Cancerinkenya" TargetMode="External"/><Relationship Id="rId17" Type="http://schemas.openxmlformats.org/officeDocument/2006/relationships/hyperlink" Target="https://twitter.com/Cancerinkenya" TargetMode="External"/><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fontTable" Target="fontTable.xml"/><Relationship Id="rId20" Type="http://schemas.openxmlformats.org/officeDocument/2006/relationships/image" Target="media/image6.jpg"/><Relationship Id="rId4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3BE75-2AFE-4F75-994B-3D85F48F9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9</TotalTime>
  <Pages>27</Pages>
  <Words>4824</Words>
  <Characters>29472</Characters>
  <Application>Microsoft Office Word</Application>
  <DocSecurity>0</DocSecurity>
  <Lines>1490</Lines>
  <Paragraphs>4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61</cp:revision>
  <dcterms:created xsi:type="dcterms:W3CDTF">2024-01-03T07:32:00Z</dcterms:created>
  <dcterms:modified xsi:type="dcterms:W3CDTF">2025-01-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85799d1121d6da827baa0bf682b1a42d785ff6e5584956c7a27d8783947613</vt:lpwstr>
  </property>
</Properties>
</file>